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8C3F" w14:textId="77777777" w:rsidR="004D009A" w:rsidRPr="004D009A" w:rsidRDefault="004D009A" w:rsidP="00ED6100">
      <w:pPr>
        <w:pStyle w:val="AkifMakalebalTR"/>
        <w:rPr>
          <w:noProof/>
          <w:sz w:val="8"/>
          <w:szCs w:val="10"/>
          <w:lang w:val="tr-TR"/>
        </w:rPr>
      </w:pPr>
      <w:bookmarkStart w:id="0" w:name="_Hlk56849048"/>
    </w:p>
    <w:tbl>
      <w:tblPr>
        <w:tblStyle w:val="TabloKlavuzu"/>
        <w:tblpPr w:leftFromText="141" w:rightFromText="141" w:vertAnchor="text" w:horzAnchor="margin" w:tblpY="50"/>
        <w:tblW w:w="9879" w:type="dxa"/>
        <w:tblLook w:val="04A0" w:firstRow="1" w:lastRow="0" w:firstColumn="1" w:lastColumn="0" w:noHBand="0" w:noVBand="1"/>
      </w:tblPr>
      <w:tblGrid>
        <w:gridCol w:w="9879"/>
      </w:tblGrid>
      <w:tr w:rsidR="004D009A" w14:paraId="3FCC9366" w14:textId="77777777" w:rsidTr="008B4FD9">
        <w:trPr>
          <w:trHeight w:val="430"/>
        </w:trPr>
        <w:tc>
          <w:tcPr>
            <w:tcW w:w="9879" w:type="dxa"/>
            <w:tcBorders>
              <w:top w:val="nil"/>
              <w:left w:val="nil"/>
              <w:bottom w:val="nil"/>
              <w:right w:val="nil"/>
            </w:tcBorders>
            <w:shd w:val="clear" w:color="auto" w:fill="11457C"/>
            <w:vAlign w:val="center"/>
          </w:tcPr>
          <w:sdt>
            <w:sdtPr>
              <w:rPr>
                <w:rFonts w:asciiTheme="minorBidi" w:hAnsiTheme="minorBidi" w:cstheme="minorBidi"/>
                <w:b/>
                <w:bCs/>
                <w:sz w:val="20"/>
                <w:szCs w:val="20"/>
              </w:rPr>
              <w:alias w:val="Çalışma Türü / Type of the Study"/>
              <w:tag w:val="Çalışma Türü / Type of the Study"/>
              <w:id w:val="-1047522786"/>
              <w:placeholder>
                <w:docPart w:val="266C900F88BF434EB353DB1CE3210875"/>
              </w:placeholder>
              <w:comboBox>
                <w:listItem w:value="Bir öğe seçin."/>
                <w:listItem w:displayText="Araştırma Makalesi / Research Article" w:value="Araştırma Makalesi / Research Article"/>
                <w:listItem w:displayText="Çeviri Makale / Translated Article" w:value="Çeviri Makale / Translated Article"/>
                <w:listItem w:displayText="Derleme Makale / Review Article" w:value="Derleme Makale / Review Article"/>
                <w:listItem w:displayText="Kitap İncelemesi / Book Review" w:value="Kitap İncelemesi / Book Review"/>
              </w:comboBox>
            </w:sdtPr>
            <w:sdtContent>
              <w:p w14:paraId="005E616F" w14:textId="36C7CB66" w:rsidR="004D009A" w:rsidRPr="004D009A" w:rsidRDefault="009D522C" w:rsidP="009D522C">
                <w:pPr>
                  <w:ind w:firstLine="0"/>
                  <w:jc w:val="center"/>
                  <w:rPr>
                    <w:rFonts w:asciiTheme="minorBidi" w:hAnsiTheme="minorBidi" w:cstheme="minorBidi"/>
                    <w:b/>
                    <w:bCs/>
                    <w:sz w:val="20"/>
                    <w:szCs w:val="20"/>
                  </w:rPr>
                </w:pPr>
                <w:proofErr w:type="spellStart"/>
                <w:r>
                  <w:rPr>
                    <w:rFonts w:asciiTheme="minorBidi" w:hAnsiTheme="minorBidi" w:cstheme="minorBidi"/>
                    <w:b/>
                    <w:bCs/>
                    <w:sz w:val="20"/>
                    <w:szCs w:val="20"/>
                  </w:rPr>
                  <w:t>Araştırma</w:t>
                </w:r>
                <w:proofErr w:type="spellEnd"/>
                <w:r>
                  <w:rPr>
                    <w:rFonts w:asciiTheme="minorBidi" w:hAnsiTheme="minorBidi" w:cstheme="minorBidi"/>
                    <w:b/>
                    <w:bCs/>
                    <w:sz w:val="20"/>
                    <w:szCs w:val="20"/>
                  </w:rPr>
                  <w:t xml:space="preserve"> </w:t>
                </w:r>
                <w:proofErr w:type="spellStart"/>
                <w:r>
                  <w:rPr>
                    <w:rFonts w:asciiTheme="minorBidi" w:hAnsiTheme="minorBidi" w:cstheme="minorBidi"/>
                    <w:b/>
                    <w:bCs/>
                    <w:sz w:val="20"/>
                    <w:szCs w:val="20"/>
                  </w:rPr>
                  <w:t>Makalesi</w:t>
                </w:r>
                <w:proofErr w:type="spellEnd"/>
                <w:r>
                  <w:rPr>
                    <w:rFonts w:asciiTheme="minorBidi" w:hAnsiTheme="minorBidi" w:cstheme="minorBidi"/>
                    <w:b/>
                    <w:bCs/>
                    <w:sz w:val="20"/>
                    <w:szCs w:val="20"/>
                  </w:rPr>
                  <w:t xml:space="preserve"> / Research Article</w:t>
                </w:r>
              </w:p>
            </w:sdtContent>
          </w:sdt>
        </w:tc>
      </w:tr>
    </w:tbl>
    <w:bookmarkStart w:id="1" w:name="_Hlk171009800"/>
    <w:p w14:paraId="469090ED" w14:textId="0427AB0B" w:rsidR="00ED6100" w:rsidRPr="00ED6100" w:rsidRDefault="00000000" w:rsidP="00ED6100">
      <w:pPr>
        <w:pStyle w:val="AkifMakalebalTR"/>
        <w:rPr>
          <w:noProof/>
          <w:lang w:val="tr-TR"/>
        </w:rPr>
      </w:pPr>
      <w:sdt>
        <w:sdtPr>
          <w:rPr>
            <w:noProof/>
            <w:lang w:val="tr-TR"/>
          </w:rPr>
          <w:alias w:val="Makale Başlığı / Article Title"/>
          <w:tag w:val="Lütfen metni bu alana yazınız."/>
          <w:id w:val="350125541"/>
          <w:placeholder>
            <w:docPart w:val="9FAE0C863DE24CF280E013CC553BC4D9"/>
          </w:placeholder>
        </w:sdtPr>
        <w:sdtContent>
          <w:r w:rsidR="00ED6100" w:rsidRPr="00C0514E">
            <w:rPr>
              <w:noProof/>
              <w:lang w:val="tr-TR"/>
            </w:rPr>
            <w:t>Makale Türkçe Başlığı</w:t>
          </w:r>
          <w:r w:rsidR="00ED6100">
            <w:rPr>
              <w:noProof/>
              <w:lang w:val="tr-TR"/>
            </w:rPr>
            <w:t>nı yazınız</w:t>
          </w:r>
          <w:r w:rsidR="00ED6100" w:rsidRPr="00C0514E">
            <w:rPr>
              <w:noProof/>
              <w:lang w:val="tr-TR"/>
            </w:rPr>
            <w:t xml:space="preserve"> </w:t>
          </w:r>
          <w:r w:rsidR="00ED6100">
            <w:rPr>
              <w:noProof/>
              <w:lang w:val="tr-TR"/>
            </w:rPr>
            <w:t xml:space="preserve">(Sadece </w:t>
          </w:r>
          <w:r w:rsidR="00ED6100" w:rsidRPr="00C0514E">
            <w:rPr>
              <w:noProof/>
              <w:lang w:val="tr-TR"/>
            </w:rPr>
            <w:t>İlk Harfler Büyük</w:t>
          </w:r>
          <w:r w:rsidR="00ED6100">
            <w:rPr>
              <w:noProof/>
              <w:lang w:val="tr-TR"/>
            </w:rPr>
            <w:t>)</w:t>
          </w:r>
        </w:sdtContent>
      </w:sdt>
    </w:p>
    <w:bookmarkStart w:id="2" w:name="_Hlk175228411"/>
    <w:bookmarkEnd w:id="0"/>
    <w:bookmarkEnd w:id="1"/>
    <w:p w14:paraId="381FF754" w14:textId="0AD8664F" w:rsidR="00ED6100" w:rsidRPr="00ED6100" w:rsidRDefault="00000000" w:rsidP="00621AC9">
      <w:pPr>
        <w:pStyle w:val="AkifYazar"/>
        <w:rPr>
          <w:rFonts w:eastAsia="Calibri"/>
          <w:lang w:val="tr-TR"/>
        </w:rPr>
      </w:pPr>
      <w:sdt>
        <w:sdtPr>
          <w:rPr>
            <w:rFonts w:eastAsia="Calibri"/>
          </w:rPr>
          <w:alias w:val="Yazar Adı SOYADI / Author Name SURNAME"/>
          <w:tag w:val="Yazar Adı SOYADI / Author Name SURNAME"/>
          <w:id w:val="-1795277016"/>
          <w:placeholder>
            <w:docPart w:val="EA35FA6C95B74F3EA1A279E95529200E"/>
          </w:placeholder>
        </w:sdtPr>
        <w:sdtEndPr>
          <w:rPr>
            <w:lang w:val="tr-TR"/>
          </w:rPr>
        </w:sdtEndPr>
        <w:sdtContent>
          <w:r w:rsidR="004B137B" w:rsidRPr="007D116B">
            <w:rPr>
              <w:rFonts w:eastAsia="Calibri"/>
              <w:lang w:val="tr-TR"/>
            </w:rPr>
            <w:t>Y</w:t>
          </w:r>
          <w:r w:rsidR="00ED6100" w:rsidRPr="00ED6100">
            <w:rPr>
              <w:rFonts w:eastAsia="Calibri"/>
              <w:lang w:val="tr-TR"/>
            </w:rPr>
            <w:t>azar Adı SOYADI</w:t>
          </w:r>
          <w:r w:rsidR="00A4147A">
            <w:rPr>
              <w:rFonts w:eastAsia="Calibri"/>
              <w:lang w:val="tr-TR"/>
            </w:rPr>
            <w:t>*</w:t>
          </w:r>
        </w:sdtContent>
      </w:sdt>
      <w:r w:rsidR="00FA2042" w:rsidRPr="00FA2042">
        <w:rPr>
          <w:rFonts w:eastAsia="Calibri"/>
          <w:vertAlign w:val="superscript"/>
          <w:lang w:val="tr-TR"/>
        </w:rPr>
        <w:t>1</w:t>
      </w:r>
      <w:r w:rsidR="00ED6100" w:rsidRPr="00ED6100">
        <w:rPr>
          <w:rFonts w:eastAsia="Calibri"/>
          <w:noProof/>
          <w:lang w:val="tr-TR"/>
        </w:rPr>
        <w:drawing>
          <wp:inline distT="0" distB="0" distL="0" distR="0" wp14:anchorId="2D6EF39A" wp14:editId="14843037">
            <wp:extent cx="188314" cy="172283"/>
            <wp:effectExtent l="0" t="0" r="2540" b="5715"/>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8314" cy="172283"/>
                    </a:xfrm>
                    <a:prstGeom prst="rect">
                      <a:avLst/>
                    </a:prstGeom>
                  </pic:spPr>
                </pic:pic>
              </a:graphicData>
            </a:graphic>
          </wp:inline>
        </w:drawing>
      </w:r>
      <w:r w:rsidR="00FA2042">
        <w:rPr>
          <w:rFonts w:eastAsia="Calibri"/>
          <w:lang w:val="tr-TR"/>
        </w:rPr>
        <w:t xml:space="preserve"> </w:t>
      </w:r>
      <w:sdt>
        <w:sdtPr>
          <w:rPr>
            <w:rFonts w:eastAsia="Calibri"/>
          </w:rPr>
          <w:alias w:val="Yazar Adı SOYADI / Author Name SURNAME"/>
          <w:tag w:val="Yazar Adı SOYADI / Author Name SURNAME"/>
          <w:id w:val="-1307315398"/>
          <w:placeholder>
            <w:docPart w:val="245AF2A09CCB47BB92458BA5C453171A"/>
          </w:placeholder>
        </w:sdtPr>
        <w:sdtEndPr>
          <w:rPr>
            <w:lang w:val="tr-TR"/>
          </w:rPr>
        </w:sdtEndPr>
        <w:sdtContent>
          <w:r w:rsidR="00FA2042" w:rsidRPr="00802EFA">
            <w:rPr>
              <w:rFonts w:eastAsia="Calibri"/>
              <w:lang w:val="tr-TR"/>
            </w:rPr>
            <w:t xml:space="preserve">İkinci </w:t>
          </w:r>
          <w:r w:rsidR="00FA2042" w:rsidRPr="00ED6100">
            <w:rPr>
              <w:rFonts w:eastAsia="Calibri"/>
              <w:lang w:val="tr-TR"/>
            </w:rPr>
            <w:t>Yazar Adı SOYADI</w:t>
          </w:r>
        </w:sdtContent>
      </w:sdt>
      <w:r w:rsidR="00FA2042" w:rsidRPr="00FA2042">
        <w:rPr>
          <w:rFonts w:eastAsia="Calibri"/>
          <w:vertAlign w:val="superscript"/>
          <w:lang w:val="tr-TR"/>
        </w:rPr>
        <w:t>2</w:t>
      </w:r>
      <w:r w:rsidR="00FA2042" w:rsidRPr="00ED6100">
        <w:rPr>
          <w:rFonts w:eastAsia="Calibri"/>
          <w:noProof/>
          <w:lang w:val="tr-TR"/>
        </w:rPr>
        <w:drawing>
          <wp:inline distT="0" distB="0" distL="0" distR="0" wp14:anchorId="6BFADC0C" wp14:editId="11D8B1E5">
            <wp:extent cx="188314" cy="172283"/>
            <wp:effectExtent l="0" t="0" r="2540" b="5715"/>
            <wp:docPr id="1278696313" name="Resim 1278696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8314" cy="172283"/>
                    </a:xfrm>
                    <a:prstGeom prst="rect">
                      <a:avLst/>
                    </a:prstGeom>
                  </pic:spPr>
                </pic:pic>
              </a:graphicData>
            </a:graphic>
          </wp:inline>
        </w:drawing>
      </w:r>
      <w:r w:rsidR="00621AC9" w:rsidRPr="00621AC9">
        <w:rPr>
          <w:rFonts w:eastAsia="Calibri"/>
          <w:lang w:val="tr-TR"/>
        </w:rPr>
        <w:t xml:space="preserve"> </w:t>
      </w:r>
      <w:sdt>
        <w:sdtPr>
          <w:rPr>
            <w:rFonts w:eastAsia="Calibri"/>
          </w:rPr>
          <w:alias w:val="Yazar Adı SOYADI / Author Name SURNAME"/>
          <w:tag w:val="Yazar Adı SOYADI / Author Name SURNAME"/>
          <w:id w:val="-1379777458"/>
          <w:placeholder>
            <w:docPart w:val="0E90CF03393E4C3298498060C05D8AD4"/>
          </w:placeholder>
        </w:sdtPr>
        <w:sdtEndPr>
          <w:rPr>
            <w:lang w:val="tr-TR"/>
          </w:rPr>
        </w:sdtEndPr>
        <w:sdtContent>
          <w:r w:rsidR="00621AC9" w:rsidRPr="00802EFA">
            <w:rPr>
              <w:rFonts w:eastAsia="Calibri"/>
              <w:lang w:val="tr-TR"/>
            </w:rPr>
            <w:t xml:space="preserve">Üçüncü </w:t>
          </w:r>
          <w:r w:rsidR="00621AC9" w:rsidRPr="00ED6100">
            <w:rPr>
              <w:rFonts w:eastAsia="Calibri"/>
              <w:lang w:val="tr-TR"/>
            </w:rPr>
            <w:t>Yazar Adı SOYADI</w:t>
          </w:r>
        </w:sdtContent>
      </w:sdt>
      <w:r w:rsidR="00621AC9" w:rsidRPr="00621AC9">
        <w:rPr>
          <w:rFonts w:eastAsia="Calibri"/>
          <w:vertAlign w:val="superscript"/>
          <w:lang w:val="tr-TR"/>
        </w:rPr>
        <w:t>3</w:t>
      </w:r>
      <w:r w:rsidR="00621AC9" w:rsidRPr="00ED6100">
        <w:rPr>
          <w:rFonts w:eastAsia="Calibri"/>
          <w:noProof/>
          <w:lang w:val="tr-TR"/>
        </w:rPr>
        <w:drawing>
          <wp:inline distT="0" distB="0" distL="0" distR="0" wp14:anchorId="59AC524E" wp14:editId="42DE730C">
            <wp:extent cx="188314" cy="172283"/>
            <wp:effectExtent l="0" t="0" r="2540" b="5715"/>
            <wp:docPr id="158320881" name="Resim 15832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8314" cy="172283"/>
                    </a:xfrm>
                    <a:prstGeom prst="rect">
                      <a:avLst/>
                    </a:prstGeom>
                  </pic:spPr>
                </pic:pic>
              </a:graphicData>
            </a:graphic>
          </wp:inline>
        </w:drawing>
      </w:r>
    </w:p>
    <w:p w14:paraId="173F8723" w14:textId="01DF16C8" w:rsidR="00170893" w:rsidRPr="00C0514E" w:rsidRDefault="00FA2042" w:rsidP="00621AC9">
      <w:pPr>
        <w:pStyle w:val="AkifKurumbilgisiTR"/>
        <w:spacing w:before="120"/>
        <w:rPr>
          <w:lang w:val="tr-TR"/>
        </w:rPr>
      </w:pPr>
      <w:r w:rsidRPr="00FA2042">
        <w:rPr>
          <w:vertAlign w:val="superscript"/>
          <w:lang w:val="tr-TR"/>
        </w:rPr>
        <w:t>1</w:t>
      </w:r>
      <w:r>
        <w:rPr>
          <w:lang w:val="tr-TR"/>
        </w:rPr>
        <w:t xml:space="preserve"> </w:t>
      </w:r>
      <w:sdt>
        <w:sdtPr>
          <w:rPr>
            <w:lang w:val="tr-TR"/>
          </w:rPr>
          <w:alias w:val="Ünvan"/>
          <w:tag w:val="Ünvan"/>
          <w:id w:val="1928153606"/>
          <w:placeholder>
            <w:docPart w:val="0511E622A37140D78D27D51CBEB27809"/>
          </w:placeholder>
          <w:showingPlcHdr/>
          <w:comboBox>
            <w:listItem w:value="Bir öğe seçin."/>
            <w:listItem w:displayText="Prof. Dr." w:value="Prof. Dr."/>
            <w:listItem w:displayText="Doç. Dr." w:value="Doç. Dr."/>
            <w:listItem w:displayText="Dr. Öğr. Üyesi" w:value="Dr. Öğr. Üyesi"/>
            <w:listItem w:displayText="Öğr. Gör. Dr." w:value="Öğr. Gör. Dr."/>
            <w:listItem w:displayText="Öğr. Gör." w:value="Öğr. Gör."/>
            <w:listItem w:displayText="Arş. Gör. Dr." w:value="Arş. Gör. Dr."/>
            <w:listItem w:displayText="Arş. Gör." w:value="Arş. Gör."/>
            <w:listItem w:displayText="Dr." w:value="Dr."/>
            <w:listItem w:displayText="Doktora Öğrencisi" w:value="Doktora Öğrencisi"/>
            <w:listItem w:displayText="Yüksek Lisans Öğrencisi" w:value="Yüksek Lisans Öğrencisi"/>
          </w:comboBox>
        </w:sdtPr>
        <w:sdtContent>
          <w:r w:rsidR="00364428" w:rsidRPr="00A205BF">
            <w:rPr>
              <w:lang w:val="tr-TR"/>
            </w:rPr>
            <w:t>Bir öğe seçin.</w:t>
          </w:r>
        </w:sdtContent>
      </w:sdt>
      <w:r w:rsidR="00E87DE9" w:rsidRPr="00364428">
        <w:rPr>
          <w:lang w:val="tr-TR"/>
        </w:rPr>
        <w:t xml:space="preserve">, </w:t>
      </w:r>
      <w:sdt>
        <w:sdtPr>
          <w:rPr>
            <w:lang w:val="tr-TR"/>
          </w:rPr>
          <w:alias w:val="Kurum, Fakülte, Anabilim Dalı, Şehir, Ülke"/>
          <w:tag w:val="Kurum yazınız"/>
          <w:id w:val="553592061"/>
          <w:placeholder>
            <w:docPart w:val="10C83E58F15747F3BA9696055A6B2503"/>
          </w:placeholder>
        </w:sdtPr>
        <w:sdtContent>
          <w:r w:rsidR="00ED6100" w:rsidRPr="00C0514E">
            <w:rPr>
              <w:lang w:val="tr-TR"/>
            </w:rPr>
            <w:t>……</w:t>
          </w:r>
          <w:proofErr w:type="gramStart"/>
          <w:r w:rsidR="00ED6100" w:rsidRPr="00C0514E">
            <w:rPr>
              <w:lang w:val="tr-TR"/>
            </w:rPr>
            <w:t>…….</w:t>
          </w:r>
          <w:proofErr w:type="gramEnd"/>
          <w:r w:rsidR="00ED6100" w:rsidRPr="00C0514E">
            <w:rPr>
              <w:lang w:val="tr-TR"/>
            </w:rPr>
            <w:t xml:space="preserve">. Üniversitesi, …………. Fakültesi, ……… Anabilim Dalı, </w:t>
          </w:r>
          <w:r w:rsidR="00ED6100">
            <w:rPr>
              <w:lang w:val="tr-TR"/>
            </w:rPr>
            <w:t>Şehir</w:t>
          </w:r>
          <w:r w:rsidR="00ED6100" w:rsidRPr="00C0514E">
            <w:rPr>
              <w:lang w:val="tr-TR"/>
            </w:rPr>
            <w:t xml:space="preserve">, </w:t>
          </w:r>
          <w:r w:rsidR="00ED6100">
            <w:rPr>
              <w:lang w:val="tr-TR"/>
            </w:rPr>
            <w:t>Ülke</w:t>
          </w:r>
        </w:sdtContent>
      </w:sdt>
    </w:p>
    <w:p w14:paraId="349E6535" w14:textId="77777777" w:rsidR="005F716F" w:rsidRDefault="00000000" w:rsidP="005F716F">
      <w:pPr>
        <w:pStyle w:val="AkifKurumbilgisiEng"/>
      </w:pPr>
      <w:sdt>
        <w:sdtPr>
          <w:alias w:val="Title"/>
          <w:tag w:val="Title"/>
          <w:id w:val="1493213555"/>
          <w:placeholder>
            <w:docPart w:val="3B3D0E648B4D4C36B8A9A41D64BEFD70"/>
          </w:placeholder>
          <w:showingPlcHdr/>
          <w:comboBox>
            <w:listItem w:value="Bir öğe seçin."/>
            <w:listItem w:displayText="Professor" w:value="Professor"/>
            <w:listItem w:displayText="Assoc. Prof." w:value="Assoc. Prof."/>
            <w:listItem w:displayText="Assist. Prof." w:value="Assist. Prof."/>
            <w:listItem w:displayText="Lecturer PhD" w:value="Lecturer PhD"/>
            <w:listItem w:displayText="Lecturer" w:value="Lecturer"/>
            <w:listItem w:displayText="Res. Assist. PhD." w:value="Res. Assist. PhD."/>
            <w:listItem w:displayText="Res. Assist." w:value="Res. Assist."/>
            <w:listItem w:displayText="PhD" w:value="PhD"/>
            <w:listItem w:displayText="PhD Candidate" w:value="PhD Candidate"/>
            <w:listItem w:displayText="Master Student" w:value="Master Student"/>
          </w:comboBox>
        </w:sdtPr>
        <w:sdtContent>
          <w:r w:rsidR="000417C7" w:rsidRPr="000417C7">
            <w:rPr>
              <w:rStyle w:val="YerTutucuMetni"/>
              <w:color w:val="11457C"/>
            </w:rPr>
            <w:t>Bir öğe seçin.</w:t>
          </w:r>
        </w:sdtContent>
      </w:sdt>
      <w:r w:rsidR="000417C7" w:rsidRPr="000417C7">
        <w:t xml:space="preserve">, </w:t>
      </w:r>
      <w:sdt>
        <w:sdtPr>
          <w:alias w:val="Affiliation, Faculty, Department, City, Country"/>
          <w:tag w:val="Kurum yazınız"/>
          <w:id w:val="1557742737"/>
          <w:placeholder>
            <w:docPart w:val="0C0402CF9970417E884130FEA2C14BBD"/>
          </w:placeholder>
        </w:sdtPr>
        <w:sdtContent>
          <w:r w:rsidR="00A205BF" w:rsidRPr="000417C7">
            <w:t>………….. University, Faculty of ……………</w:t>
          </w:r>
          <w:proofErr w:type="gramStart"/>
          <w:r w:rsidR="00A205BF" w:rsidRPr="000417C7">
            <w:t>…..</w:t>
          </w:r>
          <w:proofErr w:type="gramEnd"/>
          <w:r w:rsidR="00A205BF" w:rsidRPr="000417C7">
            <w:t>, Department of …………, City, Country</w:t>
          </w:r>
        </w:sdtContent>
      </w:sdt>
    </w:p>
    <w:p w14:paraId="2A48ED17" w14:textId="6F4E5DFE" w:rsidR="00C33892" w:rsidRPr="00C0514E" w:rsidRDefault="005F716F" w:rsidP="006F23F9">
      <w:pPr>
        <w:pStyle w:val="AkifKurumbilgisiTR"/>
        <w:spacing w:after="120"/>
        <w:rPr>
          <w:lang w:val="tr-TR"/>
        </w:rPr>
      </w:pPr>
      <w:r w:rsidRPr="005F716F">
        <w:t>ORCID: https://orcid.org/</w:t>
      </w:r>
      <w:sdt>
        <w:sdtPr>
          <w:alias w:val="ORCID"/>
          <w:tag w:val="Lütfen ORCID numaranızı yazınız."/>
          <w:id w:val="1552118797"/>
          <w:placeholder>
            <w:docPart w:val="94D2A356E2A04C67BC886C6F3AEC305C"/>
          </w:placeholder>
        </w:sdtPr>
        <w:sdtContent>
          <w:r>
            <w:t>0000-0000-0000-0000</w:t>
          </w:r>
        </w:sdtContent>
      </w:sdt>
      <w:r w:rsidR="00FF762F">
        <w:t xml:space="preserve"> | RO</w:t>
      </w:r>
      <w:r w:rsidR="00AC7C10">
        <w:t>R</w:t>
      </w:r>
      <w:r w:rsidR="00FF762F">
        <w:t xml:space="preserve"> ID:</w:t>
      </w:r>
      <w:r w:rsidR="00FF762F" w:rsidRPr="00401AE4">
        <w:t xml:space="preserve"> </w:t>
      </w:r>
      <w:r w:rsidR="00FF762F" w:rsidRPr="00BF55E9">
        <w:t>https://ror.org/</w:t>
      </w:r>
      <w:sdt>
        <w:sdtPr>
          <w:alias w:val="ROR ID"/>
          <w:tag w:val="Lütfen kurumunuzun ROR ID numarasını yazınız."/>
          <w:id w:val="-1413151762"/>
          <w:placeholder>
            <w:docPart w:val="DDC80D79A97047FEB8B2AA4B240EBE98"/>
          </w:placeholder>
        </w:sdtPr>
        <w:sdtContent>
          <w:r w:rsidR="00870943">
            <w:t>000000000</w:t>
          </w:r>
        </w:sdtContent>
      </w:sdt>
      <w:r w:rsidR="006F23F9">
        <w:t xml:space="preserve"> | </w:t>
      </w:r>
      <w:sdt>
        <w:sdtPr>
          <w:rPr>
            <w:lang w:val="tr-TR"/>
          </w:rPr>
          <w:alias w:val="mail@mail.com"/>
          <w:tag w:val="Lütfen email adresinizi yazınız"/>
          <w:id w:val="1616484304"/>
          <w:placeholder>
            <w:docPart w:val="61F9BBE0263B479DB34702FA7FA2DC4E"/>
          </w:placeholder>
          <w:text/>
        </w:sdtPr>
        <w:sdtContent>
          <w:r w:rsidR="00A205BF">
            <w:rPr>
              <w:lang w:val="tr-TR"/>
            </w:rPr>
            <w:t>yazarepostaadresi@email.com</w:t>
          </w:r>
        </w:sdtContent>
      </w:sdt>
    </w:p>
    <w:p w14:paraId="13D625C3" w14:textId="43DBCA41" w:rsidR="00802EFA" w:rsidRPr="00C0514E" w:rsidRDefault="00FA2042" w:rsidP="00802EFA">
      <w:pPr>
        <w:pStyle w:val="AkifKurumbilgisiTR"/>
        <w:rPr>
          <w:lang w:val="tr-TR"/>
        </w:rPr>
      </w:pPr>
      <w:bookmarkStart w:id="3" w:name="_Hlk48060681"/>
      <w:r w:rsidRPr="00FA2042">
        <w:rPr>
          <w:vertAlign w:val="superscript"/>
          <w:lang w:val="tr-TR"/>
        </w:rPr>
        <w:t>2</w:t>
      </w:r>
      <w:r>
        <w:rPr>
          <w:lang w:val="tr-TR"/>
        </w:rPr>
        <w:t xml:space="preserve"> </w:t>
      </w:r>
      <w:sdt>
        <w:sdtPr>
          <w:rPr>
            <w:lang w:val="tr-TR"/>
          </w:rPr>
          <w:alias w:val="Ünvan"/>
          <w:tag w:val="Ünvan"/>
          <w:id w:val="1571308612"/>
          <w:placeholder>
            <w:docPart w:val="82E0F879ACE04350871D26A180260B9D"/>
          </w:placeholder>
          <w:showingPlcHdr/>
          <w:comboBox>
            <w:listItem w:value="Bir öğe seçin."/>
            <w:listItem w:displayText="Prof. Dr." w:value="Prof. Dr."/>
            <w:listItem w:displayText="Doç. Dr." w:value="Doç. Dr."/>
            <w:listItem w:displayText="Dr. Öğr. Üyesi" w:value="Dr. Öğr. Üyesi"/>
            <w:listItem w:displayText="Öğretim Görevlisi Dr." w:value="Öğretim Görevlisi Dr."/>
            <w:listItem w:displayText="Öğretim Görevlisi" w:value="Öğretim Görevlisi"/>
            <w:listItem w:displayText="Arş. Gör. Dr." w:value="Arş. Gör. Dr."/>
            <w:listItem w:displayText="Arş. Gör." w:value="Arş. Gör."/>
            <w:listItem w:displayText="Dr." w:value="Dr."/>
            <w:listItem w:displayText="Doktora Öğrencisi" w:value="Doktora Öğrencisi"/>
            <w:listItem w:displayText="Yüksek Lisans Öğrencisi" w:value="Yüksek Lisans Öğrencisi"/>
          </w:comboBox>
        </w:sdtPr>
        <w:sdtContent>
          <w:r w:rsidR="00802EFA" w:rsidRPr="00A205BF">
            <w:rPr>
              <w:lang w:val="tr-TR"/>
            </w:rPr>
            <w:t>Bir öğe seçin.</w:t>
          </w:r>
        </w:sdtContent>
      </w:sdt>
      <w:r w:rsidR="00802EFA" w:rsidRPr="00364428">
        <w:rPr>
          <w:lang w:val="tr-TR"/>
        </w:rPr>
        <w:t xml:space="preserve">, </w:t>
      </w:r>
      <w:sdt>
        <w:sdtPr>
          <w:rPr>
            <w:lang w:val="tr-TR"/>
          </w:rPr>
          <w:alias w:val="Kurum, Fakülte, Anabilim Dalı, Şehir, Ülke"/>
          <w:tag w:val="Kurum yazınız"/>
          <w:id w:val="894322545"/>
          <w:placeholder>
            <w:docPart w:val="C1F2D6E451AF4CFA8974C9971ADCE4F5"/>
          </w:placeholder>
        </w:sdtPr>
        <w:sdtContent>
          <w:r w:rsidR="00802EFA" w:rsidRPr="00C0514E">
            <w:rPr>
              <w:lang w:val="tr-TR"/>
            </w:rPr>
            <w:t>……</w:t>
          </w:r>
          <w:proofErr w:type="gramStart"/>
          <w:r w:rsidR="00802EFA" w:rsidRPr="00C0514E">
            <w:rPr>
              <w:lang w:val="tr-TR"/>
            </w:rPr>
            <w:t>…….</w:t>
          </w:r>
          <w:proofErr w:type="gramEnd"/>
          <w:r w:rsidR="00802EFA" w:rsidRPr="00C0514E">
            <w:rPr>
              <w:lang w:val="tr-TR"/>
            </w:rPr>
            <w:t xml:space="preserve">. Üniversitesi, …………. Fakültesi, ……… Anabilim Dalı, </w:t>
          </w:r>
          <w:r w:rsidR="00802EFA">
            <w:rPr>
              <w:lang w:val="tr-TR"/>
            </w:rPr>
            <w:t>Şehir</w:t>
          </w:r>
          <w:r w:rsidR="00802EFA" w:rsidRPr="00C0514E">
            <w:rPr>
              <w:lang w:val="tr-TR"/>
            </w:rPr>
            <w:t xml:space="preserve">, </w:t>
          </w:r>
          <w:r w:rsidR="00802EFA">
            <w:rPr>
              <w:lang w:val="tr-TR"/>
            </w:rPr>
            <w:t>Ülke</w:t>
          </w:r>
        </w:sdtContent>
      </w:sdt>
    </w:p>
    <w:p w14:paraId="6C8C0127" w14:textId="77777777" w:rsidR="000417C7" w:rsidRPr="000417C7" w:rsidRDefault="00000000" w:rsidP="000417C7">
      <w:pPr>
        <w:pStyle w:val="AkifKurumbilgisiEng"/>
      </w:pPr>
      <w:sdt>
        <w:sdtPr>
          <w:alias w:val="Title"/>
          <w:tag w:val="Title"/>
          <w:id w:val="-518164465"/>
          <w:placeholder>
            <w:docPart w:val="2483F772AB384CD4BB3A57237FB937D7"/>
          </w:placeholder>
          <w:showingPlcHdr/>
          <w:comboBox>
            <w:listItem w:value="Bir öğe seçin."/>
            <w:listItem w:displayText="Professor" w:value="Professor"/>
            <w:listItem w:displayText="Assoc. Prof." w:value="Assoc. Prof."/>
            <w:listItem w:displayText="Assist. Prof." w:value="Assist. Prof."/>
            <w:listItem w:displayText="Lecturer PhD" w:value="Lecturer PhD"/>
            <w:listItem w:displayText="Lecturer" w:value="Lecturer"/>
            <w:listItem w:displayText="Res. Assist. PhD." w:value="Res. Assist. PhD."/>
            <w:listItem w:displayText="Res. Assist." w:value="Res. Assist."/>
            <w:listItem w:displayText="PhD" w:value="PhD"/>
            <w:listItem w:displayText="PhD Candidate" w:value="PhD Candidate"/>
            <w:listItem w:displayText="Master Student" w:value="Master Student"/>
          </w:comboBox>
        </w:sdtPr>
        <w:sdtContent>
          <w:r w:rsidR="000417C7" w:rsidRPr="000417C7">
            <w:rPr>
              <w:rStyle w:val="YerTutucuMetni"/>
              <w:color w:val="11457C"/>
            </w:rPr>
            <w:t>Bir öğe seçin.</w:t>
          </w:r>
        </w:sdtContent>
      </w:sdt>
      <w:r w:rsidR="000417C7" w:rsidRPr="000417C7">
        <w:t xml:space="preserve">, </w:t>
      </w:r>
      <w:sdt>
        <w:sdtPr>
          <w:alias w:val="Affiliation, Faculty, Department, City, Country"/>
          <w:tag w:val="Kurum yazınız"/>
          <w:id w:val="1204132376"/>
          <w:placeholder>
            <w:docPart w:val="36BD6299D44345E4912997BE19270731"/>
          </w:placeholder>
        </w:sdtPr>
        <w:sdtContent>
          <w:r w:rsidR="000417C7" w:rsidRPr="000417C7">
            <w:t>………….. University, Faculty of ……………</w:t>
          </w:r>
          <w:proofErr w:type="gramStart"/>
          <w:r w:rsidR="000417C7" w:rsidRPr="000417C7">
            <w:t>…..</w:t>
          </w:r>
          <w:proofErr w:type="gramEnd"/>
          <w:r w:rsidR="000417C7" w:rsidRPr="000417C7">
            <w:t>, Department of …………, City, Country</w:t>
          </w:r>
        </w:sdtContent>
      </w:sdt>
    </w:p>
    <w:p w14:paraId="790F26C2" w14:textId="6FBFA6CC" w:rsidR="00802EFA" w:rsidRPr="00C0514E" w:rsidRDefault="0050090D" w:rsidP="006F23F9">
      <w:pPr>
        <w:pStyle w:val="AkifKurumbilgisiTR"/>
        <w:spacing w:after="120"/>
        <w:rPr>
          <w:lang w:val="tr-TR"/>
        </w:rPr>
      </w:pPr>
      <w:r w:rsidRPr="005F716F">
        <w:t>ORCID: https://orcid.org/</w:t>
      </w:r>
      <w:sdt>
        <w:sdtPr>
          <w:alias w:val="ORCID"/>
          <w:tag w:val="Lütfen ORCID numaranızı yazınız."/>
          <w:id w:val="35709386"/>
          <w:placeholder>
            <w:docPart w:val="1462A738584348D888D697CD850A34D0"/>
          </w:placeholder>
        </w:sdtPr>
        <w:sdtContent>
          <w:r>
            <w:t>0000-0000-0000-0000</w:t>
          </w:r>
        </w:sdtContent>
      </w:sdt>
      <w:r>
        <w:t xml:space="preserve"> | RO</w:t>
      </w:r>
      <w:r w:rsidR="00AC7C10">
        <w:t>R</w:t>
      </w:r>
      <w:r>
        <w:t xml:space="preserve"> ID:</w:t>
      </w:r>
      <w:r w:rsidRPr="00401AE4">
        <w:t xml:space="preserve"> </w:t>
      </w:r>
      <w:r w:rsidRPr="00BF55E9">
        <w:t>https://ror.org/</w:t>
      </w:r>
      <w:sdt>
        <w:sdtPr>
          <w:alias w:val="ROR ID"/>
          <w:tag w:val="Lütfen kurumunuzun ROR ID numarasını yazınız."/>
          <w:id w:val="1693883458"/>
          <w:placeholder>
            <w:docPart w:val="1D6B1E71A4FC4C4DAA9D80DA56B65918"/>
          </w:placeholder>
        </w:sdtPr>
        <w:sdtContent>
          <w:r w:rsidR="00870943">
            <w:t>000000000</w:t>
          </w:r>
        </w:sdtContent>
      </w:sdt>
      <w:r w:rsidR="006F23F9">
        <w:t xml:space="preserve"> | </w:t>
      </w:r>
      <w:sdt>
        <w:sdtPr>
          <w:rPr>
            <w:lang w:val="tr-TR"/>
          </w:rPr>
          <w:alias w:val="mail@mail.com"/>
          <w:tag w:val="Lütfen email adresinizi yazınız"/>
          <w:id w:val="444579259"/>
          <w:placeholder>
            <w:docPart w:val="1C76EE9225CC43868B1C66A4EEA97A94"/>
          </w:placeholder>
          <w:text/>
        </w:sdtPr>
        <w:sdtContent>
          <w:r w:rsidR="00802EFA">
            <w:rPr>
              <w:lang w:val="tr-TR"/>
            </w:rPr>
            <w:t>yazarepostaadresi@email.com</w:t>
          </w:r>
        </w:sdtContent>
      </w:sdt>
    </w:p>
    <w:bookmarkEnd w:id="2"/>
    <w:p w14:paraId="2A4F4EFC" w14:textId="1067B22F" w:rsidR="00802EFA" w:rsidRPr="00C0514E" w:rsidRDefault="00FA2042" w:rsidP="00802EFA">
      <w:pPr>
        <w:pStyle w:val="AkifKurumbilgisiTR"/>
        <w:rPr>
          <w:lang w:val="tr-TR"/>
        </w:rPr>
      </w:pPr>
      <w:r w:rsidRPr="00FA2042">
        <w:rPr>
          <w:vertAlign w:val="superscript"/>
          <w:lang w:val="tr-TR"/>
        </w:rPr>
        <w:t>3</w:t>
      </w:r>
      <w:r>
        <w:rPr>
          <w:lang w:val="tr-TR"/>
        </w:rPr>
        <w:t xml:space="preserve"> </w:t>
      </w:r>
      <w:sdt>
        <w:sdtPr>
          <w:rPr>
            <w:lang w:val="tr-TR"/>
          </w:rPr>
          <w:alias w:val="Ünvan"/>
          <w:tag w:val="Ünvan"/>
          <w:id w:val="-1493327780"/>
          <w:placeholder>
            <w:docPart w:val="150E49BE550F4A8693B4A701D1F7CC2B"/>
          </w:placeholder>
          <w:showingPlcHdr/>
          <w:comboBox>
            <w:listItem w:value="Bir öğe seçin."/>
            <w:listItem w:displayText="Prof. Dr." w:value="Prof. Dr."/>
            <w:listItem w:displayText="Doç. Dr." w:value="Doç. Dr."/>
            <w:listItem w:displayText="Dr. Öğr. Üyesi" w:value="Dr. Öğr. Üyesi"/>
            <w:listItem w:displayText="Öğretim Görevlisi Dr." w:value="Öğretim Görevlisi Dr."/>
            <w:listItem w:displayText="Öğretim Görevlisi" w:value="Öğretim Görevlisi"/>
            <w:listItem w:displayText="Arş. Gör. Dr." w:value="Arş. Gör. Dr."/>
            <w:listItem w:displayText="Arş. Gör." w:value="Arş. Gör."/>
            <w:listItem w:displayText="Dr." w:value="Dr."/>
            <w:listItem w:displayText="Doktora Öğrencisi" w:value="Doktora Öğrencisi"/>
            <w:listItem w:displayText="Yüksek Lisans Öğrencisi" w:value="Yüksek Lisans Öğrencisi"/>
          </w:comboBox>
        </w:sdtPr>
        <w:sdtContent>
          <w:r w:rsidR="00802EFA" w:rsidRPr="00A205BF">
            <w:rPr>
              <w:lang w:val="tr-TR"/>
            </w:rPr>
            <w:t>Bir öğe seçin.</w:t>
          </w:r>
        </w:sdtContent>
      </w:sdt>
      <w:r w:rsidR="00802EFA" w:rsidRPr="00364428">
        <w:rPr>
          <w:lang w:val="tr-TR"/>
        </w:rPr>
        <w:t xml:space="preserve">, </w:t>
      </w:r>
      <w:sdt>
        <w:sdtPr>
          <w:rPr>
            <w:lang w:val="tr-TR"/>
          </w:rPr>
          <w:alias w:val="Kurum, Fakülte, Anabilim Dalı, Şehir, Ülke"/>
          <w:tag w:val="Kurum yazınız"/>
          <w:id w:val="1389683797"/>
          <w:placeholder>
            <w:docPart w:val="97370D7BB7C34DA386A2548FEB1B4741"/>
          </w:placeholder>
        </w:sdtPr>
        <w:sdtContent>
          <w:r w:rsidR="00802EFA" w:rsidRPr="00C0514E">
            <w:rPr>
              <w:lang w:val="tr-TR"/>
            </w:rPr>
            <w:t>……</w:t>
          </w:r>
          <w:proofErr w:type="gramStart"/>
          <w:r w:rsidR="00802EFA" w:rsidRPr="00C0514E">
            <w:rPr>
              <w:lang w:val="tr-TR"/>
            </w:rPr>
            <w:t>…….</w:t>
          </w:r>
          <w:proofErr w:type="gramEnd"/>
          <w:r w:rsidR="00802EFA" w:rsidRPr="00C0514E">
            <w:rPr>
              <w:lang w:val="tr-TR"/>
            </w:rPr>
            <w:t xml:space="preserve">. Üniversitesi, …………. Fakültesi, ……… Anabilim Dalı, </w:t>
          </w:r>
          <w:r w:rsidR="00802EFA">
            <w:rPr>
              <w:lang w:val="tr-TR"/>
            </w:rPr>
            <w:t>Şehir</w:t>
          </w:r>
          <w:r w:rsidR="00802EFA" w:rsidRPr="00C0514E">
            <w:rPr>
              <w:lang w:val="tr-TR"/>
            </w:rPr>
            <w:t xml:space="preserve">, </w:t>
          </w:r>
          <w:r w:rsidR="00802EFA">
            <w:rPr>
              <w:lang w:val="tr-TR"/>
            </w:rPr>
            <w:t>Ülke</w:t>
          </w:r>
        </w:sdtContent>
      </w:sdt>
    </w:p>
    <w:p w14:paraId="14944911" w14:textId="77777777" w:rsidR="000417C7" w:rsidRPr="000417C7" w:rsidRDefault="00000000" w:rsidP="000417C7">
      <w:pPr>
        <w:pStyle w:val="AkifKurumbilgisiEng"/>
      </w:pPr>
      <w:sdt>
        <w:sdtPr>
          <w:alias w:val="Title"/>
          <w:tag w:val="Title"/>
          <w:id w:val="-1322195774"/>
          <w:placeholder>
            <w:docPart w:val="1C8815F8F54449F6A99D8DD561F231DC"/>
          </w:placeholder>
          <w:showingPlcHdr/>
          <w:comboBox>
            <w:listItem w:value="Bir öğe seçin."/>
            <w:listItem w:displayText="Professor" w:value="Professor"/>
            <w:listItem w:displayText="Assoc. Prof." w:value="Assoc. Prof."/>
            <w:listItem w:displayText="Assist. Prof." w:value="Assist. Prof."/>
            <w:listItem w:displayText="Lecturer PhD" w:value="Lecturer PhD"/>
            <w:listItem w:displayText="Lecturer" w:value="Lecturer"/>
            <w:listItem w:displayText="Res. Assist. PhD." w:value="Res. Assist. PhD."/>
            <w:listItem w:displayText="Res. Assist." w:value="Res. Assist."/>
            <w:listItem w:displayText="PhD" w:value="PhD"/>
            <w:listItem w:displayText="PhD Candidate" w:value="PhD Candidate"/>
            <w:listItem w:displayText="Master Student" w:value="Master Student"/>
          </w:comboBox>
        </w:sdtPr>
        <w:sdtContent>
          <w:r w:rsidR="000417C7" w:rsidRPr="000417C7">
            <w:rPr>
              <w:rStyle w:val="YerTutucuMetni"/>
              <w:color w:val="11457C"/>
            </w:rPr>
            <w:t>Bir öğe seçin.</w:t>
          </w:r>
        </w:sdtContent>
      </w:sdt>
      <w:r w:rsidR="000417C7" w:rsidRPr="000417C7">
        <w:t xml:space="preserve">, </w:t>
      </w:r>
      <w:sdt>
        <w:sdtPr>
          <w:alias w:val="Affiliation, Faculty, Department, City, Country"/>
          <w:tag w:val="Kurum yazınız"/>
          <w:id w:val="1552193193"/>
          <w:placeholder>
            <w:docPart w:val="C4174C4DD7D448C294618D8A917BDB96"/>
          </w:placeholder>
        </w:sdtPr>
        <w:sdtContent>
          <w:r w:rsidR="000417C7" w:rsidRPr="000417C7">
            <w:t>………….. University, Faculty of ……………</w:t>
          </w:r>
          <w:proofErr w:type="gramStart"/>
          <w:r w:rsidR="000417C7" w:rsidRPr="000417C7">
            <w:t>…..</w:t>
          </w:r>
          <w:proofErr w:type="gramEnd"/>
          <w:r w:rsidR="000417C7" w:rsidRPr="000417C7">
            <w:t>, Department of …………, City, Country</w:t>
          </w:r>
        </w:sdtContent>
      </w:sdt>
    </w:p>
    <w:p w14:paraId="76A40EC3" w14:textId="08EBB0B1" w:rsidR="00802EFA" w:rsidRPr="00C0514E" w:rsidRDefault="0050090D" w:rsidP="006F23F9">
      <w:pPr>
        <w:pStyle w:val="AkifKurumbilgisiTR"/>
        <w:rPr>
          <w:lang w:val="tr-TR"/>
        </w:rPr>
      </w:pPr>
      <w:r w:rsidRPr="005F716F">
        <w:t>ORCID: https://orcid.org/</w:t>
      </w:r>
      <w:sdt>
        <w:sdtPr>
          <w:alias w:val="ORCID"/>
          <w:tag w:val="Lütfen ORCID numaranızı yazınız."/>
          <w:id w:val="-33971256"/>
          <w:placeholder>
            <w:docPart w:val="F2CB9AE866D1481285D0D8E6B3F1D968"/>
          </w:placeholder>
        </w:sdtPr>
        <w:sdtContent>
          <w:r>
            <w:t>0000-0000-0000-0000</w:t>
          </w:r>
        </w:sdtContent>
      </w:sdt>
      <w:r>
        <w:t xml:space="preserve"> | RO</w:t>
      </w:r>
      <w:r w:rsidR="00AC7C10">
        <w:t>R</w:t>
      </w:r>
      <w:r>
        <w:t xml:space="preserve"> ID:</w:t>
      </w:r>
      <w:r w:rsidRPr="00401AE4">
        <w:t xml:space="preserve"> </w:t>
      </w:r>
      <w:r w:rsidRPr="00BF55E9">
        <w:t>https://ror.org/</w:t>
      </w:r>
      <w:sdt>
        <w:sdtPr>
          <w:alias w:val="ROR ID"/>
          <w:tag w:val="Lütfen kurumunuzun ROR ID numarasını yazınız."/>
          <w:id w:val="-1981303167"/>
          <w:placeholder>
            <w:docPart w:val="1DA8D765EE554DC1BBED449633CDD838"/>
          </w:placeholder>
        </w:sdtPr>
        <w:sdtContent>
          <w:r w:rsidR="00870943">
            <w:t>000000000</w:t>
          </w:r>
        </w:sdtContent>
      </w:sdt>
      <w:r w:rsidR="006F23F9">
        <w:t xml:space="preserve"> | </w:t>
      </w:r>
      <w:sdt>
        <w:sdtPr>
          <w:rPr>
            <w:lang w:val="tr-TR"/>
          </w:rPr>
          <w:alias w:val="mail@mail.com"/>
          <w:tag w:val="Lütfen email adresinizi yazınız"/>
          <w:id w:val="770211684"/>
          <w:placeholder>
            <w:docPart w:val="50BCE8E472D043A49CE575E3D8951F3D"/>
          </w:placeholder>
          <w:text/>
        </w:sdtPr>
        <w:sdtContent>
          <w:r w:rsidR="00802EFA">
            <w:rPr>
              <w:lang w:val="tr-TR"/>
            </w:rPr>
            <w:t>yazarepostaadresi@email.com</w:t>
          </w:r>
        </w:sdtContent>
      </w:sdt>
    </w:p>
    <w:p w14:paraId="1F3725BC" w14:textId="77777777" w:rsidR="00A4147A" w:rsidRPr="00C067B2" w:rsidRDefault="00A4147A" w:rsidP="00FE66D1">
      <w:pPr>
        <w:pStyle w:val="AkifKurumbilgisiTR"/>
        <w:spacing w:before="240"/>
        <w:rPr>
          <w:b/>
          <w:bCs/>
          <w:i/>
          <w:iCs/>
          <w:lang w:val="tr-TR"/>
        </w:rPr>
      </w:pPr>
      <w:r w:rsidRPr="00C067B2">
        <w:rPr>
          <w:b/>
          <w:bCs/>
          <w:i/>
          <w:iCs/>
          <w:lang w:val="tr-TR"/>
        </w:rPr>
        <w:t>*(</w:t>
      </w:r>
      <w:r w:rsidRPr="00C067B2">
        <w:rPr>
          <w:b/>
          <w:bCs/>
          <w:i/>
          <w:iCs/>
          <w:color w:val="11457C"/>
          <w:lang w:val="tr-TR"/>
        </w:rPr>
        <w:t>Corresponding Author</w:t>
      </w:r>
      <w:r w:rsidRPr="00C067B2">
        <w:rPr>
          <w:b/>
          <w:bCs/>
          <w:i/>
          <w:iCs/>
          <w:lang w:val="tr-TR"/>
        </w:rPr>
        <w:t>/Sorumlu Yazar)</w:t>
      </w:r>
    </w:p>
    <w:p w14:paraId="2C3ED722" w14:textId="4AB21DD7" w:rsidR="00C067B2" w:rsidRPr="00C067B2" w:rsidRDefault="00C067B2" w:rsidP="00C067B2">
      <w:pPr>
        <w:pStyle w:val="AkifKurumbilgisiTR"/>
        <w:rPr>
          <w:rFonts w:eastAsiaTheme="minorHAnsi"/>
          <w:i/>
          <w:iCs/>
          <w:lang w:val="tr-TR"/>
        </w:rPr>
      </w:pPr>
      <w:r w:rsidRPr="00C067B2">
        <w:rPr>
          <w:rFonts w:eastAsiaTheme="minorHAnsi"/>
          <w:i/>
          <w:iCs/>
          <w:lang w:val="tr-TR"/>
        </w:rPr>
        <w:t>[Çok yazarlı çalışma ise sorumlu yazarın soyadından sonra yıldız (*) koyunuz]</w:t>
      </w:r>
    </w:p>
    <w:p w14:paraId="2F31C1DD" w14:textId="77777777" w:rsidR="00A4147A" w:rsidRDefault="00A4147A" w:rsidP="005209FA">
      <w:pPr>
        <w:pStyle w:val="AkifBeyan"/>
        <w:rPr>
          <w:rFonts w:eastAsiaTheme="minorHAnsi"/>
          <w:lang w:val="tr-TR"/>
        </w:rPr>
      </w:pPr>
    </w:p>
    <w:p w14:paraId="09CBCA88" w14:textId="1EC2FFD6" w:rsidR="00A4147A" w:rsidRPr="00487DFD" w:rsidRDefault="00487DFD" w:rsidP="00A4147A">
      <w:pPr>
        <w:pStyle w:val="AkifBeyan"/>
        <w:jc w:val="center"/>
        <w:rPr>
          <w:sz w:val="22"/>
          <w:szCs w:val="24"/>
        </w:rPr>
      </w:pPr>
      <w:r w:rsidRPr="00487DFD">
        <w:rPr>
          <w:sz w:val="22"/>
          <w:szCs w:val="24"/>
          <w:u w:val="single"/>
        </w:rPr>
        <w:t xml:space="preserve">Corresponding </w:t>
      </w:r>
      <w:r w:rsidR="002E6994">
        <w:rPr>
          <w:sz w:val="22"/>
          <w:szCs w:val="24"/>
          <w:u w:val="single"/>
        </w:rPr>
        <w:t>a</w:t>
      </w:r>
      <w:r w:rsidRPr="00487DFD">
        <w:rPr>
          <w:sz w:val="22"/>
          <w:szCs w:val="24"/>
          <w:u w:val="single"/>
        </w:rPr>
        <w:t xml:space="preserve">uthor </w:t>
      </w:r>
      <w:r w:rsidR="002E6994">
        <w:rPr>
          <w:sz w:val="22"/>
          <w:szCs w:val="24"/>
          <w:u w:val="single"/>
        </w:rPr>
        <w:t>m</w:t>
      </w:r>
      <w:r w:rsidRPr="00487DFD">
        <w:rPr>
          <w:sz w:val="22"/>
          <w:szCs w:val="24"/>
          <w:u w:val="single"/>
        </w:rPr>
        <w:t xml:space="preserve">obile / </w:t>
      </w:r>
      <w:r w:rsidR="00A4147A" w:rsidRPr="00487DFD">
        <w:rPr>
          <w:color w:val="auto"/>
          <w:sz w:val="22"/>
          <w:szCs w:val="24"/>
          <w:u w:val="single"/>
        </w:rPr>
        <w:t>Sorumlu yazar cep telefonu</w:t>
      </w:r>
      <w:r w:rsidR="00A4147A" w:rsidRPr="00487DFD">
        <w:rPr>
          <w:sz w:val="22"/>
          <w:szCs w:val="24"/>
        </w:rPr>
        <w:t xml:space="preserve">: </w:t>
      </w:r>
      <w:sdt>
        <w:sdtPr>
          <w:rPr>
            <w:sz w:val="22"/>
            <w:szCs w:val="24"/>
          </w:rPr>
          <w:alias w:val="Cep Telefonu / Mobile Number"/>
          <w:tag w:val="Lütfen Cep telefonu numaranızı yazınız."/>
          <w:id w:val="1731721517"/>
          <w:placeholder>
            <w:docPart w:val="CAFE6F6B39DB4F4E804CFCF2803CDDC3"/>
          </w:placeholder>
          <w:showingPlcHdr/>
        </w:sdtPr>
        <w:sdtContent>
          <w:r w:rsidR="00A4147A" w:rsidRPr="00DC4F4B">
            <w:rPr>
              <w:rStyle w:val="YerTutucuMetni"/>
              <w:b w:val="0"/>
              <w:bCs w:val="0"/>
            </w:rPr>
            <w:t>Metin girmek için burayı tıklatın.</w:t>
          </w:r>
        </w:sdtContent>
      </w:sdt>
    </w:p>
    <w:p w14:paraId="036944D7" w14:textId="77777777" w:rsidR="00C067B2" w:rsidRPr="008B4FD9" w:rsidRDefault="00C067B2" w:rsidP="005209FA">
      <w:pPr>
        <w:pStyle w:val="AkifBeyan"/>
        <w:rPr>
          <w:rFonts w:eastAsiaTheme="minorHAnsi"/>
          <w:sz w:val="8"/>
          <w:szCs w:val="10"/>
        </w:rPr>
      </w:pPr>
    </w:p>
    <w:p w14:paraId="30C21714" w14:textId="34C65F76" w:rsidR="00315233" w:rsidRPr="005209FA" w:rsidRDefault="00315233" w:rsidP="008B4FD9">
      <w:pPr>
        <w:pStyle w:val="AkifBeyan"/>
        <w:rPr>
          <w:rFonts w:eastAsiaTheme="minorHAnsi"/>
          <w:b w:val="0"/>
          <w:bCs w:val="0"/>
          <w:lang w:val="tr-TR"/>
        </w:rPr>
      </w:pPr>
      <w:r w:rsidRPr="00315233">
        <w:rPr>
          <w:rFonts w:eastAsiaTheme="minorHAnsi"/>
          <w:lang w:val="tr-TR"/>
        </w:rPr>
        <w:t>•</w:t>
      </w:r>
      <w:r w:rsidRPr="00315233">
        <w:rPr>
          <w:rFonts w:eastAsiaTheme="minorHAnsi"/>
          <w:lang w:val="tr-TR"/>
        </w:rPr>
        <w:tab/>
      </w:r>
      <w:r w:rsidR="0010070C" w:rsidRPr="003B38B1">
        <w:rPr>
          <w:rFonts w:eastAsiaTheme="minorHAnsi"/>
          <w:b w:val="0"/>
          <w:bCs w:val="0"/>
          <w:color w:val="auto"/>
          <w:lang w:val="tr-TR"/>
        </w:rPr>
        <w:t xml:space="preserve">Finansal destek var mı? Varsa, finansal destek kaynağını belirtiniz. (Cevaplanması zorunludur) / </w:t>
      </w:r>
      <w:r w:rsidRPr="003B38B1">
        <w:rPr>
          <w:rFonts w:eastAsiaTheme="minorHAnsi"/>
          <w:b w:val="0"/>
          <w:bCs w:val="0"/>
        </w:rPr>
        <w:t>Is there financial support? Indicate the source of financial support, if any. (Must be answered)</w:t>
      </w:r>
      <w:r w:rsidRPr="003B38B1">
        <w:rPr>
          <w:rFonts w:eastAsiaTheme="minorHAnsi"/>
          <w:b w:val="0"/>
          <w:bCs w:val="0"/>
          <w:lang w:val="tr-TR"/>
        </w:rPr>
        <w:t xml:space="preserve"> /</w:t>
      </w:r>
      <w:r w:rsidRPr="00323D93">
        <w:rPr>
          <w:rFonts w:eastAsiaTheme="minorHAnsi"/>
          <w:color w:val="auto"/>
          <w:lang w:val="tr-TR"/>
        </w:rPr>
        <w:t xml:space="preserve"> </w:t>
      </w:r>
    </w:p>
    <w:bookmarkEnd w:id="3"/>
    <w:p w14:paraId="6B001A24" w14:textId="40D7D472" w:rsidR="001325C1" w:rsidRPr="005209FA" w:rsidRDefault="0010070C" w:rsidP="00B6580E">
      <w:pPr>
        <w:pStyle w:val="AkifBeyan"/>
        <w:spacing w:after="240"/>
        <w:rPr>
          <w:b w:val="0"/>
          <w:bCs w:val="0"/>
          <w:lang w:val="tr-TR"/>
        </w:rPr>
      </w:pPr>
      <w:r w:rsidRPr="0010070C">
        <w:rPr>
          <w:color w:val="auto"/>
          <w:lang w:val="tr-TR"/>
        </w:rPr>
        <w:t>Cevap</w:t>
      </w:r>
      <w:r>
        <w:rPr>
          <w:color w:val="632423" w:themeColor="accent2" w:themeShade="80"/>
          <w:lang w:val="tr-TR"/>
        </w:rPr>
        <w:t>/Answer</w:t>
      </w:r>
      <w:r w:rsidR="001325C1" w:rsidRPr="00E75D98">
        <w:rPr>
          <w:color w:val="auto"/>
          <w:lang w:val="tr-TR"/>
        </w:rPr>
        <w:t>:</w:t>
      </w:r>
      <w:r w:rsidRPr="005209FA">
        <w:rPr>
          <w:b w:val="0"/>
          <w:bCs w:val="0"/>
          <w:color w:val="auto"/>
          <w:lang w:val="tr-TR"/>
        </w:rPr>
        <w:t xml:space="preserve"> </w:t>
      </w:r>
      <w:sdt>
        <w:sdtPr>
          <w:rPr>
            <w:b w:val="0"/>
            <w:bCs w:val="0"/>
            <w:color w:val="auto"/>
          </w:rPr>
          <w:alias w:val="Finansal destek var mı? Varsa kaynağını yazınız."/>
          <w:tag w:val="Finansal destek var mı? Varsa kaynağını yazınız."/>
          <w:id w:val="350125760"/>
          <w:placeholder>
            <w:docPart w:val="A9B3382457E34B7FB16AE42922889EF8"/>
          </w:placeholder>
          <w:showingPlcHdr/>
        </w:sdtPr>
        <w:sdtContent>
          <w:r w:rsidRPr="000E3C2F">
            <w:rPr>
              <w:b w:val="0"/>
              <w:bCs w:val="0"/>
              <w:color w:val="auto"/>
              <w:lang w:val="tr-TR"/>
            </w:rPr>
            <w:t>Metin girmek için burayı tıklatın.</w:t>
          </w:r>
        </w:sdtContent>
      </w:sdt>
      <w:r>
        <w:rPr>
          <w:b w:val="0"/>
          <w:bCs w:val="0"/>
          <w:color w:val="auto"/>
        </w:rPr>
        <w:t xml:space="preserve"> /</w:t>
      </w:r>
      <w:r w:rsidR="001325C1" w:rsidRPr="005209FA">
        <w:rPr>
          <w:b w:val="0"/>
          <w:bCs w:val="0"/>
          <w:lang w:val="tr-TR"/>
        </w:rPr>
        <w:t xml:space="preserve"> </w:t>
      </w:r>
      <w:sdt>
        <w:sdtPr>
          <w:rPr>
            <w:b w:val="0"/>
            <w:bCs w:val="0"/>
          </w:rPr>
          <w:alias w:val="Is there financial support? Please indicate."/>
          <w:tag w:val="Is there financial support? Please indicate."/>
          <w:id w:val="248005093"/>
          <w:placeholder>
            <w:docPart w:val="D58B1E3C6B694ED7969F2DF06C1EBBB2"/>
          </w:placeholder>
          <w:showingPlcHdr/>
        </w:sdtPr>
        <w:sdtContent>
          <w:r w:rsidR="005209FA" w:rsidRPr="009B7887">
            <w:rPr>
              <w:b w:val="0"/>
              <w:bCs w:val="0"/>
              <w:lang w:val="tr-TR"/>
            </w:rPr>
            <w:t>Metin girmek için burayı tıklatın.</w:t>
          </w:r>
        </w:sdtContent>
      </w:sdt>
      <w:r w:rsidR="001325C1" w:rsidRPr="006530E7">
        <w:rPr>
          <w:b w:val="0"/>
          <w:bCs w:val="0"/>
          <w:lang w:val="tr-TR"/>
        </w:rPr>
        <w:t xml:space="preserve"> </w:t>
      </w:r>
    </w:p>
    <w:p w14:paraId="56D80992" w14:textId="1CDA8572" w:rsidR="0010070C" w:rsidRPr="003B38B1" w:rsidRDefault="0010070C" w:rsidP="0010070C">
      <w:pPr>
        <w:pStyle w:val="AkifBeyan"/>
        <w:numPr>
          <w:ilvl w:val="0"/>
          <w:numId w:val="28"/>
        </w:numPr>
        <w:ind w:left="0" w:firstLine="0"/>
        <w:rPr>
          <w:b w:val="0"/>
          <w:bCs w:val="0"/>
          <w:color w:val="auto"/>
        </w:rPr>
      </w:pPr>
      <w:r w:rsidRPr="003B38B1">
        <w:rPr>
          <w:b w:val="0"/>
          <w:bCs w:val="0"/>
          <w:color w:val="auto"/>
          <w:lang w:val="tr-TR"/>
        </w:rPr>
        <w:t xml:space="preserve">Çıkar çatışması var mı? Varsa belirtiniz. </w:t>
      </w:r>
      <w:r w:rsidRPr="003B38B1">
        <w:rPr>
          <w:b w:val="0"/>
          <w:bCs w:val="0"/>
          <w:color w:val="auto"/>
        </w:rPr>
        <w:t>(</w:t>
      </w:r>
      <w:r w:rsidRPr="003B38B1">
        <w:rPr>
          <w:b w:val="0"/>
          <w:bCs w:val="0"/>
          <w:color w:val="auto"/>
          <w:lang w:val="tr-TR"/>
        </w:rPr>
        <w:t>Cevaplanması zorunludur</w:t>
      </w:r>
      <w:r w:rsidRPr="003B38B1">
        <w:rPr>
          <w:b w:val="0"/>
          <w:bCs w:val="0"/>
          <w:color w:val="auto"/>
        </w:rPr>
        <w:t xml:space="preserve">) / </w:t>
      </w:r>
      <w:r w:rsidR="00A205BF" w:rsidRPr="003B38B1">
        <w:rPr>
          <w:b w:val="0"/>
          <w:bCs w:val="0"/>
        </w:rPr>
        <w:t>Is there a conflict of interest? If so, please specify. (Must be answered)</w:t>
      </w:r>
      <w:r w:rsidRPr="003B38B1">
        <w:rPr>
          <w:b w:val="0"/>
          <w:bCs w:val="0"/>
        </w:rPr>
        <w:t>:</w:t>
      </w:r>
    </w:p>
    <w:p w14:paraId="05B7F81B" w14:textId="2FEF68AD" w:rsidR="00A205BF" w:rsidRPr="008B4FD9" w:rsidRDefault="00A205BF" w:rsidP="008B4FD9">
      <w:pPr>
        <w:pStyle w:val="AkifBeyan"/>
        <w:spacing w:after="240"/>
        <w:rPr>
          <w:color w:val="auto"/>
        </w:rPr>
      </w:pPr>
      <w:r w:rsidRPr="0010070C">
        <w:rPr>
          <w:color w:val="auto"/>
          <w:lang w:val="tr-TR"/>
        </w:rPr>
        <w:t>Cevap</w:t>
      </w:r>
      <w:r w:rsidR="0010070C">
        <w:rPr>
          <w:color w:val="632423" w:themeColor="accent2" w:themeShade="80"/>
          <w:lang w:val="tr-TR"/>
        </w:rPr>
        <w:t>/Answer</w:t>
      </w:r>
      <w:r w:rsidRPr="0010070C">
        <w:rPr>
          <w:color w:val="auto"/>
          <w:lang w:val="tr-TR"/>
        </w:rPr>
        <w:t>:</w:t>
      </w:r>
      <w:r w:rsidR="0010070C">
        <w:rPr>
          <w:color w:val="auto"/>
          <w:lang w:val="tr-TR"/>
        </w:rPr>
        <w:t xml:space="preserve"> </w:t>
      </w:r>
      <w:r w:rsidR="0010070C" w:rsidRPr="0010070C">
        <w:rPr>
          <w:b w:val="0"/>
          <w:bCs w:val="0"/>
          <w:color w:val="auto"/>
        </w:rPr>
        <w:t xml:space="preserve"> </w:t>
      </w:r>
      <w:sdt>
        <w:sdtPr>
          <w:rPr>
            <w:b w:val="0"/>
            <w:bCs w:val="0"/>
            <w:color w:val="auto"/>
          </w:rPr>
          <w:alias w:val="Çıkar çatışması var mı? Varsa belirtiniz. "/>
          <w:tag w:val="Çıkar çatışması var mı? Varsa belirtiniz. "/>
          <w:id w:val="350125766"/>
          <w:placeholder>
            <w:docPart w:val="946961266F7B463A9AA9D624C1F42E9A"/>
          </w:placeholder>
          <w:showingPlcHdr/>
        </w:sdtPr>
        <w:sdtContent>
          <w:r w:rsidR="0010070C" w:rsidRPr="0010070C">
            <w:rPr>
              <w:rStyle w:val="YerTutucuMetni"/>
              <w:b w:val="0"/>
              <w:bCs w:val="0"/>
              <w:color w:val="auto"/>
            </w:rPr>
            <w:t>Metin girmek için burayı tıklatın.</w:t>
          </w:r>
        </w:sdtContent>
      </w:sdt>
      <w:r w:rsidR="0010070C" w:rsidRPr="0010070C">
        <w:rPr>
          <w:b w:val="0"/>
          <w:bCs w:val="0"/>
          <w:color w:val="auto"/>
        </w:rPr>
        <w:t xml:space="preserve"> </w:t>
      </w:r>
      <w:r w:rsidR="0010070C">
        <w:rPr>
          <w:b w:val="0"/>
          <w:bCs w:val="0"/>
          <w:color w:val="auto"/>
        </w:rPr>
        <w:t>/</w:t>
      </w:r>
      <w:r w:rsidRPr="0010070C">
        <w:rPr>
          <w:b w:val="0"/>
          <w:bCs w:val="0"/>
          <w:color w:val="auto"/>
        </w:rPr>
        <w:t xml:space="preserve"> </w:t>
      </w:r>
      <w:sdt>
        <w:sdtPr>
          <w:rPr>
            <w:b w:val="0"/>
            <w:bCs w:val="0"/>
          </w:rPr>
          <w:alias w:val="Is there a conflict of interest? Please specify."/>
          <w:tag w:val="Is there a conflict of interest? Please specify."/>
          <w:id w:val="248005100"/>
          <w:placeholder>
            <w:docPart w:val="156FE114CAFC40DDBC440DE4A89F73F8"/>
          </w:placeholder>
          <w:showingPlcHdr/>
        </w:sdtPr>
        <w:sdtContent>
          <w:r w:rsidRPr="0010070C">
            <w:rPr>
              <w:rStyle w:val="YerTutucuMetni"/>
              <w:b w:val="0"/>
              <w:bCs w:val="0"/>
              <w:color w:val="11457C"/>
            </w:rPr>
            <w:t>Metin girmek için burayı tıklatın.</w:t>
          </w:r>
        </w:sdtContent>
      </w:sdt>
    </w:p>
    <w:p w14:paraId="7DB5D33C" w14:textId="12889576" w:rsidR="00A205BF" w:rsidRPr="003B38B1" w:rsidRDefault="0010070C" w:rsidP="00552E1F">
      <w:pPr>
        <w:pStyle w:val="AkifBeyan"/>
        <w:numPr>
          <w:ilvl w:val="0"/>
          <w:numId w:val="28"/>
        </w:numPr>
        <w:ind w:left="0" w:firstLine="0"/>
        <w:rPr>
          <w:b w:val="0"/>
          <w:bCs w:val="0"/>
          <w:color w:val="auto"/>
          <w:lang w:val="tr-TR"/>
        </w:rPr>
      </w:pPr>
      <w:r w:rsidRPr="003B38B1">
        <w:rPr>
          <w:b w:val="0"/>
          <w:bCs w:val="0"/>
          <w:color w:val="auto"/>
          <w:lang w:val="tr-TR"/>
        </w:rPr>
        <w:t xml:space="preserve">Teşekkür açıklaması var mı? Varsa belirtiniz. (Cevaplaması zorunludur) / </w:t>
      </w:r>
      <w:r w:rsidR="00A205BF" w:rsidRPr="003B38B1">
        <w:rPr>
          <w:b w:val="0"/>
          <w:bCs w:val="0"/>
        </w:rPr>
        <w:t xml:space="preserve">Is there a thank you </w:t>
      </w:r>
      <w:r w:rsidR="00065599" w:rsidRPr="003B38B1">
        <w:rPr>
          <w:b w:val="0"/>
          <w:bCs w:val="0"/>
        </w:rPr>
        <w:t>statement</w:t>
      </w:r>
      <w:r w:rsidR="00A205BF" w:rsidRPr="003B38B1">
        <w:rPr>
          <w:b w:val="0"/>
          <w:bCs w:val="0"/>
        </w:rPr>
        <w:t>? If so, please specify.</w:t>
      </w:r>
      <w:r w:rsidR="000E3C2F" w:rsidRPr="003B38B1">
        <w:rPr>
          <w:b w:val="0"/>
          <w:bCs w:val="0"/>
        </w:rPr>
        <w:t xml:space="preserve"> </w:t>
      </w:r>
      <w:r w:rsidR="00A205BF" w:rsidRPr="003B38B1">
        <w:rPr>
          <w:b w:val="0"/>
          <w:bCs w:val="0"/>
        </w:rPr>
        <w:t>(Must be answered)</w:t>
      </w:r>
      <w:r w:rsidRPr="003B38B1">
        <w:rPr>
          <w:b w:val="0"/>
          <w:bCs w:val="0"/>
        </w:rPr>
        <w:t>:</w:t>
      </w:r>
    </w:p>
    <w:p w14:paraId="13282419" w14:textId="3A4A5F2D" w:rsidR="00A205BF" w:rsidRPr="008B4FD9" w:rsidRDefault="0010070C" w:rsidP="008B4FD9">
      <w:pPr>
        <w:pStyle w:val="AkifBeyan"/>
        <w:spacing w:after="240"/>
        <w:rPr>
          <w:b w:val="0"/>
          <w:bCs w:val="0"/>
        </w:rPr>
      </w:pPr>
      <w:r w:rsidRPr="0010070C">
        <w:rPr>
          <w:color w:val="auto"/>
          <w:lang w:val="tr-TR"/>
        </w:rPr>
        <w:t>Cevap</w:t>
      </w:r>
      <w:r>
        <w:rPr>
          <w:color w:val="632423" w:themeColor="accent2" w:themeShade="80"/>
          <w:lang w:val="tr-TR"/>
        </w:rPr>
        <w:t>/Answer</w:t>
      </w:r>
      <w:r w:rsidR="00A205BF" w:rsidRPr="000E3C2F">
        <w:rPr>
          <w:color w:val="auto"/>
          <w:lang w:val="tr-TR"/>
        </w:rPr>
        <w:t>:</w:t>
      </w:r>
      <w:r w:rsidRPr="00065599">
        <w:rPr>
          <w:b w:val="0"/>
          <w:bCs w:val="0"/>
          <w:color w:val="auto"/>
        </w:rPr>
        <w:t xml:space="preserve"> </w:t>
      </w:r>
      <w:sdt>
        <w:sdtPr>
          <w:rPr>
            <w:b w:val="0"/>
            <w:bCs w:val="0"/>
            <w:color w:val="auto"/>
          </w:rPr>
          <w:alias w:val="Teşekkür açıklaması var mı? Varsa belirtiniz. "/>
          <w:tag w:val="Teşekkür açıklaması var mı? Varsa belirtiniz. "/>
          <w:id w:val="350125767"/>
          <w:placeholder>
            <w:docPart w:val="98E7D5DCD662464C92DED365E7F3A3E9"/>
          </w:placeholder>
          <w:showingPlcHdr/>
        </w:sdtPr>
        <w:sdtEndPr>
          <w:rPr>
            <w:color w:val="11457C"/>
          </w:rPr>
        </w:sdtEndPr>
        <w:sdtContent>
          <w:r w:rsidRPr="000E3C2F">
            <w:rPr>
              <w:b w:val="0"/>
              <w:bCs w:val="0"/>
              <w:color w:val="auto"/>
              <w:lang w:val="tr-TR"/>
            </w:rPr>
            <w:t>Metin girmek için burayı tıklatın.</w:t>
          </w:r>
        </w:sdtContent>
      </w:sdt>
      <w:r>
        <w:rPr>
          <w:b w:val="0"/>
          <w:bCs w:val="0"/>
          <w:color w:val="auto"/>
        </w:rPr>
        <w:t xml:space="preserve"> /</w:t>
      </w:r>
      <w:r w:rsidR="00A205BF" w:rsidRPr="00552E1F">
        <w:rPr>
          <w:b w:val="0"/>
          <w:bCs w:val="0"/>
        </w:rPr>
        <w:t xml:space="preserve"> </w:t>
      </w:r>
      <w:sdt>
        <w:sdtPr>
          <w:rPr>
            <w:b w:val="0"/>
            <w:bCs w:val="0"/>
          </w:rPr>
          <w:alias w:val="Is there a thank you statement? Please specify."/>
          <w:tag w:val="Is there a thank you statement? Please specify."/>
          <w:id w:val="248005096"/>
          <w:placeholder>
            <w:docPart w:val="75CDDF793472405B93009879683712D1"/>
          </w:placeholder>
          <w:showingPlcHdr/>
        </w:sdtPr>
        <w:sdtContent>
          <w:r w:rsidR="00A205BF" w:rsidRPr="00552E1F">
            <w:rPr>
              <w:rStyle w:val="YerTutucuMetni"/>
              <w:b w:val="0"/>
              <w:bCs w:val="0"/>
              <w:color w:val="11457C"/>
            </w:rPr>
            <w:t>Metin girmek için burayı tıklatın.</w:t>
          </w:r>
        </w:sdtContent>
      </w:sdt>
      <w:r w:rsidR="00A205BF" w:rsidRPr="00552E1F">
        <w:rPr>
          <w:b w:val="0"/>
          <w:bCs w:val="0"/>
        </w:rPr>
        <w:t xml:space="preserve"> </w:t>
      </w:r>
    </w:p>
    <w:p w14:paraId="2B540008" w14:textId="7B0C64D5" w:rsidR="00E75D98" w:rsidRPr="003B38B1" w:rsidRDefault="008F0BD6" w:rsidP="00E75D98">
      <w:pPr>
        <w:pStyle w:val="AkifBeyan"/>
        <w:numPr>
          <w:ilvl w:val="0"/>
          <w:numId w:val="28"/>
        </w:numPr>
        <w:ind w:left="0" w:firstLine="0"/>
        <w:rPr>
          <w:b w:val="0"/>
          <w:bCs w:val="0"/>
          <w:lang w:val="tr-TR"/>
        </w:rPr>
      </w:pPr>
      <w:r w:rsidRPr="003B38B1">
        <w:rPr>
          <w:b w:val="0"/>
          <w:bCs w:val="0"/>
          <w:color w:val="auto"/>
          <w:lang w:val="tr-TR"/>
        </w:rPr>
        <w:t xml:space="preserve">Bu çalışma için Etik Kurul Onayı alınması gerekli mi? (Gerekli ise Etik Kurul bilgileri </w:t>
      </w:r>
      <w:proofErr w:type="gramStart"/>
      <w:r w:rsidRPr="003B38B1">
        <w:rPr>
          <w:b w:val="0"/>
          <w:bCs w:val="0"/>
          <w:color w:val="auto"/>
          <w:lang w:val="tr-TR"/>
        </w:rPr>
        <w:t>ile birlikte</w:t>
      </w:r>
      <w:proofErr w:type="gramEnd"/>
      <w:r w:rsidRPr="003B38B1">
        <w:rPr>
          <w:b w:val="0"/>
          <w:bCs w:val="0"/>
          <w:color w:val="auto"/>
          <w:lang w:val="tr-TR"/>
        </w:rPr>
        <w:t xml:space="preserve"> karar tarih ve sayısını yazınız) / </w:t>
      </w:r>
      <w:r w:rsidR="00CF75DD" w:rsidRPr="003B38B1">
        <w:rPr>
          <w:b w:val="0"/>
          <w:bCs w:val="0"/>
        </w:rPr>
        <w:t>Is it necessary to get Ethics Committee Approval for this study? (If necessary, please provide the date and number of the decision with Ethics Committee information)</w:t>
      </w:r>
      <w:r w:rsidRPr="003B38B1">
        <w:rPr>
          <w:b w:val="0"/>
          <w:bCs w:val="0"/>
        </w:rPr>
        <w:t>:</w:t>
      </w:r>
    </w:p>
    <w:p w14:paraId="17D09E76" w14:textId="6557F5CC" w:rsidR="00CF75DD" w:rsidRPr="00C41F5F" w:rsidRDefault="008B4FD9" w:rsidP="008B4FD9">
      <w:pPr>
        <w:pStyle w:val="AkifBeyan"/>
        <w:spacing w:after="240"/>
        <w:rPr>
          <w:b w:val="0"/>
          <w:bCs w:val="0"/>
          <w:color w:val="auto"/>
        </w:rPr>
      </w:pPr>
      <w:r w:rsidRPr="0010070C">
        <w:rPr>
          <w:color w:val="auto"/>
          <w:lang w:val="tr-TR"/>
        </w:rPr>
        <w:t>Cevap</w:t>
      </w:r>
      <w:r>
        <w:rPr>
          <w:color w:val="632423" w:themeColor="accent2" w:themeShade="80"/>
          <w:lang w:val="tr-TR"/>
        </w:rPr>
        <w:t>/Answer</w:t>
      </w:r>
      <w:r w:rsidRPr="00BF0CAA">
        <w:rPr>
          <w:color w:val="auto"/>
        </w:rPr>
        <w:t>:</w:t>
      </w:r>
      <w:r w:rsidRPr="00C41F5F">
        <w:rPr>
          <w:b w:val="0"/>
          <w:bCs w:val="0"/>
          <w:color w:val="auto"/>
        </w:rPr>
        <w:t xml:space="preserve"> </w:t>
      </w:r>
      <w:r w:rsidR="008F0BD6" w:rsidRPr="00C41F5F">
        <w:rPr>
          <w:b w:val="0"/>
          <w:bCs w:val="0"/>
          <w:color w:val="auto"/>
        </w:rPr>
        <w:t xml:space="preserve"> </w:t>
      </w:r>
      <w:sdt>
        <w:sdtPr>
          <w:rPr>
            <w:b w:val="0"/>
            <w:bCs w:val="0"/>
            <w:color w:val="auto"/>
          </w:rPr>
          <w:alias w:val="Etik Kurul adı, karar tarihi ve karar sayısı"/>
          <w:tag w:val="Etik Kurul adı, karar tarihi ve karar sayısı"/>
          <w:id w:val="-1708251908"/>
          <w:placeholder>
            <w:docPart w:val="8C358DC08E9E4B3F9531A744F89AFABC"/>
          </w:placeholder>
          <w:showingPlcHdr/>
        </w:sdtPr>
        <w:sdtContent>
          <w:r w:rsidR="008F0BD6" w:rsidRPr="00C41F5F">
            <w:rPr>
              <w:rStyle w:val="YerTutucuMetni"/>
              <w:b w:val="0"/>
              <w:bCs w:val="0"/>
              <w:color w:val="auto"/>
            </w:rPr>
            <w:t>Metin girmek için burayı tıklatın.</w:t>
          </w:r>
        </w:sdtContent>
      </w:sdt>
      <w:r w:rsidR="008F0BD6">
        <w:rPr>
          <w:b w:val="0"/>
          <w:bCs w:val="0"/>
          <w:color w:val="auto"/>
        </w:rPr>
        <w:t xml:space="preserve"> / </w:t>
      </w:r>
      <w:sdt>
        <w:sdtPr>
          <w:rPr>
            <w:b w:val="0"/>
            <w:bCs w:val="0"/>
          </w:rPr>
          <w:alias w:val="Committee name, Ethics Committee Approval date and decision number"/>
          <w:tag w:val="Ethics Committee Approval date and decision number"/>
          <w:id w:val="1053362199"/>
          <w:placeholder>
            <w:docPart w:val="1C09143A79D44B8388AB7E460BE09186"/>
          </w:placeholder>
          <w:showingPlcHdr/>
        </w:sdtPr>
        <w:sdtEndPr>
          <w:rPr>
            <w:color w:val="auto"/>
          </w:rPr>
        </w:sdtEndPr>
        <w:sdtContent>
          <w:r w:rsidR="00CF75DD" w:rsidRPr="005F716F">
            <w:rPr>
              <w:rStyle w:val="YerTutucuMetni"/>
              <w:b w:val="0"/>
              <w:bCs w:val="0"/>
              <w:color w:val="11457C"/>
              <w:lang w:val="tr-TR"/>
            </w:rPr>
            <w:t>Metin girmek için burayı tıklatın.</w:t>
          </w:r>
        </w:sdtContent>
      </w:sdt>
      <w:r w:rsidR="00CF75DD">
        <w:rPr>
          <w:b w:val="0"/>
          <w:bCs w:val="0"/>
        </w:rPr>
        <w:t xml:space="preserve"> /</w:t>
      </w:r>
    </w:p>
    <w:p w14:paraId="4E45BE3F" w14:textId="5904E4C5" w:rsidR="002563CC" w:rsidRPr="002563CC" w:rsidRDefault="002563CC" w:rsidP="002563CC">
      <w:pPr>
        <w:pStyle w:val="AkifBeyan"/>
        <w:spacing w:after="0"/>
        <w:ind w:left="567"/>
        <w:rPr>
          <w:b w:val="0"/>
          <w:bCs w:val="0"/>
          <w:i/>
          <w:iCs/>
          <w:color w:val="auto"/>
          <w:sz w:val="20"/>
          <w:szCs w:val="22"/>
          <w:lang w:val="tr-TR"/>
        </w:rPr>
      </w:pPr>
      <w:r w:rsidRPr="002563CC">
        <w:rPr>
          <w:b w:val="0"/>
          <w:bCs w:val="0"/>
          <w:i/>
          <w:iCs/>
          <w:color w:val="auto"/>
          <w:sz w:val="20"/>
          <w:szCs w:val="22"/>
          <w:lang w:val="tr-TR"/>
        </w:rPr>
        <w:t>Etik kurul izinleri her makale için talep edilmez. “Etik kurul izni gerektiren” makaleler için talep edilmektedir. Etik kurul izni gerektiren araştırmalar;</w:t>
      </w:r>
    </w:p>
    <w:p w14:paraId="64A0572B" w14:textId="77777777" w:rsidR="002563CC" w:rsidRPr="002563CC" w:rsidRDefault="002563CC" w:rsidP="002563CC">
      <w:pPr>
        <w:pStyle w:val="AkifBeyan"/>
        <w:numPr>
          <w:ilvl w:val="0"/>
          <w:numId w:val="28"/>
        </w:numPr>
        <w:spacing w:after="0"/>
        <w:ind w:hanging="153"/>
        <w:rPr>
          <w:b w:val="0"/>
          <w:bCs w:val="0"/>
          <w:i/>
          <w:iCs/>
          <w:color w:val="auto"/>
          <w:sz w:val="20"/>
          <w:szCs w:val="22"/>
          <w:lang w:val="tr-TR"/>
        </w:rPr>
      </w:pPr>
      <w:r w:rsidRPr="002563CC">
        <w:rPr>
          <w:b w:val="0"/>
          <w:bCs w:val="0"/>
          <w:i/>
          <w:iCs/>
          <w:color w:val="auto"/>
          <w:sz w:val="20"/>
          <w:szCs w:val="22"/>
          <w:lang w:val="tr-TR"/>
        </w:rPr>
        <w:t>Anket, mülakat, odak grup çalışması, gözlem, deney, görüşme teknikleri kullanılarak katılımcılardan veri toplanmasını gerektiren nitel ya da nicel yaklaşımlarla yürütülen her türlü araştırmalar,</w:t>
      </w:r>
    </w:p>
    <w:p w14:paraId="763CF61E" w14:textId="77777777" w:rsidR="002563CC" w:rsidRPr="002563CC" w:rsidRDefault="002563CC" w:rsidP="002563CC">
      <w:pPr>
        <w:pStyle w:val="AkifBeyan"/>
        <w:numPr>
          <w:ilvl w:val="0"/>
          <w:numId w:val="28"/>
        </w:numPr>
        <w:spacing w:after="0"/>
        <w:ind w:hanging="153"/>
        <w:rPr>
          <w:b w:val="0"/>
          <w:bCs w:val="0"/>
          <w:i/>
          <w:iCs/>
          <w:color w:val="auto"/>
          <w:sz w:val="20"/>
          <w:szCs w:val="22"/>
          <w:lang w:val="tr-TR"/>
        </w:rPr>
      </w:pPr>
      <w:r w:rsidRPr="002563CC">
        <w:rPr>
          <w:b w:val="0"/>
          <w:bCs w:val="0"/>
          <w:i/>
          <w:iCs/>
          <w:color w:val="auto"/>
          <w:sz w:val="20"/>
          <w:szCs w:val="22"/>
          <w:lang w:val="tr-TR"/>
        </w:rPr>
        <w:t>İnsan ve hayvanların (materyal/veriler dahil) deneysel ya da diğer bilimsel amaçlarla kullanılması, İnsanlar üzerinde yapılan klinik araştırmalar,</w:t>
      </w:r>
    </w:p>
    <w:p w14:paraId="1BBAD383" w14:textId="77777777" w:rsidR="002563CC" w:rsidRPr="002563CC" w:rsidRDefault="002563CC" w:rsidP="002563CC">
      <w:pPr>
        <w:pStyle w:val="AkifBeyan"/>
        <w:numPr>
          <w:ilvl w:val="0"/>
          <w:numId w:val="28"/>
        </w:numPr>
        <w:spacing w:after="0"/>
        <w:ind w:hanging="153"/>
        <w:rPr>
          <w:b w:val="0"/>
          <w:bCs w:val="0"/>
          <w:i/>
          <w:iCs/>
          <w:color w:val="auto"/>
          <w:sz w:val="20"/>
          <w:szCs w:val="22"/>
          <w:lang w:val="tr-TR"/>
        </w:rPr>
      </w:pPr>
      <w:r w:rsidRPr="002563CC">
        <w:rPr>
          <w:b w:val="0"/>
          <w:bCs w:val="0"/>
          <w:i/>
          <w:iCs/>
          <w:color w:val="auto"/>
          <w:sz w:val="20"/>
          <w:szCs w:val="22"/>
          <w:lang w:val="tr-TR"/>
        </w:rPr>
        <w:t>Hayvanlar üzerinde yapılan araştırmalar,</w:t>
      </w:r>
    </w:p>
    <w:p w14:paraId="1536F69D" w14:textId="77777777" w:rsidR="002563CC" w:rsidRPr="002563CC" w:rsidRDefault="002563CC" w:rsidP="002563CC">
      <w:pPr>
        <w:pStyle w:val="AkifBeyan"/>
        <w:numPr>
          <w:ilvl w:val="0"/>
          <w:numId w:val="28"/>
        </w:numPr>
        <w:spacing w:after="0"/>
        <w:ind w:hanging="153"/>
        <w:rPr>
          <w:b w:val="0"/>
          <w:bCs w:val="0"/>
          <w:i/>
          <w:iCs/>
          <w:color w:val="auto"/>
          <w:sz w:val="20"/>
          <w:szCs w:val="22"/>
          <w:lang w:val="tr-TR"/>
        </w:rPr>
      </w:pPr>
      <w:r w:rsidRPr="002563CC">
        <w:rPr>
          <w:b w:val="0"/>
          <w:bCs w:val="0"/>
          <w:i/>
          <w:iCs/>
          <w:color w:val="auto"/>
          <w:sz w:val="20"/>
          <w:szCs w:val="22"/>
          <w:lang w:val="tr-TR"/>
        </w:rPr>
        <w:t xml:space="preserve">Kişisel verilerin korunması kanunu gereğince retrospektif çalışmalar. </w:t>
      </w:r>
    </w:p>
    <w:p w14:paraId="03FCB4F9" w14:textId="65A559F8" w:rsidR="00E75D98" w:rsidRDefault="002563CC" w:rsidP="002563CC">
      <w:pPr>
        <w:pStyle w:val="AkifBeyan"/>
        <w:spacing w:after="0"/>
        <w:ind w:left="567"/>
        <w:rPr>
          <w:b w:val="0"/>
          <w:bCs w:val="0"/>
          <w:i/>
          <w:iCs/>
          <w:color w:val="auto"/>
          <w:sz w:val="20"/>
          <w:szCs w:val="22"/>
          <w:lang w:val="tr-TR"/>
        </w:rPr>
      </w:pPr>
      <w:r w:rsidRPr="002563CC">
        <w:rPr>
          <w:b w:val="0"/>
          <w:bCs w:val="0"/>
          <w:i/>
          <w:iCs/>
          <w:color w:val="auto"/>
          <w:sz w:val="20"/>
          <w:szCs w:val="22"/>
          <w:lang w:val="tr-TR"/>
        </w:rPr>
        <w:t xml:space="preserve">Etik kurul onayı alınmışsa, bu onaya ilişkin bilgiler tüm özetlerde ve makalenin yöntem/metot bölümünde “… etik kurulu …. </w:t>
      </w:r>
      <w:proofErr w:type="gramStart"/>
      <w:r w:rsidRPr="002563CC">
        <w:rPr>
          <w:b w:val="0"/>
          <w:bCs w:val="0"/>
          <w:i/>
          <w:iCs/>
          <w:color w:val="auto"/>
          <w:sz w:val="20"/>
          <w:szCs w:val="22"/>
          <w:lang w:val="tr-TR"/>
        </w:rPr>
        <w:t>tarihli</w:t>
      </w:r>
      <w:proofErr w:type="gramEnd"/>
      <w:r w:rsidRPr="002563CC">
        <w:rPr>
          <w:b w:val="0"/>
          <w:bCs w:val="0"/>
          <w:i/>
          <w:iCs/>
          <w:color w:val="auto"/>
          <w:sz w:val="20"/>
          <w:szCs w:val="22"/>
          <w:lang w:val="tr-TR"/>
        </w:rPr>
        <w:t xml:space="preserve"> … sayılı kararına göre etik kurul onayı alınmıştır” veya benzeri bir ifade ile belirtilmelidir. Ayrıca çalışmanın</w:t>
      </w:r>
      <w:r w:rsidR="00E75D98" w:rsidRPr="002563CC">
        <w:rPr>
          <w:b w:val="0"/>
          <w:bCs w:val="0"/>
          <w:i/>
          <w:iCs/>
          <w:color w:val="auto"/>
          <w:sz w:val="20"/>
          <w:szCs w:val="22"/>
          <w:lang w:val="tr-TR"/>
        </w:rPr>
        <w:t xml:space="preserve"> özet ve yöntem bölümlerinde verilerin temin edilme tarihi belirtilmelidir. Hakem değerlendirmesi esnasında çift taraflı kör hakemlik sürecinin ihlal edilmemesi için makale gönderimi esnasında gerekli bilgiyi makale tam metin dosyasına eklemeyiniz. Makaleniz için kabul kararı verildikten sonra </w:t>
      </w:r>
      <w:r w:rsidR="00EB7B13" w:rsidRPr="002563CC">
        <w:rPr>
          <w:b w:val="0"/>
          <w:bCs w:val="0"/>
          <w:i/>
          <w:iCs/>
          <w:color w:val="auto"/>
          <w:sz w:val="20"/>
          <w:szCs w:val="22"/>
          <w:lang w:val="tr-TR"/>
        </w:rPr>
        <w:t xml:space="preserve">son düzeltmenizde </w:t>
      </w:r>
      <w:r w:rsidR="00E75D98" w:rsidRPr="002563CC">
        <w:rPr>
          <w:b w:val="0"/>
          <w:bCs w:val="0"/>
          <w:i/>
          <w:iCs/>
          <w:color w:val="auto"/>
          <w:sz w:val="20"/>
          <w:szCs w:val="22"/>
          <w:lang w:val="tr-TR"/>
        </w:rPr>
        <w:t>gerekli bilgileri makale tam metin dosyasında yöntem başlığı altına ekleyiniz.</w:t>
      </w:r>
    </w:p>
    <w:p w14:paraId="5F9D5AA2" w14:textId="77777777" w:rsidR="008B4FD9" w:rsidRPr="003B38B1" w:rsidRDefault="008B4FD9" w:rsidP="008B4FD9">
      <w:pPr>
        <w:pStyle w:val="AkifBeyan"/>
        <w:numPr>
          <w:ilvl w:val="0"/>
          <w:numId w:val="28"/>
        </w:numPr>
        <w:ind w:left="0" w:hanging="11"/>
        <w:rPr>
          <w:b w:val="0"/>
          <w:bCs w:val="0"/>
          <w:lang w:val="tr-TR"/>
        </w:rPr>
      </w:pPr>
      <w:r w:rsidRPr="003B38B1">
        <w:rPr>
          <w:b w:val="0"/>
          <w:bCs w:val="0"/>
          <w:color w:val="auto"/>
          <w:lang w:val="tr-TR"/>
        </w:rPr>
        <w:lastRenderedPageBreak/>
        <w:t xml:space="preserve">Bu çalışma, yüksek lisans / doktora tezinden veya yayımlanmamış bildiri metninden mi üretildi? </w:t>
      </w:r>
      <w:r w:rsidRPr="003B38B1">
        <w:rPr>
          <w:b w:val="0"/>
          <w:bCs w:val="0"/>
          <w:color w:val="auto"/>
          <w:u w:val="single"/>
          <w:lang w:val="tr-TR"/>
        </w:rPr>
        <w:t>Makalenin ilk sayfasında dipnotta yer alacak şekilde</w:t>
      </w:r>
      <w:r w:rsidRPr="003B38B1">
        <w:rPr>
          <w:b w:val="0"/>
          <w:bCs w:val="0"/>
          <w:color w:val="auto"/>
          <w:lang w:val="tr-TR"/>
        </w:rPr>
        <w:t xml:space="preserve"> açıkça ifade ediniz. (Cevaplaması zorunludur) / </w:t>
      </w:r>
      <w:r w:rsidRPr="003B38B1">
        <w:rPr>
          <w:b w:val="0"/>
          <w:bCs w:val="0"/>
        </w:rPr>
        <w:t>Was this work prepared from a master's / doctoral thesis or unpublished paper text? Please state it to be given in the footnote on the first page of the study. (Must be answered):</w:t>
      </w:r>
    </w:p>
    <w:p w14:paraId="32AADEFB" w14:textId="79DEE5B3" w:rsidR="008B4FD9" w:rsidRPr="008B4FD9" w:rsidRDefault="008B4FD9" w:rsidP="008B4FD9">
      <w:pPr>
        <w:pStyle w:val="AkifBeyan"/>
        <w:spacing w:after="240"/>
        <w:rPr>
          <w:b w:val="0"/>
          <w:bCs w:val="0"/>
          <w:color w:val="auto"/>
        </w:rPr>
      </w:pPr>
      <w:r w:rsidRPr="0010070C">
        <w:rPr>
          <w:color w:val="auto"/>
          <w:lang w:val="tr-TR"/>
        </w:rPr>
        <w:t>Cevap</w:t>
      </w:r>
      <w:r>
        <w:rPr>
          <w:color w:val="632423" w:themeColor="accent2" w:themeShade="80"/>
          <w:lang w:val="tr-TR"/>
        </w:rPr>
        <w:t>/Answer</w:t>
      </w:r>
      <w:r w:rsidRPr="00BF0CAA">
        <w:rPr>
          <w:color w:val="auto"/>
        </w:rPr>
        <w:t>:</w:t>
      </w:r>
      <w:r w:rsidRPr="00C41F5F">
        <w:rPr>
          <w:b w:val="0"/>
          <w:bCs w:val="0"/>
          <w:color w:val="auto"/>
        </w:rPr>
        <w:t xml:space="preserve"> </w:t>
      </w:r>
      <w:sdt>
        <w:sdtPr>
          <w:rPr>
            <w:b w:val="0"/>
            <w:bCs w:val="0"/>
            <w:color w:val="auto"/>
          </w:rPr>
          <w:alias w:val="Tez veya bildiriden üretildi ise etik beyan olarak yazınız."/>
          <w:tag w:val="Tez veya bildiriden üretildi ise etik beyan olarak yazınız."/>
          <w:id w:val="350125768"/>
          <w:placeholder>
            <w:docPart w:val="75DB3D1048DA497ABBB5A419AE13BA6F"/>
          </w:placeholder>
          <w:showingPlcHdr/>
        </w:sdtPr>
        <w:sdtContent>
          <w:r w:rsidRPr="00C41F5F">
            <w:rPr>
              <w:rStyle w:val="YerTutucuMetni"/>
              <w:b w:val="0"/>
              <w:bCs w:val="0"/>
              <w:color w:val="auto"/>
            </w:rPr>
            <w:t>Metin girmek için burayı tıklatın.</w:t>
          </w:r>
        </w:sdtContent>
      </w:sdt>
      <w:r>
        <w:rPr>
          <w:b w:val="0"/>
          <w:bCs w:val="0"/>
          <w:color w:val="auto"/>
        </w:rPr>
        <w:t xml:space="preserve"> /</w:t>
      </w:r>
      <w:r w:rsidRPr="00BF0CAA">
        <w:rPr>
          <w:color w:val="auto"/>
        </w:rPr>
        <w:t xml:space="preserve"> </w:t>
      </w:r>
      <w:sdt>
        <w:sdtPr>
          <w:rPr>
            <w:b w:val="0"/>
            <w:bCs w:val="0"/>
          </w:rPr>
          <w:alias w:val="Please state necessary ethical statement."/>
          <w:tag w:val="Please state necessary ethical statement."/>
          <w:id w:val="248005101"/>
          <w:placeholder>
            <w:docPart w:val="3CB7E57F37D4413BA25FD08F59967D02"/>
          </w:placeholder>
          <w:showingPlcHdr/>
        </w:sdtPr>
        <w:sdtEndPr>
          <w:rPr>
            <w:color w:val="auto"/>
          </w:rPr>
        </w:sdtEndPr>
        <w:sdtContent>
          <w:r w:rsidRPr="005F716F">
            <w:rPr>
              <w:rStyle w:val="YerTutucuMetni"/>
              <w:b w:val="0"/>
              <w:bCs w:val="0"/>
              <w:color w:val="11457C"/>
              <w:lang w:val="tr-TR"/>
            </w:rPr>
            <w:t>Metin girmek için burayı tıklatın.</w:t>
          </w:r>
        </w:sdtContent>
      </w:sdt>
      <w:r>
        <w:rPr>
          <w:b w:val="0"/>
          <w:bCs w:val="0"/>
        </w:rPr>
        <w:t xml:space="preserve"> </w:t>
      </w:r>
    </w:p>
    <w:p w14:paraId="7DCA17A9" w14:textId="77777777" w:rsidR="00B6580E" w:rsidRPr="00B6580E" w:rsidRDefault="008B4FD9" w:rsidP="00024C1A">
      <w:pPr>
        <w:pStyle w:val="AkifBeyan"/>
        <w:numPr>
          <w:ilvl w:val="0"/>
          <w:numId w:val="28"/>
        </w:numPr>
        <w:ind w:left="0" w:firstLine="0"/>
        <w:rPr>
          <w:b w:val="0"/>
          <w:bCs w:val="0"/>
          <w:color w:val="auto"/>
        </w:rPr>
      </w:pPr>
      <w:r w:rsidRPr="003B38B1">
        <w:rPr>
          <w:b w:val="0"/>
          <w:bCs w:val="0"/>
          <w:color w:val="auto"/>
          <w:lang w:val="tr-TR"/>
        </w:rPr>
        <w:t xml:space="preserve">Bu çalışmada yapay zeka kullanıldı mı? Kullanıldı ise </w:t>
      </w:r>
      <w:r w:rsidR="001E7D2A">
        <w:rPr>
          <w:b w:val="0"/>
          <w:bCs w:val="0"/>
          <w:color w:val="auto"/>
          <w:lang w:val="tr-TR"/>
        </w:rPr>
        <w:t>çalışmanın hangi aşamalarında</w:t>
      </w:r>
      <w:r w:rsidRPr="003B38B1">
        <w:rPr>
          <w:b w:val="0"/>
          <w:bCs w:val="0"/>
          <w:color w:val="auto"/>
          <w:lang w:val="tr-TR"/>
        </w:rPr>
        <w:t xml:space="preserve"> kullanıldığını belirtiniz: / </w:t>
      </w:r>
      <w:r w:rsidRPr="003B38B1">
        <w:rPr>
          <w:b w:val="0"/>
          <w:bCs w:val="0"/>
        </w:rPr>
        <w:t xml:space="preserve">Was artificial intelligence used in this study? </w:t>
      </w:r>
      <w:r w:rsidR="00B6580E" w:rsidRPr="00B6580E">
        <w:rPr>
          <w:b w:val="0"/>
          <w:bCs w:val="0"/>
        </w:rPr>
        <w:t>If used, please specify at which stages of the study it was utilized:</w:t>
      </w:r>
    </w:p>
    <w:p w14:paraId="07AB7CEB" w14:textId="31CF6E60" w:rsidR="008B4FD9" w:rsidRPr="008B4FD9" w:rsidRDefault="008B4FD9" w:rsidP="00B6580E">
      <w:pPr>
        <w:pStyle w:val="AkifBeyan"/>
        <w:rPr>
          <w:b w:val="0"/>
          <w:bCs w:val="0"/>
          <w:color w:val="auto"/>
        </w:rPr>
      </w:pPr>
      <w:r w:rsidRPr="0010070C">
        <w:rPr>
          <w:color w:val="auto"/>
          <w:lang w:val="tr-TR"/>
        </w:rPr>
        <w:t>Cevap</w:t>
      </w:r>
      <w:r>
        <w:rPr>
          <w:color w:val="632423" w:themeColor="accent2" w:themeShade="80"/>
          <w:lang w:val="tr-TR"/>
        </w:rPr>
        <w:t>/</w:t>
      </w:r>
      <w:proofErr w:type="spellStart"/>
      <w:r>
        <w:rPr>
          <w:color w:val="632423" w:themeColor="accent2" w:themeShade="80"/>
          <w:lang w:val="tr-TR"/>
        </w:rPr>
        <w:t>Answer</w:t>
      </w:r>
      <w:proofErr w:type="spellEnd"/>
      <w:r w:rsidRPr="00BF0CAA">
        <w:rPr>
          <w:color w:val="auto"/>
        </w:rPr>
        <w:t>:</w:t>
      </w:r>
      <w:r w:rsidRPr="00C41F5F">
        <w:rPr>
          <w:b w:val="0"/>
          <w:bCs w:val="0"/>
          <w:color w:val="auto"/>
        </w:rPr>
        <w:t xml:space="preserve"> </w:t>
      </w:r>
      <w:sdt>
        <w:sdtPr>
          <w:rPr>
            <w:b w:val="0"/>
            <w:bCs w:val="0"/>
            <w:color w:val="auto"/>
          </w:rPr>
          <w:alias w:val="Yapay zeka kullanıldı mı? Cevap &quot;Evet&quot; ise hangi aşamalarda?"/>
          <w:tag w:val="Yapay zeka kullanıldı mı? Cevap &quot;Evet&quot; ise hangi aşamalarda?"/>
          <w:id w:val="250325051"/>
          <w:placeholder>
            <w:docPart w:val="5B6F034E39F249BDAE48A6E649790126"/>
          </w:placeholder>
          <w:showingPlcHdr/>
        </w:sdtPr>
        <w:sdtContent>
          <w:r w:rsidRPr="00C41F5F">
            <w:rPr>
              <w:rStyle w:val="YerTutucuMetni"/>
              <w:b w:val="0"/>
              <w:bCs w:val="0"/>
              <w:color w:val="auto"/>
            </w:rPr>
            <w:t>Metin girmek için burayı tıklatın.</w:t>
          </w:r>
        </w:sdtContent>
      </w:sdt>
      <w:r>
        <w:rPr>
          <w:b w:val="0"/>
          <w:bCs w:val="0"/>
          <w:color w:val="auto"/>
        </w:rPr>
        <w:t xml:space="preserve"> / </w:t>
      </w:r>
      <w:sdt>
        <w:sdtPr>
          <w:rPr>
            <w:b w:val="0"/>
            <w:bCs w:val="0"/>
          </w:rPr>
          <w:alias w:val="Was artificial intelligence used? If &quot;Yes, at which stages?"/>
          <w:tag w:val="Was artificial intelligence used? If &quot;Yes&quot;, at which stages?"/>
          <w:id w:val="881985223"/>
          <w:placeholder>
            <w:docPart w:val="AA02BB63C75D435387CE58007007AA53"/>
          </w:placeholder>
          <w:showingPlcHdr/>
        </w:sdtPr>
        <w:sdtEndPr>
          <w:rPr>
            <w:color w:val="auto"/>
          </w:rPr>
        </w:sdtEndPr>
        <w:sdtContent>
          <w:r w:rsidRPr="005F716F">
            <w:rPr>
              <w:rStyle w:val="YerTutucuMetni"/>
              <w:b w:val="0"/>
              <w:bCs w:val="0"/>
              <w:color w:val="11457C"/>
              <w:lang w:val="tr-TR"/>
            </w:rPr>
            <w:t>Metin girmek için burayı tıklatın.</w:t>
          </w:r>
        </w:sdtContent>
      </w:sdt>
    </w:p>
    <w:p w14:paraId="400CD609" w14:textId="6DBD1E26" w:rsidR="00A205BF" w:rsidRPr="003B38B1" w:rsidRDefault="00C95F62" w:rsidP="0011706F">
      <w:pPr>
        <w:pStyle w:val="AkifBeyan"/>
        <w:numPr>
          <w:ilvl w:val="0"/>
          <w:numId w:val="28"/>
        </w:numPr>
        <w:ind w:left="0" w:firstLine="0"/>
        <w:rPr>
          <w:b w:val="0"/>
          <w:bCs w:val="0"/>
          <w:lang w:val="tr-TR"/>
        </w:rPr>
      </w:pPr>
      <w:r w:rsidRPr="003B38B1">
        <w:rPr>
          <w:b w:val="0"/>
          <w:bCs w:val="0"/>
          <w:color w:val="auto"/>
          <w:lang w:val="tr-TR"/>
        </w:rPr>
        <w:t xml:space="preserve">Bu çalışma, çok yazarlı çalışma ise yazarların katkı oranı beyanı [Her iş paketi için ayrı ayrı belirtiniz] (Çok yazarlı çalışma için cevaplaması zorunludur) / </w:t>
      </w:r>
      <w:r w:rsidR="00A205BF" w:rsidRPr="003B38B1">
        <w:rPr>
          <w:b w:val="0"/>
          <w:bCs w:val="0"/>
          <w:lang w:val="tr-TR"/>
        </w:rPr>
        <w:t>Author contributions for multi-authored articles [</w:t>
      </w:r>
      <w:r w:rsidR="00223C2C" w:rsidRPr="003B38B1">
        <w:rPr>
          <w:b w:val="0"/>
          <w:bCs w:val="0"/>
          <w:lang w:val="tr-TR"/>
        </w:rPr>
        <w:t>Please s</w:t>
      </w:r>
      <w:r w:rsidR="00A205BF" w:rsidRPr="003B38B1">
        <w:rPr>
          <w:b w:val="0"/>
          <w:bCs w:val="0"/>
          <w:lang w:val="tr-TR"/>
        </w:rPr>
        <w:t xml:space="preserve">pecify for each work package separately.] </w:t>
      </w:r>
      <w:r w:rsidR="00A205BF" w:rsidRPr="003B38B1">
        <w:rPr>
          <w:b w:val="0"/>
          <w:bCs w:val="0"/>
        </w:rPr>
        <w:t>(Must be answered</w:t>
      </w:r>
      <w:r w:rsidR="000E3C2F" w:rsidRPr="003B38B1">
        <w:rPr>
          <w:b w:val="0"/>
          <w:bCs w:val="0"/>
        </w:rPr>
        <w:t xml:space="preserve"> for multi-authored study</w:t>
      </w:r>
      <w:r w:rsidR="00A205BF" w:rsidRPr="003B38B1">
        <w:rPr>
          <w:b w:val="0"/>
          <w:bCs w:val="0"/>
        </w:rPr>
        <w:t>)</w:t>
      </w:r>
      <w:r w:rsidRPr="003B38B1">
        <w:rPr>
          <w:b w:val="0"/>
          <w:bCs w:val="0"/>
        </w:rPr>
        <w:t>:</w:t>
      </w:r>
    </w:p>
    <w:p w14:paraId="477BE38C" w14:textId="5698A416" w:rsidR="00A205BF" w:rsidRDefault="00C95F62" w:rsidP="0011706F">
      <w:pPr>
        <w:pStyle w:val="AkifBeyan"/>
        <w:rPr>
          <w:b w:val="0"/>
          <w:bCs w:val="0"/>
        </w:rPr>
      </w:pPr>
      <w:bookmarkStart w:id="4" w:name="_Hlk139714667"/>
      <w:r w:rsidRPr="000E3C2F">
        <w:rPr>
          <w:color w:val="auto"/>
          <w:lang w:val="tr-TR" w:eastAsia="tr-TR" w:bidi="tr-TR"/>
        </w:rPr>
        <w:t>Yazar Katkısı</w:t>
      </w:r>
      <w:r>
        <w:rPr>
          <w:b w:val="0"/>
          <w:bCs w:val="0"/>
          <w:color w:val="auto"/>
          <w:lang w:eastAsia="tr-TR" w:bidi="tr-TR"/>
        </w:rPr>
        <w:t xml:space="preserve"> / </w:t>
      </w:r>
      <w:r w:rsidR="0011706F" w:rsidRPr="000E5353">
        <w:rPr>
          <w:lang w:eastAsia="tr-TR" w:bidi="tr-TR"/>
        </w:rPr>
        <w:t>Author Contribution</w:t>
      </w:r>
      <w:r>
        <w:rPr>
          <w:lang w:eastAsia="tr-TR" w:bidi="tr-TR"/>
        </w:rPr>
        <w:t>:</w:t>
      </w:r>
      <w:r w:rsidR="0011706F" w:rsidRPr="00D820CA">
        <w:rPr>
          <w:b w:val="0"/>
          <w:bCs w:val="0"/>
          <w:color w:val="auto"/>
          <w:lang w:eastAsia="tr-TR" w:bidi="tr-TR"/>
        </w:rPr>
        <w:t xml:space="preserve"> </w:t>
      </w:r>
      <w:r w:rsidRPr="000E3C2F">
        <w:rPr>
          <w:b w:val="0"/>
          <w:bCs w:val="0"/>
          <w:color w:val="auto"/>
          <w:lang w:val="tr-TR"/>
        </w:rPr>
        <w:t>Çalışmanın tasarlanması</w:t>
      </w:r>
      <w:r>
        <w:rPr>
          <w:b w:val="0"/>
          <w:bCs w:val="0"/>
          <w:color w:val="auto"/>
          <w:lang w:val="tr-TR"/>
        </w:rPr>
        <w:t xml:space="preserve"> / </w:t>
      </w:r>
      <w:r w:rsidR="00A205BF" w:rsidRPr="0011706F">
        <w:rPr>
          <w:b w:val="0"/>
          <w:bCs w:val="0"/>
        </w:rPr>
        <w:t>Research design</w:t>
      </w:r>
      <w:bookmarkStart w:id="5" w:name="_Hlk139651615"/>
      <w:r w:rsidR="00A205BF" w:rsidRPr="0011706F">
        <w:rPr>
          <w:b w:val="0"/>
          <w:bCs w:val="0"/>
          <w:color w:val="auto"/>
        </w:rPr>
        <w:t xml:space="preserve">: </w:t>
      </w:r>
      <w:sdt>
        <w:sdtPr>
          <w:rPr>
            <w:b w:val="0"/>
            <w:bCs w:val="0"/>
            <w:color w:val="auto"/>
          </w:rPr>
          <w:alias w:val="1. Ad soyad ilk harfleri / First author initials"/>
          <w:tag w:val="Birinci yazar ad soyad ilk harfleri / First author name and surname initials"/>
          <w:id w:val="101539684"/>
          <w:placeholder>
            <w:docPart w:val="1D30CC6A91D149A2BEA3DD78C953462F"/>
          </w:placeholder>
          <w:showingPlcHdr/>
          <w:text/>
        </w:sdtPr>
        <w:sdtContent>
          <w:r w:rsidR="0011706F" w:rsidRPr="0011706F">
            <w:rPr>
              <w:rStyle w:val="YerTutucuMetni"/>
              <w:b w:val="0"/>
              <w:bCs w:val="0"/>
            </w:rPr>
            <w:t>Metin girmek için buraya tıklayın veya dokunun.</w:t>
          </w:r>
        </w:sdtContent>
      </w:sdt>
      <w:r w:rsidR="00A205BF" w:rsidRPr="0011706F">
        <w:rPr>
          <w:b w:val="0"/>
          <w:bCs w:val="0"/>
          <w:color w:val="auto"/>
        </w:rPr>
        <w:t xml:space="preserve"> (</w:t>
      </w:r>
      <w:sdt>
        <w:sdtPr>
          <w:rPr>
            <w:b w:val="0"/>
            <w:bCs w:val="0"/>
            <w:color w:val="auto"/>
          </w:rPr>
          <w:alias w:val="Katkı oranı"/>
          <w:tag w:val="Yüzde"/>
          <w:id w:val="197050492"/>
          <w:placeholder>
            <w:docPart w:val="A9DB7C873D17409B90E9FECB58E36F38"/>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A205BF" w:rsidRPr="0011706F">
            <w:rPr>
              <w:rStyle w:val="YerTutucuMetni"/>
              <w:b w:val="0"/>
              <w:bCs w:val="0"/>
              <w:color w:val="auto"/>
            </w:rPr>
            <w:t>Bir öğe seçin.</w:t>
          </w:r>
        </w:sdtContent>
      </w:sdt>
      <w:r w:rsidR="00A205BF" w:rsidRPr="0011706F">
        <w:rPr>
          <w:b w:val="0"/>
          <w:bCs w:val="0"/>
          <w:color w:val="auto"/>
        </w:rPr>
        <w:t xml:space="preserve">), </w:t>
      </w:r>
      <w:sdt>
        <w:sdtPr>
          <w:rPr>
            <w:b w:val="0"/>
            <w:bCs w:val="0"/>
            <w:color w:val="auto"/>
          </w:rPr>
          <w:alias w:val="2. Ad soyad ilk harfleri / 2nd author initials"/>
          <w:tag w:val="İkinci yazar ad soyad ilk harfleri / 2nd author name and surname initials"/>
          <w:id w:val="-611819077"/>
          <w:placeholder>
            <w:docPart w:val="0AE692A33E89428393CDC1517396A8A7"/>
          </w:placeholder>
          <w:showingPlcHdr/>
          <w15:color w:val="000000"/>
          <w:text/>
        </w:sdtPr>
        <w:sdtContent>
          <w:r w:rsidR="0011706F" w:rsidRPr="0011706F">
            <w:rPr>
              <w:rStyle w:val="YerTutucuMetni"/>
              <w:b w:val="0"/>
              <w:bCs w:val="0"/>
            </w:rPr>
            <w:t>Metin girmek için buraya tıklayın veya dokunun.</w:t>
          </w:r>
        </w:sdtContent>
      </w:sdt>
      <w:r w:rsidR="00A205BF" w:rsidRPr="0011706F">
        <w:rPr>
          <w:b w:val="0"/>
          <w:bCs w:val="0"/>
          <w:color w:val="auto"/>
        </w:rPr>
        <w:t xml:space="preserve"> (</w:t>
      </w:r>
      <w:sdt>
        <w:sdtPr>
          <w:rPr>
            <w:b w:val="0"/>
            <w:bCs w:val="0"/>
            <w:color w:val="auto"/>
          </w:rPr>
          <w:alias w:val="Katkı oranı"/>
          <w:tag w:val="Yüzde"/>
          <w:id w:val="-1866122565"/>
          <w:placeholder>
            <w:docPart w:val="54B65AB55AB2494198C3EF4F85B3B5F7"/>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A205BF" w:rsidRPr="0011706F">
            <w:rPr>
              <w:rStyle w:val="YerTutucuMetni"/>
              <w:b w:val="0"/>
              <w:bCs w:val="0"/>
              <w:color w:val="auto"/>
            </w:rPr>
            <w:t>Bir öğe seçin.</w:t>
          </w:r>
        </w:sdtContent>
      </w:sdt>
      <w:r w:rsidR="00A205BF" w:rsidRPr="0011706F">
        <w:rPr>
          <w:b w:val="0"/>
          <w:bCs w:val="0"/>
          <w:color w:val="auto"/>
        </w:rPr>
        <w:t xml:space="preserve">), </w:t>
      </w:r>
      <w:sdt>
        <w:sdtPr>
          <w:rPr>
            <w:b w:val="0"/>
            <w:bCs w:val="0"/>
            <w:color w:val="auto"/>
          </w:rPr>
          <w:alias w:val="3. ad soyad ilk harfler / 3th author initials"/>
          <w:tag w:val="Varsa üçüncü yazar ad soyad ilk harfleri / 3th author name and surname initials"/>
          <w:id w:val="-816176501"/>
          <w:placeholder>
            <w:docPart w:val="9BFCEEE6AD504FCCA9D988796CEC3452"/>
          </w:placeholder>
          <w:showingPlcHdr/>
          <w:text/>
        </w:sdtPr>
        <w:sdtContent>
          <w:r w:rsidR="0011706F" w:rsidRPr="0011706F">
            <w:rPr>
              <w:rStyle w:val="YerTutucuMetni"/>
              <w:b w:val="0"/>
              <w:bCs w:val="0"/>
            </w:rPr>
            <w:t>Metin girmek için buraya tıklayın veya dokunun.</w:t>
          </w:r>
        </w:sdtContent>
      </w:sdt>
      <w:r w:rsidR="00A205BF" w:rsidRPr="0011706F">
        <w:rPr>
          <w:b w:val="0"/>
          <w:bCs w:val="0"/>
          <w:color w:val="auto"/>
        </w:rPr>
        <w:t xml:space="preserve"> (</w:t>
      </w:r>
      <w:sdt>
        <w:sdtPr>
          <w:rPr>
            <w:b w:val="0"/>
            <w:bCs w:val="0"/>
            <w:color w:val="auto"/>
          </w:rPr>
          <w:alias w:val="Katkı oranı"/>
          <w:tag w:val="Yüzde"/>
          <w:id w:val="1292174705"/>
          <w:placeholder>
            <w:docPart w:val="432CC925209B4D2FAB194AE71EFD3490"/>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A205BF" w:rsidRPr="0011706F">
            <w:rPr>
              <w:rStyle w:val="YerTutucuMetni"/>
              <w:b w:val="0"/>
              <w:bCs w:val="0"/>
              <w:color w:val="auto"/>
            </w:rPr>
            <w:t>Bir öğe seçin.</w:t>
          </w:r>
        </w:sdtContent>
      </w:sdt>
      <w:r w:rsidR="00A205BF" w:rsidRPr="0011706F">
        <w:rPr>
          <w:b w:val="0"/>
          <w:bCs w:val="0"/>
          <w:color w:val="auto"/>
        </w:rPr>
        <w:t xml:space="preserve">); </w:t>
      </w:r>
      <w:bookmarkEnd w:id="5"/>
      <w:r w:rsidRPr="000E3C2F">
        <w:rPr>
          <w:b w:val="0"/>
          <w:bCs w:val="0"/>
          <w:color w:val="auto"/>
          <w:lang w:val="tr-TR"/>
        </w:rPr>
        <w:t>Literatür taraması</w:t>
      </w:r>
      <w:r>
        <w:rPr>
          <w:b w:val="0"/>
          <w:bCs w:val="0"/>
          <w:color w:val="auto"/>
          <w:lang w:val="tr-TR"/>
        </w:rPr>
        <w:t xml:space="preserve"> / </w:t>
      </w:r>
      <w:r w:rsidR="00A205BF" w:rsidRPr="0011706F">
        <w:rPr>
          <w:b w:val="0"/>
          <w:bCs w:val="0"/>
        </w:rPr>
        <w:t>Literature review</w:t>
      </w:r>
      <w:r w:rsidR="0011706F" w:rsidRPr="0011706F">
        <w:rPr>
          <w:b w:val="0"/>
          <w:bCs w:val="0"/>
          <w:color w:val="auto"/>
        </w:rPr>
        <w:t xml:space="preserve">: </w:t>
      </w:r>
      <w:sdt>
        <w:sdtPr>
          <w:rPr>
            <w:b w:val="0"/>
            <w:bCs w:val="0"/>
            <w:color w:val="auto"/>
          </w:rPr>
          <w:alias w:val="1. Ad soyad ilk harfleri / First author initials"/>
          <w:tag w:val="Birinci yazar ad soyad ilk harfleri / First author name and surname initials"/>
          <w:id w:val="469479026"/>
          <w:placeholder>
            <w:docPart w:val="05E9E364C04A4682AAF6364C5AE026D9"/>
          </w:placeholder>
          <w:showingPlcHdr/>
          <w:text/>
        </w:sdtPr>
        <w:sdtContent>
          <w:r w:rsidR="0011706F" w:rsidRPr="0011706F">
            <w:rPr>
              <w:rStyle w:val="YerTutucuMetni"/>
              <w:b w:val="0"/>
              <w:bCs w:val="0"/>
            </w:rPr>
            <w:t>Metin girmek için buraya tıklayın veya dokunun.</w:t>
          </w:r>
        </w:sdtContent>
      </w:sdt>
      <w:r w:rsidR="0011706F" w:rsidRPr="0011706F">
        <w:rPr>
          <w:b w:val="0"/>
          <w:bCs w:val="0"/>
          <w:color w:val="auto"/>
        </w:rPr>
        <w:t xml:space="preserve"> (</w:t>
      </w:r>
      <w:sdt>
        <w:sdtPr>
          <w:rPr>
            <w:b w:val="0"/>
            <w:bCs w:val="0"/>
            <w:color w:val="auto"/>
          </w:rPr>
          <w:alias w:val="Katkı oranı"/>
          <w:tag w:val="Yüzde"/>
          <w:id w:val="-1414399419"/>
          <w:placeholder>
            <w:docPart w:val="F6683877196B4B00AF3EFAA24C437DAB"/>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11706F" w:rsidRPr="0011706F">
            <w:rPr>
              <w:rStyle w:val="YerTutucuMetni"/>
              <w:b w:val="0"/>
              <w:bCs w:val="0"/>
              <w:color w:val="auto"/>
            </w:rPr>
            <w:t>Bir öğe seçin.</w:t>
          </w:r>
        </w:sdtContent>
      </w:sdt>
      <w:r w:rsidR="0011706F" w:rsidRPr="0011706F">
        <w:rPr>
          <w:b w:val="0"/>
          <w:bCs w:val="0"/>
          <w:color w:val="auto"/>
        </w:rPr>
        <w:t xml:space="preserve">), </w:t>
      </w:r>
      <w:sdt>
        <w:sdtPr>
          <w:rPr>
            <w:b w:val="0"/>
            <w:bCs w:val="0"/>
            <w:color w:val="auto"/>
          </w:rPr>
          <w:alias w:val="2. Ad soyad ilk harfleri / 2nd author initials"/>
          <w:tag w:val="İkinci yazar ad soyad ilk harfleri / 2nd author name and surname initials"/>
          <w:id w:val="-2044747108"/>
          <w:placeholder>
            <w:docPart w:val="AAD6218EB37F4B67813217C42453864A"/>
          </w:placeholder>
          <w:showingPlcHdr/>
          <w15:color w:val="000000"/>
          <w:text/>
        </w:sdtPr>
        <w:sdtContent>
          <w:r w:rsidR="0011706F" w:rsidRPr="0011706F">
            <w:rPr>
              <w:rStyle w:val="YerTutucuMetni"/>
              <w:b w:val="0"/>
              <w:bCs w:val="0"/>
            </w:rPr>
            <w:t>Metin girmek için buraya tıklayın veya dokunun.</w:t>
          </w:r>
        </w:sdtContent>
      </w:sdt>
      <w:r w:rsidR="0011706F" w:rsidRPr="0011706F">
        <w:rPr>
          <w:b w:val="0"/>
          <w:bCs w:val="0"/>
          <w:color w:val="auto"/>
        </w:rPr>
        <w:t xml:space="preserve"> (</w:t>
      </w:r>
      <w:sdt>
        <w:sdtPr>
          <w:rPr>
            <w:b w:val="0"/>
            <w:bCs w:val="0"/>
            <w:color w:val="auto"/>
          </w:rPr>
          <w:alias w:val="Katkı oranı"/>
          <w:tag w:val="Yüzde"/>
          <w:id w:val="-1942297336"/>
          <w:placeholder>
            <w:docPart w:val="44F689431B02407D959F15089CC7B669"/>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11706F" w:rsidRPr="0011706F">
            <w:rPr>
              <w:rStyle w:val="YerTutucuMetni"/>
              <w:b w:val="0"/>
              <w:bCs w:val="0"/>
              <w:color w:val="auto"/>
            </w:rPr>
            <w:t>Bir öğe seçin.</w:t>
          </w:r>
        </w:sdtContent>
      </w:sdt>
      <w:r w:rsidR="0011706F" w:rsidRPr="0011706F">
        <w:rPr>
          <w:b w:val="0"/>
          <w:bCs w:val="0"/>
          <w:color w:val="auto"/>
        </w:rPr>
        <w:t xml:space="preserve">), </w:t>
      </w:r>
      <w:sdt>
        <w:sdtPr>
          <w:rPr>
            <w:b w:val="0"/>
            <w:bCs w:val="0"/>
            <w:color w:val="auto"/>
          </w:rPr>
          <w:alias w:val="3. ad soyad ilk harfler / 3th author initials"/>
          <w:tag w:val="Varsa üçüncü yazar ad soyad ilk harfleri / 3th author name and surname initials"/>
          <w:id w:val="-644663680"/>
          <w:placeholder>
            <w:docPart w:val="A6E6C842CB424BA2838DCB9E1925D1E1"/>
          </w:placeholder>
          <w:showingPlcHdr/>
          <w:text/>
        </w:sdtPr>
        <w:sdtContent>
          <w:r w:rsidR="0011706F" w:rsidRPr="0011706F">
            <w:rPr>
              <w:rStyle w:val="YerTutucuMetni"/>
              <w:b w:val="0"/>
              <w:bCs w:val="0"/>
            </w:rPr>
            <w:t>Metin girmek için buraya tıklayın veya dokunun.</w:t>
          </w:r>
        </w:sdtContent>
      </w:sdt>
      <w:r w:rsidR="0011706F" w:rsidRPr="0011706F">
        <w:rPr>
          <w:b w:val="0"/>
          <w:bCs w:val="0"/>
          <w:color w:val="auto"/>
        </w:rPr>
        <w:t xml:space="preserve"> (</w:t>
      </w:r>
      <w:sdt>
        <w:sdtPr>
          <w:rPr>
            <w:b w:val="0"/>
            <w:bCs w:val="0"/>
            <w:color w:val="auto"/>
          </w:rPr>
          <w:alias w:val="Katkı oranı"/>
          <w:tag w:val="Yüzde"/>
          <w:id w:val="194517515"/>
          <w:placeholder>
            <w:docPart w:val="73D060241A4C46C295B007B256A6FAD7"/>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11706F" w:rsidRPr="0011706F">
            <w:rPr>
              <w:rStyle w:val="YerTutucuMetni"/>
              <w:b w:val="0"/>
              <w:bCs w:val="0"/>
              <w:color w:val="auto"/>
            </w:rPr>
            <w:t>Bir öğe seçin.</w:t>
          </w:r>
        </w:sdtContent>
      </w:sdt>
      <w:r w:rsidR="0011706F" w:rsidRPr="0011706F">
        <w:rPr>
          <w:b w:val="0"/>
          <w:bCs w:val="0"/>
          <w:color w:val="auto"/>
        </w:rPr>
        <w:t xml:space="preserve">); </w:t>
      </w:r>
      <w:r w:rsidRPr="00952D1D">
        <w:rPr>
          <w:b w:val="0"/>
          <w:bCs w:val="0"/>
          <w:color w:val="auto"/>
          <w:lang w:val="tr-TR"/>
        </w:rPr>
        <w:t>Veri toplama</w:t>
      </w:r>
      <w:r>
        <w:rPr>
          <w:b w:val="0"/>
          <w:bCs w:val="0"/>
          <w:color w:val="auto"/>
          <w:lang w:val="tr-TR"/>
        </w:rPr>
        <w:t xml:space="preserve"> / </w:t>
      </w:r>
      <w:r w:rsidR="00A205BF" w:rsidRPr="0011706F">
        <w:rPr>
          <w:b w:val="0"/>
          <w:bCs w:val="0"/>
        </w:rPr>
        <w:t>Data collection</w:t>
      </w:r>
      <w:r w:rsidR="00EE3944" w:rsidRPr="00952D1D">
        <w:rPr>
          <w:b w:val="0"/>
          <w:bCs w:val="0"/>
          <w:color w:val="auto"/>
        </w:rPr>
        <w:t xml:space="preserve">: </w:t>
      </w:r>
      <w:sdt>
        <w:sdtPr>
          <w:rPr>
            <w:b w:val="0"/>
            <w:bCs w:val="0"/>
            <w:color w:val="auto"/>
          </w:rPr>
          <w:alias w:val="1. Ad soyad ilk harfleri / First author initials"/>
          <w:tag w:val="Birinci yazar ad soyad ilk harfleri / First author name and surname initials"/>
          <w:id w:val="-1047149470"/>
          <w:placeholder>
            <w:docPart w:val="2383E1E16DC14437B85CD5C535472A4F"/>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1247843627"/>
          <w:placeholder>
            <w:docPart w:val="7CC88E501BC0458F974E2B3AE0868098"/>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2. Ad soyad ilk harfleri / 2nd author initials"/>
          <w:tag w:val="İkinci yazar ad soyad ilk harfleri / 2nd author name and surname initials"/>
          <w:id w:val="-190147310"/>
          <w:placeholder>
            <w:docPart w:val="EAB43B055EFC4F2FAE7A0363AB897E7E"/>
          </w:placeholder>
          <w:showingPlcHdr/>
          <w15:color w:val="000000"/>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850683749"/>
          <w:placeholder>
            <w:docPart w:val="F373FEB0D0B94AF18ADD431DBE7BFB83"/>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3. ad soyad ilk harfler / 3th author initials"/>
          <w:tag w:val="Varsa üçüncü yazar ad soyad ilk harfleri / 3th author name and surname initials"/>
          <w:id w:val="-406843707"/>
          <w:placeholder>
            <w:docPart w:val="EAE8BCA3060946BD9A0DBBDB92432A55"/>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685432591"/>
          <w:placeholder>
            <w:docPart w:val="8A1468BEF0ED4140837BE1B4DCCD3C33"/>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r w:rsidR="008866AD" w:rsidRPr="00952D1D">
        <w:rPr>
          <w:b w:val="0"/>
          <w:bCs w:val="0"/>
          <w:color w:val="auto"/>
          <w:lang w:val="tr-TR"/>
        </w:rPr>
        <w:t>Veri analizi</w:t>
      </w:r>
      <w:r w:rsidR="008866AD">
        <w:rPr>
          <w:b w:val="0"/>
          <w:bCs w:val="0"/>
          <w:color w:val="auto"/>
          <w:lang w:val="tr-TR"/>
        </w:rPr>
        <w:t xml:space="preserve"> / </w:t>
      </w:r>
      <w:r w:rsidR="00A205BF" w:rsidRPr="0011706F">
        <w:rPr>
          <w:b w:val="0"/>
          <w:bCs w:val="0"/>
        </w:rPr>
        <w:t>Data analysis</w:t>
      </w:r>
      <w:r w:rsidR="00EE3944" w:rsidRPr="00952D1D">
        <w:rPr>
          <w:b w:val="0"/>
          <w:bCs w:val="0"/>
          <w:color w:val="auto"/>
        </w:rPr>
        <w:t xml:space="preserve">: </w:t>
      </w:r>
      <w:sdt>
        <w:sdtPr>
          <w:rPr>
            <w:b w:val="0"/>
            <w:bCs w:val="0"/>
            <w:color w:val="auto"/>
          </w:rPr>
          <w:alias w:val="1. Ad soyad ilk harfleri / First author initials"/>
          <w:tag w:val="Birinci yazar ad soyad ilk harfleri / First author name and surname initials"/>
          <w:id w:val="-779483749"/>
          <w:placeholder>
            <w:docPart w:val="91910AECB49E4CA89FC6EDB8F33E4C29"/>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1328790303"/>
          <w:placeholder>
            <w:docPart w:val="C4845D53D06D48C08B4124E5208DC766"/>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2. Ad soyad ilk harfleri / 2nd author initials"/>
          <w:tag w:val="İkinci yazar ad soyad ilk harfleri / 2nd author name and surname initials"/>
          <w:id w:val="171995850"/>
          <w:placeholder>
            <w:docPart w:val="7AD988907DC840C2AE12BFBF6C5FF653"/>
          </w:placeholder>
          <w:showingPlcHdr/>
          <w15:color w:val="000000"/>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467478852"/>
          <w:placeholder>
            <w:docPart w:val="DD6ACF5FE8B746FFB6570FD5C2A9DF6E"/>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3. ad soyad ilk harfler / 3th author initials"/>
          <w:tag w:val="Varsa üçüncü yazar ad soyad ilk harfleri / 3th author name and surname initials"/>
          <w:id w:val="1838413432"/>
          <w:placeholder>
            <w:docPart w:val="609C239D42F8473C8BA2BAF32B4EFF8A"/>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881483083"/>
          <w:placeholder>
            <w:docPart w:val="FF7C71D412824FD79C2171A14866B2D4"/>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r w:rsidR="008866AD" w:rsidRPr="00952D1D">
        <w:rPr>
          <w:b w:val="0"/>
          <w:bCs w:val="0"/>
          <w:color w:val="auto"/>
          <w:lang w:val="tr-TR"/>
        </w:rPr>
        <w:t>Makalenin yazımı</w:t>
      </w:r>
      <w:r w:rsidR="008866AD">
        <w:rPr>
          <w:b w:val="0"/>
          <w:bCs w:val="0"/>
          <w:color w:val="auto"/>
          <w:lang w:val="tr-TR"/>
        </w:rPr>
        <w:t xml:space="preserve"> / </w:t>
      </w:r>
      <w:r w:rsidR="00A205BF" w:rsidRPr="0011706F">
        <w:rPr>
          <w:b w:val="0"/>
          <w:bCs w:val="0"/>
        </w:rPr>
        <w:t>Writing the article</w:t>
      </w:r>
      <w:r w:rsidR="00EE3944" w:rsidRPr="00952D1D">
        <w:rPr>
          <w:b w:val="0"/>
          <w:bCs w:val="0"/>
          <w:color w:val="auto"/>
        </w:rPr>
        <w:t>:</w:t>
      </w:r>
      <w:r w:rsidR="00EE3944" w:rsidRPr="0011706F">
        <w:rPr>
          <w:b w:val="0"/>
          <w:bCs w:val="0"/>
          <w:color w:val="auto"/>
        </w:rPr>
        <w:t xml:space="preserve"> </w:t>
      </w:r>
      <w:sdt>
        <w:sdtPr>
          <w:rPr>
            <w:b w:val="0"/>
            <w:bCs w:val="0"/>
            <w:color w:val="auto"/>
          </w:rPr>
          <w:alias w:val="1. Ad soyad ilk harfleri / First author initials"/>
          <w:tag w:val="Birinci yazar ad soyad ilk harfleri / First author name and surname initials"/>
          <w:id w:val="-1723747378"/>
          <w:placeholder>
            <w:docPart w:val="6425EDC0B41A4434AB4A85956778D7E9"/>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984664600"/>
          <w:placeholder>
            <w:docPart w:val="41549B420FC4492992F097EB44130B35"/>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2. Ad soyad ilk harfleri / 2nd author initials"/>
          <w:tag w:val="İkinci yazar ad soyad ilk harfleri / 2nd author name and surname initials"/>
          <w:id w:val="1725479003"/>
          <w:placeholder>
            <w:docPart w:val="E4447B9EE1684179B3B84F3A7A3363E3"/>
          </w:placeholder>
          <w:showingPlcHdr/>
          <w15:color w:val="000000"/>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691840675"/>
          <w:placeholder>
            <w:docPart w:val="A89BE669D9D74DB2BC5D7015FC5A5C97"/>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3. ad soyad ilk harfler / 3th author initials"/>
          <w:tag w:val="Varsa üçüncü yazar ad soyad ilk harfleri / 3th author name and surname initials"/>
          <w:id w:val="-1881773218"/>
          <w:placeholder>
            <w:docPart w:val="EAABF206EBCB4466ABD84513EEFA4B92"/>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1066468260"/>
          <w:placeholder>
            <w:docPart w:val="8C96D1E3221F4F0D86A149B5A1D79D4D"/>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r w:rsidR="008866AD" w:rsidRPr="00952D1D">
        <w:rPr>
          <w:b w:val="0"/>
          <w:bCs w:val="0"/>
          <w:color w:val="auto"/>
          <w:lang w:val="tr-TR"/>
        </w:rPr>
        <w:t>Makale revizyonu</w:t>
      </w:r>
      <w:r w:rsidR="008866AD">
        <w:rPr>
          <w:b w:val="0"/>
          <w:bCs w:val="0"/>
          <w:color w:val="auto"/>
          <w:lang w:val="tr-TR"/>
        </w:rPr>
        <w:t xml:space="preserve"> / </w:t>
      </w:r>
      <w:r w:rsidR="00A205BF" w:rsidRPr="0011706F">
        <w:rPr>
          <w:b w:val="0"/>
          <w:bCs w:val="0"/>
        </w:rPr>
        <w:t>Revi</w:t>
      </w:r>
      <w:r w:rsidR="00A205BF" w:rsidRPr="00AC5A58">
        <w:rPr>
          <w:b w:val="0"/>
          <w:bCs w:val="0"/>
        </w:rPr>
        <w:t xml:space="preserve">sion </w:t>
      </w:r>
      <w:r w:rsidR="00A205BF" w:rsidRPr="0011706F">
        <w:rPr>
          <w:b w:val="0"/>
          <w:bCs w:val="0"/>
        </w:rPr>
        <w:t>the article</w:t>
      </w:r>
      <w:r w:rsidR="00EE3944" w:rsidRPr="00952D1D">
        <w:rPr>
          <w:b w:val="0"/>
          <w:bCs w:val="0"/>
          <w:color w:val="auto"/>
        </w:rPr>
        <w:t xml:space="preserve">: </w:t>
      </w:r>
      <w:sdt>
        <w:sdtPr>
          <w:rPr>
            <w:b w:val="0"/>
            <w:bCs w:val="0"/>
            <w:color w:val="auto"/>
          </w:rPr>
          <w:alias w:val="1. Ad soyad ilk harfleri / First author initials"/>
          <w:tag w:val="Birinci yazar ad soyad ilk harfleri / First author name and surname initials"/>
          <w:id w:val="-1125394259"/>
          <w:placeholder>
            <w:docPart w:val="1427E9DF0333482CA95BA2E46A76F701"/>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1005206413"/>
          <w:placeholder>
            <w:docPart w:val="2AB7D0022D4F425AA07D21B5F6A472A4"/>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2. Ad soyad ilk harfleri / 2nd author initials"/>
          <w:tag w:val="İkinci yazar ad soyad ilk harfleri / 2nd author name and surname initials"/>
          <w:id w:val="-467119830"/>
          <w:placeholder>
            <w:docPart w:val="C8841042DFD74D8EBD8AF895E61416F9"/>
          </w:placeholder>
          <w:showingPlcHdr/>
          <w15:color w:val="000000"/>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456455059"/>
          <w:placeholder>
            <w:docPart w:val="95A62B5C144E40FD967C67E58B88E42D"/>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3. ad soyad ilk harfler / 3th author initials"/>
          <w:tag w:val="Varsa üçüncü yazar ad soyad ilk harfleri / 3th author name and surname initials"/>
          <w:id w:val="-1300604186"/>
          <w:placeholder>
            <w:docPart w:val="23C86D9BE4B34CA2AF48CB4446A221C2"/>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1907295333"/>
          <w:placeholder>
            <w:docPart w:val="07A7A38F28C8421BA54645DF67963D71"/>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w:t>
      </w:r>
      <w:r w:rsidR="008866AD">
        <w:rPr>
          <w:b w:val="0"/>
          <w:bCs w:val="0"/>
          <w:color w:val="auto"/>
        </w:rPr>
        <w:t xml:space="preserve"> </w:t>
      </w:r>
      <w:sdt>
        <w:sdtPr>
          <w:rPr>
            <w:b w:val="0"/>
            <w:bCs w:val="0"/>
            <w:color w:val="auto"/>
            <w:lang w:val="tr-TR"/>
          </w:rPr>
          <w:alias w:val="Varsa başka katkı yazınız"/>
          <w:tag w:val="Varsa başka katkı"/>
          <w:id w:val="-127167939"/>
          <w:placeholder>
            <w:docPart w:val="48B8EBE14DF54A9D86A041AD7762E80E"/>
          </w:placeholder>
        </w:sdtPr>
        <w:sdtContent>
          <w:r w:rsidR="008866AD" w:rsidRPr="00952D1D">
            <w:rPr>
              <w:b w:val="0"/>
              <w:bCs w:val="0"/>
              <w:color w:val="auto"/>
              <w:lang w:val="tr-TR"/>
            </w:rPr>
            <w:t>Varsa başka katkı yazınız</w:t>
          </w:r>
        </w:sdtContent>
      </w:sdt>
      <w:r w:rsidR="008866AD">
        <w:rPr>
          <w:b w:val="0"/>
          <w:bCs w:val="0"/>
          <w:color w:val="auto"/>
          <w:lang w:val="tr-TR"/>
        </w:rPr>
        <w:t xml:space="preserve"> /</w:t>
      </w:r>
      <w:r w:rsidR="00EE3944" w:rsidRPr="0011706F">
        <w:rPr>
          <w:b w:val="0"/>
          <w:bCs w:val="0"/>
          <w:color w:val="auto"/>
        </w:rPr>
        <w:t xml:space="preserve"> </w:t>
      </w:r>
      <w:sdt>
        <w:sdtPr>
          <w:rPr>
            <w:b w:val="0"/>
            <w:bCs w:val="0"/>
          </w:rPr>
          <w:alias w:val="Please specify other contribution"/>
          <w:id w:val="112409073"/>
          <w:placeholder>
            <w:docPart w:val="6C90D1873BC64DB0AEC8687C510CD8F8"/>
          </w:placeholder>
        </w:sdtPr>
        <w:sdtContent>
          <w:r w:rsidR="00EE3944">
            <w:rPr>
              <w:b w:val="0"/>
              <w:bCs w:val="0"/>
            </w:rPr>
            <w:t>Please specify any other contribution</w:t>
          </w:r>
        </w:sdtContent>
      </w:sdt>
      <w:r w:rsidR="00EE3944" w:rsidRPr="00CE3475">
        <w:rPr>
          <w:b w:val="0"/>
          <w:bCs w:val="0"/>
          <w:color w:val="auto"/>
          <w:lang w:val="tr-TR"/>
        </w:rPr>
        <w:t>:</w:t>
      </w:r>
      <w:r w:rsidR="00EE3944" w:rsidRPr="0011706F">
        <w:rPr>
          <w:b w:val="0"/>
          <w:bCs w:val="0"/>
          <w:color w:val="auto"/>
        </w:rPr>
        <w:t xml:space="preserve"> </w:t>
      </w:r>
      <w:sdt>
        <w:sdtPr>
          <w:rPr>
            <w:b w:val="0"/>
            <w:bCs w:val="0"/>
            <w:color w:val="auto"/>
          </w:rPr>
          <w:alias w:val="1. Ad soyad ilk harfleri / First author initials"/>
          <w:tag w:val="Birinci yazar ad soyad ilk harfleri / First author name and surname initials"/>
          <w:id w:val="-1745865874"/>
          <w:placeholder>
            <w:docPart w:val="13C7D993393D453898BEDAE2A6E42FFB"/>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1290558842"/>
          <w:placeholder>
            <w:docPart w:val="13F1D5E0AE6A405DB7416730649D8D30"/>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2. Ad soyad ilk harfleri / 2nd author initials"/>
          <w:tag w:val="İkinci yazar ad soyad ilk harfleri / 2nd author name and surname initials"/>
          <w:id w:val="1978329316"/>
          <w:placeholder>
            <w:docPart w:val="6BB8575396E84FB38C092B3C154EC9FA"/>
          </w:placeholder>
          <w:showingPlcHdr/>
          <w15:color w:val="000000"/>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524717486"/>
          <w:placeholder>
            <w:docPart w:val="33DA429D9F1B4A199B29488F6B64E6E1"/>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 xml:space="preserve">), </w:t>
      </w:r>
      <w:sdt>
        <w:sdtPr>
          <w:rPr>
            <w:b w:val="0"/>
            <w:bCs w:val="0"/>
            <w:color w:val="auto"/>
          </w:rPr>
          <w:alias w:val="3. ad soyad ilk harfler / 3th author initials"/>
          <w:tag w:val="Varsa üçüncü yazar ad soyad ilk harfleri / 3th author name and surname initials"/>
          <w:id w:val="439890205"/>
          <w:placeholder>
            <w:docPart w:val="E3929A36AF9344B4B3B1D53F25D86BD7"/>
          </w:placeholder>
          <w:showingPlcHdr/>
          <w:text/>
        </w:sdtPr>
        <w:sdtContent>
          <w:r w:rsidR="00EE3944" w:rsidRPr="0011706F">
            <w:rPr>
              <w:rStyle w:val="YerTutucuMetni"/>
              <w:b w:val="0"/>
              <w:bCs w:val="0"/>
            </w:rPr>
            <w:t>Metin girmek için buraya tıklayın veya dokunun.</w:t>
          </w:r>
        </w:sdtContent>
      </w:sdt>
      <w:r w:rsidR="00EE3944" w:rsidRPr="0011706F">
        <w:rPr>
          <w:b w:val="0"/>
          <w:bCs w:val="0"/>
          <w:color w:val="auto"/>
        </w:rPr>
        <w:t xml:space="preserve"> (</w:t>
      </w:r>
      <w:sdt>
        <w:sdtPr>
          <w:rPr>
            <w:b w:val="0"/>
            <w:bCs w:val="0"/>
            <w:color w:val="auto"/>
          </w:rPr>
          <w:alias w:val="Katkı oranı"/>
          <w:tag w:val="Yüzde"/>
          <w:id w:val="1899082099"/>
          <w:placeholder>
            <w:docPart w:val="E126E82617704533B80187A0AEA0E891"/>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EE3944" w:rsidRPr="0011706F">
            <w:rPr>
              <w:rStyle w:val="YerTutucuMetni"/>
              <w:b w:val="0"/>
              <w:bCs w:val="0"/>
              <w:color w:val="auto"/>
            </w:rPr>
            <w:t>Bir öğe seçin.</w:t>
          </w:r>
        </w:sdtContent>
      </w:sdt>
      <w:r w:rsidR="00EE3944" w:rsidRPr="0011706F">
        <w:rPr>
          <w:b w:val="0"/>
          <w:bCs w:val="0"/>
          <w:color w:val="auto"/>
        </w:rPr>
        <w:t>)</w:t>
      </w:r>
      <w:r w:rsidR="00A205BF" w:rsidRPr="0011706F">
        <w:rPr>
          <w:b w:val="0"/>
          <w:bCs w:val="0"/>
        </w:rPr>
        <w:t>.</w:t>
      </w:r>
    </w:p>
    <w:p w14:paraId="2A90AA67" w14:textId="316B5028" w:rsidR="00F55C78" w:rsidRPr="00F55C78" w:rsidRDefault="008866AD" w:rsidP="00235853">
      <w:pPr>
        <w:pStyle w:val="Balk3"/>
        <w:spacing w:after="0"/>
        <w:ind w:firstLine="0"/>
        <w:rPr>
          <w:rFonts w:ascii="Cambria" w:hAnsi="Cambria" w:cs="Traditional Arabic"/>
          <w:sz w:val="24"/>
          <w:szCs w:val="28"/>
          <w:lang w:eastAsia="tr-TR" w:bidi="tr-TR"/>
        </w:rPr>
      </w:pPr>
      <w:bookmarkStart w:id="6" w:name="_Hlk168926476"/>
      <w:bookmarkEnd w:id="4"/>
      <w:r w:rsidRPr="00850110">
        <w:rPr>
          <w:rFonts w:ascii="Cambria" w:hAnsi="Cambria" w:cs="Traditional Arabic"/>
          <w:color w:val="auto"/>
          <w:sz w:val="24"/>
          <w:szCs w:val="28"/>
          <w:lang w:eastAsia="tr-TR" w:bidi="tr-TR"/>
        </w:rPr>
        <w:t>Sürdürülebilir Kalkınma Amaçları (SDG)</w:t>
      </w:r>
      <w:r>
        <w:rPr>
          <w:rFonts w:ascii="Cambria" w:hAnsi="Cambria" w:cs="Traditional Arabic"/>
          <w:color w:val="auto"/>
          <w:sz w:val="24"/>
          <w:szCs w:val="28"/>
          <w:lang w:eastAsia="tr-TR" w:bidi="tr-TR"/>
        </w:rPr>
        <w:t xml:space="preserve"> / </w:t>
      </w:r>
      <w:r w:rsidR="00F55C78">
        <w:rPr>
          <w:rFonts w:ascii="Cambria" w:hAnsi="Cambria" w:cs="Traditional Arabic"/>
          <w:sz w:val="24"/>
          <w:szCs w:val="28"/>
          <w:lang w:eastAsia="tr-TR" w:bidi="tr-TR"/>
        </w:rPr>
        <w:t>Sustainable Development Goals (SDG)</w:t>
      </w:r>
      <w:bookmarkEnd w:id="6"/>
      <w:r>
        <w:rPr>
          <w:rFonts w:ascii="Cambria" w:hAnsi="Cambria" w:cs="Traditional Arabic"/>
          <w:sz w:val="24"/>
          <w:szCs w:val="28"/>
          <w:lang w:eastAsia="tr-TR" w:bidi="tr-TR"/>
        </w:rPr>
        <w:t>:</w:t>
      </w:r>
    </w:p>
    <w:p w14:paraId="192265B8" w14:textId="77777777" w:rsidR="00AC5A58" w:rsidRDefault="00000000" w:rsidP="00AC5A58">
      <w:pPr>
        <w:spacing w:line="276" w:lineRule="auto"/>
        <w:ind w:right="142" w:firstLine="0"/>
        <w:rPr>
          <w:color w:val="11457C"/>
        </w:rPr>
      </w:pPr>
      <w:sdt>
        <w:sdtPr>
          <w:alias w:val="Sürdürülebilir Kalkınma Amaçları"/>
          <w:tag w:val="Sürdürülebilir Kalkınma Amaçları"/>
          <w:id w:val="-741865155"/>
          <w:placeholder>
            <w:docPart w:val="7E07613CDD954BB791DB2491A909C971"/>
          </w:placeholder>
          <w:showingPlcHdr/>
          <w:comboBox>
            <w:listItem w:value="Bir öğe seçin."/>
            <w:listItem w:displayText="Desteklemiyor" w:value="Desteklemiyor"/>
            <w:listItem w:displayText="Yoksulluğa Son" w:value="Yoksulluğa Son"/>
            <w:listItem w:displayText="Açlığa Son" w:value="Açlığa Son"/>
            <w:listItem w:displayText="Sağlıklı ve Kaliteli Yaşam" w:value="Sağlıklı ve Kaliteli Yaşam"/>
            <w:listItem w:displayText="Nitelikli Eğitim" w:value="Nitelikli Eğitim"/>
            <w:listItem w:displayText="Toplumsal Cinsiyet Eşitliği" w:value="Toplumsal Cinsiyet Eşitliği"/>
            <w:listItem w:displayText="Temiz Su ve Sanitasyon" w:value="Temiz Su ve Sanitasyon"/>
            <w:listItem w:displayText="Erişilebilir ve Temiz Enerji" w:value="Erişilebilir ve Temiz Enerji"/>
            <w:listItem w:displayText="İnsana Yakışır İş ve Ekonomik Büyüme" w:value="İnsana Yakışır İş ve Ekonomik Büyüme"/>
            <w:listItem w:displayText="Sanayi, Yenilikçilik ve Altyapı" w:value="Sanayi, Yenilikçilik ve Altyapı"/>
            <w:listItem w:displayText="Eşitsizliklerin Azaltılması" w:value="Eşitsizliklerin Azaltılması"/>
            <w:listItem w:displayText="Sürdürülebilir Şehirler ve Topluluklar" w:value="Sürdürülebilir Şehirler ve Topluluklar"/>
            <w:listItem w:displayText="Sorumlu Üretim ve Tüketim" w:value="Sorumlu Üretim ve Tüketim"/>
            <w:listItem w:displayText="İklim Eylemi" w:value="İklim Eylemi"/>
            <w:listItem w:displayText="Sudaki Yaşam" w:value="Sudaki Yaşam"/>
            <w:listItem w:displayText="Karasal Yaşam" w:value="Karasal Yaşam"/>
            <w:listItem w:displayText="Barış, Adalet ve Güçlü Kurumlar" w:value="Barış, Adalet ve Güçlü Kurumlar"/>
            <w:listItem w:displayText="Amaçlar İçin Ortaklıklar" w:value="Amaçlar İçin Ortaklıklar"/>
          </w:comboBox>
        </w:sdtPr>
        <w:sdtContent>
          <w:r w:rsidR="008866AD" w:rsidRPr="006C3CBD">
            <w:rPr>
              <w:rStyle w:val="YerTutucuMetni"/>
              <w:color w:val="auto"/>
            </w:rPr>
            <w:t>Bir öğe seçin.</w:t>
          </w:r>
        </w:sdtContent>
      </w:sdt>
      <w:r w:rsidR="008866AD">
        <w:t xml:space="preserve"> / </w:t>
      </w:r>
      <w:sdt>
        <w:sdtPr>
          <w:rPr>
            <w:color w:val="11457C"/>
          </w:rPr>
          <w:alias w:val="Sustainable Development Goals"/>
          <w:tag w:val="Sustainable Development Goals"/>
          <w:id w:val="421450279"/>
          <w:placeholder>
            <w:docPart w:val="DefaultPlaceholder_-1854013438"/>
          </w:placeholder>
          <w:showingPlcHdr/>
          <w:comboBox>
            <w:listItem w:value="Bir öğe seçin."/>
            <w:listItem w:displayText="Doesn't Support" w:value="Doesn't Support"/>
            <w:listItem w:displayText="1 No Poverty" w:value="1 No Poverty"/>
            <w:listItem w:displayText="2 Zero Hunger" w:value="2 Zero Hunger"/>
            <w:listItem w:displayText="3 Good Health and Well-Being" w:value="3 Good Health and Well-Being"/>
            <w:listItem w:displayText="4 Quality Education" w:value="4 Quality Education"/>
            <w:listItem w:displayText="5 Gender Equality" w:value="5 Gender Equality"/>
            <w:listItem w:displayText="6 Clean Water and Sanitation" w:value="6 Clean Water and Sanitation"/>
            <w:listItem w:displayText="7 Affordable and Clean Energy" w:value="7 Affordable and Clean Energy"/>
            <w:listItem w:displayText="8 Decent Work and Economic Growth" w:value="8 Decent Work and Economic Growth"/>
            <w:listItem w:displayText="9 Industry, Innovation and Infrastructure" w:value="9 Industry, Innovation and Infrastructure"/>
            <w:listItem w:displayText="10 Reduced Inequalities" w:value="10 Reduced Inequalities"/>
            <w:listItem w:displayText="11 Sustainable Cities and Communities" w:value="11 Sustainable Cities and Communities"/>
            <w:listItem w:displayText="12 Responsible Consumption and Production" w:value="12 Responsible Consumption and Production"/>
            <w:listItem w:displayText="13 Climate Action" w:value="13 Climate Action"/>
            <w:listItem w:displayText="14 Life Below Water" w:value="14 Life Below Water"/>
            <w:listItem w:displayText="15 Life on Land" w:value="15 Life on Land"/>
            <w:listItem w:displayText="16 Peace, Justice and Strong Institutions" w:value="16 Peace, Justice and Strong Institutions"/>
            <w:listItem w:displayText="17 Partnership for the Goals" w:value="17 Partnership for the Goals"/>
          </w:comboBox>
        </w:sdtPr>
        <w:sdtContent>
          <w:r w:rsidR="00B3204E" w:rsidRPr="00716EFF">
            <w:rPr>
              <w:rStyle w:val="YerTutucuMetni"/>
              <w:color w:val="11457C"/>
            </w:rPr>
            <w:t>Bir öğe seçin.</w:t>
          </w:r>
        </w:sdtContent>
      </w:sdt>
      <w:r w:rsidR="006C3CBD" w:rsidRPr="00716EFF">
        <w:rPr>
          <w:color w:val="11457C"/>
        </w:rPr>
        <w:t xml:space="preserve"> </w:t>
      </w:r>
      <w:r w:rsidR="00716EFF">
        <w:t>|</w:t>
      </w:r>
      <w:r w:rsidR="00716EFF" w:rsidRPr="00716EFF">
        <w:rPr>
          <w:color w:val="11457C"/>
        </w:rPr>
        <w:t xml:space="preserve"> </w:t>
      </w:r>
      <w:sdt>
        <w:sdtPr>
          <w:alias w:val="Sürdürülebilir Kalkınma Amaçları"/>
          <w:tag w:val="Sürdürülebilir Kalkınma Amaçları"/>
          <w:id w:val="-2112041060"/>
          <w:placeholder>
            <w:docPart w:val="1D880C16AA7D4B99B3F1D1DD09BF039D"/>
          </w:placeholder>
          <w:showingPlcHdr/>
          <w:comboBox>
            <w:listItem w:value="Bir öğe seçin."/>
            <w:listItem w:displayText="Desteklemiyor" w:value="Desteklemiyor"/>
            <w:listItem w:displayText="Yoksulluğa Son" w:value="Yoksulluğa Son"/>
            <w:listItem w:displayText="Açlığa Son" w:value="Açlığa Son"/>
            <w:listItem w:displayText="Sağlıklı ve Kaliteli Yaşam" w:value="Sağlıklı ve Kaliteli Yaşam"/>
            <w:listItem w:displayText="Nitelikli Eğitim" w:value="Nitelikli Eğitim"/>
            <w:listItem w:displayText="Toplumsal Cinsiyet Eşitliği" w:value="Toplumsal Cinsiyet Eşitliği"/>
            <w:listItem w:displayText="Temiz Su ve Sanitasyon" w:value="Temiz Su ve Sanitasyon"/>
            <w:listItem w:displayText="Erişilebilir ve Temiz Enerji" w:value="Erişilebilir ve Temiz Enerji"/>
            <w:listItem w:displayText="İnsana Yakışır İş ve Ekonomik Büyüme" w:value="İnsana Yakışır İş ve Ekonomik Büyüme"/>
            <w:listItem w:displayText="Sanayi, Yenilikçilik ve Altyapı" w:value="Sanayi, Yenilikçilik ve Altyapı"/>
            <w:listItem w:displayText="Eşitsizliklerin Azaltılması" w:value="Eşitsizliklerin Azaltılması"/>
            <w:listItem w:displayText="Sürdürülebilir Şehirler ve Topluluklar" w:value="Sürdürülebilir Şehirler ve Topluluklar"/>
            <w:listItem w:displayText="Sorumlu Üretim ve Tüketim" w:value="Sorumlu Üretim ve Tüketim"/>
            <w:listItem w:displayText="İklim Eylemi" w:value="İklim Eylemi"/>
            <w:listItem w:displayText="Sudaki Yaşam" w:value="Sudaki Yaşam"/>
            <w:listItem w:displayText="Karasal Yaşam" w:value="Karasal Yaşam"/>
            <w:listItem w:displayText="Barış, Adalet ve Güçlü Kurumlar" w:value="Barış, Adalet ve Güçlü Kurumlar"/>
            <w:listItem w:displayText="Amaçlar İçin Ortaklıklar" w:value="Amaçlar İçin Ortaklıklar"/>
          </w:comboBox>
        </w:sdtPr>
        <w:sdtContent>
          <w:r w:rsidR="008866AD" w:rsidRPr="006C3CBD">
            <w:rPr>
              <w:rStyle w:val="YerTutucuMetni"/>
              <w:color w:val="auto"/>
            </w:rPr>
            <w:t>Bir öğe seçin.</w:t>
          </w:r>
        </w:sdtContent>
      </w:sdt>
      <w:r w:rsidR="008866AD">
        <w:t xml:space="preserve"> / </w:t>
      </w:r>
      <w:sdt>
        <w:sdtPr>
          <w:rPr>
            <w:color w:val="11457C"/>
          </w:rPr>
          <w:alias w:val="Sustainable Development Goals"/>
          <w:tag w:val="Sustainable Development Goals"/>
          <w:id w:val="233667863"/>
          <w:placeholder>
            <w:docPart w:val="21E32D86551B48EA8B06B7E7A8915EF3"/>
          </w:placeholder>
          <w:showingPlcHdr/>
          <w:comboBox>
            <w:listItem w:value="Bir öğe seçin."/>
            <w:listItem w:displayText="Doesn't Support" w:value="Doesn't Support"/>
            <w:listItem w:displayText="1 No Poverty" w:value="1 No Poverty"/>
            <w:listItem w:displayText="2 Zero Hunger" w:value="2 Zero Hunger"/>
            <w:listItem w:displayText="3 Good Health and Well-Being" w:value="3 Good Health and Well-Being"/>
            <w:listItem w:displayText="4 Quality Education" w:value="4 Quality Education"/>
            <w:listItem w:displayText="5 Gender Equality" w:value="5 Gender Equality"/>
            <w:listItem w:displayText="6 Clean Water and Sanitation" w:value="6 Clean Water and Sanitation"/>
            <w:listItem w:displayText="7 Affordable and Clean Energy" w:value="7 Affordable and Clean Energy"/>
            <w:listItem w:displayText="8 Decent Work and Economic Growth" w:value="8 Decent Work and Economic Growth"/>
            <w:listItem w:displayText="9 Industry, Innovation and Infrastructure" w:value="9 Industry, Innovation and Infrastructure"/>
            <w:listItem w:displayText="10 Reduced Inequalities" w:value="10 Reduced Inequalities"/>
            <w:listItem w:displayText="11 Sustainable Cities and Communities" w:value="11 Sustainable Cities and Communities"/>
            <w:listItem w:displayText="12 Responsible Consumption and Production" w:value="12 Responsible Consumption and Production"/>
            <w:listItem w:displayText="13 Climate Action" w:value="13 Climate Action"/>
            <w:listItem w:displayText="14 Life Below Water" w:value="14 Life Below Water"/>
            <w:listItem w:displayText="15 Life on Land" w:value="15 Life on Land"/>
            <w:listItem w:displayText="16 Peace, Justice and Strong Institutions" w:value="16 Peace, Justice and Strong Institutions"/>
            <w:listItem w:displayText="17 Partnership for the Goals" w:value="17 Partnership for the Goals"/>
          </w:comboBox>
        </w:sdtPr>
        <w:sdtContent>
          <w:r w:rsidR="008866AD" w:rsidRPr="00716EFF">
            <w:rPr>
              <w:rStyle w:val="YerTutucuMetni"/>
              <w:color w:val="11457C"/>
            </w:rPr>
            <w:t>Bir öğe seçin.</w:t>
          </w:r>
        </w:sdtContent>
      </w:sdt>
      <w:r w:rsidR="008866AD" w:rsidRPr="00716EFF">
        <w:rPr>
          <w:color w:val="11457C"/>
        </w:rPr>
        <w:t xml:space="preserve"> </w:t>
      </w:r>
      <w:r w:rsidR="00AC5A58">
        <w:t>|</w:t>
      </w:r>
      <w:r w:rsidR="00AC5A58" w:rsidRPr="00716EFF">
        <w:rPr>
          <w:color w:val="11457C"/>
        </w:rPr>
        <w:t xml:space="preserve"> </w:t>
      </w:r>
      <w:sdt>
        <w:sdtPr>
          <w:alias w:val="Sürdürülebilir Kalkınma Amaçları"/>
          <w:tag w:val="Sürdürülebilir Kalkınma Amaçları"/>
          <w:id w:val="104164581"/>
          <w:placeholder>
            <w:docPart w:val="BBCC082A6D6D4A6F8B643711E5749F77"/>
          </w:placeholder>
          <w:showingPlcHdr/>
          <w:comboBox>
            <w:listItem w:value="Bir öğe seçin."/>
            <w:listItem w:displayText="Desteklemiyor" w:value="Desteklemiyor"/>
            <w:listItem w:displayText="Yoksulluğa Son" w:value="Yoksulluğa Son"/>
            <w:listItem w:displayText="Açlığa Son" w:value="Açlığa Son"/>
            <w:listItem w:displayText="Sağlıklı ve Kaliteli Yaşam" w:value="Sağlıklı ve Kaliteli Yaşam"/>
            <w:listItem w:displayText="Nitelikli Eğitim" w:value="Nitelikli Eğitim"/>
            <w:listItem w:displayText="Toplumsal Cinsiyet Eşitliği" w:value="Toplumsal Cinsiyet Eşitliği"/>
            <w:listItem w:displayText="Temiz Su ve Sanitasyon" w:value="Temiz Su ve Sanitasyon"/>
            <w:listItem w:displayText="Erişilebilir ve Temiz Enerji" w:value="Erişilebilir ve Temiz Enerji"/>
            <w:listItem w:displayText="İnsana Yakışır İş ve Ekonomik Büyüme" w:value="İnsana Yakışır İş ve Ekonomik Büyüme"/>
            <w:listItem w:displayText="Sanayi, Yenilikçilik ve Altyapı" w:value="Sanayi, Yenilikçilik ve Altyapı"/>
            <w:listItem w:displayText="Eşitsizliklerin Azaltılması" w:value="Eşitsizliklerin Azaltılması"/>
            <w:listItem w:displayText="Sürdürülebilir Şehirler ve Topluluklar" w:value="Sürdürülebilir Şehirler ve Topluluklar"/>
            <w:listItem w:displayText="Sorumlu Üretim ve Tüketim" w:value="Sorumlu Üretim ve Tüketim"/>
            <w:listItem w:displayText="İklim Eylemi" w:value="İklim Eylemi"/>
            <w:listItem w:displayText="Sudaki Yaşam" w:value="Sudaki Yaşam"/>
            <w:listItem w:displayText="Karasal Yaşam" w:value="Karasal Yaşam"/>
            <w:listItem w:displayText="Barış, Adalet ve Güçlü Kurumlar" w:value="Barış, Adalet ve Güçlü Kurumlar"/>
            <w:listItem w:displayText="Amaçlar İçin Ortaklıklar" w:value="Amaçlar İçin Ortaklıklar"/>
          </w:comboBox>
        </w:sdtPr>
        <w:sdtContent>
          <w:r w:rsidR="00AC5A58" w:rsidRPr="006C3CBD">
            <w:rPr>
              <w:rStyle w:val="YerTutucuMetni"/>
              <w:color w:val="auto"/>
            </w:rPr>
            <w:t>Bir öğe seçin.</w:t>
          </w:r>
        </w:sdtContent>
      </w:sdt>
      <w:r w:rsidR="00AC5A58">
        <w:t xml:space="preserve"> / </w:t>
      </w:r>
      <w:sdt>
        <w:sdtPr>
          <w:rPr>
            <w:color w:val="11457C"/>
          </w:rPr>
          <w:alias w:val="Sustainable Development Goals"/>
          <w:tag w:val="Sustainable Development Goals"/>
          <w:id w:val="-199168054"/>
          <w:placeholder>
            <w:docPart w:val="CDC004CDC43544019461A87116F5855A"/>
          </w:placeholder>
          <w:showingPlcHdr/>
          <w:comboBox>
            <w:listItem w:value="Bir öğe seçin."/>
            <w:listItem w:displayText="Doesn't Support" w:value="Doesn't Support"/>
            <w:listItem w:displayText="1 No Poverty" w:value="1 No Poverty"/>
            <w:listItem w:displayText="2 Zero Hunger" w:value="2 Zero Hunger"/>
            <w:listItem w:displayText="3 Good Health and Well-Being" w:value="3 Good Health and Well-Being"/>
            <w:listItem w:displayText="4 Quality Education" w:value="4 Quality Education"/>
            <w:listItem w:displayText="5 Gender Equality" w:value="5 Gender Equality"/>
            <w:listItem w:displayText="6 Clean Water and Sanitation" w:value="6 Clean Water and Sanitation"/>
            <w:listItem w:displayText="7 Affordable and Clean Energy" w:value="7 Affordable and Clean Energy"/>
            <w:listItem w:displayText="8 Decent Work and Economic Growth" w:value="8 Decent Work and Economic Growth"/>
            <w:listItem w:displayText="9 Industry, Innovation and Infrastructure" w:value="9 Industry, Innovation and Infrastructure"/>
            <w:listItem w:displayText="10 Reduced Inequalities" w:value="10 Reduced Inequalities"/>
            <w:listItem w:displayText="11 Sustainable Cities and Communities" w:value="11 Sustainable Cities and Communities"/>
            <w:listItem w:displayText="12 Responsible Consumption and Production" w:value="12 Responsible Consumption and Production"/>
            <w:listItem w:displayText="13 Climate Action" w:value="13 Climate Action"/>
            <w:listItem w:displayText="14 Life Below Water" w:value="14 Life Below Water"/>
            <w:listItem w:displayText="15 Life on Land" w:value="15 Life on Land"/>
            <w:listItem w:displayText="16 Peace, Justice and Strong Institutions" w:value="16 Peace, Justice and Strong Institutions"/>
            <w:listItem w:displayText="17 Partnership for the Goals" w:value="17 Partnership for the Goals"/>
          </w:comboBox>
        </w:sdtPr>
        <w:sdtContent>
          <w:r w:rsidR="00AC5A58" w:rsidRPr="00716EFF">
            <w:rPr>
              <w:rStyle w:val="YerTutucuMetni"/>
              <w:color w:val="11457C"/>
            </w:rPr>
            <w:t>Bir öğe seçin.</w:t>
          </w:r>
        </w:sdtContent>
      </w:sdt>
      <w:r w:rsidR="00AC5A58" w:rsidRPr="00716EFF">
        <w:rPr>
          <w:color w:val="11457C"/>
        </w:rPr>
        <w:t xml:space="preserve"> </w:t>
      </w:r>
      <w:r w:rsidR="00AC5A58">
        <w:t>|</w:t>
      </w:r>
      <w:r w:rsidR="00AC5A58" w:rsidRPr="00716EFF">
        <w:rPr>
          <w:color w:val="11457C"/>
        </w:rPr>
        <w:t xml:space="preserve"> </w:t>
      </w:r>
      <w:sdt>
        <w:sdtPr>
          <w:alias w:val="Sürdürülebilir Kalkınma Amaçları"/>
          <w:tag w:val="Sürdürülebilir Kalkınma Amaçları"/>
          <w:id w:val="-1001503320"/>
          <w:placeholder>
            <w:docPart w:val="41B643C80FEC49F8B436E1BAA178C66E"/>
          </w:placeholder>
          <w:showingPlcHdr/>
          <w:comboBox>
            <w:listItem w:value="Bir öğe seçin."/>
            <w:listItem w:displayText="Desteklemiyor" w:value="Desteklemiyor"/>
            <w:listItem w:displayText="Yoksulluğa Son" w:value="Yoksulluğa Son"/>
            <w:listItem w:displayText="Açlığa Son" w:value="Açlığa Son"/>
            <w:listItem w:displayText="Sağlıklı ve Kaliteli Yaşam" w:value="Sağlıklı ve Kaliteli Yaşam"/>
            <w:listItem w:displayText="Nitelikli Eğitim" w:value="Nitelikli Eğitim"/>
            <w:listItem w:displayText="Toplumsal Cinsiyet Eşitliği" w:value="Toplumsal Cinsiyet Eşitliği"/>
            <w:listItem w:displayText="Temiz Su ve Sanitasyon" w:value="Temiz Su ve Sanitasyon"/>
            <w:listItem w:displayText="Erişilebilir ve Temiz Enerji" w:value="Erişilebilir ve Temiz Enerji"/>
            <w:listItem w:displayText="İnsana Yakışır İş ve Ekonomik Büyüme" w:value="İnsana Yakışır İş ve Ekonomik Büyüme"/>
            <w:listItem w:displayText="Sanayi, Yenilikçilik ve Altyapı" w:value="Sanayi, Yenilikçilik ve Altyapı"/>
            <w:listItem w:displayText="Eşitsizliklerin Azaltılması" w:value="Eşitsizliklerin Azaltılması"/>
            <w:listItem w:displayText="Sürdürülebilir Şehirler ve Topluluklar" w:value="Sürdürülebilir Şehirler ve Topluluklar"/>
            <w:listItem w:displayText="Sorumlu Üretim ve Tüketim" w:value="Sorumlu Üretim ve Tüketim"/>
            <w:listItem w:displayText="İklim Eylemi" w:value="İklim Eylemi"/>
            <w:listItem w:displayText="Sudaki Yaşam" w:value="Sudaki Yaşam"/>
            <w:listItem w:displayText="Karasal Yaşam" w:value="Karasal Yaşam"/>
            <w:listItem w:displayText="Barış, Adalet ve Güçlü Kurumlar" w:value="Barış, Adalet ve Güçlü Kurumlar"/>
            <w:listItem w:displayText="Amaçlar İçin Ortaklıklar" w:value="Amaçlar İçin Ortaklıklar"/>
          </w:comboBox>
        </w:sdtPr>
        <w:sdtContent>
          <w:r w:rsidR="00AC5A58" w:rsidRPr="006C3CBD">
            <w:rPr>
              <w:rStyle w:val="YerTutucuMetni"/>
              <w:color w:val="auto"/>
            </w:rPr>
            <w:t>Bir öğe seçin.</w:t>
          </w:r>
        </w:sdtContent>
      </w:sdt>
      <w:r w:rsidR="00AC5A58">
        <w:t xml:space="preserve"> / </w:t>
      </w:r>
      <w:sdt>
        <w:sdtPr>
          <w:rPr>
            <w:color w:val="11457C"/>
          </w:rPr>
          <w:alias w:val="Sustainable Development Goals"/>
          <w:tag w:val="Sustainable Development Goals"/>
          <w:id w:val="-2057391644"/>
          <w:placeholder>
            <w:docPart w:val="507728849B8741BDB3B74782DE0DE516"/>
          </w:placeholder>
          <w:showingPlcHdr/>
          <w:comboBox>
            <w:listItem w:value="Bir öğe seçin."/>
            <w:listItem w:displayText="Doesn't Support" w:value="Doesn't Support"/>
            <w:listItem w:displayText="1 No Poverty" w:value="1 No Poverty"/>
            <w:listItem w:displayText="2 Zero Hunger" w:value="2 Zero Hunger"/>
            <w:listItem w:displayText="3 Good Health and Well-Being" w:value="3 Good Health and Well-Being"/>
            <w:listItem w:displayText="4 Quality Education" w:value="4 Quality Education"/>
            <w:listItem w:displayText="5 Gender Equality" w:value="5 Gender Equality"/>
            <w:listItem w:displayText="6 Clean Water and Sanitation" w:value="6 Clean Water and Sanitation"/>
            <w:listItem w:displayText="7 Affordable and Clean Energy" w:value="7 Affordable and Clean Energy"/>
            <w:listItem w:displayText="8 Decent Work and Economic Growth" w:value="8 Decent Work and Economic Growth"/>
            <w:listItem w:displayText="9 Industry, Innovation and Infrastructure" w:value="9 Industry, Innovation and Infrastructure"/>
            <w:listItem w:displayText="10 Reduced Inequalities" w:value="10 Reduced Inequalities"/>
            <w:listItem w:displayText="11 Sustainable Cities and Communities" w:value="11 Sustainable Cities and Communities"/>
            <w:listItem w:displayText="12 Responsible Consumption and Production" w:value="12 Responsible Consumption and Production"/>
            <w:listItem w:displayText="13 Climate Action" w:value="13 Climate Action"/>
            <w:listItem w:displayText="14 Life Below Water" w:value="14 Life Below Water"/>
            <w:listItem w:displayText="15 Life on Land" w:value="15 Life on Land"/>
            <w:listItem w:displayText="16 Peace, Justice and Strong Institutions" w:value="16 Peace, Justice and Strong Institutions"/>
            <w:listItem w:displayText="17 Partnership for the Goals" w:value="17 Partnership for the Goals"/>
          </w:comboBox>
        </w:sdtPr>
        <w:sdtContent>
          <w:r w:rsidR="00AC5A58" w:rsidRPr="00716EFF">
            <w:rPr>
              <w:rStyle w:val="YerTutucuMetni"/>
              <w:color w:val="11457C"/>
            </w:rPr>
            <w:t>Bir öğe seçin.</w:t>
          </w:r>
        </w:sdtContent>
      </w:sdt>
      <w:r w:rsidR="00AC5A58" w:rsidRPr="00716EFF">
        <w:rPr>
          <w:color w:val="11457C"/>
        </w:rPr>
        <w:t xml:space="preserve"> </w:t>
      </w:r>
      <w:r w:rsidR="00AC5A58">
        <w:t>|</w:t>
      </w:r>
      <w:r w:rsidR="00AC5A58" w:rsidRPr="00716EFF">
        <w:rPr>
          <w:color w:val="11457C"/>
        </w:rPr>
        <w:t xml:space="preserve"> </w:t>
      </w:r>
      <w:sdt>
        <w:sdtPr>
          <w:alias w:val="Sürdürülebilir Kalkınma Amaçları"/>
          <w:tag w:val="Sürdürülebilir Kalkınma Amaçları"/>
          <w:id w:val="450749547"/>
          <w:placeholder>
            <w:docPart w:val="B730C4FE6E6B42FA9B8E245BB5108540"/>
          </w:placeholder>
          <w:showingPlcHdr/>
          <w:comboBox>
            <w:listItem w:value="Bir öğe seçin."/>
            <w:listItem w:displayText="Desteklemiyor" w:value="Desteklemiyor"/>
            <w:listItem w:displayText="Yoksulluğa Son" w:value="Yoksulluğa Son"/>
            <w:listItem w:displayText="Açlığa Son" w:value="Açlığa Son"/>
            <w:listItem w:displayText="Sağlıklı ve Kaliteli Yaşam" w:value="Sağlıklı ve Kaliteli Yaşam"/>
            <w:listItem w:displayText="Nitelikli Eğitim" w:value="Nitelikli Eğitim"/>
            <w:listItem w:displayText="Toplumsal Cinsiyet Eşitliği" w:value="Toplumsal Cinsiyet Eşitliği"/>
            <w:listItem w:displayText="Temiz Su ve Sanitasyon" w:value="Temiz Su ve Sanitasyon"/>
            <w:listItem w:displayText="Erişilebilir ve Temiz Enerji" w:value="Erişilebilir ve Temiz Enerji"/>
            <w:listItem w:displayText="İnsana Yakışır İş ve Ekonomik Büyüme" w:value="İnsana Yakışır İş ve Ekonomik Büyüme"/>
            <w:listItem w:displayText="Sanayi, Yenilikçilik ve Altyapı" w:value="Sanayi, Yenilikçilik ve Altyapı"/>
            <w:listItem w:displayText="Eşitsizliklerin Azaltılması" w:value="Eşitsizliklerin Azaltılması"/>
            <w:listItem w:displayText="Sürdürülebilir Şehirler ve Topluluklar" w:value="Sürdürülebilir Şehirler ve Topluluklar"/>
            <w:listItem w:displayText="Sorumlu Üretim ve Tüketim" w:value="Sorumlu Üretim ve Tüketim"/>
            <w:listItem w:displayText="İklim Eylemi" w:value="İklim Eylemi"/>
            <w:listItem w:displayText="Sudaki Yaşam" w:value="Sudaki Yaşam"/>
            <w:listItem w:displayText="Karasal Yaşam" w:value="Karasal Yaşam"/>
            <w:listItem w:displayText="Barış, Adalet ve Güçlü Kurumlar" w:value="Barış, Adalet ve Güçlü Kurumlar"/>
            <w:listItem w:displayText="Amaçlar İçin Ortaklıklar" w:value="Amaçlar İçin Ortaklıklar"/>
          </w:comboBox>
        </w:sdtPr>
        <w:sdtContent>
          <w:r w:rsidR="00AC5A58" w:rsidRPr="006C3CBD">
            <w:rPr>
              <w:rStyle w:val="YerTutucuMetni"/>
              <w:color w:val="auto"/>
            </w:rPr>
            <w:t>Bir öğe seçin.</w:t>
          </w:r>
        </w:sdtContent>
      </w:sdt>
      <w:r w:rsidR="00AC5A58">
        <w:t xml:space="preserve"> / </w:t>
      </w:r>
      <w:sdt>
        <w:sdtPr>
          <w:rPr>
            <w:color w:val="11457C"/>
          </w:rPr>
          <w:alias w:val="Sustainable Development Goals"/>
          <w:tag w:val="Sustainable Development Goals"/>
          <w:id w:val="1070307405"/>
          <w:placeholder>
            <w:docPart w:val="0B90F64A7E104177A42772F13192902D"/>
          </w:placeholder>
          <w:showingPlcHdr/>
          <w:comboBox>
            <w:listItem w:value="Bir öğe seçin."/>
            <w:listItem w:displayText="Doesn't Support" w:value="Doesn't Support"/>
            <w:listItem w:displayText="1 No Poverty" w:value="1 No Poverty"/>
            <w:listItem w:displayText="2 Zero Hunger" w:value="2 Zero Hunger"/>
            <w:listItem w:displayText="3 Good Health and Well-Being" w:value="3 Good Health and Well-Being"/>
            <w:listItem w:displayText="4 Quality Education" w:value="4 Quality Education"/>
            <w:listItem w:displayText="5 Gender Equality" w:value="5 Gender Equality"/>
            <w:listItem w:displayText="6 Clean Water and Sanitation" w:value="6 Clean Water and Sanitation"/>
            <w:listItem w:displayText="7 Affordable and Clean Energy" w:value="7 Affordable and Clean Energy"/>
            <w:listItem w:displayText="8 Decent Work and Economic Growth" w:value="8 Decent Work and Economic Growth"/>
            <w:listItem w:displayText="9 Industry, Innovation and Infrastructure" w:value="9 Industry, Innovation and Infrastructure"/>
            <w:listItem w:displayText="10 Reduced Inequalities" w:value="10 Reduced Inequalities"/>
            <w:listItem w:displayText="11 Sustainable Cities and Communities" w:value="11 Sustainable Cities and Communities"/>
            <w:listItem w:displayText="12 Responsible Consumption and Production" w:value="12 Responsible Consumption and Production"/>
            <w:listItem w:displayText="13 Climate Action" w:value="13 Climate Action"/>
            <w:listItem w:displayText="14 Life Below Water" w:value="14 Life Below Water"/>
            <w:listItem w:displayText="15 Life on Land" w:value="15 Life on Land"/>
            <w:listItem w:displayText="16 Peace, Justice and Strong Institutions" w:value="16 Peace, Justice and Strong Institutions"/>
            <w:listItem w:displayText="17 Partnership for the Goals" w:value="17 Partnership for the Goals"/>
          </w:comboBox>
        </w:sdtPr>
        <w:sdtContent>
          <w:r w:rsidR="00AC5A58" w:rsidRPr="00716EFF">
            <w:rPr>
              <w:rStyle w:val="YerTutucuMetni"/>
              <w:color w:val="11457C"/>
            </w:rPr>
            <w:t>Bir öğe seçin.</w:t>
          </w:r>
        </w:sdtContent>
      </w:sdt>
      <w:r w:rsidR="00AC5A58" w:rsidRPr="00716EFF">
        <w:rPr>
          <w:color w:val="11457C"/>
        </w:rPr>
        <w:t xml:space="preserve"> </w:t>
      </w:r>
    </w:p>
    <w:p w14:paraId="0AE5EEA3" w14:textId="6688891D" w:rsidR="00F55C78" w:rsidRPr="00AC5A58" w:rsidRDefault="00AC5A58" w:rsidP="00AC5A58">
      <w:pPr>
        <w:spacing w:line="276" w:lineRule="auto"/>
        <w:ind w:left="567" w:right="142" w:firstLine="0"/>
        <w:rPr>
          <w:i/>
          <w:iCs/>
          <w:color w:val="FF0000"/>
        </w:rPr>
      </w:pPr>
      <w:r w:rsidRPr="00AC5A58">
        <w:rPr>
          <w:i/>
          <w:iCs/>
        </w:rPr>
        <w:t>M</w:t>
      </w:r>
      <w:r w:rsidR="00F55C78" w:rsidRPr="00AC5A58">
        <w:rPr>
          <w:i/>
          <w:iCs/>
        </w:rPr>
        <w:t xml:space="preserve">akalenin ilgili olduğu “Sürdürülebilir Kalkınma Amaçlarını” </w:t>
      </w:r>
      <w:r w:rsidR="00850110" w:rsidRPr="00AC5A58">
        <w:rPr>
          <w:i/>
          <w:iCs/>
        </w:rPr>
        <w:t>yukarı</w:t>
      </w:r>
      <w:r w:rsidR="000F4722" w:rsidRPr="00AC5A58">
        <w:rPr>
          <w:i/>
          <w:iCs/>
        </w:rPr>
        <w:t>dan seç</w:t>
      </w:r>
      <w:r w:rsidR="00F55C78" w:rsidRPr="00AC5A58">
        <w:rPr>
          <w:i/>
          <w:iCs/>
        </w:rPr>
        <w:t xml:space="preserve">iniz. </w:t>
      </w:r>
      <w:r>
        <w:rPr>
          <w:i/>
          <w:iCs/>
        </w:rPr>
        <w:t>Bunun için l</w:t>
      </w:r>
      <w:r w:rsidR="00F55C78" w:rsidRPr="00AC5A58">
        <w:rPr>
          <w:i/>
          <w:iCs/>
        </w:rPr>
        <w:t xml:space="preserve">ütfen makalenizin </w:t>
      </w:r>
      <w:hyperlink r:id="rId9" w:history="1">
        <w:r w:rsidRPr="00462D6C">
          <w:rPr>
            <w:rStyle w:val="Kpr"/>
            <w:i/>
            <w:iCs/>
          </w:rPr>
          <w:t>https://turkiye.un.org/en/sdgs</w:t>
        </w:r>
      </w:hyperlink>
      <w:r w:rsidRPr="00AC5A58">
        <w:rPr>
          <w:i/>
          <w:iCs/>
        </w:rPr>
        <w:t xml:space="preserve"> </w:t>
      </w:r>
      <w:r w:rsidR="00F55C78" w:rsidRPr="00AC5A58">
        <w:rPr>
          <w:i/>
          <w:iCs/>
        </w:rPr>
        <w:t>adresinde bulunan 17 hedeften birini veya daha fazlasını destekleyip desteklemediğini gözden geçir</w:t>
      </w:r>
      <w:r>
        <w:rPr>
          <w:i/>
          <w:iCs/>
        </w:rPr>
        <w:t>in</w:t>
      </w:r>
      <w:r w:rsidR="000F4722" w:rsidRPr="00AC5A58">
        <w:rPr>
          <w:i/>
          <w:iCs/>
        </w:rPr>
        <w:t>iz.</w:t>
      </w:r>
      <w:r w:rsidR="00F55C78" w:rsidRPr="00AC5A58">
        <w:rPr>
          <w:i/>
          <w:iCs/>
        </w:rPr>
        <w:t xml:space="preserve"> </w:t>
      </w:r>
      <w:r w:rsidR="000F4722" w:rsidRPr="00AC5A58">
        <w:rPr>
          <w:i/>
          <w:iCs/>
        </w:rPr>
        <w:t>Makalenizin birden fazla amaca hizmet etmesi mümkündür.</w:t>
      </w:r>
      <w:r w:rsidRPr="00AC5A58">
        <w:rPr>
          <w:i/>
          <w:iCs/>
        </w:rPr>
        <w:t xml:space="preserve"> / </w:t>
      </w:r>
      <w:r w:rsidRPr="00AC5A58">
        <w:rPr>
          <w:i/>
          <w:iCs/>
          <w:color w:val="11457C"/>
        </w:rPr>
        <w:t xml:space="preserve">Please select the “Sustainable Development Goals” relevant to your article from the list above. To do so, please review whether your article supports one or more of the 17 goals listed at </w:t>
      </w:r>
      <w:hyperlink r:id="rId10" w:history="1">
        <w:r w:rsidRPr="00C96D33">
          <w:rPr>
            <w:rStyle w:val="Kpr"/>
            <w:i/>
            <w:iCs/>
          </w:rPr>
          <w:t>https://turkiye.un.org/en/sdgs</w:t>
        </w:r>
      </w:hyperlink>
      <w:r w:rsidRPr="00AC5A58">
        <w:rPr>
          <w:i/>
          <w:iCs/>
          <w:color w:val="11457C"/>
        </w:rPr>
        <w:t>.</w:t>
      </w:r>
      <w:r>
        <w:rPr>
          <w:i/>
          <w:iCs/>
          <w:color w:val="11457C"/>
        </w:rPr>
        <w:t xml:space="preserve">   </w:t>
      </w:r>
    </w:p>
    <w:p w14:paraId="6F41A9A5" w14:textId="338A2764" w:rsidR="00A205BF" w:rsidRDefault="00A205BF" w:rsidP="00FE66D1">
      <w:pPr>
        <w:pStyle w:val="AkifBeyan"/>
        <w:spacing w:before="240" w:after="0"/>
        <w:rPr>
          <w:color w:val="auto"/>
        </w:rPr>
      </w:pPr>
      <w:r w:rsidRPr="00487DFD">
        <w:rPr>
          <w:color w:val="auto"/>
        </w:rPr>
        <w:t>Sorumlu yazar olarak yukarıdaki bilgilerin doğruluğunu beyan ederim</w:t>
      </w:r>
      <w:r w:rsidR="0090119C">
        <w:rPr>
          <w:color w:val="auto"/>
        </w:rPr>
        <w:t xml:space="preserve">. </w:t>
      </w:r>
      <w:r w:rsidRPr="00487DFD">
        <w:rPr>
          <w:color w:val="auto"/>
        </w:rPr>
        <w:t xml:space="preserve"> </w:t>
      </w:r>
      <w:r w:rsidR="0090119C">
        <w:rPr>
          <w:color w:val="auto"/>
        </w:rPr>
        <w:t xml:space="preserve">/ </w:t>
      </w:r>
      <w:r w:rsidR="0090119C">
        <w:t xml:space="preserve">As the corresponding author, I hereby declare that the above information is accurate. </w:t>
      </w:r>
      <w:sdt>
        <w:sdtPr>
          <w:rPr>
            <w:color w:val="auto"/>
          </w:rPr>
          <w:alias w:val="Onaylıyorum"/>
          <w:tag w:val="Onaylıyorum"/>
          <w:id w:val="-1727531485"/>
          <w14:checkbox>
            <w14:checked w14:val="0"/>
            <w14:checkedState w14:val="2612" w14:font="MS Gothic"/>
            <w14:uncheckedState w14:val="2610" w14:font="MS Gothic"/>
          </w14:checkbox>
        </w:sdtPr>
        <w:sdtContent>
          <w:r w:rsidR="001E7D2A">
            <w:rPr>
              <w:rFonts w:ascii="MS Gothic" w:eastAsia="MS Gothic" w:hAnsi="MS Gothic" w:hint="eastAsia"/>
              <w:color w:val="auto"/>
            </w:rPr>
            <w:t>☐</w:t>
          </w:r>
        </w:sdtContent>
      </w:sdt>
    </w:p>
    <w:p w14:paraId="451C44F3" w14:textId="58EDD115" w:rsidR="0090119C" w:rsidRPr="00487DFD" w:rsidRDefault="0090119C" w:rsidP="00FE66D1">
      <w:pPr>
        <w:pStyle w:val="AkifBeyan"/>
        <w:spacing w:before="240" w:after="0"/>
        <w:rPr>
          <w:color w:val="auto"/>
        </w:rPr>
      </w:pPr>
      <w:r>
        <w:rPr>
          <w:color w:val="auto"/>
        </w:rPr>
        <w:t xml:space="preserve">Bu çalışmada Akif Dergisi </w:t>
      </w:r>
      <w:hyperlink r:id="rId11" w:history="1">
        <w:r w:rsidRPr="0090119C">
          <w:rPr>
            <w:rStyle w:val="Kpr"/>
          </w:rPr>
          <w:t>Yapay Zeka P</w:t>
        </w:r>
        <w:r w:rsidRPr="0090119C">
          <w:rPr>
            <w:rStyle w:val="Kpr"/>
          </w:rPr>
          <w:t>o</w:t>
        </w:r>
        <w:r w:rsidRPr="0090119C">
          <w:rPr>
            <w:rStyle w:val="Kpr"/>
          </w:rPr>
          <w:t>litikası</w:t>
        </w:r>
      </w:hyperlink>
      <w:r>
        <w:rPr>
          <w:color w:val="auto"/>
        </w:rPr>
        <w:t xml:space="preserve">’na uyulmuştur. / </w:t>
      </w:r>
      <w:r>
        <w:t xml:space="preserve">This study complies with the Akif Journal’s </w:t>
      </w:r>
      <w:hyperlink r:id="rId12" w:history="1">
        <w:r w:rsidRPr="0090119C">
          <w:rPr>
            <w:rStyle w:val="Kpr"/>
          </w:rPr>
          <w:t>Artificial Intelligence Policy</w:t>
        </w:r>
      </w:hyperlink>
      <w:r>
        <w:t xml:space="preserve">. </w:t>
      </w:r>
      <w:sdt>
        <w:sdtPr>
          <w:rPr>
            <w:color w:val="auto"/>
          </w:rPr>
          <w:alias w:val="Onaylıyorum"/>
          <w:tag w:val="Onaylıyorum"/>
          <w:id w:val="-1063480221"/>
          <w14:checkbox>
            <w14:checked w14:val="0"/>
            <w14:checkedState w14:val="2612" w14:font="MS Gothic"/>
            <w14:uncheckedState w14:val="2610" w14:font="MS Gothic"/>
          </w14:checkbox>
        </w:sdtPr>
        <w:sdtContent>
          <w:r w:rsidR="001E7D2A">
            <w:rPr>
              <w:rFonts w:ascii="MS Gothic" w:eastAsia="MS Gothic" w:hAnsi="MS Gothic" w:hint="eastAsia"/>
              <w:color w:val="auto"/>
            </w:rPr>
            <w:t>☐</w:t>
          </w:r>
        </w:sdtContent>
      </w:sdt>
    </w:p>
    <w:sectPr w:rsidR="0090119C" w:rsidRPr="00487DFD" w:rsidSect="008B4FD9">
      <w:footerReference w:type="even" r:id="rId13"/>
      <w:footerReference w:type="default" r:id="rId14"/>
      <w:headerReference w:type="first" r:id="rId15"/>
      <w:footerReference w:type="first" r:id="rId16"/>
      <w:pgSz w:w="11907" w:h="16840" w:code="9"/>
      <w:pgMar w:top="1134" w:right="850" w:bottom="709" w:left="851" w:header="851"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B05CD" w14:textId="77777777" w:rsidR="006B0DFF" w:rsidRDefault="006B0DFF">
      <w:r>
        <w:separator/>
      </w:r>
    </w:p>
  </w:endnote>
  <w:endnote w:type="continuationSeparator" w:id="0">
    <w:p w14:paraId="41644758" w14:textId="77777777" w:rsidR="006B0DFF" w:rsidRDefault="006B0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Lotus Linotype">
    <w:panose1 w:val="02000000000000000000"/>
    <w:charset w:val="00"/>
    <w:family w:val="auto"/>
    <w:pitch w:val="variable"/>
    <w:sig w:usb0="00002007" w:usb1="80000000" w:usb2="00000008" w:usb3="00000000" w:csb0="0000004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BEB170" w14:textId="0EE00622" w:rsidR="0029027A" w:rsidRPr="00F4219A" w:rsidRDefault="0029027A" w:rsidP="00802EFA">
    <w:pPr>
      <w:tabs>
        <w:tab w:val="right" w:pos="9497"/>
      </w:tabs>
      <w:jc w:val="cen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FB652" w14:textId="4BD5DF49" w:rsidR="0014687E" w:rsidRPr="0014687E" w:rsidRDefault="0014687E" w:rsidP="0014687E">
    <w:pPr>
      <w:framePr w:h="331" w:hRule="exact" w:wrap="around" w:vAnchor="text" w:hAnchor="page" w:x="10141" w:y="1"/>
      <w:rPr>
        <w:rStyle w:val="SayfaNumaras"/>
        <w:rFonts w:cstheme="minorHAnsi"/>
      </w:rPr>
    </w:pPr>
    <w:r w:rsidRPr="0014687E">
      <w:rPr>
        <w:rStyle w:val="SayfaNumaras"/>
        <w:rFonts w:cstheme="minorHAnsi"/>
      </w:rPr>
      <w:fldChar w:fldCharType="begin"/>
    </w:r>
    <w:r w:rsidRPr="0014687E">
      <w:rPr>
        <w:rStyle w:val="SayfaNumaras"/>
        <w:rFonts w:cstheme="minorHAnsi"/>
      </w:rPr>
      <w:instrText xml:space="preserve">PAGE  </w:instrText>
    </w:r>
    <w:r w:rsidRPr="0014687E">
      <w:rPr>
        <w:rStyle w:val="SayfaNumaras"/>
        <w:rFonts w:cstheme="minorHAnsi"/>
      </w:rPr>
      <w:fldChar w:fldCharType="separate"/>
    </w:r>
    <w:r>
      <w:rPr>
        <w:rStyle w:val="SayfaNumaras"/>
        <w:rFonts w:cstheme="minorHAnsi"/>
      </w:rPr>
      <w:t>4</w:t>
    </w:r>
    <w:r w:rsidRPr="0014687E">
      <w:rPr>
        <w:rStyle w:val="SayfaNumaras"/>
        <w:rFonts w:cstheme="minorHAnsi"/>
      </w:rPr>
      <w:fldChar w:fldCharType="end"/>
    </w:r>
  </w:p>
  <w:p w14:paraId="199E795C" w14:textId="77777777" w:rsidR="0014687E" w:rsidRPr="00F4219A" w:rsidRDefault="0014687E" w:rsidP="0014687E">
    <w:pPr>
      <w:tabs>
        <w:tab w:val="right" w:pos="9497"/>
      </w:tabs>
      <w:jc w:val="center"/>
      <w:rPr>
        <w:sz w:val="20"/>
        <w:szCs w:val="20"/>
      </w:rPr>
    </w:pPr>
    <w:r w:rsidRPr="00F4219A">
      <w:rPr>
        <w:i/>
        <w:iCs/>
        <w:color w:val="1F497D" w:themeColor="text2"/>
        <w:sz w:val="20"/>
        <w:szCs w:val="20"/>
      </w:rPr>
      <w:t>akif</w:t>
    </w:r>
    <w:r w:rsidRPr="00F4219A">
      <w:rPr>
        <w:bCs/>
        <w:i/>
        <w:iCs/>
        <w:color w:val="1F497D" w:themeColor="text2"/>
        <w:sz w:val="20"/>
        <w:szCs w:val="20"/>
      </w:rPr>
      <w:t xml:space="preserve"> </w:t>
    </w:r>
    <w:sdt>
      <w:sdtPr>
        <w:rPr>
          <w:bCs/>
          <w:color w:val="1F497D" w:themeColor="text2"/>
          <w:sz w:val="20"/>
          <w:szCs w:val="20"/>
        </w:rPr>
        <w:alias w:val="Kategori"/>
        <w:tag w:val=""/>
        <w:id w:val="-1506513596"/>
        <w:placeholder>
          <w:docPart w:val="77FF42AC73E54116BA0D98588B4F017D"/>
        </w:placeholder>
        <w:dataBinding w:prefixMappings="xmlns:ns0='http://purl.org/dc/elements/1.1/' xmlns:ns1='http://schemas.openxmlformats.org/package/2006/metadata/core-properties' " w:xpath="/ns1:coreProperties[1]/ns1:category[1]" w:storeItemID="{6C3C8BC8-F283-45AE-878A-BAB7291924A1}"/>
        <w:text/>
      </w:sdtPr>
      <w:sdtContent>
        <w:r>
          <w:rPr>
            <w:bCs/>
            <w:color w:val="1F497D" w:themeColor="text2"/>
            <w:sz w:val="20"/>
            <w:szCs w:val="20"/>
          </w:rPr>
          <w:t>53/1 (2023)</w:t>
        </w:r>
      </w:sdtContent>
    </w:sdt>
    <w:r w:rsidRPr="00F4219A">
      <w:rPr>
        <w:bCs/>
        <w:color w:val="1F497D" w:themeColor="text2"/>
        <w:sz w:val="20"/>
        <w:szCs w:val="20"/>
      </w:rPr>
      <w:t>, 1-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E4790" w14:textId="682BD7E6" w:rsidR="0029027A" w:rsidRPr="00F94383" w:rsidRDefault="0029027A" w:rsidP="00F94383">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AFE95" w14:textId="77777777" w:rsidR="006B0DFF" w:rsidRDefault="006B0DFF" w:rsidP="001F2B80">
      <w:pPr>
        <w:ind w:firstLine="0"/>
      </w:pPr>
      <w:r>
        <w:separator/>
      </w:r>
    </w:p>
  </w:footnote>
  <w:footnote w:type="continuationSeparator" w:id="0">
    <w:p w14:paraId="53C52625" w14:textId="77777777" w:rsidR="006B0DFF" w:rsidRDefault="006B0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5BE420" w14:textId="22A07E68" w:rsidR="0029027A" w:rsidRPr="00247A60" w:rsidRDefault="00FA2042" w:rsidP="00EF40B2">
    <w:pPr>
      <w:ind w:right="45" w:firstLine="0"/>
      <w:jc w:val="right"/>
    </w:pPr>
    <w:r>
      <w:rPr>
        <w:noProof/>
      </w:rPr>
      <mc:AlternateContent>
        <mc:Choice Requires="wpg">
          <w:drawing>
            <wp:anchor distT="0" distB="0" distL="114300" distR="114300" simplePos="0" relativeHeight="251678720" behindDoc="0" locked="0" layoutInCell="1" allowOverlap="1" wp14:anchorId="69FA6B93" wp14:editId="70CAEF5A">
              <wp:simplePos x="0" y="0"/>
              <wp:positionH relativeFrom="column">
                <wp:posOffset>-11430</wp:posOffset>
              </wp:positionH>
              <wp:positionV relativeFrom="paragraph">
                <wp:posOffset>-136525</wp:posOffset>
              </wp:positionV>
              <wp:extent cx="6096634" cy="610235"/>
              <wp:effectExtent l="0" t="0" r="0" b="0"/>
              <wp:wrapNone/>
              <wp:docPr id="1173411056" name="Grup 1"/>
              <wp:cNvGraphicFramePr/>
              <a:graphic xmlns:a="http://schemas.openxmlformats.org/drawingml/2006/main">
                <a:graphicData uri="http://schemas.microsoft.com/office/word/2010/wordprocessingGroup">
                  <wpg:wgp>
                    <wpg:cNvGrpSpPr/>
                    <wpg:grpSpPr>
                      <a:xfrm>
                        <a:off x="0" y="0"/>
                        <a:ext cx="6096634" cy="610235"/>
                        <a:chOff x="0" y="0"/>
                        <a:chExt cx="6097094" cy="610235"/>
                      </a:xfrm>
                    </wpg:grpSpPr>
                    <pic:pic xmlns:pic="http://schemas.openxmlformats.org/drawingml/2006/picture">
                      <pic:nvPicPr>
                        <pic:cNvPr id="1161891394" name="Resim 2"/>
                        <pic:cNvPicPr>
                          <a:picLocks noChangeAspect="1"/>
                        </pic:cNvPicPr>
                      </pic:nvPicPr>
                      <pic:blipFill rotWithShape="1">
                        <a:blip r:embed="rId1">
                          <a:extLst>
                            <a:ext uri="{28A0092B-C50C-407E-A947-70E740481C1C}">
                              <a14:useLocalDpi xmlns:a14="http://schemas.microsoft.com/office/drawing/2010/main" val="0"/>
                            </a:ext>
                          </a:extLst>
                        </a:blip>
                        <a:srcRect r="76057"/>
                        <a:stretch/>
                      </pic:blipFill>
                      <pic:spPr bwMode="auto">
                        <a:xfrm>
                          <a:off x="0" y="0"/>
                          <a:ext cx="1376680" cy="6096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74378277" name="Resim 2"/>
                        <pic:cNvPicPr>
                          <a:picLocks noChangeAspect="1"/>
                        </pic:cNvPicPr>
                      </pic:nvPicPr>
                      <pic:blipFill rotWithShape="1">
                        <a:blip r:embed="rId1">
                          <a:extLst>
                            <a:ext uri="{28A0092B-C50C-407E-A947-70E740481C1C}">
                              <a14:useLocalDpi xmlns:a14="http://schemas.microsoft.com/office/drawing/2010/main" val="0"/>
                            </a:ext>
                          </a:extLst>
                        </a:blip>
                        <a:srcRect l="81988"/>
                        <a:stretch/>
                      </pic:blipFill>
                      <pic:spPr bwMode="auto">
                        <a:xfrm>
                          <a:off x="5060774" y="0"/>
                          <a:ext cx="1036320" cy="61023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4E0FF504" id="Grup 1" o:spid="_x0000_s1026" style="position:absolute;margin-left:-.9pt;margin-top:-10.75pt;width:480.05pt;height:48.05pt;z-index:251678720;mso-width-relative:margin" coordsize="60970,6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2" o:spid="_x0000_s1027" type="#_x0000_t75" style="position:absolute;width:1376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">
                <v:imagedata r:id="rId2" o:title="" cropright="49845f"/>
              </v:shape>
              <v:shape id="Resim 2" o:spid="_x0000_s1028" type="#_x0000_t75" style="position:absolute;left:50607;width:10363;height:6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">
                <v:imagedata r:id="rId2" o:title="" cropleft="53732f"/>
              </v:shape>
            </v:group>
          </w:pict>
        </mc:Fallback>
      </mc:AlternateContent>
    </w:r>
    <w:r>
      <w:rPr>
        <w:noProof/>
      </w:rPr>
      <mc:AlternateContent>
        <mc:Choice Requires="wps">
          <w:drawing>
            <wp:anchor distT="0" distB="0" distL="114300" distR="114300" simplePos="0" relativeHeight="251672576" behindDoc="0" locked="0" layoutInCell="1" allowOverlap="1" wp14:anchorId="3D3759F5" wp14:editId="021E2238">
              <wp:simplePos x="0" y="0"/>
              <wp:positionH relativeFrom="column">
                <wp:posOffset>1169670</wp:posOffset>
              </wp:positionH>
              <wp:positionV relativeFrom="paragraph">
                <wp:posOffset>-304165</wp:posOffset>
              </wp:positionV>
              <wp:extent cx="3779520" cy="1019175"/>
              <wp:effectExtent l="0" t="0" r="11430" b="9525"/>
              <wp:wrapNone/>
              <wp:docPr id="61527096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9520" cy="1019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704AF" w14:textId="6046086D" w:rsidR="00C33892" w:rsidRDefault="00C33892" w:rsidP="00C33892">
                          <w:pPr>
                            <w:spacing w:before="4"/>
                            <w:jc w:val="right"/>
                            <w:rPr>
                              <w:rFonts w:asciiTheme="majorHAnsi" w:hAnsiTheme="majorHAnsi"/>
                              <w:b/>
                              <w:color w:val="1F487C"/>
                              <w:w w:val="105"/>
                              <w:sz w:val="48"/>
                              <w:szCs w:val="48"/>
                            </w:rPr>
                          </w:pPr>
                        </w:p>
                        <w:p w14:paraId="5B5B7E58" w14:textId="38A75632" w:rsidR="00C33892" w:rsidRPr="00CD2462" w:rsidRDefault="00C33892" w:rsidP="00262A17">
                          <w:pPr>
                            <w:spacing w:after="0"/>
                            <w:ind w:firstLine="0"/>
                            <w:jc w:val="right"/>
                            <w:rPr>
                              <w:rFonts w:asciiTheme="majorHAnsi" w:hAnsiTheme="majorHAnsi"/>
                              <w:b/>
                              <w:bCs/>
                              <w:color w:val="1F487C"/>
                              <w:w w:val="115"/>
                              <w:sz w:val="20"/>
                              <w:szCs w:val="20"/>
                            </w:rPr>
                          </w:pPr>
                          <w:r w:rsidRPr="00CD2462">
                            <w:rPr>
                              <w:rFonts w:asciiTheme="majorHAnsi" w:hAnsiTheme="majorHAnsi"/>
                              <w:b/>
                              <w:bCs/>
                              <w:color w:val="1F487C"/>
                              <w:w w:val="115"/>
                              <w:sz w:val="20"/>
                              <w:szCs w:val="20"/>
                            </w:rPr>
                            <w:t xml:space="preserve">cilt / volume: </w:t>
                          </w:r>
                          <w:r w:rsidR="0076414B">
                            <w:rPr>
                              <w:rFonts w:asciiTheme="majorHAnsi" w:hAnsiTheme="majorHAnsi"/>
                              <w:b/>
                              <w:bCs/>
                              <w:color w:val="1F487C"/>
                              <w:w w:val="115"/>
                              <w:sz w:val="20"/>
                              <w:szCs w:val="20"/>
                            </w:rPr>
                            <w:t>xx</w:t>
                          </w:r>
                          <w:r w:rsidRPr="00CD2462">
                            <w:rPr>
                              <w:rFonts w:asciiTheme="majorHAnsi" w:hAnsiTheme="majorHAnsi"/>
                              <w:b/>
                              <w:bCs/>
                              <w:color w:val="1F487C"/>
                              <w:w w:val="115"/>
                              <w:sz w:val="20"/>
                              <w:szCs w:val="20"/>
                            </w:rPr>
                            <w:t xml:space="preserve"> • sayı / issue: </w:t>
                          </w:r>
                          <w:r w:rsidR="0076414B">
                            <w:rPr>
                              <w:rFonts w:asciiTheme="majorHAnsi" w:hAnsiTheme="majorHAnsi"/>
                              <w:b/>
                              <w:bCs/>
                              <w:color w:val="1F487C"/>
                              <w:w w:val="115"/>
                              <w:sz w:val="20"/>
                              <w:szCs w:val="20"/>
                            </w:rPr>
                            <w:t>x</w:t>
                          </w:r>
                          <w:r w:rsidRPr="00CD2462">
                            <w:rPr>
                              <w:rFonts w:asciiTheme="majorHAnsi" w:hAnsiTheme="majorHAnsi"/>
                              <w:b/>
                              <w:bCs/>
                              <w:color w:val="1F487C"/>
                              <w:w w:val="115"/>
                              <w:sz w:val="20"/>
                              <w:szCs w:val="20"/>
                            </w:rPr>
                            <w:t xml:space="preserve"> • </w:t>
                          </w:r>
                          <w:r w:rsidR="0076414B">
                            <w:rPr>
                              <w:rFonts w:asciiTheme="majorHAnsi" w:hAnsiTheme="majorHAnsi"/>
                              <w:b/>
                              <w:bCs/>
                              <w:color w:val="1F487C"/>
                              <w:w w:val="115"/>
                              <w:sz w:val="20"/>
                              <w:szCs w:val="20"/>
                            </w:rPr>
                            <w:t>xxxx</w:t>
                          </w:r>
                          <w:r w:rsidRPr="00CD2462">
                            <w:rPr>
                              <w:rFonts w:asciiTheme="majorHAnsi" w:hAnsiTheme="majorHAnsi"/>
                              <w:b/>
                              <w:bCs/>
                              <w:color w:val="1F487C"/>
                              <w:w w:val="115"/>
                              <w:sz w:val="20"/>
                              <w:szCs w:val="20"/>
                            </w:rPr>
                            <w:t xml:space="preserve"> / </w:t>
                          </w:r>
                          <w:r w:rsidR="0076414B">
                            <w:rPr>
                              <w:rFonts w:asciiTheme="majorHAnsi" w:hAnsiTheme="majorHAnsi"/>
                              <w:b/>
                              <w:bCs/>
                              <w:color w:val="1F487C"/>
                              <w:w w:val="115"/>
                              <w:sz w:val="20"/>
                              <w:szCs w:val="20"/>
                            </w:rPr>
                            <w:t>xxxxx</w:t>
                          </w:r>
                          <w:r w:rsidRPr="00CD2462">
                            <w:rPr>
                              <w:rFonts w:asciiTheme="majorHAnsi" w:hAnsiTheme="majorHAnsi"/>
                              <w:b/>
                              <w:bCs/>
                              <w:color w:val="1F487C"/>
                              <w:w w:val="115"/>
                              <w:sz w:val="20"/>
                              <w:szCs w:val="20"/>
                            </w:rPr>
                            <w:t xml:space="preserve"> 202</w:t>
                          </w:r>
                          <w:r w:rsidR="0076414B">
                            <w:rPr>
                              <w:rFonts w:asciiTheme="majorHAnsi" w:hAnsiTheme="majorHAnsi"/>
                              <w:b/>
                              <w:bCs/>
                              <w:color w:val="1F487C"/>
                              <w:w w:val="115"/>
                              <w:sz w:val="20"/>
                              <w:szCs w:val="20"/>
                            </w:rPr>
                            <w:t>x</w:t>
                          </w:r>
                        </w:p>
                        <w:p w14:paraId="600AEED4" w14:textId="77777777" w:rsidR="00C33892" w:rsidRPr="00CD2462" w:rsidRDefault="00C33892" w:rsidP="00262A17">
                          <w:pPr>
                            <w:spacing w:after="0"/>
                            <w:ind w:firstLine="268"/>
                            <w:jc w:val="right"/>
                            <w:rPr>
                              <w:b/>
                              <w:color w:val="1F487C"/>
                              <w:w w:val="115"/>
                              <w:sz w:val="20"/>
                              <w:szCs w:val="20"/>
                            </w:rPr>
                          </w:pPr>
                          <w:r w:rsidRPr="00CD2462">
                            <w:rPr>
                              <w:rFonts w:asciiTheme="majorHAnsi" w:hAnsiTheme="majorHAnsi"/>
                              <w:b/>
                              <w:bCs/>
                              <w:color w:val="1F487C"/>
                              <w:w w:val="115"/>
                              <w:sz w:val="20"/>
                              <w:szCs w:val="20"/>
                            </w:rPr>
                            <w:t>e-ISSN</w:t>
                          </w:r>
                          <w:r w:rsidRPr="00CD2462">
                            <w:rPr>
                              <w:rFonts w:asciiTheme="majorHAnsi" w:hAnsiTheme="majorHAnsi"/>
                              <w:b/>
                              <w:color w:val="1F487C"/>
                              <w:w w:val="115"/>
                              <w:sz w:val="20"/>
                              <w:szCs w:val="20"/>
                            </w:rPr>
                            <w:t>: 2149-0015</w:t>
                          </w:r>
                        </w:p>
                        <w:p w14:paraId="1E791455" w14:textId="77777777" w:rsidR="00C33892" w:rsidRPr="002B2D26" w:rsidRDefault="00C33892" w:rsidP="00C33892">
                          <w:pPr>
                            <w:spacing w:before="4"/>
                            <w:ind w:firstLine="268"/>
                            <w:jc w:val="right"/>
                            <w:rPr>
                              <w:b/>
                              <w:color w:val="FFFFFF" w:themeColor="background1"/>
                              <w:w w:val="115"/>
                              <w:szCs w:val="24"/>
                            </w:rPr>
                          </w:pPr>
                        </w:p>
                        <w:p w14:paraId="260DC823" w14:textId="77777777" w:rsidR="00C33892" w:rsidRPr="00F476B6" w:rsidRDefault="00C33892" w:rsidP="00C33892">
                          <w:pPr>
                            <w:spacing w:before="4" w:line="244" w:lineRule="auto"/>
                            <w:ind w:firstLine="268"/>
                            <w:jc w:val="right"/>
                            <w:rPr>
                              <w:color w:val="FFFFFF"/>
                            </w:rPr>
                          </w:pPr>
                        </w:p>
                      </w:txbxContent>
                    </wps:txbx>
                    <wps:bodyPr rot="0" vert="horz" wrap="square" lIns="0" tIns="0" rIns="0" bIns="0" anchor="ctr" anchorCtr="0" upright="1">
                      <a:noAutofit/>
                    </wps:bodyPr>
                  </wps:wsp>
                </a:graphicData>
              </a:graphic>
              <wp14:sizeRelH relativeFrom="margin">
                <wp14:pctWidth>0</wp14:pctWidth>
              </wp14:sizeRelH>
            </wp:anchor>
          </w:drawing>
        </mc:Choice>
        <mc:Fallback>
          <w:pict>
            <v:shapetype w14:anchorId="3D3759F5" id="_x0000_t202" coordsize="21600,21600" o:spt="202" path="m,l,21600r21600,l21600,xe">
              <v:stroke joinstyle="miter"/>
              <v:path gradientshapeok="t" o:connecttype="rect"/>
            </v:shapetype>
            <v:shape id="Text Box 15" o:spid="_x0000_s1026" type="#_x0000_t202" style="position:absolute;left:0;text-align:left;margin-left:92.1pt;margin-top:-23.95pt;width:297.6pt;height:80.2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" filled="f" stroked="f">
              <v:textbox inset="0,0,0,0">
                <w:txbxContent>
                  <w:p w14:paraId="2E5704AF" w14:textId="6046086D" w:rsidR="00C33892" w:rsidRDefault="00C33892" w:rsidP="00C33892">
                    <w:pPr>
                      <w:spacing w:before="4"/>
                      <w:jc w:val="right"/>
                      <w:rPr>
                        <w:rFonts w:asciiTheme="majorHAnsi" w:hAnsiTheme="majorHAnsi"/>
                        <w:b/>
                        <w:color w:val="1F487C"/>
                        <w:w w:val="105"/>
                        <w:sz w:val="48"/>
                        <w:szCs w:val="48"/>
                      </w:rPr>
                    </w:pPr>
                  </w:p>
                  <w:p w14:paraId="5B5B7E58" w14:textId="38A75632" w:rsidR="00C33892" w:rsidRPr="00CD2462" w:rsidRDefault="00C33892" w:rsidP="00262A17">
                    <w:pPr>
                      <w:spacing w:after="0"/>
                      <w:ind w:firstLine="0"/>
                      <w:jc w:val="right"/>
                      <w:rPr>
                        <w:rFonts w:asciiTheme="majorHAnsi" w:hAnsiTheme="majorHAnsi"/>
                        <w:b/>
                        <w:bCs/>
                        <w:color w:val="1F487C"/>
                        <w:w w:val="115"/>
                        <w:sz w:val="20"/>
                        <w:szCs w:val="20"/>
                      </w:rPr>
                    </w:pPr>
                    <w:r w:rsidRPr="00CD2462">
                      <w:rPr>
                        <w:rFonts w:asciiTheme="majorHAnsi" w:hAnsiTheme="majorHAnsi"/>
                        <w:b/>
                        <w:bCs/>
                        <w:color w:val="1F487C"/>
                        <w:w w:val="115"/>
                        <w:sz w:val="20"/>
                        <w:szCs w:val="20"/>
                      </w:rPr>
                      <w:t xml:space="preserve">cilt / volume: </w:t>
                    </w:r>
                    <w:r w:rsidR="0076414B">
                      <w:rPr>
                        <w:rFonts w:asciiTheme="majorHAnsi" w:hAnsiTheme="majorHAnsi"/>
                        <w:b/>
                        <w:bCs/>
                        <w:color w:val="1F487C"/>
                        <w:w w:val="115"/>
                        <w:sz w:val="20"/>
                        <w:szCs w:val="20"/>
                      </w:rPr>
                      <w:t>xx</w:t>
                    </w:r>
                    <w:r w:rsidRPr="00CD2462">
                      <w:rPr>
                        <w:rFonts w:asciiTheme="majorHAnsi" w:hAnsiTheme="majorHAnsi"/>
                        <w:b/>
                        <w:bCs/>
                        <w:color w:val="1F487C"/>
                        <w:w w:val="115"/>
                        <w:sz w:val="20"/>
                        <w:szCs w:val="20"/>
                      </w:rPr>
                      <w:t xml:space="preserve"> • sayı / issue: </w:t>
                    </w:r>
                    <w:r w:rsidR="0076414B">
                      <w:rPr>
                        <w:rFonts w:asciiTheme="majorHAnsi" w:hAnsiTheme="majorHAnsi"/>
                        <w:b/>
                        <w:bCs/>
                        <w:color w:val="1F487C"/>
                        <w:w w:val="115"/>
                        <w:sz w:val="20"/>
                        <w:szCs w:val="20"/>
                      </w:rPr>
                      <w:t>x</w:t>
                    </w:r>
                    <w:r w:rsidRPr="00CD2462">
                      <w:rPr>
                        <w:rFonts w:asciiTheme="majorHAnsi" w:hAnsiTheme="majorHAnsi"/>
                        <w:b/>
                        <w:bCs/>
                        <w:color w:val="1F487C"/>
                        <w:w w:val="115"/>
                        <w:sz w:val="20"/>
                        <w:szCs w:val="20"/>
                      </w:rPr>
                      <w:t xml:space="preserve"> • </w:t>
                    </w:r>
                    <w:r w:rsidR="0076414B">
                      <w:rPr>
                        <w:rFonts w:asciiTheme="majorHAnsi" w:hAnsiTheme="majorHAnsi"/>
                        <w:b/>
                        <w:bCs/>
                        <w:color w:val="1F487C"/>
                        <w:w w:val="115"/>
                        <w:sz w:val="20"/>
                        <w:szCs w:val="20"/>
                      </w:rPr>
                      <w:t>xxxx</w:t>
                    </w:r>
                    <w:r w:rsidRPr="00CD2462">
                      <w:rPr>
                        <w:rFonts w:asciiTheme="majorHAnsi" w:hAnsiTheme="majorHAnsi"/>
                        <w:b/>
                        <w:bCs/>
                        <w:color w:val="1F487C"/>
                        <w:w w:val="115"/>
                        <w:sz w:val="20"/>
                        <w:szCs w:val="20"/>
                      </w:rPr>
                      <w:t xml:space="preserve"> / </w:t>
                    </w:r>
                    <w:r w:rsidR="0076414B">
                      <w:rPr>
                        <w:rFonts w:asciiTheme="majorHAnsi" w:hAnsiTheme="majorHAnsi"/>
                        <w:b/>
                        <w:bCs/>
                        <w:color w:val="1F487C"/>
                        <w:w w:val="115"/>
                        <w:sz w:val="20"/>
                        <w:szCs w:val="20"/>
                      </w:rPr>
                      <w:t>xxxxx</w:t>
                    </w:r>
                    <w:r w:rsidRPr="00CD2462">
                      <w:rPr>
                        <w:rFonts w:asciiTheme="majorHAnsi" w:hAnsiTheme="majorHAnsi"/>
                        <w:b/>
                        <w:bCs/>
                        <w:color w:val="1F487C"/>
                        <w:w w:val="115"/>
                        <w:sz w:val="20"/>
                        <w:szCs w:val="20"/>
                      </w:rPr>
                      <w:t xml:space="preserve"> 202</w:t>
                    </w:r>
                    <w:r w:rsidR="0076414B">
                      <w:rPr>
                        <w:rFonts w:asciiTheme="majorHAnsi" w:hAnsiTheme="majorHAnsi"/>
                        <w:b/>
                        <w:bCs/>
                        <w:color w:val="1F487C"/>
                        <w:w w:val="115"/>
                        <w:sz w:val="20"/>
                        <w:szCs w:val="20"/>
                      </w:rPr>
                      <w:t>x</w:t>
                    </w:r>
                  </w:p>
                  <w:p w14:paraId="600AEED4" w14:textId="77777777" w:rsidR="00C33892" w:rsidRPr="00CD2462" w:rsidRDefault="00C33892" w:rsidP="00262A17">
                    <w:pPr>
                      <w:spacing w:after="0"/>
                      <w:ind w:firstLine="268"/>
                      <w:jc w:val="right"/>
                      <w:rPr>
                        <w:b/>
                        <w:color w:val="1F487C"/>
                        <w:w w:val="115"/>
                        <w:sz w:val="20"/>
                        <w:szCs w:val="20"/>
                      </w:rPr>
                    </w:pPr>
                    <w:r w:rsidRPr="00CD2462">
                      <w:rPr>
                        <w:rFonts w:asciiTheme="majorHAnsi" w:hAnsiTheme="majorHAnsi"/>
                        <w:b/>
                        <w:bCs/>
                        <w:color w:val="1F487C"/>
                        <w:w w:val="115"/>
                        <w:sz w:val="20"/>
                        <w:szCs w:val="20"/>
                      </w:rPr>
                      <w:t>e-ISSN</w:t>
                    </w:r>
                    <w:r w:rsidRPr="00CD2462">
                      <w:rPr>
                        <w:rFonts w:asciiTheme="majorHAnsi" w:hAnsiTheme="majorHAnsi"/>
                        <w:b/>
                        <w:color w:val="1F487C"/>
                        <w:w w:val="115"/>
                        <w:sz w:val="20"/>
                        <w:szCs w:val="20"/>
                      </w:rPr>
                      <w:t>: 2149-0015</w:t>
                    </w:r>
                  </w:p>
                  <w:p w14:paraId="1E791455" w14:textId="77777777" w:rsidR="00C33892" w:rsidRPr="002B2D26" w:rsidRDefault="00C33892" w:rsidP="00C33892">
                    <w:pPr>
                      <w:spacing w:before="4"/>
                      <w:ind w:firstLine="268"/>
                      <w:jc w:val="right"/>
                      <w:rPr>
                        <w:b/>
                        <w:color w:val="FFFFFF" w:themeColor="background1"/>
                        <w:w w:val="115"/>
                        <w:szCs w:val="24"/>
                      </w:rPr>
                    </w:pPr>
                  </w:p>
                  <w:p w14:paraId="260DC823" w14:textId="77777777" w:rsidR="00C33892" w:rsidRPr="00F476B6" w:rsidRDefault="00C33892" w:rsidP="00C33892">
                    <w:pPr>
                      <w:spacing w:before="4" w:line="244" w:lineRule="auto"/>
                      <w:ind w:firstLine="268"/>
                      <w:jc w:val="right"/>
                      <w:rPr>
                        <w:color w:val="FFFFFF"/>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E5028"/>
    <w:multiLevelType w:val="hybridMultilevel"/>
    <w:tmpl w:val="5B06611A"/>
    <w:lvl w:ilvl="0" w:tplc="041F0001">
      <w:start w:val="1"/>
      <w:numFmt w:val="bullet"/>
      <w:lvlText w:val=""/>
      <w:lvlJc w:val="left"/>
      <w:pPr>
        <w:ind w:left="2062"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1C16B9"/>
    <w:multiLevelType w:val="hybridMultilevel"/>
    <w:tmpl w:val="7E7E466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4794903"/>
    <w:multiLevelType w:val="hybridMultilevel"/>
    <w:tmpl w:val="960255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1B507D"/>
    <w:multiLevelType w:val="hybridMultilevel"/>
    <w:tmpl w:val="0D8636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1191AC3"/>
    <w:multiLevelType w:val="hybridMultilevel"/>
    <w:tmpl w:val="C94E2C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3CE6EAF"/>
    <w:multiLevelType w:val="hybridMultilevel"/>
    <w:tmpl w:val="D054CF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48E4BB7"/>
    <w:multiLevelType w:val="multilevel"/>
    <w:tmpl w:val="1D56CE3A"/>
    <w:lvl w:ilvl="0">
      <w:start w:val="1"/>
      <w:numFmt w:val="decimal"/>
      <w:lvlText w:val="%1."/>
      <w:lvlJc w:val="left"/>
      <w:pPr>
        <w:ind w:left="786" w:hanging="360"/>
      </w:pPr>
      <w:rPr>
        <w:rFonts w:hint="default"/>
      </w:rPr>
    </w:lvl>
    <w:lvl w:ilvl="1">
      <w:start w:val="1"/>
      <w:numFmt w:val="decimal"/>
      <w:isLgl/>
      <w:lvlText w:val="%1.%2."/>
      <w:lvlJc w:val="left"/>
      <w:pPr>
        <w:ind w:left="922" w:hanging="42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7" w15:restartNumberingAfterBreak="0">
    <w:nsid w:val="17460AB0"/>
    <w:multiLevelType w:val="hybridMultilevel"/>
    <w:tmpl w:val="156639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7E305C3"/>
    <w:multiLevelType w:val="hybridMultilevel"/>
    <w:tmpl w:val="7C94CC86"/>
    <w:lvl w:ilvl="0" w:tplc="4B4E711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18FE09A5"/>
    <w:multiLevelType w:val="hybridMultilevel"/>
    <w:tmpl w:val="782A793C"/>
    <w:lvl w:ilvl="0" w:tplc="DBFE2AC0">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FD55BCF"/>
    <w:multiLevelType w:val="hybridMultilevel"/>
    <w:tmpl w:val="C36A3EFE"/>
    <w:lvl w:ilvl="0" w:tplc="AE3E0096">
      <w:start w:val="1"/>
      <w:numFmt w:val="decimal"/>
      <w:lvlText w:val="%1."/>
      <w:lvlJc w:val="left"/>
      <w:pPr>
        <w:ind w:left="1494" w:hanging="360"/>
      </w:pPr>
      <w:rPr>
        <w:rFonts w:hint="default"/>
        <w:i w:val="0"/>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1" w15:restartNumberingAfterBreak="0">
    <w:nsid w:val="22C06405"/>
    <w:multiLevelType w:val="hybridMultilevel"/>
    <w:tmpl w:val="23107816"/>
    <w:lvl w:ilvl="0" w:tplc="79DE9D1E">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5BD1B84"/>
    <w:multiLevelType w:val="hybridMultilevel"/>
    <w:tmpl w:val="850CBD5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47BE07B3"/>
    <w:multiLevelType w:val="hybridMultilevel"/>
    <w:tmpl w:val="196EF73C"/>
    <w:lvl w:ilvl="0" w:tplc="041F000F">
      <w:start w:val="1"/>
      <w:numFmt w:val="decimal"/>
      <w:lvlText w:val="%1."/>
      <w:lvlJc w:val="left"/>
      <w:pPr>
        <w:ind w:left="1070" w:hanging="360"/>
      </w:pPr>
    </w:lvl>
    <w:lvl w:ilvl="1" w:tplc="041F0019">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14" w15:restartNumberingAfterBreak="0">
    <w:nsid w:val="48BF0277"/>
    <w:multiLevelType w:val="hybridMultilevel"/>
    <w:tmpl w:val="CC3EDC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92251DD"/>
    <w:multiLevelType w:val="hybridMultilevel"/>
    <w:tmpl w:val="F11EB418"/>
    <w:lvl w:ilvl="0" w:tplc="AE3E0096">
      <w:start w:val="1"/>
      <w:numFmt w:val="decimal"/>
      <w:lvlText w:val="%1."/>
      <w:lvlJc w:val="left"/>
      <w:pPr>
        <w:ind w:left="1647" w:hanging="360"/>
      </w:pPr>
      <w:rPr>
        <w:rFonts w:hint="default"/>
        <w:i w:val="0"/>
      </w:rPr>
    </w:lvl>
    <w:lvl w:ilvl="1" w:tplc="041F0019" w:tentative="1">
      <w:start w:val="1"/>
      <w:numFmt w:val="lowerLetter"/>
      <w:lvlText w:val="%2."/>
      <w:lvlJc w:val="left"/>
      <w:pPr>
        <w:ind w:left="2367" w:hanging="360"/>
      </w:pPr>
    </w:lvl>
    <w:lvl w:ilvl="2" w:tplc="041F001B" w:tentative="1">
      <w:start w:val="1"/>
      <w:numFmt w:val="lowerRoman"/>
      <w:lvlText w:val="%3."/>
      <w:lvlJc w:val="right"/>
      <w:pPr>
        <w:ind w:left="3087" w:hanging="180"/>
      </w:pPr>
    </w:lvl>
    <w:lvl w:ilvl="3" w:tplc="041F000F" w:tentative="1">
      <w:start w:val="1"/>
      <w:numFmt w:val="decimal"/>
      <w:lvlText w:val="%4."/>
      <w:lvlJc w:val="left"/>
      <w:pPr>
        <w:ind w:left="3807" w:hanging="360"/>
      </w:pPr>
    </w:lvl>
    <w:lvl w:ilvl="4" w:tplc="041F0019" w:tentative="1">
      <w:start w:val="1"/>
      <w:numFmt w:val="lowerLetter"/>
      <w:lvlText w:val="%5."/>
      <w:lvlJc w:val="left"/>
      <w:pPr>
        <w:ind w:left="4527" w:hanging="360"/>
      </w:pPr>
    </w:lvl>
    <w:lvl w:ilvl="5" w:tplc="041F001B" w:tentative="1">
      <w:start w:val="1"/>
      <w:numFmt w:val="lowerRoman"/>
      <w:lvlText w:val="%6."/>
      <w:lvlJc w:val="right"/>
      <w:pPr>
        <w:ind w:left="5247" w:hanging="180"/>
      </w:pPr>
    </w:lvl>
    <w:lvl w:ilvl="6" w:tplc="041F000F" w:tentative="1">
      <w:start w:val="1"/>
      <w:numFmt w:val="decimal"/>
      <w:lvlText w:val="%7."/>
      <w:lvlJc w:val="left"/>
      <w:pPr>
        <w:ind w:left="5967" w:hanging="360"/>
      </w:pPr>
    </w:lvl>
    <w:lvl w:ilvl="7" w:tplc="041F0019" w:tentative="1">
      <w:start w:val="1"/>
      <w:numFmt w:val="lowerLetter"/>
      <w:lvlText w:val="%8."/>
      <w:lvlJc w:val="left"/>
      <w:pPr>
        <w:ind w:left="6687" w:hanging="360"/>
      </w:pPr>
    </w:lvl>
    <w:lvl w:ilvl="8" w:tplc="041F001B" w:tentative="1">
      <w:start w:val="1"/>
      <w:numFmt w:val="lowerRoman"/>
      <w:lvlText w:val="%9."/>
      <w:lvlJc w:val="right"/>
      <w:pPr>
        <w:ind w:left="7407" w:hanging="180"/>
      </w:pPr>
    </w:lvl>
  </w:abstractNum>
  <w:abstractNum w:abstractNumId="16" w15:restartNumberingAfterBreak="0">
    <w:nsid w:val="51D75DC4"/>
    <w:multiLevelType w:val="hybridMultilevel"/>
    <w:tmpl w:val="97F88396"/>
    <w:lvl w:ilvl="0" w:tplc="4E9AE3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2CA544A"/>
    <w:multiLevelType w:val="singleLevel"/>
    <w:tmpl w:val="0F4C1592"/>
    <w:lvl w:ilvl="0">
      <w:start w:val="1"/>
      <w:numFmt w:val="decimal"/>
      <w:lvlText w:val="[%1]"/>
      <w:lvlJc w:val="left"/>
      <w:pPr>
        <w:tabs>
          <w:tab w:val="num" w:pos="360"/>
        </w:tabs>
        <w:ind w:left="360" w:hanging="360"/>
      </w:pPr>
      <w:rPr>
        <w:rFonts w:ascii="Times New Roman" w:hAnsi="Times New Roman" w:hint="default"/>
        <w:b w:val="0"/>
        <w:i w:val="0"/>
        <w:sz w:val="16"/>
      </w:rPr>
    </w:lvl>
  </w:abstractNum>
  <w:abstractNum w:abstractNumId="18" w15:restartNumberingAfterBreak="0">
    <w:nsid w:val="5FD537DC"/>
    <w:multiLevelType w:val="hybridMultilevel"/>
    <w:tmpl w:val="A39AC5A8"/>
    <w:lvl w:ilvl="0" w:tplc="FA960BB0">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62F80515"/>
    <w:multiLevelType w:val="singleLevel"/>
    <w:tmpl w:val="F6C8F98A"/>
    <w:lvl w:ilvl="0">
      <w:start w:val="1"/>
      <w:numFmt w:val="decimal"/>
      <w:lvlText w:val="%1."/>
      <w:lvlJc w:val="left"/>
      <w:pPr>
        <w:tabs>
          <w:tab w:val="num" w:pos="360"/>
        </w:tabs>
        <w:ind w:left="360" w:hanging="360"/>
      </w:pPr>
    </w:lvl>
  </w:abstractNum>
  <w:abstractNum w:abstractNumId="20"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hint="default"/>
        <w:b w:val="0"/>
        <w:i w:val="0"/>
        <w:sz w:val="16"/>
      </w:rPr>
    </w:lvl>
  </w:abstractNum>
  <w:abstractNum w:abstractNumId="21" w15:restartNumberingAfterBreak="0">
    <w:nsid w:val="6DD260F9"/>
    <w:multiLevelType w:val="hybridMultilevel"/>
    <w:tmpl w:val="301A9E2C"/>
    <w:lvl w:ilvl="0" w:tplc="7616C80E">
      <w:start w:val="1"/>
      <w:numFmt w:val="decimal"/>
      <w:lvlText w:val="%1."/>
      <w:lvlJc w:val="left"/>
      <w:pPr>
        <w:ind w:left="720" w:hanging="360"/>
      </w:pPr>
      <w:rPr>
        <w:rFonts w:eastAsia="Calibri" w:cstheme="minorHAnsi" w:hint="default"/>
        <w:b/>
        <w:sz w:val="28"/>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3485A98"/>
    <w:multiLevelType w:val="hybridMultilevel"/>
    <w:tmpl w:val="235261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520BF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212D08"/>
    <w:multiLevelType w:val="hybridMultilevel"/>
    <w:tmpl w:val="62FE4914"/>
    <w:lvl w:ilvl="0" w:tplc="041F000F">
      <w:start w:val="1"/>
      <w:numFmt w:val="decimal"/>
      <w:lvlText w:val="%1."/>
      <w:lvlJc w:val="left"/>
      <w:pPr>
        <w:ind w:left="928" w:hanging="360"/>
      </w:pPr>
      <w:rPr>
        <w:rFonts w:hint="default"/>
      </w:r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25" w15:restartNumberingAfterBreak="0">
    <w:nsid w:val="7E00133E"/>
    <w:multiLevelType w:val="hybridMultilevel"/>
    <w:tmpl w:val="FB429C26"/>
    <w:lvl w:ilvl="0" w:tplc="041F000F">
      <w:start w:val="1"/>
      <w:numFmt w:val="decimal"/>
      <w:lvlText w:val="%1."/>
      <w:lvlJc w:val="left"/>
      <w:pPr>
        <w:ind w:left="502" w:hanging="360"/>
      </w:pPr>
      <w:rPr>
        <w:rFonts w:hint="default"/>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26" w15:restartNumberingAfterBreak="0">
    <w:nsid w:val="7E037FED"/>
    <w:multiLevelType w:val="hybridMultilevel"/>
    <w:tmpl w:val="B4361FFA"/>
    <w:lvl w:ilvl="0" w:tplc="6270D10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F1B7775"/>
    <w:multiLevelType w:val="hybridMultilevel"/>
    <w:tmpl w:val="A8A443D6"/>
    <w:lvl w:ilvl="0" w:tplc="59769FB0">
      <w:start w:val="1"/>
      <w:numFmt w:val="upp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16cid:durableId="1891190744">
    <w:abstractNumId w:val="19"/>
  </w:num>
  <w:num w:numId="2" w16cid:durableId="1949972805">
    <w:abstractNumId w:val="17"/>
  </w:num>
  <w:num w:numId="3" w16cid:durableId="661389702">
    <w:abstractNumId w:val="20"/>
  </w:num>
  <w:num w:numId="4" w16cid:durableId="686445833">
    <w:abstractNumId w:val="3"/>
  </w:num>
  <w:num w:numId="5" w16cid:durableId="231354813">
    <w:abstractNumId w:val="7"/>
  </w:num>
  <w:num w:numId="6" w16cid:durableId="1861430260">
    <w:abstractNumId w:val="23"/>
  </w:num>
  <w:num w:numId="7" w16cid:durableId="1965303843">
    <w:abstractNumId w:val="6"/>
  </w:num>
  <w:num w:numId="8" w16cid:durableId="163009840">
    <w:abstractNumId w:val="2"/>
  </w:num>
  <w:num w:numId="9" w16cid:durableId="460850056">
    <w:abstractNumId w:val="4"/>
  </w:num>
  <w:num w:numId="10" w16cid:durableId="1712145266">
    <w:abstractNumId w:val="13"/>
  </w:num>
  <w:num w:numId="11" w16cid:durableId="1070038767">
    <w:abstractNumId w:val="16"/>
  </w:num>
  <w:num w:numId="12" w16cid:durableId="570163303">
    <w:abstractNumId w:val="1"/>
  </w:num>
  <w:num w:numId="13" w16cid:durableId="1737701484">
    <w:abstractNumId w:val="5"/>
  </w:num>
  <w:num w:numId="14" w16cid:durableId="1403482324">
    <w:abstractNumId w:val="25"/>
  </w:num>
  <w:num w:numId="15" w16cid:durableId="934706411">
    <w:abstractNumId w:val="22"/>
  </w:num>
  <w:num w:numId="16" w16cid:durableId="1277637939">
    <w:abstractNumId w:val="24"/>
  </w:num>
  <w:num w:numId="17" w16cid:durableId="764233860">
    <w:abstractNumId w:val="18"/>
  </w:num>
  <w:num w:numId="18" w16cid:durableId="2111506090">
    <w:abstractNumId w:val="8"/>
  </w:num>
  <w:num w:numId="19" w16cid:durableId="560601622">
    <w:abstractNumId w:val="15"/>
  </w:num>
  <w:num w:numId="20" w16cid:durableId="631056787">
    <w:abstractNumId w:val="10"/>
  </w:num>
  <w:num w:numId="21" w16cid:durableId="1322082963">
    <w:abstractNumId w:val="12"/>
  </w:num>
  <w:num w:numId="22" w16cid:durableId="1421945273">
    <w:abstractNumId w:val="26"/>
  </w:num>
  <w:num w:numId="23" w16cid:durableId="485363860">
    <w:abstractNumId w:val="9"/>
  </w:num>
  <w:num w:numId="24" w16cid:durableId="929774002">
    <w:abstractNumId w:val="11"/>
  </w:num>
  <w:num w:numId="25" w16cid:durableId="3170063">
    <w:abstractNumId w:val="27"/>
  </w:num>
  <w:num w:numId="26" w16cid:durableId="2127459356">
    <w:abstractNumId w:val="21"/>
  </w:num>
  <w:num w:numId="27" w16cid:durableId="628709064">
    <w:abstractNumId w:val="0"/>
  </w:num>
  <w:num w:numId="28" w16cid:durableId="1454446584">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DI2NjW1NLY0tzRT0lEKTi0uzszPAykwtKwFAFNU//QtAAAA"/>
  </w:docVars>
  <w:rsids>
    <w:rsidRoot w:val="007D0AC6"/>
    <w:rsid w:val="0000036F"/>
    <w:rsid w:val="00000F9B"/>
    <w:rsid w:val="000013CF"/>
    <w:rsid w:val="00002882"/>
    <w:rsid w:val="0000385F"/>
    <w:rsid w:val="0000530E"/>
    <w:rsid w:val="00005EFC"/>
    <w:rsid w:val="00007744"/>
    <w:rsid w:val="000106D0"/>
    <w:rsid w:val="00012CEF"/>
    <w:rsid w:val="00014633"/>
    <w:rsid w:val="00015F2A"/>
    <w:rsid w:val="00017858"/>
    <w:rsid w:val="00024C1A"/>
    <w:rsid w:val="00027142"/>
    <w:rsid w:val="00027711"/>
    <w:rsid w:val="000279BE"/>
    <w:rsid w:val="000300B0"/>
    <w:rsid w:val="0003030C"/>
    <w:rsid w:val="00033586"/>
    <w:rsid w:val="00034C84"/>
    <w:rsid w:val="00034F37"/>
    <w:rsid w:val="00037B40"/>
    <w:rsid w:val="000416A3"/>
    <w:rsid w:val="000417C7"/>
    <w:rsid w:val="000437AE"/>
    <w:rsid w:val="000474E3"/>
    <w:rsid w:val="00047710"/>
    <w:rsid w:val="00047986"/>
    <w:rsid w:val="000523C5"/>
    <w:rsid w:val="000530D6"/>
    <w:rsid w:val="00053FB7"/>
    <w:rsid w:val="00054A4B"/>
    <w:rsid w:val="00056CFA"/>
    <w:rsid w:val="0006020A"/>
    <w:rsid w:val="00060330"/>
    <w:rsid w:val="00060F5C"/>
    <w:rsid w:val="00061D77"/>
    <w:rsid w:val="00062720"/>
    <w:rsid w:val="00062C66"/>
    <w:rsid w:val="000635F0"/>
    <w:rsid w:val="00065191"/>
    <w:rsid w:val="00065599"/>
    <w:rsid w:val="00066063"/>
    <w:rsid w:val="000713E4"/>
    <w:rsid w:val="0007154C"/>
    <w:rsid w:val="0007236F"/>
    <w:rsid w:val="00073635"/>
    <w:rsid w:val="00076C16"/>
    <w:rsid w:val="000776D4"/>
    <w:rsid w:val="000801ED"/>
    <w:rsid w:val="00080CCD"/>
    <w:rsid w:val="00080FE3"/>
    <w:rsid w:val="00081D75"/>
    <w:rsid w:val="00081DBA"/>
    <w:rsid w:val="000830A2"/>
    <w:rsid w:val="00083B9D"/>
    <w:rsid w:val="00083DD6"/>
    <w:rsid w:val="00085121"/>
    <w:rsid w:val="00086551"/>
    <w:rsid w:val="000877AC"/>
    <w:rsid w:val="00087876"/>
    <w:rsid w:val="00087AF7"/>
    <w:rsid w:val="00090B78"/>
    <w:rsid w:val="00091132"/>
    <w:rsid w:val="0009150C"/>
    <w:rsid w:val="00093380"/>
    <w:rsid w:val="00093F90"/>
    <w:rsid w:val="000941B6"/>
    <w:rsid w:val="00094EB8"/>
    <w:rsid w:val="00095C3E"/>
    <w:rsid w:val="00096883"/>
    <w:rsid w:val="000973CC"/>
    <w:rsid w:val="00097812"/>
    <w:rsid w:val="00097958"/>
    <w:rsid w:val="00097E2D"/>
    <w:rsid w:val="000A1336"/>
    <w:rsid w:val="000A15DA"/>
    <w:rsid w:val="000A454C"/>
    <w:rsid w:val="000A4738"/>
    <w:rsid w:val="000A592D"/>
    <w:rsid w:val="000A643C"/>
    <w:rsid w:val="000A7ACA"/>
    <w:rsid w:val="000B0144"/>
    <w:rsid w:val="000B0641"/>
    <w:rsid w:val="000B08E4"/>
    <w:rsid w:val="000B0B5B"/>
    <w:rsid w:val="000B12AE"/>
    <w:rsid w:val="000B1B32"/>
    <w:rsid w:val="000B2FFA"/>
    <w:rsid w:val="000B3868"/>
    <w:rsid w:val="000B5480"/>
    <w:rsid w:val="000B682B"/>
    <w:rsid w:val="000C03DA"/>
    <w:rsid w:val="000C4B17"/>
    <w:rsid w:val="000C730A"/>
    <w:rsid w:val="000D099B"/>
    <w:rsid w:val="000D1ACC"/>
    <w:rsid w:val="000D26C5"/>
    <w:rsid w:val="000D330D"/>
    <w:rsid w:val="000D50C8"/>
    <w:rsid w:val="000D6591"/>
    <w:rsid w:val="000D6BC3"/>
    <w:rsid w:val="000E0AE1"/>
    <w:rsid w:val="000E0C84"/>
    <w:rsid w:val="000E0CE9"/>
    <w:rsid w:val="000E0E3C"/>
    <w:rsid w:val="000E1C9D"/>
    <w:rsid w:val="000E28E0"/>
    <w:rsid w:val="000E28F6"/>
    <w:rsid w:val="000E3C2F"/>
    <w:rsid w:val="000E4105"/>
    <w:rsid w:val="000E46C5"/>
    <w:rsid w:val="000E4B53"/>
    <w:rsid w:val="000E4FD6"/>
    <w:rsid w:val="000E5353"/>
    <w:rsid w:val="000E5911"/>
    <w:rsid w:val="000E708C"/>
    <w:rsid w:val="000E7D05"/>
    <w:rsid w:val="000F279B"/>
    <w:rsid w:val="000F29E1"/>
    <w:rsid w:val="000F4722"/>
    <w:rsid w:val="000F551C"/>
    <w:rsid w:val="000F61E2"/>
    <w:rsid w:val="000F6324"/>
    <w:rsid w:val="000F72BF"/>
    <w:rsid w:val="000F7ED5"/>
    <w:rsid w:val="0010046E"/>
    <w:rsid w:val="0010070C"/>
    <w:rsid w:val="00100E5A"/>
    <w:rsid w:val="001022AF"/>
    <w:rsid w:val="00102A61"/>
    <w:rsid w:val="0010408B"/>
    <w:rsid w:val="001041EB"/>
    <w:rsid w:val="00104BF1"/>
    <w:rsid w:val="00106029"/>
    <w:rsid w:val="00106F02"/>
    <w:rsid w:val="001078A8"/>
    <w:rsid w:val="00107904"/>
    <w:rsid w:val="00107B81"/>
    <w:rsid w:val="0011121F"/>
    <w:rsid w:val="001129DE"/>
    <w:rsid w:val="0011369D"/>
    <w:rsid w:val="00113F18"/>
    <w:rsid w:val="00114470"/>
    <w:rsid w:val="00115390"/>
    <w:rsid w:val="00115879"/>
    <w:rsid w:val="00116F19"/>
    <w:rsid w:val="0011706F"/>
    <w:rsid w:val="00117326"/>
    <w:rsid w:val="00117C85"/>
    <w:rsid w:val="00121C37"/>
    <w:rsid w:val="00122833"/>
    <w:rsid w:val="00125C41"/>
    <w:rsid w:val="00126B1A"/>
    <w:rsid w:val="0013179E"/>
    <w:rsid w:val="00131A6C"/>
    <w:rsid w:val="00131E4C"/>
    <w:rsid w:val="001325C1"/>
    <w:rsid w:val="00133B59"/>
    <w:rsid w:val="001350A7"/>
    <w:rsid w:val="00135DB3"/>
    <w:rsid w:val="00136716"/>
    <w:rsid w:val="00137465"/>
    <w:rsid w:val="00137BBF"/>
    <w:rsid w:val="00137E25"/>
    <w:rsid w:val="00137F36"/>
    <w:rsid w:val="001434C3"/>
    <w:rsid w:val="001441CB"/>
    <w:rsid w:val="00145453"/>
    <w:rsid w:val="0014611F"/>
    <w:rsid w:val="00146861"/>
    <w:rsid w:val="0014687E"/>
    <w:rsid w:val="001472D5"/>
    <w:rsid w:val="00147B25"/>
    <w:rsid w:val="001504F1"/>
    <w:rsid w:val="001517E4"/>
    <w:rsid w:val="00151E7C"/>
    <w:rsid w:val="00153387"/>
    <w:rsid w:val="0015389F"/>
    <w:rsid w:val="00154C55"/>
    <w:rsid w:val="00157C06"/>
    <w:rsid w:val="00160EB9"/>
    <w:rsid w:val="00161845"/>
    <w:rsid w:val="00162849"/>
    <w:rsid w:val="00166432"/>
    <w:rsid w:val="00167012"/>
    <w:rsid w:val="001671A8"/>
    <w:rsid w:val="0016761A"/>
    <w:rsid w:val="00167BE2"/>
    <w:rsid w:val="00170893"/>
    <w:rsid w:val="00170AED"/>
    <w:rsid w:val="0017238E"/>
    <w:rsid w:val="00177280"/>
    <w:rsid w:val="001777E4"/>
    <w:rsid w:val="00177E2C"/>
    <w:rsid w:val="00180992"/>
    <w:rsid w:val="001809FF"/>
    <w:rsid w:val="00180FD2"/>
    <w:rsid w:val="00180FD4"/>
    <w:rsid w:val="00181509"/>
    <w:rsid w:val="00181965"/>
    <w:rsid w:val="0018258F"/>
    <w:rsid w:val="0018380C"/>
    <w:rsid w:val="001844E2"/>
    <w:rsid w:val="00185202"/>
    <w:rsid w:val="00185314"/>
    <w:rsid w:val="00186605"/>
    <w:rsid w:val="00187B69"/>
    <w:rsid w:val="0019050C"/>
    <w:rsid w:val="00192E8C"/>
    <w:rsid w:val="0019391D"/>
    <w:rsid w:val="00194328"/>
    <w:rsid w:val="00195579"/>
    <w:rsid w:val="001A0839"/>
    <w:rsid w:val="001A1259"/>
    <w:rsid w:val="001A33EF"/>
    <w:rsid w:val="001A575A"/>
    <w:rsid w:val="001B12B5"/>
    <w:rsid w:val="001B2439"/>
    <w:rsid w:val="001B2EF9"/>
    <w:rsid w:val="001B4AB3"/>
    <w:rsid w:val="001B5250"/>
    <w:rsid w:val="001B5719"/>
    <w:rsid w:val="001B5BF6"/>
    <w:rsid w:val="001B621C"/>
    <w:rsid w:val="001B64D0"/>
    <w:rsid w:val="001B67FE"/>
    <w:rsid w:val="001B7915"/>
    <w:rsid w:val="001C0A1E"/>
    <w:rsid w:val="001C0FE6"/>
    <w:rsid w:val="001C19EB"/>
    <w:rsid w:val="001C1DDC"/>
    <w:rsid w:val="001C24AE"/>
    <w:rsid w:val="001C2ABA"/>
    <w:rsid w:val="001C4413"/>
    <w:rsid w:val="001C44E3"/>
    <w:rsid w:val="001C6FFE"/>
    <w:rsid w:val="001C7AC5"/>
    <w:rsid w:val="001D04CA"/>
    <w:rsid w:val="001D0F60"/>
    <w:rsid w:val="001D19C3"/>
    <w:rsid w:val="001D218B"/>
    <w:rsid w:val="001D2879"/>
    <w:rsid w:val="001D50DC"/>
    <w:rsid w:val="001E0AFA"/>
    <w:rsid w:val="001E1922"/>
    <w:rsid w:val="001E2071"/>
    <w:rsid w:val="001E5CFB"/>
    <w:rsid w:val="001E608B"/>
    <w:rsid w:val="001E63AC"/>
    <w:rsid w:val="001E69C1"/>
    <w:rsid w:val="001E7D2A"/>
    <w:rsid w:val="001E7DCD"/>
    <w:rsid w:val="001E7FFA"/>
    <w:rsid w:val="001F027E"/>
    <w:rsid w:val="001F0AFC"/>
    <w:rsid w:val="001F2B80"/>
    <w:rsid w:val="001F470F"/>
    <w:rsid w:val="001F4ACD"/>
    <w:rsid w:val="001F6170"/>
    <w:rsid w:val="001F63D7"/>
    <w:rsid w:val="001F6ACF"/>
    <w:rsid w:val="001F6FB1"/>
    <w:rsid w:val="002012A6"/>
    <w:rsid w:val="00204431"/>
    <w:rsid w:val="0020464A"/>
    <w:rsid w:val="00204A25"/>
    <w:rsid w:val="0020608E"/>
    <w:rsid w:val="0020620E"/>
    <w:rsid w:val="002073B6"/>
    <w:rsid w:val="002076CA"/>
    <w:rsid w:val="002079DD"/>
    <w:rsid w:val="00212DCC"/>
    <w:rsid w:val="002141C1"/>
    <w:rsid w:val="00214C4E"/>
    <w:rsid w:val="00215511"/>
    <w:rsid w:val="00215A82"/>
    <w:rsid w:val="00215BDC"/>
    <w:rsid w:val="00216BB0"/>
    <w:rsid w:val="00216C0E"/>
    <w:rsid w:val="00216F2A"/>
    <w:rsid w:val="00217B56"/>
    <w:rsid w:val="00220914"/>
    <w:rsid w:val="00221D61"/>
    <w:rsid w:val="00221FB3"/>
    <w:rsid w:val="00223C28"/>
    <w:rsid w:val="00223C2C"/>
    <w:rsid w:val="00224456"/>
    <w:rsid w:val="00225BEA"/>
    <w:rsid w:val="00230440"/>
    <w:rsid w:val="00230AAB"/>
    <w:rsid w:val="00231A19"/>
    <w:rsid w:val="00232081"/>
    <w:rsid w:val="00232DA1"/>
    <w:rsid w:val="002343AC"/>
    <w:rsid w:val="00234C47"/>
    <w:rsid w:val="00235853"/>
    <w:rsid w:val="002378BD"/>
    <w:rsid w:val="00237B26"/>
    <w:rsid w:val="00240303"/>
    <w:rsid w:val="0024180A"/>
    <w:rsid w:val="0024268D"/>
    <w:rsid w:val="00247276"/>
    <w:rsid w:val="00247A60"/>
    <w:rsid w:val="00250442"/>
    <w:rsid w:val="00250A66"/>
    <w:rsid w:val="00253C3A"/>
    <w:rsid w:val="00254EC2"/>
    <w:rsid w:val="002550AB"/>
    <w:rsid w:val="00256322"/>
    <w:rsid w:val="002563CC"/>
    <w:rsid w:val="002575A8"/>
    <w:rsid w:val="00260476"/>
    <w:rsid w:val="00261B88"/>
    <w:rsid w:val="0026229E"/>
    <w:rsid w:val="002622CD"/>
    <w:rsid w:val="00262A17"/>
    <w:rsid w:val="00263CE8"/>
    <w:rsid w:val="00266574"/>
    <w:rsid w:val="002668F8"/>
    <w:rsid w:val="00267DE8"/>
    <w:rsid w:val="00270E78"/>
    <w:rsid w:val="00271390"/>
    <w:rsid w:val="00271A82"/>
    <w:rsid w:val="00271AB9"/>
    <w:rsid w:val="0027245E"/>
    <w:rsid w:val="002743A4"/>
    <w:rsid w:val="00274BCC"/>
    <w:rsid w:val="00274E01"/>
    <w:rsid w:val="00275406"/>
    <w:rsid w:val="0027602F"/>
    <w:rsid w:val="00276365"/>
    <w:rsid w:val="002769E7"/>
    <w:rsid w:val="00281882"/>
    <w:rsid w:val="00281D99"/>
    <w:rsid w:val="00281F89"/>
    <w:rsid w:val="002821B9"/>
    <w:rsid w:val="002831A0"/>
    <w:rsid w:val="00283786"/>
    <w:rsid w:val="0028382F"/>
    <w:rsid w:val="00283B3D"/>
    <w:rsid w:val="0028450D"/>
    <w:rsid w:val="00285130"/>
    <w:rsid w:val="002858DF"/>
    <w:rsid w:val="0028657F"/>
    <w:rsid w:val="0029027A"/>
    <w:rsid w:val="00291A9B"/>
    <w:rsid w:val="00291EBF"/>
    <w:rsid w:val="00293E0B"/>
    <w:rsid w:val="00296D8E"/>
    <w:rsid w:val="00297F47"/>
    <w:rsid w:val="002A0772"/>
    <w:rsid w:val="002A6410"/>
    <w:rsid w:val="002B0601"/>
    <w:rsid w:val="002B10C7"/>
    <w:rsid w:val="002B1D87"/>
    <w:rsid w:val="002B2D26"/>
    <w:rsid w:val="002B66EF"/>
    <w:rsid w:val="002B6EC9"/>
    <w:rsid w:val="002B7609"/>
    <w:rsid w:val="002C0665"/>
    <w:rsid w:val="002C177B"/>
    <w:rsid w:val="002C2C92"/>
    <w:rsid w:val="002C4749"/>
    <w:rsid w:val="002C6317"/>
    <w:rsid w:val="002D07B9"/>
    <w:rsid w:val="002D0C71"/>
    <w:rsid w:val="002D0F04"/>
    <w:rsid w:val="002D31A6"/>
    <w:rsid w:val="002D4390"/>
    <w:rsid w:val="002D4A56"/>
    <w:rsid w:val="002D52E4"/>
    <w:rsid w:val="002D7767"/>
    <w:rsid w:val="002D797A"/>
    <w:rsid w:val="002E0779"/>
    <w:rsid w:val="002E0BC4"/>
    <w:rsid w:val="002E0D8C"/>
    <w:rsid w:val="002E184C"/>
    <w:rsid w:val="002E2529"/>
    <w:rsid w:val="002E2CAE"/>
    <w:rsid w:val="002E6409"/>
    <w:rsid w:val="002E6994"/>
    <w:rsid w:val="002E7B38"/>
    <w:rsid w:val="002E7CE3"/>
    <w:rsid w:val="002F109B"/>
    <w:rsid w:val="002F137A"/>
    <w:rsid w:val="002F1A09"/>
    <w:rsid w:val="002F267D"/>
    <w:rsid w:val="002F3D30"/>
    <w:rsid w:val="002F41A4"/>
    <w:rsid w:val="002F48E3"/>
    <w:rsid w:val="002F6BBA"/>
    <w:rsid w:val="002F6DFA"/>
    <w:rsid w:val="002F7C5F"/>
    <w:rsid w:val="0030038F"/>
    <w:rsid w:val="003023C2"/>
    <w:rsid w:val="00302D7F"/>
    <w:rsid w:val="003039E6"/>
    <w:rsid w:val="00305125"/>
    <w:rsid w:val="00306442"/>
    <w:rsid w:val="003069FB"/>
    <w:rsid w:val="00306E77"/>
    <w:rsid w:val="00311620"/>
    <w:rsid w:val="00312C0C"/>
    <w:rsid w:val="00313AA2"/>
    <w:rsid w:val="00313BFB"/>
    <w:rsid w:val="00315233"/>
    <w:rsid w:val="0031601D"/>
    <w:rsid w:val="003163C9"/>
    <w:rsid w:val="003200C9"/>
    <w:rsid w:val="00320106"/>
    <w:rsid w:val="003209C7"/>
    <w:rsid w:val="0032306D"/>
    <w:rsid w:val="00323A8C"/>
    <w:rsid w:val="00323D93"/>
    <w:rsid w:val="00326170"/>
    <w:rsid w:val="003263E9"/>
    <w:rsid w:val="00326D35"/>
    <w:rsid w:val="00331183"/>
    <w:rsid w:val="00332063"/>
    <w:rsid w:val="00333AB9"/>
    <w:rsid w:val="00333C06"/>
    <w:rsid w:val="0033459B"/>
    <w:rsid w:val="003351A2"/>
    <w:rsid w:val="00335BE8"/>
    <w:rsid w:val="00336753"/>
    <w:rsid w:val="0033682F"/>
    <w:rsid w:val="00337C87"/>
    <w:rsid w:val="0034265F"/>
    <w:rsid w:val="00343A49"/>
    <w:rsid w:val="00346441"/>
    <w:rsid w:val="00346D0D"/>
    <w:rsid w:val="003475EC"/>
    <w:rsid w:val="003502DF"/>
    <w:rsid w:val="0035076B"/>
    <w:rsid w:val="003510E5"/>
    <w:rsid w:val="0035188A"/>
    <w:rsid w:val="00352BEB"/>
    <w:rsid w:val="00353885"/>
    <w:rsid w:val="00354E2B"/>
    <w:rsid w:val="00361EB1"/>
    <w:rsid w:val="003629D1"/>
    <w:rsid w:val="003635C5"/>
    <w:rsid w:val="003637CE"/>
    <w:rsid w:val="00363FEC"/>
    <w:rsid w:val="00364428"/>
    <w:rsid w:val="0036576F"/>
    <w:rsid w:val="003715EC"/>
    <w:rsid w:val="00373753"/>
    <w:rsid w:val="003747D3"/>
    <w:rsid w:val="00375677"/>
    <w:rsid w:val="003766F3"/>
    <w:rsid w:val="00376867"/>
    <w:rsid w:val="00376A96"/>
    <w:rsid w:val="003772AC"/>
    <w:rsid w:val="00381E56"/>
    <w:rsid w:val="003826FF"/>
    <w:rsid w:val="00385E4F"/>
    <w:rsid w:val="00390565"/>
    <w:rsid w:val="003918CF"/>
    <w:rsid w:val="00393D9D"/>
    <w:rsid w:val="00393E61"/>
    <w:rsid w:val="00395A4D"/>
    <w:rsid w:val="00395A54"/>
    <w:rsid w:val="00396033"/>
    <w:rsid w:val="00396D02"/>
    <w:rsid w:val="003A0041"/>
    <w:rsid w:val="003A13B5"/>
    <w:rsid w:val="003A1C3E"/>
    <w:rsid w:val="003A25DD"/>
    <w:rsid w:val="003A2970"/>
    <w:rsid w:val="003A5088"/>
    <w:rsid w:val="003A63D2"/>
    <w:rsid w:val="003A70CF"/>
    <w:rsid w:val="003A7D80"/>
    <w:rsid w:val="003B0E46"/>
    <w:rsid w:val="003B14AA"/>
    <w:rsid w:val="003B19C7"/>
    <w:rsid w:val="003B1A5F"/>
    <w:rsid w:val="003B22B8"/>
    <w:rsid w:val="003B25A5"/>
    <w:rsid w:val="003B3120"/>
    <w:rsid w:val="003B3382"/>
    <w:rsid w:val="003B3537"/>
    <w:rsid w:val="003B38B1"/>
    <w:rsid w:val="003B3F85"/>
    <w:rsid w:val="003B567E"/>
    <w:rsid w:val="003B6932"/>
    <w:rsid w:val="003B71D6"/>
    <w:rsid w:val="003B7391"/>
    <w:rsid w:val="003B79EB"/>
    <w:rsid w:val="003B7B35"/>
    <w:rsid w:val="003B7ED0"/>
    <w:rsid w:val="003B7FD3"/>
    <w:rsid w:val="003C0D91"/>
    <w:rsid w:val="003C3E42"/>
    <w:rsid w:val="003C49C0"/>
    <w:rsid w:val="003C4B05"/>
    <w:rsid w:val="003C72E2"/>
    <w:rsid w:val="003D016E"/>
    <w:rsid w:val="003D07D2"/>
    <w:rsid w:val="003D173E"/>
    <w:rsid w:val="003D1F71"/>
    <w:rsid w:val="003D3FCD"/>
    <w:rsid w:val="003D5B84"/>
    <w:rsid w:val="003D6E8A"/>
    <w:rsid w:val="003D79CF"/>
    <w:rsid w:val="003E0207"/>
    <w:rsid w:val="003E1503"/>
    <w:rsid w:val="003E304D"/>
    <w:rsid w:val="003E3A56"/>
    <w:rsid w:val="003E4AA5"/>
    <w:rsid w:val="003E4B22"/>
    <w:rsid w:val="003E6A7E"/>
    <w:rsid w:val="003E780C"/>
    <w:rsid w:val="003F0964"/>
    <w:rsid w:val="003F18A1"/>
    <w:rsid w:val="003F1D93"/>
    <w:rsid w:val="003F2B8F"/>
    <w:rsid w:val="003F2EB6"/>
    <w:rsid w:val="003F4897"/>
    <w:rsid w:val="003F4A08"/>
    <w:rsid w:val="003F6587"/>
    <w:rsid w:val="00402C7D"/>
    <w:rsid w:val="00403A74"/>
    <w:rsid w:val="004046E5"/>
    <w:rsid w:val="00407351"/>
    <w:rsid w:val="00407C2D"/>
    <w:rsid w:val="004106DF"/>
    <w:rsid w:val="00411A71"/>
    <w:rsid w:val="00411C0C"/>
    <w:rsid w:val="0041399A"/>
    <w:rsid w:val="00413C89"/>
    <w:rsid w:val="00414535"/>
    <w:rsid w:val="00414E3A"/>
    <w:rsid w:val="00414EA0"/>
    <w:rsid w:val="00420D64"/>
    <w:rsid w:val="00423D82"/>
    <w:rsid w:val="00424151"/>
    <w:rsid w:val="00424E85"/>
    <w:rsid w:val="00425B71"/>
    <w:rsid w:val="00425BE9"/>
    <w:rsid w:val="00427072"/>
    <w:rsid w:val="0042728B"/>
    <w:rsid w:val="00427AD6"/>
    <w:rsid w:val="004306DD"/>
    <w:rsid w:val="004327C8"/>
    <w:rsid w:val="00432CCA"/>
    <w:rsid w:val="00433C66"/>
    <w:rsid w:val="00434C8D"/>
    <w:rsid w:val="0043585C"/>
    <w:rsid w:val="00441F35"/>
    <w:rsid w:val="00443205"/>
    <w:rsid w:val="004439D2"/>
    <w:rsid w:val="00446519"/>
    <w:rsid w:val="004503E9"/>
    <w:rsid w:val="0045227C"/>
    <w:rsid w:val="004524EA"/>
    <w:rsid w:val="00453463"/>
    <w:rsid w:val="004550E4"/>
    <w:rsid w:val="004560EC"/>
    <w:rsid w:val="00462D6C"/>
    <w:rsid w:val="004637E8"/>
    <w:rsid w:val="00467368"/>
    <w:rsid w:val="004673A6"/>
    <w:rsid w:val="004674CD"/>
    <w:rsid w:val="004710EE"/>
    <w:rsid w:val="00472E56"/>
    <w:rsid w:val="0047336E"/>
    <w:rsid w:val="004740EC"/>
    <w:rsid w:val="00476930"/>
    <w:rsid w:val="004814B6"/>
    <w:rsid w:val="004816D7"/>
    <w:rsid w:val="004819CF"/>
    <w:rsid w:val="00481CB5"/>
    <w:rsid w:val="00481DA2"/>
    <w:rsid w:val="00482432"/>
    <w:rsid w:val="00482B84"/>
    <w:rsid w:val="00483627"/>
    <w:rsid w:val="00484866"/>
    <w:rsid w:val="004859D6"/>
    <w:rsid w:val="00485FD1"/>
    <w:rsid w:val="0048797E"/>
    <w:rsid w:val="00487DD3"/>
    <w:rsid w:val="00487DFD"/>
    <w:rsid w:val="004902C8"/>
    <w:rsid w:val="004905D4"/>
    <w:rsid w:val="00492E44"/>
    <w:rsid w:val="004932BB"/>
    <w:rsid w:val="004947B9"/>
    <w:rsid w:val="0049514C"/>
    <w:rsid w:val="00496DFD"/>
    <w:rsid w:val="004A0C8B"/>
    <w:rsid w:val="004A187E"/>
    <w:rsid w:val="004A335F"/>
    <w:rsid w:val="004A3F3D"/>
    <w:rsid w:val="004A4E55"/>
    <w:rsid w:val="004A4FDB"/>
    <w:rsid w:val="004A5FC0"/>
    <w:rsid w:val="004A7C83"/>
    <w:rsid w:val="004B1103"/>
    <w:rsid w:val="004B137B"/>
    <w:rsid w:val="004B1BBF"/>
    <w:rsid w:val="004B1FFE"/>
    <w:rsid w:val="004B2F8C"/>
    <w:rsid w:val="004B32B4"/>
    <w:rsid w:val="004B49A3"/>
    <w:rsid w:val="004B4EDE"/>
    <w:rsid w:val="004B589F"/>
    <w:rsid w:val="004B6464"/>
    <w:rsid w:val="004B661B"/>
    <w:rsid w:val="004B76DC"/>
    <w:rsid w:val="004C0B2C"/>
    <w:rsid w:val="004C3BEB"/>
    <w:rsid w:val="004C59ED"/>
    <w:rsid w:val="004C65D5"/>
    <w:rsid w:val="004C7205"/>
    <w:rsid w:val="004D009A"/>
    <w:rsid w:val="004D1992"/>
    <w:rsid w:val="004D3320"/>
    <w:rsid w:val="004D7295"/>
    <w:rsid w:val="004D77BA"/>
    <w:rsid w:val="004E140A"/>
    <w:rsid w:val="004E154B"/>
    <w:rsid w:val="004E1914"/>
    <w:rsid w:val="004E1DB9"/>
    <w:rsid w:val="004E3613"/>
    <w:rsid w:val="004E3AFD"/>
    <w:rsid w:val="004E3CAD"/>
    <w:rsid w:val="004E4397"/>
    <w:rsid w:val="004E4B35"/>
    <w:rsid w:val="004E6C69"/>
    <w:rsid w:val="004F101E"/>
    <w:rsid w:val="004F1836"/>
    <w:rsid w:val="004F1BF7"/>
    <w:rsid w:val="004F2A11"/>
    <w:rsid w:val="004F2B67"/>
    <w:rsid w:val="004F3166"/>
    <w:rsid w:val="004F3208"/>
    <w:rsid w:val="004F54D2"/>
    <w:rsid w:val="004F6193"/>
    <w:rsid w:val="004F7F9F"/>
    <w:rsid w:val="0050090D"/>
    <w:rsid w:val="005011D1"/>
    <w:rsid w:val="00501713"/>
    <w:rsid w:val="00503309"/>
    <w:rsid w:val="00504A00"/>
    <w:rsid w:val="00505F41"/>
    <w:rsid w:val="005063D7"/>
    <w:rsid w:val="0050794C"/>
    <w:rsid w:val="005079A1"/>
    <w:rsid w:val="0051075B"/>
    <w:rsid w:val="00510FBF"/>
    <w:rsid w:val="00511236"/>
    <w:rsid w:val="00511539"/>
    <w:rsid w:val="005123E9"/>
    <w:rsid w:val="00512DE0"/>
    <w:rsid w:val="0051361F"/>
    <w:rsid w:val="00515455"/>
    <w:rsid w:val="0051621B"/>
    <w:rsid w:val="00516317"/>
    <w:rsid w:val="005173FA"/>
    <w:rsid w:val="005174FF"/>
    <w:rsid w:val="005209FA"/>
    <w:rsid w:val="00520EC3"/>
    <w:rsid w:val="0052138C"/>
    <w:rsid w:val="005213A1"/>
    <w:rsid w:val="00521AED"/>
    <w:rsid w:val="005231CB"/>
    <w:rsid w:val="00523362"/>
    <w:rsid w:val="00523B26"/>
    <w:rsid w:val="0052442F"/>
    <w:rsid w:val="00526CFA"/>
    <w:rsid w:val="00530CAF"/>
    <w:rsid w:val="0053172B"/>
    <w:rsid w:val="00531CCE"/>
    <w:rsid w:val="00532941"/>
    <w:rsid w:val="00535A39"/>
    <w:rsid w:val="00535BD4"/>
    <w:rsid w:val="005373E3"/>
    <w:rsid w:val="00537BEA"/>
    <w:rsid w:val="005409B7"/>
    <w:rsid w:val="00540B8F"/>
    <w:rsid w:val="00540DCE"/>
    <w:rsid w:val="00540DD7"/>
    <w:rsid w:val="00541F86"/>
    <w:rsid w:val="00541FCB"/>
    <w:rsid w:val="0054283A"/>
    <w:rsid w:val="00544497"/>
    <w:rsid w:val="00545E9C"/>
    <w:rsid w:val="00547658"/>
    <w:rsid w:val="0054768C"/>
    <w:rsid w:val="00552E1F"/>
    <w:rsid w:val="0055649A"/>
    <w:rsid w:val="00556FB6"/>
    <w:rsid w:val="00557240"/>
    <w:rsid w:val="005576EE"/>
    <w:rsid w:val="005579A6"/>
    <w:rsid w:val="00562651"/>
    <w:rsid w:val="00562EC4"/>
    <w:rsid w:val="00563102"/>
    <w:rsid w:val="00567573"/>
    <w:rsid w:val="00572013"/>
    <w:rsid w:val="00573257"/>
    <w:rsid w:val="00574DFA"/>
    <w:rsid w:val="005760FF"/>
    <w:rsid w:val="005761CE"/>
    <w:rsid w:val="005778F7"/>
    <w:rsid w:val="00577A3F"/>
    <w:rsid w:val="00577F4C"/>
    <w:rsid w:val="005805DF"/>
    <w:rsid w:val="005824AC"/>
    <w:rsid w:val="0058326E"/>
    <w:rsid w:val="005833B8"/>
    <w:rsid w:val="00583A03"/>
    <w:rsid w:val="00583C9B"/>
    <w:rsid w:val="005841BA"/>
    <w:rsid w:val="00584301"/>
    <w:rsid w:val="0058712C"/>
    <w:rsid w:val="005871AA"/>
    <w:rsid w:val="005877F2"/>
    <w:rsid w:val="00587B64"/>
    <w:rsid w:val="00592442"/>
    <w:rsid w:val="0059283B"/>
    <w:rsid w:val="00593E92"/>
    <w:rsid w:val="005949F1"/>
    <w:rsid w:val="005956F7"/>
    <w:rsid w:val="00595CB2"/>
    <w:rsid w:val="005978C8"/>
    <w:rsid w:val="005A0A0F"/>
    <w:rsid w:val="005A1AD0"/>
    <w:rsid w:val="005A2361"/>
    <w:rsid w:val="005A24ED"/>
    <w:rsid w:val="005A2573"/>
    <w:rsid w:val="005A4783"/>
    <w:rsid w:val="005A5FCF"/>
    <w:rsid w:val="005A6B87"/>
    <w:rsid w:val="005B0825"/>
    <w:rsid w:val="005B0A84"/>
    <w:rsid w:val="005B2D16"/>
    <w:rsid w:val="005B317D"/>
    <w:rsid w:val="005B4DAF"/>
    <w:rsid w:val="005B56A0"/>
    <w:rsid w:val="005B5788"/>
    <w:rsid w:val="005B60D5"/>
    <w:rsid w:val="005B66D6"/>
    <w:rsid w:val="005B693A"/>
    <w:rsid w:val="005C11D6"/>
    <w:rsid w:val="005C12EA"/>
    <w:rsid w:val="005C1759"/>
    <w:rsid w:val="005C1FEE"/>
    <w:rsid w:val="005C234E"/>
    <w:rsid w:val="005C255E"/>
    <w:rsid w:val="005C4B24"/>
    <w:rsid w:val="005D02EE"/>
    <w:rsid w:val="005D0C1B"/>
    <w:rsid w:val="005D210E"/>
    <w:rsid w:val="005D3C84"/>
    <w:rsid w:val="005D3D27"/>
    <w:rsid w:val="005D464B"/>
    <w:rsid w:val="005D7D3A"/>
    <w:rsid w:val="005D7EB1"/>
    <w:rsid w:val="005E000E"/>
    <w:rsid w:val="005E0AED"/>
    <w:rsid w:val="005E6EF7"/>
    <w:rsid w:val="005E736A"/>
    <w:rsid w:val="005E75FC"/>
    <w:rsid w:val="005F042D"/>
    <w:rsid w:val="005F3D1C"/>
    <w:rsid w:val="005F4659"/>
    <w:rsid w:val="005F4D61"/>
    <w:rsid w:val="005F4DFD"/>
    <w:rsid w:val="005F534C"/>
    <w:rsid w:val="005F716F"/>
    <w:rsid w:val="005F75F8"/>
    <w:rsid w:val="00603DE3"/>
    <w:rsid w:val="006044C7"/>
    <w:rsid w:val="00607223"/>
    <w:rsid w:val="00610853"/>
    <w:rsid w:val="0061197F"/>
    <w:rsid w:val="006123B6"/>
    <w:rsid w:val="00613977"/>
    <w:rsid w:val="00614387"/>
    <w:rsid w:val="00614BE8"/>
    <w:rsid w:val="00614D5B"/>
    <w:rsid w:val="00615143"/>
    <w:rsid w:val="0061627D"/>
    <w:rsid w:val="00616558"/>
    <w:rsid w:val="006206C7"/>
    <w:rsid w:val="00621021"/>
    <w:rsid w:val="00621AC9"/>
    <w:rsid w:val="00622EC4"/>
    <w:rsid w:val="0062488B"/>
    <w:rsid w:val="006327F1"/>
    <w:rsid w:val="00636167"/>
    <w:rsid w:val="00637B39"/>
    <w:rsid w:val="00642925"/>
    <w:rsid w:val="00644417"/>
    <w:rsid w:val="0064547D"/>
    <w:rsid w:val="00647075"/>
    <w:rsid w:val="0065044C"/>
    <w:rsid w:val="0065237F"/>
    <w:rsid w:val="00652C2D"/>
    <w:rsid w:val="00652EBE"/>
    <w:rsid w:val="006530E7"/>
    <w:rsid w:val="006549EF"/>
    <w:rsid w:val="00655C14"/>
    <w:rsid w:val="00656420"/>
    <w:rsid w:val="0066095F"/>
    <w:rsid w:val="00662070"/>
    <w:rsid w:val="0066237A"/>
    <w:rsid w:val="006628A9"/>
    <w:rsid w:val="00664459"/>
    <w:rsid w:val="00665A9F"/>
    <w:rsid w:val="00665B37"/>
    <w:rsid w:val="0066613C"/>
    <w:rsid w:val="00666896"/>
    <w:rsid w:val="006704C3"/>
    <w:rsid w:val="006719D8"/>
    <w:rsid w:val="00671E5C"/>
    <w:rsid w:val="0067364F"/>
    <w:rsid w:val="00675D81"/>
    <w:rsid w:val="00675ED2"/>
    <w:rsid w:val="00676455"/>
    <w:rsid w:val="00676EB9"/>
    <w:rsid w:val="00677EDD"/>
    <w:rsid w:val="006825FA"/>
    <w:rsid w:val="006827CF"/>
    <w:rsid w:val="00682B00"/>
    <w:rsid w:val="00684CC4"/>
    <w:rsid w:val="00685AA5"/>
    <w:rsid w:val="00685FB4"/>
    <w:rsid w:val="006863DA"/>
    <w:rsid w:val="00687CA7"/>
    <w:rsid w:val="00687D3A"/>
    <w:rsid w:val="006902E5"/>
    <w:rsid w:val="00691E83"/>
    <w:rsid w:val="006925E2"/>
    <w:rsid w:val="00693EFF"/>
    <w:rsid w:val="006944AD"/>
    <w:rsid w:val="006A0231"/>
    <w:rsid w:val="006A090C"/>
    <w:rsid w:val="006A1384"/>
    <w:rsid w:val="006A1729"/>
    <w:rsid w:val="006A1C99"/>
    <w:rsid w:val="006A34DA"/>
    <w:rsid w:val="006A6AEE"/>
    <w:rsid w:val="006A6E84"/>
    <w:rsid w:val="006B027E"/>
    <w:rsid w:val="006B0965"/>
    <w:rsid w:val="006B0DFF"/>
    <w:rsid w:val="006B0E31"/>
    <w:rsid w:val="006B281D"/>
    <w:rsid w:val="006B376B"/>
    <w:rsid w:val="006B4B14"/>
    <w:rsid w:val="006B6754"/>
    <w:rsid w:val="006B71FD"/>
    <w:rsid w:val="006C0661"/>
    <w:rsid w:val="006C0E3B"/>
    <w:rsid w:val="006C18AF"/>
    <w:rsid w:val="006C1D12"/>
    <w:rsid w:val="006C3CBD"/>
    <w:rsid w:val="006C76E2"/>
    <w:rsid w:val="006D0D01"/>
    <w:rsid w:val="006D29E6"/>
    <w:rsid w:val="006D449D"/>
    <w:rsid w:val="006D5851"/>
    <w:rsid w:val="006D5DAA"/>
    <w:rsid w:val="006D60D9"/>
    <w:rsid w:val="006D6178"/>
    <w:rsid w:val="006E040F"/>
    <w:rsid w:val="006E361D"/>
    <w:rsid w:val="006E3810"/>
    <w:rsid w:val="006E44B1"/>
    <w:rsid w:val="006E492E"/>
    <w:rsid w:val="006E4C9D"/>
    <w:rsid w:val="006E4D4E"/>
    <w:rsid w:val="006E5DCF"/>
    <w:rsid w:val="006E669C"/>
    <w:rsid w:val="006E786F"/>
    <w:rsid w:val="006F01C3"/>
    <w:rsid w:val="006F2316"/>
    <w:rsid w:val="006F23F9"/>
    <w:rsid w:val="006F357F"/>
    <w:rsid w:val="006F358C"/>
    <w:rsid w:val="006F5B9E"/>
    <w:rsid w:val="006F7480"/>
    <w:rsid w:val="0070124C"/>
    <w:rsid w:val="007017C6"/>
    <w:rsid w:val="007018D5"/>
    <w:rsid w:val="007027BB"/>
    <w:rsid w:val="007037A9"/>
    <w:rsid w:val="0070426D"/>
    <w:rsid w:val="00705140"/>
    <w:rsid w:val="0070635D"/>
    <w:rsid w:val="007066C5"/>
    <w:rsid w:val="007067F5"/>
    <w:rsid w:val="00707D73"/>
    <w:rsid w:val="00712FFF"/>
    <w:rsid w:val="007142C8"/>
    <w:rsid w:val="00714B85"/>
    <w:rsid w:val="007156D4"/>
    <w:rsid w:val="00715834"/>
    <w:rsid w:val="00716742"/>
    <w:rsid w:val="00716EFF"/>
    <w:rsid w:val="00717A32"/>
    <w:rsid w:val="00720729"/>
    <w:rsid w:val="007212E2"/>
    <w:rsid w:val="00723DEB"/>
    <w:rsid w:val="007240E7"/>
    <w:rsid w:val="0072687B"/>
    <w:rsid w:val="00730229"/>
    <w:rsid w:val="00731AEB"/>
    <w:rsid w:val="00731E8E"/>
    <w:rsid w:val="0073442F"/>
    <w:rsid w:val="00736663"/>
    <w:rsid w:val="007400B8"/>
    <w:rsid w:val="00740C36"/>
    <w:rsid w:val="00741A8F"/>
    <w:rsid w:val="00742008"/>
    <w:rsid w:val="00743BA0"/>
    <w:rsid w:val="0074633D"/>
    <w:rsid w:val="007475CE"/>
    <w:rsid w:val="00747DFD"/>
    <w:rsid w:val="00752E68"/>
    <w:rsid w:val="00754329"/>
    <w:rsid w:val="007547A1"/>
    <w:rsid w:val="00756A93"/>
    <w:rsid w:val="0075746D"/>
    <w:rsid w:val="0075769A"/>
    <w:rsid w:val="00763B55"/>
    <w:rsid w:val="00763DBE"/>
    <w:rsid w:val="0076414B"/>
    <w:rsid w:val="00765DEF"/>
    <w:rsid w:val="00766E46"/>
    <w:rsid w:val="00770C39"/>
    <w:rsid w:val="00770E6E"/>
    <w:rsid w:val="00771A7C"/>
    <w:rsid w:val="0077201A"/>
    <w:rsid w:val="0077230A"/>
    <w:rsid w:val="00772489"/>
    <w:rsid w:val="00772725"/>
    <w:rsid w:val="00773EB7"/>
    <w:rsid w:val="007751AA"/>
    <w:rsid w:val="00776090"/>
    <w:rsid w:val="00777AD7"/>
    <w:rsid w:val="0078030F"/>
    <w:rsid w:val="0078081D"/>
    <w:rsid w:val="007912CE"/>
    <w:rsid w:val="007936AB"/>
    <w:rsid w:val="00793FEB"/>
    <w:rsid w:val="0079451D"/>
    <w:rsid w:val="007A04C8"/>
    <w:rsid w:val="007A0DA4"/>
    <w:rsid w:val="007A1F5E"/>
    <w:rsid w:val="007A3102"/>
    <w:rsid w:val="007A3B30"/>
    <w:rsid w:val="007A3FC0"/>
    <w:rsid w:val="007A4841"/>
    <w:rsid w:val="007A49BA"/>
    <w:rsid w:val="007A609F"/>
    <w:rsid w:val="007A7484"/>
    <w:rsid w:val="007B0110"/>
    <w:rsid w:val="007B2CA2"/>
    <w:rsid w:val="007B2F3A"/>
    <w:rsid w:val="007B57A1"/>
    <w:rsid w:val="007B67FA"/>
    <w:rsid w:val="007B7535"/>
    <w:rsid w:val="007C0D3D"/>
    <w:rsid w:val="007C2A08"/>
    <w:rsid w:val="007C3931"/>
    <w:rsid w:val="007C60D8"/>
    <w:rsid w:val="007C62D9"/>
    <w:rsid w:val="007C63A7"/>
    <w:rsid w:val="007C74C2"/>
    <w:rsid w:val="007D0AC6"/>
    <w:rsid w:val="007D116B"/>
    <w:rsid w:val="007D2077"/>
    <w:rsid w:val="007D3DD5"/>
    <w:rsid w:val="007D5980"/>
    <w:rsid w:val="007D7A78"/>
    <w:rsid w:val="007E5812"/>
    <w:rsid w:val="007E6256"/>
    <w:rsid w:val="007E68A5"/>
    <w:rsid w:val="007F1EC7"/>
    <w:rsid w:val="007F286F"/>
    <w:rsid w:val="007F2C82"/>
    <w:rsid w:val="007F2F2E"/>
    <w:rsid w:val="007F36F4"/>
    <w:rsid w:val="007F3EAF"/>
    <w:rsid w:val="007F40B0"/>
    <w:rsid w:val="007F5F38"/>
    <w:rsid w:val="007F665B"/>
    <w:rsid w:val="00800897"/>
    <w:rsid w:val="008017BD"/>
    <w:rsid w:val="00802EFA"/>
    <w:rsid w:val="008042C8"/>
    <w:rsid w:val="00805CFD"/>
    <w:rsid w:val="00807F15"/>
    <w:rsid w:val="0081359D"/>
    <w:rsid w:val="008136A0"/>
    <w:rsid w:val="00813CDD"/>
    <w:rsid w:val="00814164"/>
    <w:rsid w:val="00814AD7"/>
    <w:rsid w:val="00815110"/>
    <w:rsid w:val="008156D9"/>
    <w:rsid w:val="00815A2E"/>
    <w:rsid w:val="00815CDB"/>
    <w:rsid w:val="008168B9"/>
    <w:rsid w:val="00820B4E"/>
    <w:rsid w:val="00822488"/>
    <w:rsid w:val="00823B38"/>
    <w:rsid w:val="00823F1C"/>
    <w:rsid w:val="00824697"/>
    <w:rsid w:val="008250BB"/>
    <w:rsid w:val="00825709"/>
    <w:rsid w:val="00825A15"/>
    <w:rsid w:val="00826D4A"/>
    <w:rsid w:val="00827A30"/>
    <w:rsid w:val="008318B8"/>
    <w:rsid w:val="00831DDD"/>
    <w:rsid w:val="00832386"/>
    <w:rsid w:val="00833252"/>
    <w:rsid w:val="008332DA"/>
    <w:rsid w:val="008344C2"/>
    <w:rsid w:val="00834BAC"/>
    <w:rsid w:val="00836D01"/>
    <w:rsid w:val="008379F3"/>
    <w:rsid w:val="00837C58"/>
    <w:rsid w:val="00837EA3"/>
    <w:rsid w:val="00841A8D"/>
    <w:rsid w:val="008439A0"/>
    <w:rsid w:val="00843BE9"/>
    <w:rsid w:val="0084505A"/>
    <w:rsid w:val="00845B7E"/>
    <w:rsid w:val="00847B2C"/>
    <w:rsid w:val="00850110"/>
    <w:rsid w:val="008508FF"/>
    <w:rsid w:val="00850CAC"/>
    <w:rsid w:val="00851C88"/>
    <w:rsid w:val="0085238C"/>
    <w:rsid w:val="008530DA"/>
    <w:rsid w:val="008533D1"/>
    <w:rsid w:val="008538D0"/>
    <w:rsid w:val="00853BF4"/>
    <w:rsid w:val="00854ED5"/>
    <w:rsid w:val="008550C6"/>
    <w:rsid w:val="0085563B"/>
    <w:rsid w:val="00855965"/>
    <w:rsid w:val="00856356"/>
    <w:rsid w:val="008563F2"/>
    <w:rsid w:val="00860671"/>
    <w:rsid w:val="00862CD2"/>
    <w:rsid w:val="0086508B"/>
    <w:rsid w:val="00865D5A"/>
    <w:rsid w:val="00866E4F"/>
    <w:rsid w:val="00870943"/>
    <w:rsid w:val="0087156B"/>
    <w:rsid w:val="00872D7E"/>
    <w:rsid w:val="008754E6"/>
    <w:rsid w:val="008770B0"/>
    <w:rsid w:val="0087776F"/>
    <w:rsid w:val="008813FC"/>
    <w:rsid w:val="0088233C"/>
    <w:rsid w:val="0088280A"/>
    <w:rsid w:val="00882E0D"/>
    <w:rsid w:val="008830BE"/>
    <w:rsid w:val="00883EB7"/>
    <w:rsid w:val="0088534B"/>
    <w:rsid w:val="008866AD"/>
    <w:rsid w:val="00891AB8"/>
    <w:rsid w:val="00892C9F"/>
    <w:rsid w:val="00892FBD"/>
    <w:rsid w:val="00893AD8"/>
    <w:rsid w:val="00893D2C"/>
    <w:rsid w:val="00894D11"/>
    <w:rsid w:val="0089523F"/>
    <w:rsid w:val="008959C0"/>
    <w:rsid w:val="008967E5"/>
    <w:rsid w:val="00897BCF"/>
    <w:rsid w:val="008A07FE"/>
    <w:rsid w:val="008A12AD"/>
    <w:rsid w:val="008A1677"/>
    <w:rsid w:val="008A6436"/>
    <w:rsid w:val="008A64DF"/>
    <w:rsid w:val="008A6CB1"/>
    <w:rsid w:val="008A6E5D"/>
    <w:rsid w:val="008B04B3"/>
    <w:rsid w:val="008B060F"/>
    <w:rsid w:val="008B144F"/>
    <w:rsid w:val="008B1A88"/>
    <w:rsid w:val="008B279B"/>
    <w:rsid w:val="008B3B85"/>
    <w:rsid w:val="008B42E3"/>
    <w:rsid w:val="008B4464"/>
    <w:rsid w:val="008B4E8C"/>
    <w:rsid w:val="008B4FD9"/>
    <w:rsid w:val="008B60B8"/>
    <w:rsid w:val="008B7BB5"/>
    <w:rsid w:val="008C12BE"/>
    <w:rsid w:val="008C1918"/>
    <w:rsid w:val="008C1B93"/>
    <w:rsid w:val="008C22C7"/>
    <w:rsid w:val="008C38EB"/>
    <w:rsid w:val="008C414B"/>
    <w:rsid w:val="008C54EA"/>
    <w:rsid w:val="008C6701"/>
    <w:rsid w:val="008C671C"/>
    <w:rsid w:val="008D1300"/>
    <w:rsid w:val="008D2396"/>
    <w:rsid w:val="008D28A9"/>
    <w:rsid w:val="008D3BDF"/>
    <w:rsid w:val="008D7EA2"/>
    <w:rsid w:val="008E0F80"/>
    <w:rsid w:val="008E1CA4"/>
    <w:rsid w:val="008E3FAA"/>
    <w:rsid w:val="008E737C"/>
    <w:rsid w:val="008F05B8"/>
    <w:rsid w:val="008F0BD6"/>
    <w:rsid w:val="008F0C9D"/>
    <w:rsid w:val="008F0D5A"/>
    <w:rsid w:val="008F1C12"/>
    <w:rsid w:val="008F4F91"/>
    <w:rsid w:val="008F5A4B"/>
    <w:rsid w:val="008F5EF9"/>
    <w:rsid w:val="008F5F6F"/>
    <w:rsid w:val="008F6091"/>
    <w:rsid w:val="00900EC1"/>
    <w:rsid w:val="0090119C"/>
    <w:rsid w:val="00901214"/>
    <w:rsid w:val="0090349D"/>
    <w:rsid w:val="00904206"/>
    <w:rsid w:val="00904D6D"/>
    <w:rsid w:val="00904D6E"/>
    <w:rsid w:val="00904EC8"/>
    <w:rsid w:val="00906490"/>
    <w:rsid w:val="00906951"/>
    <w:rsid w:val="0091187A"/>
    <w:rsid w:val="00912FBC"/>
    <w:rsid w:val="00913D3B"/>
    <w:rsid w:val="00913F75"/>
    <w:rsid w:val="00915969"/>
    <w:rsid w:val="00915E4B"/>
    <w:rsid w:val="0091688F"/>
    <w:rsid w:val="00916BB7"/>
    <w:rsid w:val="009178B6"/>
    <w:rsid w:val="009207AE"/>
    <w:rsid w:val="00920CBB"/>
    <w:rsid w:val="00921D05"/>
    <w:rsid w:val="00921D36"/>
    <w:rsid w:val="0092257C"/>
    <w:rsid w:val="00923121"/>
    <w:rsid w:val="009314C3"/>
    <w:rsid w:val="009316AF"/>
    <w:rsid w:val="009317FD"/>
    <w:rsid w:val="00934BE2"/>
    <w:rsid w:val="009406FF"/>
    <w:rsid w:val="0094108F"/>
    <w:rsid w:val="00941203"/>
    <w:rsid w:val="009416C1"/>
    <w:rsid w:val="0094367D"/>
    <w:rsid w:val="00943FA1"/>
    <w:rsid w:val="009446A4"/>
    <w:rsid w:val="00945A5C"/>
    <w:rsid w:val="00946389"/>
    <w:rsid w:val="0094738D"/>
    <w:rsid w:val="009476A7"/>
    <w:rsid w:val="0095070F"/>
    <w:rsid w:val="00950EF7"/>
    <w:rsid w:val="009518FE"/>
    <w:rsid w:val="00952D1D"/>
    <w:rsid w:val="00954DC1"/>
    <w:rsid w:val="00955462"/>
    <w:rsid w:val="00956D73"/>
    <w:rsid w:val="00956EB6"/>
    <w:rsid w:val="00957C11"/>
    <w:rsid w:val="009617A9"/>
    <w:rsid w:val="00965901"/>
    <w:rsid w:val="009665BE"/>
    <w:rsid w:val="009671EC"/>
    <w:rsid w:val="009673AB"/>
    <w:rsid w:val="009677B3"/>
    <w:rsid w:val="00967BCE"/>
    <w:rsid w:val="00970E84"/>
    <w:rsid w:val="00971153"/>
    <w:rsid w:val="00971D6C"/>
    <w:rsid w:val="009721D9"/>
    <w:rsid w:val="00972880"/>
    <w:rsid w:val="00974F08"/>
    <w:rsid w:val="009768BD"/>
    <w:rsid w:val="00981036"/>
    <w:rsid w:val="00981E5F"/>
    <w:rsid w:val="00982E51"/>
    <w:rsid w:val="00983846"/>
    <w:rsid w:val="00990CC8"/>
    <w:rsid w:val="00990E92"/>
    <w:rsid w:val="009921E8"/>
    <w:rsid w:val="0099227E"/>
    <w:rsid w:val="009929B2"/>
    <w:rsid w:val="009941FB"/>
    <w:rsid w:val="009949C5"/>
    <w:rsid w:val="00994C05"/>
    <w:rsid w:val="009A0E2E"/>
    <w:rsid w:val="009A1162"/>
    <w:rsid w:val="009A19B2"/>
    <w:rsid w:val="009A411C"/>
    <w:rsid w:val="009A5CCE"/>
    <w:rsid w:val="009A7477"/>
    <w:rsid w:val="009B3EC0"/>
    <w:rsid w:val="009B56E5"/>
    <w:rsid w:val="009B5FE8"/>
    <w:rsid w:val="009B62B1"/>
    <w:rsid w:val="009B76C2"/>
    <w:rsid w:val="009B7887"/>
    <w:rsid w:val="009C080D"/>
    <w:rsid w:val="009C5293"/>
    <w:rsid w:val="009D0C02"/>
    <w:rsid w:val="009D41DF"/>
    <w:rsid w:val="009D522C"/>
    <w:rsid w:val="009D691E"/>
    <w:rsid w:val="009D709E"/>
    <w:rsid w:val="009E0249"/>
    <w:rsid w:val="009E055A"/>
    <w:rsid w:val="009E0F0F"/>
    <w:rsid w:val="009E34B2"/>
    <w:rsid w:val="009E36AC"/>
    <w:rsid w:val="009E4350"/>
    <w:rsid w:val="009E4FB4"/>
    <w:rsid w:val="009E5694"/>
    <w:rsid w:val="009E585B"/>
    <w:rsid w:val="009F040E"/>
    <w:rsid w:val="00A01765"/>
    <w:rsid w:val="00A02DD3"/>
    <w:rsid w:val="00A04D6C"/>
    <w:rsid w:val="00A05622"/>
    <w:rsid w:val="00A05EBC"/>
    <w:rsid w:val="00A070FD"/>
    <w:rsid w:val="00A1136A"/>
    <w:rsid w:val="00A117F7"/>
    <w:rsid w:val="00A13A19"/>
    <w:rsid w:val="00A16250"/>
    <w:rsid w:val="00A169A5"/>
    <w:rsid w:val="00A17296"/>
    <w:rsid w:val="00A17D28"/>
    <w:rsid w:val="00A205BF"/>
    <w:rsid w:val="00A2122A"/>
    <w:rsid w:val="00A21621"/>
    <w:rsid w:val="00A22274"/>
    <w:rsid w:val="00A22457"/>
    <w:rsid w:val="00A22900"/>
    <w:rsid w:val="00A245C6"/>
    <w:rsid w:val="00A31280"/>
    <w:rsid w:val="00A31E71"/>
    <w:rsid w:val="00A3340E"/>
    <w:rsid w:val="00A33DA3"/>
    <w:rsid w:val="00A33EA5"/>
    <w:rsid w:val="00A4147A"/>
    <w:rsid w:val="00A417EB"/>
    <w:rsid w:val="00A42248"/>
    <w:rsid w:val="00A426C8"/>
    <w:rsid w:val="00A42ABF"/>
    <w:rsid w:val="00A4427E"/>
    <w:rsid w:val="00A46733"/>
    <w:rsid w:val="00A46ECF"/>
    <w:rsid w:val="00A477B8"/>
    <w:rsid w:val="00A47AD5"/>
    <w:rsid w:val="00A47F03"/>
    <w:rsid w:val="00A51683"/>
    <w:rsid w:val="00A51892"/>
    <w:rsid w:val="00A52037"/>
    <w:rsid w:val="00A52149"/>
    <w:rsid w:val="00A524E0"/>
    <w:rsid w:val="00A52AC7"/>
    <w:rsid w:val="00A55510"/>
    <w:rsid w:val="00A5654D"/>
    <w:rsid w:val="00A5724F"/>
    <w:rsid w:val="00A61A17"/>
    <w:rsid w:val="00A6261F"/>
    <w:rsid w:val="00A661C2"/>
    <w:rsid w:val="00A662A3"/>
    <w:rsid w:val="00A6697F"/>
    <w:rsid w:val="00A675BF"/>
    <w:rsid w:val="00A71C8A"/>
    <w:rsid w:val="00A71ED6"/>
    <w:rsid w:val="00A773DC"/>
    <w:rsid w:val="00A77E76"/>
    <w:rsid w:val="00A80090"/>
    <w:rsid w:val="00A84CA7"/>
    <w:rsid w:val="00A85A64"/>
    <w:rsid w:val="00A8762F"/>
    <w:rsid w:val="00A93118"/>
    <w:rsid w:val="00A9363D"/>
    <w:rsid w:val="00A946FB"/>
    <w:rsid w:val="00AA1076"/>
    <w:rsid w:val="00AA14EE"/>
    <w:rsid w:val="00AA1EC9"/>
    <w:rsid w:val="00AA3EC5"/>
    <w:rsid w:val="00AA48F5"/>
    <w:rsid w:val="00AA4B39"/>
    <w:rsid w:val="00AA512B"/>
    <w:rsid w:val="00AA608B"/>
    <w:rsid w:val="00AA6548"/>
    <w:rsid w:val="00AA6CCA"/>
    <w:rsid w:val="00AA77C0"/>
    <w:rsid w:val="00AB1CD7"/>
    <w:rsid w:val="00AB1F5C"/>
    <w:rsid w:val="00AB3373"/>
    <w:rsid w:val="00AB4311"/>
    <w:rsid w:val="00AB49DA"/>
    <w:rsid w:val="00AB59A7"/>
    <w:rsid w:val="00AB68F7"/>
    <w:rsid w:val="00AC077B"/>
    <w:rsid w:val="00AC0C82"/>
    <w:rsid w:val="00AC1F08"/>
    <w:rsid w:val="00AC303C"/>
    <w:rsid w:val="00AC33A5"/>
    <w:rsid w:val="00AC5A58"/>
    <w:rsid w:val="00AC60ED"/>
    <w:rsid w:val="00AC7C10"/>
    <w:rsid w:val="00AD20F0"/>
    <w:rsid w:val="00AD2373"/>
    <w:rsid w:val="00AD296B"/>
    <w:rsid w:val="00AD3A02"/>
    <w:rsid w:val="00AD4AFC"/>
    <w:rsid w:val="00AD564C"/>
    <w:rsid w:val="00AD5EE3"/>
    <w:rsid w:val="00AD659C"/>
    <w:rsid w:val="00AD683E"/>
    <w:rsid w:val="00AD7639"/>
    <w:rsid w:val="00AE1C39"/>
    <w:rsid w:val="00AE311A"/>
    <w:rsid w:val="00AE3182"/>
    <w:rsid w:val="00AE43A3"/>
    <w:rsid w:val="00AE635D"/>
    <w:rsid w:val="00AE6480"/>
    <w:rsid w:val="00AF068F"/>
    <w:rsid w:val="00AF095A"/>
    <w:rsid w:val="00AF1119"/>
    <w:rsid w:val="00AF12AD"/>
    <w:rsid w:val="00AF1626"/>
    <w:rsid w:val="00AF27C1"/>
    <w:rsid w:val="00AF3BD3"/>
    <w:rsid w:val="00AF59C3"/>
    <w:rsid w:val="00AF640F"/>
    <w:rsid w:val="00AF6783"/>
    <w:rsid w:val="00AF78F1"/>
    <w:rsid w:val="00B011BB"/>
    <w:rsid w:val="00B0163B"/>
    <w:rsid w:val="00B04312"/>
    <w:rsid w:val="00B0539A"/>
    <w:rsid w:val="00B05513"/>
    <w:rsid w:val="00B06669"/>
    <w:rsid w:val="00B06F09"/>
    <w:rsid w:val="00B07DF0"/>
    <w:rsid w:val="00B10333"/>
    <w:rsid w:val="00B103C3"/>
    <w:rsid w:val="00B11B6C"/>
    <w:rsid w:val="00B14782"/>
    <w:rsid w:val="00B14784"/>
    <w:rsid w:val="00B14B32"/>
    <w:rsid w:val="00B14BA4"/>
    <w:rsid w:val="00B14C9C"/>
    <w:rsid w:val="00B14E05"/>
    <w:rsid w:val="00B162E1"/>
    <w:rsid w:val="00B17156"/>
    <w:rsid w:val="00B17A29"/>
    <w:rsid w:val="00B17D85"/>
    <w:rsid w:val="00B20E29"/>
    <w:rsid w:val="00B21966"/>
    <w:rsid w:val="00B2363C"/>
    <w:rsid w:val="00B252F9"/>
    <w:rsid w:val="00B25977"/>
    <w:rsid w:val="00B2653E"/>
    <w:rsid w:val="00B271D8"/>
    <w:rsid w:val="00B27C45"/>
    <w:rsid w:val="00B313EB"/>
    <w:rsid w:val="00B3198A"/>
    <w:rsid w:val="00B3204E"/>
    <w:rsid w:val="00B34812"/>
    <w:rsid w:val="00B357AE"/>
    <w:rsid w:val="00B37E57"/>
    <w:rsid w:val="00B41A64"/>
    <w:rsid w:val="00B42EA0"/>
    <w:rsid w:val="00B42FA5"/>
    <w:rsid w:val="00B5124B"/>
    <w:rsid w:val="00B514D3"/>
    <w:rsid w:val="00B51BC7"/>
    <w:rsid w:val="00B52134"/>
    <w:rsid w:val="00B55116"/>
    <w:rsid w:val="00B56063"/>
    <w:rsid w:val="00B570B0"/>
    <w:rsid w:val="00B57714"/>
    <w:rsid w:val="00B61620"/>
    <w:rsid w:val="00B634D2"/>
    <w:rsid w:val="00B63FC6"/>
    <w:rsid w:val="00B64061"/>
    <w:rsid w:val="00B6580E"/>
    <w:rsid w:val="00B65BB6"/>
    <w:rsid w:val="00B7048C"/>
    <w:rsid w:val="00B71D8A"/>
    <w:rsid w:val="00B72B8B"/>
    <w:rsid w:val="00B731D3"/>
    <w:rsid w:val="00B73F7D"/>
    <w:rsid w:val="00B743B9"/>
    <w:rsid w:val="00B75963"/>
    <w:rsid w:val="00B75DB7"/>
    <w:rsid w:val="00B768D7"/>
    <w:rsid w:val="00B772D6"/>
    <w:rsid w:val="00B778A3"/>
    <w:rsid w:val="00B809F3"/>
    <w:rsid w:val="00B80BCF"/>
    <w:rsid w:val="00B80E13"/>
    <w:rsid w:val="00B81995"/>
    <w:rsid w:val="00B8382E"/>
    <w:rsid w:val="00B842B0"/>
    <w:rsid w:val="00B85932"/>
    <w:rsid w:val="00B87588"/>
    <w:rsid w:val="00B92474"/>
    <w:rsid w:val="00B92666"/>
    <w:rsid w:val="00B971D5"/>
    <w:rsid w:val="00B974D5"/>
    <w:rsid w:val="00BA2146"/>
    <w:rsid w:val="00BA2419"/>
    <w:rsid w:val="00BA44A6"/>
    <w:rsid w:val="00BB03E0"/>
    <w:rsid w:val="00BB0F2F"/>
    <w:rsid w:val="00BB1C66"/>
    <w:rsid w:val="00BB3596"/>
    <w:rsid w:val="00BB524D"/>
    <w:rsid w:val="00BB5385"/>
    <w:rsid w:val="00BB5653"/>
    <w:rsid w:val="00BB69AA"/>
    <w:rsid w:val="00BB6E3C"/>
    <w:rsid w:val="00BC06CF"/>
    <w:rsid w:val="00BC133D"/>
    <w:rsid w:val="00BC3DBE"/>
    <w:rsid w:val="00BC3E9C"/>
    <w:rsid w:val="00BC4AF5"/>
    <w:rsid w:val="00BC59C4"/>
    <w:rsid w:val="00BC5AA5"/>
    <w:rsid w:val="00BC7785"/>
    <w:rsid w:val="00BC7CC2"/>
    <w:rsid w:val="00BD049F"/>
    <w:rsid w:val="00BD0E9D"/>
    <w:rsid w:val="00BD185C"/>
    <w:rsid w:val="00BD218A"/>
    <w:rsid w:val="00BD399A"/>
    <w:rsid w:val="00BD557E"/>
    <w:rsid w:val="00BD5B18"/>
    <w:rsid w:val="00BD5F64"/>
    <w:rsid w:val="00BE0201"/>
    <w:rsid w:val="00BE10C4"/>
    <w:rsid w:val="00BE11F0"/>
    <w:rsid w:val="00BE179B"/>
    <w:rsid w:val="00BE3232"/>
    <w:rsid w:val="00BE520C"/>
    <w:rsid w:val="00BF0CAA"/>
    <w:rsid w:val="00BF16AD"/>
    <w:rsid w:val="00BF2C8B"/>
    <w:rsid w:val="00BF34A7"/>
    <w:rsid w:val="00BF3B14"/>
    <w:rsid w:val="00BF4509"/>
    <w:rsid w:val="00BF4637"/>
    <w:rsid w:val="00BF6218"/>
    <w:rsid w:val="00C00EA2"/>
    <w:rsid w:val="00C011EE"/>
    <w:rsid w:val="00C02535"/>
    <w:rsid w:val="00C0352A"/>
    <w:rsid w:val="00C0425B"/>
    <w:rsid w:val="00C0514E"/>
    <w:rsid w:val="00C05811"/>
    <w:rsid w:val="00C05AAE"/>
    <w:rsid w:val="00C05BE6"/>
    <w:rsid w:val="00C067B2"/>
    <w:rsid w:val="00C07BEF"/>
    <w:rsid w:val="00C1015B"/>
    <w:rsid w:val="00C103A1"/>
    <w:rsid w:val="00C10A10"/>
    <w:rsid w:val="00C10D6A"/>
    <w:rsid w:val="00C10EC0"/>
    <w:rsid w:val="00C13B9C"/>
    <w:rsid w:val="00C14063"/>
    <w:rsid w:val="00C15102"/>
    <w:rsid w:val="00C15A56"/>
    <w:rsid w:val="00C163E1"/>
    <w:rsid w:val="00C17B06"/>
    <w:rsid w:val="00C20353"/>
    <w:rsid w:val="00C20512"/>
    <w:rsid w:val="00C206E6"/>
    <w:rsid w:val="00C217ED"/>
    <w:rsid w:val="00C22F0A"/>
    <w:rsid w:val="00C2325B"/>
    <w:rsid w:val="00C25B1C"/>
    <w:rsid w:val="00C26299"/>
    <w:rsid w:val="00C275CE"/>
    <w:rsid w:val="00C27DE7"/>
    <w:rsid w:val="00C307FF"/>
    <w:rsid w:val="00C31189"/>
    <w:rsid w:val="00C311E4"/>
    <w:rsid w:val="00C322BB"/>
    <w:rsid w:val="00C33540"/>
    <w:rsid w:val="00C33892"/>
    <w:rsid w:val="00C350F2"/>
    <w:rsid w:val="00C35B73"/>
    <w:rsid w:val="00C35B8F"/>
    <w:rsid w:val="00C35FBE"/>
    <w:rsid w:val="00C36538"/>
    <w:rsid w:val="00C373CE"/>
    <w:rsid w:val="00C40930"/>
    <w:rsid w:val="00C40A38"/>
    <w:rsid w:val="00C40E59"/>
    <w:rsid w:val="00C418BF"/>
    <w:rsid w:val="00C41F5F"/>
    <w:rsid w:val="00C4258F"/>
    <w:rsid w:val="00C43770"/>
    <w:rsid w:val="00C44562"/>
    <w:rsid w:val="00C45074"/>
    <w:rsid w:val="00C45093"/>
    <w:rsid w:val="00C453FB"/>
    <w:rsid w:val="00C45D73"/>
    <w:rsid w:val="00C46976"/>
    <w:rsid w:val="00C50166"/>
    <w:rsid w:val="00C502FF"/>
    <w:rsid w:val="00C51AAB"/>
    <w:rsid w:val="00C55BED"/>
    <w:rsid w:val="00C55D03"/>
    <w:rsid w:val="00C55F3E"/>
    <w:rsid w:val="00C57311"/>
    <w:rsid w:val="00C61929"/>
    <w:rsid w:val="00C62E71"/>
    <w:rsid w:val="00C63059"/>
    <w:rsid w:val="00C631FE"/>
    <w:rsid w:val="00C63A72"/>
    <w:rsid w:val="00C63C08"/>
    <w:rsid w:val="00C66CCC"/>
    <w:rsid w:val="00C676A4"/>
    <w:rsid w:val="00C700B6"/>
    <w:rsid w:val="00C70A05"/>
    <w:rsid w:val="00C7182A"/>
    <w:rsid w:val="00C7216D"/>
    <w:rsid w:val="00C72659"/>
    <w:rsid w:val="00C734AC"/>
    <w:rsid w:val="00C7382F"/>
    <w:rsid w:val="00C73BD7"/>
    <w:rsid w:val="00C74E7F"/>
    <w:rsid w:val="00C75678"/>
    <w:rsid w:val="00C7608F"/>
    <w:rsid w:val="00C7723D"/>
    <w:rsid w:val="00C80CAC"/>
    <w:rsid w:val="00C84FE3"/>
    <w:rsid w:val="00C8516B"/>
    <w:rsid w:val="00C854C1"/>
    <w:rsid w:val="00C85B81"/>
    <w:rsid w:val="00C90281"/>
    <w:rsid w:val="00C9178F"/>
    <w:rsid w:val="00C91E6E"/>
    <w:rsid w:val="00C9203D"/>
    <w:rsid w:val="00C92785"/>
    <w:rsid w:val="00C93F76"/>
    <w:rsid w:val="00C942C6"/>
    <w:rsid w:val="00C95F62"/>
    <w:rsid w:val="00C96202"/>
    <w:rsid w:val="00C9655A"/>
    <w:rsid w:val="00C96FCA"/>
    <w:rsid w:val="00C9754D"/>
    <w:rsid w:val="00C975DF"/>
    <w:rsid w:val="00CA0415"/>
    <w:rsid w:val="00CA2D1B"/>
    <w:rsid w:val="00CA47C3"/>
    <w:rsid w:val="00CA5D84"/>
    <w:rsid w:val="00CB40A1"/>
    <w:rsid w:val="00CB723B"/>
    <w:rsid w:val="00CC0F56"/>
    <w:rsid w:val="00CC1795"/>
    <w:rsid w:val="00CC1960"/>
    <w:rsid w:val="00CC1D41"/>
    <w:rsid w:val="00CC22CC"/>
    <w:rsid w:val="00CC4666"/>
    <w:rsid w:val="00CD2462"/>
    <w:rsid w:val="00CD3B23"/>
    <w:rsid w:val="00CD5168"/>
    <w:rsid w:val="00CD53BA"/>
    <w:rsid w:val="00CE1000"/>
    <w:rsid w:val="00CE1CF3"/>
    <w:rsid w:val="00CE3475"/>
    <w:rsid w:val="00CE5DEF"/>
    <w:rsid w:val="00CE70F3"/>
    <w:rsid w:val="00CE7659"/>
    <w:rsid w:val="00CF0E18"/>
    <w:rsid w:val="00CF255F"/>
    <w:rsid w:val="00CF29A4"/>
    <w:rsid w:val="00CF2F2E"/>
    <w:rsid w:val="00CF3EC3"/>
    <w:rsid w:val="00CF515D"/>
    <w:rsid w:val="00CF624D"/>
    <w:rsid w:val="00CF6E34"/>
    <w:rsid w:val="00CF72A1"/>
    <w:rsid w:val="00CF75DD"/>
    <w:rsid w:val="00D036BE"/>
    <w:rsid w:val="00D04115"/>
    <w:rsid w:val="00D043DB"/>
    <w:rsid w:val="00D066D9"/>
    <w:rsid w:val="00D076EF"/>
    <w:rsid w:val="00D108C5"/>
    <w:rsid w:val="00D10D7A"/>
    <w:rsid w:val="00D114AF"/>
    <w:rsid w:val="00D1187F"/>
    <w:rsid w:val="00D11C2D"/>
    <w:rsid w:val="00D12DA3"/>
    <w:rsid w:val="00D134ED"/>
    <w:rsid w:val="00D1618D"/>
    <w:rsid w:val="00D167B1"/>
    <w:rsid w:val="00D16D1B"/>
    <w:rsid w:val="00D21F66"/>
    <w:rsid w:val="00D23C05"/>
    <w:rsid w:val="00D24B66"/>
    <w:rsid w:val="00D24C22"/>
    <w:rsid w:val="00D31492"/>
    <w:rsid w:val="00D32116"/>
    <w:rsid w:val="00D32B05"/>
    <w:rsid w:val="00D3306D"/>
    <w:rsid w:val="00D3478B"/>
    <w:rsid w:val="00D35A47"/>
    <w:rsid w:val="00D35E12"/>
    <w:rsid w:val="00D413DD"/>
    <w:rsid w:val="00D4189D"/>
    <w:rsid w:val="00D424E3"/>
    <w:rsid w:val="00D42604"/>
    <w:rsid w:val="00D43436"/>
    <w:rsid w:val="00D4389A"/>
    <w:rsid w:val="00D4436A"/>
    <w:rsid w:val="00D45829"/>
    <w:rsid w:val="00D45DEF"/>
    <w:rsid w:val="00D45FB7"/>
    <w:rsid w:val="00D46347"/>
    <w:rsid w:val="00D46954"/>
    <w:rsid w:val="00D51997"/>
    <w:rsid w:val="00D51E72"/>
    <w:rsid w:val="00D520E6"/>
    <w:rsid w:val="00D52590"/>
    <w:rsid w:val="00D534EA"/>
    <w:rsid w:val="00D540A4"/>
    <w:rsid w:val="00D54DBC"/>
    <w:rsid w:val="00D570F3"/>
    <w:rsid w:val="00D605E9"/>
    <w:rsid w:val="00D61C85"/>
    <w:rsid w:val="00D624E5"/>
    <w:rsid w:val="00D62A83"/>
    <w:rsid w:val="00D634A8"/>
    <w:rsid w:val="00D64C3D"/>
    <w:rsid w:val="00D65A1C"/>
    <w:rsid w:val="00D67099"/>
    <w:rsid w:val="00D71939"/>
    <w:rsid w:val="00D72D27"/>
    <w:rsid w:val="00D73317"/>
    <w:rsid w:val="00D743C8"/>
    <w:rsid w:val="00D743DA"/>
    <w:rsid w:val="00D744B5"/>
    <w:rsid w:val="00D745B1"/>
    <w:rsid w:val="00D74C5F"/>
    <w:rsid w:val="00D753F3"/>
    <w:rsid w:val="00D800A6"/>
    <w:rsid w:val="00D820CA"/>
    <w:rsid w:val="00D8210F"/>
    <w:rsid w:val="00D832B7"/>
    <w:rsid w:val="00D9045B"/>
    <w:rsid w:val="00D90EA9"/>
    <w:rsid w:val="00D941C3"/>
    <w:rsid w:val="00D9471A"/>
    <w:rsid w:val="00D94A99"/>
    <w:rsid w:val="00D95324"/>
    <w:rsid w:val="00D95482"/>
    <w:rsid w:val="00DA0390"/>
    <w:rsid w:val="00DA0D7D"/>
    <w:rsid w:val="00DA1940"/>
    <w:rsid w:val="00DA1AD9"/>
    <w:rsid w:val="00DA3C3C"/>
    <w:rsid w:val="00DA4C12"/>
    <w:rsid w:val="00DA54B2"/>
    <w:rsid w:val="00DA7541"/>
    <w:rsid w:val="00DA7E9E"/>
    <w:rsid w:val="00DB05EC"/>
    <w:rsid w:val="00DB0E87"/>
    <w:rsid w:val="00DB166E"/>
    <w:rsid w:val="00DB3D8C"/>
    <w:rsid w:val="00DB43B8"/>
    <w:rsid w:val="00DB5DD6"/>
    <w:rsid w:val="00DB7BD1"/>
    <w:rsid w:val="00DB7C8A"/>
    <w:rsid w:val="00DC06AE"/>
    <w:rsid w:val="00DC075E"/>
    <w:rsid w:val="00DC1BCF"/>
    <w:rsid w:val="00DC2DC5"/>
    <w:rsid w:val="00DC341B"/>
    <w:rsid w:val="00DC356D"/>
    <w:rsid w:val="00DC4E90"/>
    <w:rsid w:val="00DC4F4B"/>
    <w:rsid w:val="00DD35E7"/>
    <w:rsid w:val="00DD5325"/>
    <w:rsid w:val="00DD5486"/>
    <w:rsid w:val="00DD650E"/>
    <w:rsid w:val="00DD7968"/>
    <w:rsid w:val="00DE0B7E"/>
    <w:rsid w:val="00DE1418"/>
    <w:rsid w:val="00DE2205"/>
    <w:rsid w:val="00DE421E"/>
    <w:rsid w:val="00DE5454"/>
    <w:rsid w:val="00DE7F41"/>
    <w:rsid w:val="00DF0F50"/>
    <w:rsid w:val="00DF2309"/>
    <w:rsid w:val="00DF28DC"/>
    <w:rsid w:val="00DF2E7D"/>
    <w:rsid w:val="00DF3915"/>
    <w:rsid w:val="00DF44AC"/>
    <w:rsid w:val="00DF4825"/>
    <w:rsid w:val="00DF4CE2"/>
    <w:rsid w:val="00E000CA"/>
    <w:rsid w:val="00E0168F"/>
    <w:rsid w:val="00E01F94"/>
    <w:rsid w:val="00E031CE"/>
    <w:rsid w:val="00E03E08"/>
    <w:rsid w:val="00E04032"/>
    <w:rsid w:val="00E12071"/>
    <w:rsid w:val="00E12660"/>
    <w:rsid w:val="00E12838"/>
    <w:rsid w:val="00E13C40"/>
    <w:rsid w:val="00E15BBF"/>
    <w:rsid w:val="00E15ECD"/>
    <w:rsid w:val="00E219FD"/>
    <w:rsid w:val="00E233B1"/>
    <w:rsid w:val="00E23F00"/>
    <w:rsid w:val="00E244C2"/>
    <w:rsid w:val="00E2599A"/>
    <w:rsid w:val="00E26A0F"/>
    <w:rsid w:val="00E26DE5"/>
    <w:rsid w:val="00E27E02"/>
    <w:rsid w:val="00E30F85"/>
    <w:rsid w:val="00E318D4"/>
    <w:rsid w:val="00E339EE"/>
    <w:rsid w:val="00E344EA"/>
    <w:rsid w:val="00E34ADF"/>
    <w:rsid w:val="00E3557A"/>
    <w:rsid w:val="00E35C6B"/>
    <w:rsid w:val="00E3724D"/>
    <w:rsid w:val="00E4014C"/>
    <w:rsid w:val="00E401FC"/>
    <w:rsid w:val="00E42D1B"/>
    <w:rsid w:val="00E453F8"/>
    <w:rsid w:val="00E46C0B"/>
    <w:rsid w:val="00E46FAB"/>
    <w:rsid w:val="00E474DC"/>
    <w:rsid w:val="00E47E80"/>
    <w:rsid w:val="00E5155C"/>
    <w:rsid w:val="00E51D43"/>
    <w:rsid w:val="00E528F8"/>
    <w:rsid w:val="00E55758"/>
    <w:rsid w:val="00E55EA9"/>
    <w:rsid w:val="00E56307"/>
    <w:rsid w:val="00E56D55"/>
    <w:rsid w:val="00E56F52"/>
    <w:rsid w:val="00E57F76"/>
    <w:rsid w:val="00E60696"/>
    <w:rsid w:val="00E607D3"/>
    <w:rsid w:val="00E60830"/>
    <w:rsid w:val="00E62028"/>
    <w:rsid w:val="00E6393C"/>
    <w:rsid w:val="00E65C3B"/>
    <w:rsid w:val="00E67E51"/>
    <w:rsid w:val="00E745F1"/>
    <w:rsid w:val="00E75D98"/>
    <w:rsid w:val="00E76BE0"/>
    <w:rsid w:val="00E7790B"/>
    <w:rsid w:val="00E81714"/>
    <w:rsid w:val="00E85110"/>
    <w:rsid w:val="00E861C6"/>
    <w:rsid w:val="00E8621F"/>
    <w:rsid w:val="00E871AA"/>
    <w:rsid w:val="00E87245"/>
    <w:rsid w:val="00E87DE9"/>
    <w:rsid w:val="00E91546"/>
    <w:rsid w:val="00E91678"/>
    <w:rsid w:val="00E9206E"/>
    <w:rsid w:val="00E93438"/>
    <w:rsid w:val="00E93F64"/>
    <w:rsid w:val="00E9464A"/>
    <w:rsid w:val="00E95BE8"/>
    <w:rsid w:val="00E96092"/>
    <w:rsid w:val="00E96737"/>
    <w:rsid w:val="00E97D7F"/>
    <w:rsid w:val="00E97FDA"/>
    <w:rsid w:val="00EA065F"/>
    <w:rsid w:val="00EA0668"/>
    <w:rsid w:val="00EA0821"/>
    <w:rsid w:val="00EA127F"/>
    <w:rsid w:val="00EA12AE"/>
    <w:rsid w:val="00EA1F53"/>
    <w:rsid w:val="00EA4376"/>
    <w:rsid w:val="00EA515E"/>
    <w:rsid w:val="00EA5B6F"/>
    <w:rsid w:val="00EA70DC"/>
    <w:rsid w:val="00EB01FF"/>
    <w:rsid w:val="00EB06C6"/>
    <w:rsid w:val="00EB1B47"/>
    <w:rsid w:val="00EB2513"/>
    <w:rsid w:val="00EB46E1"/>
    <w:rsid w:val="00EB7B13"/>
    <w:rsid w:val="00EB7BD6"/>
    <w:rsid w:val="00EC0E49"/>
    <w:rsid w:val="00EC20FD"/>
    <w:rsid w:val="00EC2EF8"/>
    <w:rsid w:val="00EC3DAC"/>
    <w:rsid w:val="00EC42FF"/>
    <w:rsid w:val="00EC5A73"/>
    <w:rsid w:val="00ED3B7C"/>
    <w:rsid w:val="00ED3D0C"/>
    <w:rsid w:val="00ED4AEF"/>
    <w:rsid w:val="00ED570E"/>
    <w:rsid w:val="00ED5CFE"/>
    <w:rsid w:val="00ED6100"/>
    <w:rsid w:val="00ED6F08"/>
    <w:rsid w:val="00EE005A"/>
    <w:rsid w:val="00EE05CF"/>
    <w:rsid w:val="00EE10AE"/>
    <w:rsid w:val="00EE2783"/>
    <w:rsid w:val="00EE2DA2"/>
    <w:rsid w:val="00EE3944"/>
    <w:rsid w:val="00EE4290"/>
    <w:rsid w:val="00EE5025"/>
    <w:rsid w:val="00EE589E"/>
    <w:rsid w:val="00EE70B3"/>
    <w:rsid w:val="00EE76D0"/>
    <w:rsid w:val="00EE7C89"/>
    <w:rsid w:val="00EF1185"/>
    <w:rsid w:val="00EF40B2"/>
    <w:rsid w:val="00EF5A68"/>
    <w:rsid w:val="00EF754D"/>
    <w:rsid w:val="00EF7EF1"/>
    <w:rsid w:val="00F024F4"/>
    <w:rsid w:val="00F027E9"/>
    <w:rsid w:val="00F070A0"/>
    <w:rsid w:val="00F0775E"/>
    <w:rsid w:val="00F15F69"/>
    <w:rsid w:val="00F1612D"/>
    <w:rsid w:val="00F1682E"/>
    <w:rsid w:val="00F173DD"/>
    <w:rsid w:val="00F21119"/>
    <w:rsid w:val="00F21AAC"/>
    <w:rsid w:val="00F25164"/>
    <w:rsid w:val="00F277D3"/>
    <w:rsid w:val="00F30997"/>
    <w:rsid w:val="00F32896"/>
    <w:rsid w:val="00F33C08"/>
    <w:rsid w:val="00F34DC9"/>
    <w:rsid w:val="00F3585D"/>
    <w:rsid w:val="00F36614"/>
    <w:rsid w:val="00F37A3C"/>
    <w:rsid w:val="00F41AE7"/>
    <w:rsid w:val="00F41F44"/>
    <w:rsid w:val="00F4219A"/>
    <w:rsid w:val="00F42D17"/>
    <w:rsid w:val="00F44ACD"/>
    <w:rsid w:val="00F457A0"/>
    <w:rsid w:val="00F46492"/>
    <w:rsid w:val="00F477B5"/>
    <w:rsid w:val="00F47A77"/>
    <w:rsid w:val="00F47B01"/>
    <w:rsid w:val="00F503EB"/>
    <w:rsid w:val="00F5057E"/>
    <w:rsid w:val="00F507C1"/>
    <w:rsid w:val="00F53410"/>
    <w:rsid w:val="00F541F8"/>
    <w:rsid w:val="00F5470A"/>
    <w:rsid w:val="00F551E6"/>
    <w:rsid w:val="00F5563D"/>
    <w:rsid w:val="00F55C78"/>
    <w:rsid w:val="00F56891"/>
    <w:rsid w:val="00F60125"/>
    <w:rsid w:val="00F6477A"/>
    <w:rsid w:val="00F64CD4"/>
    <w:rsid w:val="00F65AB2"/>
    <w:rsid w:val="00F66809"/>
    <w:rsid w:val="00F67000"/>
    <w:rsid w:val="00F677C6"/>
    <w:rsid w:val="00F67F5D"/>
    <w:rsid w:val="00F71473"/>
    <w:rsid w:val="00F71ED0"/>
    <w:rsid w:val="00F72088"/>
    <w:rsid w:val="00F730B9"/>
    <w:rsid w:val="00F73E78"/>
    <w:rsid w:val="00F740C2"/>
    <w:rsid w:val="00F746EC"/>
    <w:rsid w:val="00F7591E"/>
    <w:rsid w:val="00F75EF9"/>
    <w:rsid w:val="00F77A9B"/>
    <w:rsid w:val="00F83035"/>
    <w:rsid w:val="00F866B0"/>
    <w:rsid w:val="00F869EF"/>
    <w:rsid w:val="00F86BE4"/>
    <w:rsid w:val="00F86C7B"/>
    <w:rsid w:val="00F86D61"/>
    <w:rsid w:val="00F905B6"/>
    <w:rsid w:val="00F90B31"/>
    <w:rsid w:val="00F9135C"/>
    <w:rsid w:val="00F914B2"/>
    <w:rsid w:val="00F926B9"/>
    <w:rsid w:val="00F93CBF"/>
    <w:rsid w:val="00F94383"/>
    <w:rsid w:val="00F9541D"/>
    <w:rsid w:val="00FA0403"/>
    <w:rsid w:val="00FA04E0"/>
    <w:rsid w:val="00FA0C50"/>
    <w:rsid w:val="00FA2042"/>
    <w:rsid w:val="00FA597D"/>
    <w:rsid w:val="00FA5B9A"/>
    <w:rsid w:val="00FB0176"/>
    <w:rsid w:val="00FB01B9"/>
    <w:rsid w:val="00FB23A2"/>
    <w:rsid w:val="00FB355D"/>
    <w:rsid w:val="00FB4205"/>
    <w:rsid w:val="00FB763A"/>
    <w:rsid w:val="00FB79C0"/>
    <w:rsid w:val="00FC2EB8"/>
    <w:rsid w:val="00FC3AB1"/>
    <w:rsid w:val="00FC4F04"/>
    <w:rsid w:val="00FC5C43"/>
    <w:rsid w:val="00FC6765"/>
    <w:rsid w:val="00FD1598"/>
    <w:rsid w:val="00FD18A1"/>
    <w:rsid w:val="00FD576E"/>
    <w:rsid w:val="00FD596B"/>
    <w:rsid w:val="00FD75F8"/>
    <w:rsid w:val="00FE157A"/>
    <w:rsid w:val="00FE17BB"/>
    <w:rsid w:val="00FE19C5"/>
    <w:rsid w:val="00FE58CC"/>
    <w:rsid w:val="00FE66D1"/>
    <w:rsid w:val="00FE6869"/>
    <w:rsid w:val="00FE75A9"/>
    <w:rsid w:val="00FF058D"/>
    <w:rsid w:val="00FF1D8E"/>
    <w:rsid w:val="00FF2440"/>
    <w:rsid w:val="00FF322C"/>
    <w:rsid w:val="00FF43EA"/>
    <w:rsid w:val="00FF6353"/>
    <w:rsid w:val="00FF74ED"/>
    <w:rsid w:val="00FF762F"/>
    <w:rsid w:val="00FF7745"/>
    <w:rsid w:val="00FF7BCB"/>
    <w:rsid w:val="00FF7E2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ED1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F94"/>
    <w:pPr>
      <w:spacing w:after="120"/>
      <w:ind w:firstLine="567"/>
      <w:jc w:val="both"/>
    </w:pPr>
    <w:rPr>
      <w:rFonts w:ascii="Cambria" w:hAnsi="Cambria" w:cs="Traditional Arabic"/>
      <w:sz w:val="24"/>
      <w:szCs w:val="28"/>
    </w:rPr>
  </w:style>
  <w:style w:type="paragraph" w:styleId="Balk1">
    <w:name w:val="heading 1"/>
    <w:basedOn w:val="Normal"/>
    <w:next w:val="Normal"/>
    <w:link w:val="Balk1Char"/>
    <w:uiPriority w:val="9"/>
    <w:qFormat/>
    <w:rsid w:val="00E01F94"/>
    <w:pPr>
      <w:keepNext/>
      <w:spacing w:before="240"/>
      <w:outlineLvl w:val="0"/>
    </w:pPr>
    <w:rPr>
      <w:b/>
      <w:bCs/>
      <w:color w:val="11457C"/>
    </w:rPr>
  </w:style>
  <w:style w:type="paragraph" w:styleId="Balk2">
    <w:name w:val="heading 2"/>
    <w:basedOn w:val="Normal"/>
    <w:next w:val="Normal"/>
    <w:link w:val="Balk2Char"/>
    <w:uiPriority w:val="9"/>
    <w:qFormat/>
    <w:rsid w:val="00B63FC6"/>
    <w:pPr>
      <w:keepNext/>
      <w:spacing w:before="240"/>
      <w:outlineLvl w:val="1"/>
    </w:pPr>
    <w:rPr>
      <w:b/>
      <w:bCs/>
      <w:color w:val="11457C"/>
    </w:rPr>
  </w:style>
  <w:style w:type="paragraph" w:styleId="Balk3">
    <w:name w:val="heading 3"/>
    <w:basedOn w:val="Normal"/>
    <w:next w:val="Normal"/>
    <w:link w:val="Balk3Char"/>
    <w:uiPriority w:val="9"/>
    <w:qFormat/>
    <w:rsid w:val="00E01F94"/>
    <w:pPr>
      <w:keepNext/>
      <w:spacing w:before="240"/>
      <w:outlineLvl w:val="2"/>
    </w:pPr>
    <w:rPr>
      <w:rFonts w:asciiTheme="majorHAnsi" w:hAnsiTheme="majorHAnsi" w:cs="Arial"/>
      <w:b/>
      <w:bCs/>
      <w:color w:val="11457C"/>
      <w:sz w:val="22"/>
      <w:szCs w:val="26"/>
    </w:rPr>
  </w:style>
  <w:style w:type="paragraph" w:styleId="Balk4">
    <w:name w:val="heading 4"/>
    <w:basedOn w:val="Normal"/>
    <w:next w:val="Normal"/>
    <w:link w:val="Balk4Char"/>
    <w:uiPriority w:val="9"/>
    <w:qFormat/>
    <w:rsid w:val="00E01F94"/>
    <w:pPr>
      <w:keepNext/>
      <w:spacing w:before="240" w:after="60"/>
      <w:outlineLvl w:val="3"/>
    </w:pPr>
    <w:rPr>
      <w:b/>
      <w:bCs/>
      <w:i/>
      <w:color w:val="11457C"/>
      <w:sz w:val="22"/>
      <w:szCs w:val="26"/>
    </w:rPr>
  </w:style>
  <w:style w:type="paragraph" w:styleId="Balk5">
    <w:name w:val="heading 5"/>
    <w:basedOn w:val="Normal"/>
    <w:next w:val="Normal"/>
    <w:link w:val="Balk5Char"/>
    <w:uiPriority w:val="9"/>
    <w:qFormat/>
    <w:rsid w:val="00E01F94"/>
    <w:pPr>
      <w:spacing w:before="240" w:after="60"/>
      <w:outlineLvl w:val="4"/>
    </w:pPr>
    <w:rPr>
      <w:b/>
      <w:bCs/>
      <w:i/>
      <w:iCs/>
      <w:szCs w:val="26"/>
    </w:rPr>
  </w:style>
  <w:style w:type="paragraph" w:styleId="Balk6">
    <w:name w:val="heading 6"/>
    <w:basedOn w:val="Normal"/>
    <w:next w:val="Normal"/>
    <w:link w:val="Balk6Char"/>
    <w:uiPriority w:val="9"/>
    <w:qFormat/>
    <w:rsid w:val="00097958"/>
    <w:pPr>
      <w:keepNext/>
      <w:jc w:val="center"/>
      <w:outlineLvl w:val="5"/>
    </w:pPr>
    <w:rPr>
      <w:b/>
      <w:bCs/>
      <w:i/>
      <w:iCs/>
      <w:u w:val="single"/>
    </w:rPr>
  </w:style>
  <w:style w:type="paragraph" w:styleId="Balk7">
    <w:name w:val="heading 7"/>
    <w:basedOn w:val="Normal"/>
    <w:next w:val="Normal"/>
    <w:rsid w:val="00DB3D8C"/>
    <w:pPr>
      <w:spacing w:before="240" w:after="60"/>
      <w:outlineLvl w:val="6"/>
    </w:pPr>
    <w:rPr>
      <w:szCs w:val="24"/>
    </w:rPr>
  </w:style>
  <w:style w:type="paragraph" w:styleId="Balk8">
    <w:name w:val="heading 8"/>
    <w:basedOn w:val="Normal"/>
    <w:next w:val="Normal"/>
    <w:rsid w:val="00097958"/>
    <w:pPr>
      <w:keepNext/>
      <w:outlineLvl w:val="7"/>
    </w:pPr>
    <w:rPr>
      <w:b/>
      <w:bCs/>
      <w:lang w:val="pl-PL" w:eastAsia="pl-PL"/>
    </w:rPr>
  </w:style>
  <w:style w:type="paragraph" w:styleId="Balk9">
    <w:name w:val="heading 9"/>
    <w:basedOn w:val="Normal"/>
    <w:next w:val="Normal"/>
    <w:rsid w:val="00097958"/>
    <w:pPr>
      <w:keepNext/>
      <w:ind w:right="-4041"/>
      <w:outlineLvl w:val="8"/>
    </w:pPr>
    <w:rPr>
      <w:b/>
      <w:bCs/>
      <w:lang w:val="en-AU" w:eastAsia="pl-P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01F94"/>
    <w:rPr>
      <w:rFonts w:ascii="Cambria" w:hAnsi="Cambria" w:cs="Traditional Arabic"/>
      <w:b/>
      <w:bCs/>
      <w:color w:val="11457C"/>
      <w:sz w:val="24"/>
      <w:szCs w:val="28"/>
    </w:rPr>
  </w:style>
  <w:style w:type="character" w:customStyle="1" w:styleId="Balk2Char">
    <w:name w:val="Başlık 2 Char"/>
    <w:basedOn w:val="VarsaylanParagrafYazTipi"/>
    <w:link w:val="Balk2"/>
    <w:uiPriority w:val="9"/>
    <w:rsid w:val="00B63FC6"/>
    <w:rPr>
      <w:rFonts w:ascii="Cambria" w:hAnsi="Cambria" w:cs="Traditional Arabic"/>
      <w:b/>
      <w:bCs/>
      <w:color w:val="11457C"/>
      <w:sz w:val="24"/>
      <w:szCs w:val="28"/>
    </w:rPr>
  </w:style>
  <w:style w:type="character" w:customStyle="1" w:styleId="Balk3Char">
    <w:name w:val="Başlık 3 Char"/>
    <w:basedOn w:val="VarsaylanParagrafYazTipi"/>
    <w:link w:val="Balk3"/>
    <w:uiPriority w:val="9"/>
    <w:rsid w:val="00E01F94"/>
    <w:rPr>
      <w:rFonts w:asciiTheme="majorHAnsi" w:hAnsiTheme="majorHAnsi" w:cs="Arial"/>
      <w:b/>
      <w:bCs/>
      <w:color w:val="11457C"/>
      <w:sz w:val="22"/>
      <w:szCs w:val="26"/>
    </w:rPr>
  </w:style>
  <w:style w:type="character" w:customStyle="1" w:styleId="Balk4Char">
    <w:name w:val="Başlık 4 Char"/>
    <w:basedOn w:val="VarsaylanParagrafYazTipi"/>
    <w:link w:val="Balk4"/>
    <w:uiPriority w:val="9"/>
    <w:rsid w:val="00E01F94"/>
    <w:rPr>
      <w:rFonts w:ascii="Cambria" w:hAnsi="Cambria" w:cs="Traditional Arabic"/>
      <w:b/>
      <w:bCs/>
      <w:i/>
      <w:color w:val="11457C"/>
      <w:sz w:val="22"/>
      <w:szCs w:val="26"/>
    </w:rPr>
  </w:style>
  <w:style w:type="table" w:styleId="TabloKlavuzu">
    <w:name w:val="Table Grid"/>
    <w:basedOn w:val="NormalTablo"/>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061D77"/>
    <w:rPr>
      <w:rFonts w:ascii="Tahoma" w:hAnsi="Tahoma"/>
      <w:sz w:val="16"/>
      <w:szCs w:val="16"/>
    </w:rPr>
  </w:style>
  <w:style w:type="character" w:customStyle="1" w:styleId="BalonMetniChar">
    <w:name w:val="Balon Metni Char"/>
    <w:basedOn w:val="VarsaylanParagrafYazTipi"/>
    <w:link w:val="BalonMetni"/>
    <w:uiPriority w:val="99"/>
    <w:semiHidden/>
    <w:rsid w:val="000300B0"/>
    <w:rPr>
      <w:rFonts w:ascii="Tahoma" w:hAnsi="Tahoma"/>
      <w:sz w:val="16"/>
      <w:szCs w:val="16"/>
    </w:rPr>
  </w:style>
  <w:style w:type="character" w:styleId="DipnotBavurusu">
    <w:name w:val="footnote reference"/>
    <w:aliases w:val="Footnotes refss,Footnote Reference,Dipnot metni,dipnot referansı font 7,normal,dipnot referansı font 11"/>
    <w:basedOn w:val="VarsaylanParagrafYazTipi"/>
    <w:uiPriority w:val="99"/>
    <w:qFormat/>
    <w:rsid w:val="00FA0403"/>
    <w:rPr>
      <w:vertAlign w:val="superscript"/>
    </w:rPr>
  </w:style>
  <w:style w:type="paragraph" w:customStyle="1" w:styleId="Akifzet">
    <w:name w:val="Akif_Özet"/>
    <w:basedOn w:val="Normal"/>
    <w:rsid w:val="007A0DA4"/>
    <w:pPr>
      <w:spacing w:before="80" w:after="80"/>
      <w:ind w:firstLine="0"/>
    </w:pPr>
    <w:rPr>
      <w:rFonts w:asciiTheme="majorHAnsi" w:hAnsiTheme="majorHAnsi"/>
      <w:bCs/>
      <w:sz w:val="20"/>
    </w:rPr>
  </w:style>
  <w:style w:type="paragraph" w:styleId="stBilgi">
    <w:name w:val="header"/>
    <w:basedOn w:val="Normal"/>
    <w:link w:val="stBilgiChar"/>
    <w:uiPriority w:val="99"/>
    <w:unhideWhenUsed/>
    <w:qFormat/>
    <w:rsid w:val="00185314"/>
    <w:pPr>
      <w:tabs>
        <w:tab w:val="center" w:pos="4536"/>
        <w:tab w:val="right" w:pos="9072"/>
      </w:tabs>
      <w:spacing w:after="0"/>
    </w:pPr>
  </w:style>
  <w:style w:type="table" w:customStyle="1" w:styleId="TabloKlavuzu1">
    <w:name w:val="Tablo Kılavuzu1"/>
    <w:basedOn w:val="NormalTablo"/>
    <w:next w:val="TabloKlavuzu"/>
    <w:uiPriority w:val="39"/>
    <w:rsid w:val="006E040F"/>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6E040F"/>
    <w:rPr>
      <w:rFonts w:asciiTheme="minorHAnsi" w:eastAsiaTheme="minorEastAsia" w:hAnsiTheme="minorHAnsi" w:cstheme="minorBidi"/>
      <w:color w:val="365F91" w:themeColor="accent1" w:themeShade="BF"/>
      <w:sz w:val="22"/>
      <w:szCs w:val="22"/>
      <w:lang w:val="tr-TR"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zlenenKpr">
    <w:name w:val="FollowedHyperlink"/>
    <w:basedOn w:val="VarsaylanParagrafYazTipi"/>
    <w:uiPriority w:val="99"/>
    <w:semiHidden/>
    <w:unhideWhenUsed/>
    <w:rsid w:val="00C84FE3"/>
    <w:rPr>
      <w:color w:val="800080" w:themeColor="followedHyperlink"/>
      <w:u w:val="single"/>
    </w:rPr>
  </w:style>
  <w:style w:type="character" w:customStyle="1" w:styleId="zmlenmeyenBahsetme1">
    <w:name w:val="Çözümlenmeyen Bahsetme1"/>
    <w:basedOn w:val="VarsaylanParagrafYazTipi"/>
    <w:uiPriority w:val="99"/>
    <w:semiHidden/>
    <w:unhideWhenUsed/>
    <w:rsid w:val="00837C58"/>
    <w:rPr>
      <w:color w:val="605E5C"/>
      <w:shd w:val="clear" w:color="auto" w:fill="E1DFDD"/>
    </w:rPr>
  </w:style>
  <w:style w:type="table" w:customStyle="1" w:styleId="TableNormal">
    <w:name w:val="Table Normal"/>
    <w:uiPriority w:val="2"/>
    <w:semiHidden/>
    <w:qFormat/>
    <w:rsid w:val="007C3931"/>
    <w:rPr>
      <w:lang w:val="tr-TR" w:eastAsia="tr-TR"/>
    </w:rPr>
    <w:tblPr>
      <w:tblCellMar>
        <w:top w:w="0" w:type="dxa"/>
        <w:left w:w="0" w:type="dxa"/>
        <w:bottom w:w="0" w:type="dxa"/>
        <w:right w:w="0" w:type="dxa"/>
      </w:tblCellMar>
    </w:tblPr>
  </w:style>
  <w:style w:type="table" w:customStyle="1" w:styleId="Style23">
    <w:name w:val="_Style 23"/>
    <w:basedOn w:val="NormalTablo"/>
    <w:rsid w:val="00F1682E"/>
    <w:rPr>
      <w:lang w:val="tr-TR" w:eastAsia="tr-TR"/>
    </w:rPr>
    <w:tblPr>
      <w:tblCellMar>
        <w:left w:w="0" w:type="dxa"/>
        <w:right w:w="0" w:type="dxa"/>
      </w:tblCellMar>
    </w:tblPr>
  </w:style>
  <w:style w:type="table" w:customStyle="1" w:styleId="Style24">
    <w:name w:val="_Style 24"/>
    <w:basedOn w:val="NormalTablo"/>
    <w:rsid w:val="005871AA"/>
    <w:rPr>
      <w:lang w:val="tr-TR" w:eastAsia="tr-TR"/>
    </w:rPr>
    <w:tblPr>
      <w:tblCellMar>
        <w:left w:w="0" w:type="dxa"/>
        <w:right w:w="0" w:type="dxa"/>
      </w:tblCellMar>
    </w:tblPr>
  </w:style>
  <w:style w:type="table" w:customStyle="1" w:styleId="Style25">
    <w:name w:val="_Style 25"/>
    <w:basedOn w:val="NormalTablo"/>
    <w:rsid w:val="00CB40A1"/>
    <w:rPr>
      <w:lang w:val="tr-TR" w:eastAsia="tr-TR"/>
    </w:rPr>
    <w:tblPr>
      <w:tblCellMar>
        <w:left w:w="0" w:type="dxa"/>
        <w:right w:w="0" w:type="dxa"/>
      </w:tblCellMar>
    </w:tblPr>
  </w:style>
  <w:style w:type="character" w:styleId="AklamaBavurusu">
    <w:name w:val="annotation reference"/>
    <w:basedOn w:val="VarsaylanParagrafYazTipi"/>
    <w:uiPriority w:val="99"/>
    <w:semiHidden/>
    <w:unhideWhenUsed/>
    <w:rsid w:val="007156D4"/>
    <w:rPr>
      <w:sz w:val="16"/>
      <w:szCs w:val="16"/>
    </w:rPr>
  </w:style>
  <w:style w:type="paragraph" w:styleId="AklamaMetni">
    <w:name w:val="annotation text"/>
    <w:basedOn w:val="Normal"/>
    <w:link w:val="AklamaMetniChar"/>
    <w:uiPriority w:val="99"/>
    <w:semiHidden/>
    <w:unhideWhenUsed/>
    <w:rsid w:val="007156D4"/>
  </w:style>
  <w:style w:type="character" w:customStyle="1" w:styleId="AklamaMetniChar">
    <w:name w:val="Açıklama Metni Char"/>
    <w:basedOn w:val="VarsaylanParagrafYazTipi"/>
    <w:link w:val="AklamaMetni"/>
    <w:uiPriority w:val="99"/>
    <w:semiHidden/>
    <w:rsid w:val="007156D4"/>
  </w:style>
  <w:style w:type="paragraph" w:styleId="AklamaKonusu">
    <w:name w:val="annotation subject"/>
    <w:basedOn w:val="AklamaMetni"/>
    <w:next w:val="AklamaMetni"/>
    <w:link w:val="AklamaKonusuChar"/>
    <w:uiPriority w:val="99"/>
    <w:semiHidden/>
    <w:unhideWhenUsed/>
    <w:rsid w:val="007156D4"/>
    <w:rPr>
      <w:b/>
      <w:bCs/>
    </w:rPr>
  </w:style>
  <w:style w:type="character" w:customStyle="1" w:styleId="AklamaKonusuChar">
    <w:name w:val="Açıklama Konusu Char"/>
    <w:basedOn w:val="AklamaMetniChar"/>
    <w:link w:val="AklamaKonusu"/>
    <w:uiPriority w:val="99"/>
    <w:semiHidden/>
    <w:rsid w:val="007156D4"/>
    <w:rPr>
      <w:b/>
      <w:bCs/>
    </w:rPr>
  </w:style>
  <w:style w:type="character" w:styleId="SonNotBavurusu">
    <w:name w:val="endnote reference"/>
    <w:basedOn w:val="VarsaylanParagrafYazTipi"/>
    <w:uiPriority w:val="99"/>
    <w:semiHidden/>
    <w:unhideWhenUsed/>
    <w:rsid w:val="007156D4"/>
    <w:rPr>
      <w:vertAlign w:val="superscript"/>
    </w:rPr>
  </w:style>
  <w:style w:type="paragraph" w:styleId="Dzeltme">
    <w:name w:val="Revision"/>
    <w:hidden/>
    <w:uiPriority w:val="99"/>
    <w:semiHidden/>
    <w:rsid w:val="00DF4825"/>
  </w:style>
  <w:style w:type="character" w:customStyle="1" w:styleId="zmlenmeyenBahsetme2">
    <w:name w:val="Çözümlenmeyen Bahsetme2"/>
    <w:basedOn w:val="VarsaylanParagrafYazTipi"/>
    <w:uiPriority w:val="99"/>
    <w:semiHidden/>
    <w:unhideWhenUsed/>
    <w:rsid w:val="0091688F"/>
    <w:rPr>
      <w:color w:val="605E5C"/>
      <w:shd w:val="clear" w:color="auto" w:fill="E1DFDD"/>
    </w:rPr>
  </w:style>
  <w:style w:type="numbering" w:customStyle="1" w:styleId="ListeYok1">
    <w:name w:val="Liste Yok1"/>
    <w:next w:val="ListeYok"/>
    <w:uiPriority w:val="99"/>
    <w:semiHidden/>
    <w:unhideWhenUsed/>
    <w:rsid w:val="00AF3BD3"/>
  </w:style>
  <w:style w:type="character" w:customStyle="1" w:styleId="Balk5Char">
    <w:name w:val="Başlık 5 Char"/>
    <w:basedOn w:val="VarsaylanParagrafYazTipi"/>
    <w:link w:val="Balk5"/>
    <w:uiPriority w:val="9"/>
    <w:rsid w:val="00E01F94"/>
    <w:rPr>
      <w:rFonts w:ascii="Cambria" w:hAnsi="Cambria" w:cs="Traditional Arabic"/>
      <w:b/>
      <w:bCs/>
      <w:i/>
      <w:iCs/>
      <w:sz w:val="24"/>
      <w:szCs w:val="26"/>
    </w:rPr>
  </w:style>
  <w:style w:type="character" w:customStyle="1" w:styleId="Balk6Char">
    <w:name w:val="Başlık 6 Char"/>
    <w:basedOn w:val="VarsaylanParagrafYazTipi"/>
    <w:link w:val="Balk6"/>
    <w:uiPriority w:val="9"/>
    <w:rsid w:val="00AF3BD3"/>
    <w:rPr>
      <w:b/>
      <w:bCs/>
      <w:i/>
      <w:iCs/>
      <w:u w:val="single"/>
    </w:rPr>
  </w:style>
  <w:style w:type="character" w:customStyle="1" w:styleId="zmlenmeyenBahsetme3">
    <w:name w:val="Çözümlenmeyen Bahsetme3"/>
    <w:basedOn w:val="VarsaylanParagrafYazTipi"/>
    <w:uiPriority w:val="99"/>
    <w:semiHidden/>
    <w:unhideWhenUsed/>
    <w:rsid w:val="00A661C2"/>
    <w:rPr>
      <w:color w:val="605E5C"/>
      <w:shd w:val="clear" w:color="auto" w:fill="E1DFDD"/>
    </w:rPr>
  </w:style>
  <w:style w:type="paragraph" w:customStyle="1" w:styleId="AkifKaynaka">
    <w:name w:val="Akif_Kaynakça"/>
    <w:basedOn w:val="Normal"/>
    <w:rsid w:val="00E01F94"/>
    <w:pPr>
      <w:spacing w:after="60"/>
      <w:ind w:left="567" w:hanging="567"/>
    </w:pPr>
    <w:rPr>
      <w:rFonts w:asciiTheme="majorHAnsi" w:hAnsiTheme="majorHAnsi"/>
      <w:sz w:val="22"/>
      <w:szCs w:val="26"/>
    </w:rPr>
  </w:style>
  <w:style w:type="paragraph" w:customStyle="1" w:styleId="AkifYazar">
    <w:name w:val="Akif_Yazar"/>
    <w:basedOn w:val="Normal"/>
    <w:rsid w:val="00FE17BB"/>
    <w:pPr>
      <w:tabs>
        <w:tab w:val="center" w:pos="4320"/>
        <w:tab w:val="right" w:pos="8640"/>
      </w:tabs>
      <w:spacing w:after="0"/>
      <w:ind w:firstLine="0"/>
      <w:jc w:val="center"/>
    </w:pPr>
    <w:rPr>
      <w:rFonts w:asciiTheme="majorHAnsi" w:hAnsiTheme="majorHAnsi" w:cstheme="minorHAnsi"/>
      <w:b/>
    </w:rPr>
  </w:style>
  <w:style w:type="character" w:customStyle="1" w:styleId="stBilgiChar">
    <w:name w:val="Üst Bilgi Char"/>
    <w:basedOn w:val="VarsaylanParagrafYazTipi"/>
    <w:link w:val="stBilgi"/>
    <w:uiPriority w:val="99"/>
    <w:rsid w:val="00185314"/>
    <w:rPr>
      <w:rFonts w:ascii="Cambria" w:hAnsi="Cambria" w:cs="Traditional Arabic"/>
      <w:sz w:val="24"/>
      <w:szCs w:val="28"/>
    </w:rPr>
  </w:style>
  <w:style w:type="paragraph" w:customStyle="1" w:styleId="AkifKurumbilgisiTR">
    <w:name w:val="Akif_Kurum bilgisi_TR"/>
    <w:basedOn w:val="Normal"/>
    <w:rsid w:val="002E6994"/>
    <w:pPr>
      <w:widowControl w:val="0"/>
      <w:autoSpaceDE w:val="0"/>
      <w:autoSpaceDN w:val="0"/>
      <w:adjustRightInd w:val="0"/>
      <w:spacing w:after="0"/>
      <w:ind w:firstLine="0"/>
      <w:jc w:val="center"/>
    </w:pPr>
    <w:rPr>
      <w:rFonts w:asciiTheme="majorHAnsi" w:hAnsiTheme="majorHAnsi" w:cs="Angsana New"/>
      <w:color w:val="000000"/>
      <w:sz w:val="18"/>
      <w:szCs w:val="18"/>
    </w:rPr>
  </w:style>
  <w:style w:type="character" w:customStyle="1" w:styleId="zmlenmeyenBahsetme4">
    <w:name w:val="Çözümlenmeyen Bahsetme4"/>
    <w:basedOn w:val="VarsaylanParagrafYazTipi"/>
    <w:uiPriority w:val="99"/>
    <w:semiHidden/>
    <w:unhideWhenUsed/>
    <w:rsid w:val="0000530E"/>
    <w:rPr>
      <w:color w:val="605E5C"/>
      <w:shd w:val="clear" w:color="auto" w:fill="E1DFDD"/>
    </w:rPr>
  </w:style>
  <w:style w:type="paragraph" w:customStyle="1" w:styleId="AkifMakalebalTR">
    <w:name w:val="Akif_Makale başlığı_TR"/>
    <w:basedOn w:val="Normal"/>
    <w:rsid w:val="00D043DB"/>
    <w:pPr>
      <w:spacing w:before="120"/>
      <w:ind w:firstLine="0"/>
      <w:jc w:val="center"/>
    </w:pPr>
    <w:rPr>
      <w:b/>
      <w:bCs/>
      <w:iCs/>
      <w:sz w:val="28"/>
      <w:szCs w:val="32"/>
    </w:rPr>
  </w:style>
  <w:style w:type="paragraph" w:customStyle="1" w:styleId="AkifMakalebalENG">
    <w:name w:val="Akif_Makale başlığı_ENG"/>
    <w:basedOn w:val="Normal"/>
    <w:rsid w:val="00D036BE"/>
    <w:pPr>
      <w:spacing w:before="40" w:after="40"/>
      <w:ind w:firstLine="0"/>
      <w:jc w:val="center"/>
    </w:pPr>
    <w:rPr>
      <w:b/>
      <w:bCs/>
    </w:rPr>
  </w:style>
  <w:style w:type="paragraph" w:customStyle="1" w:styleId="AkifKurumbilgisiEng">
    <w:name w:val="Akif_Kurum bilgisi_Eng"/>
    <w:basedOn w:val="AkifKurumbilgisiTR"/>
    <w:rsid w:val="0084505A"/>
    <w:rPr>
      <w:i/>
      <w:iCs/>
      <w:color w:val="11457C"/>
    </w:rPr>
  </w:style>
  <w:style w:type="character" w:styleId="zmlenmeyenBahsetme">
    <w:name w:val="Unresolved Mention"/>
    <w:basedOn w:val="VarsaylanParagrafYazTipi"/>
    <w:uiPriority w:val="99"/>
    <w:semiHidden/>
    <w:unhideWhenUsed/>
    <w:rsid w:val="00772489"/>
    <w:rPr>
      <w:color w:val="605E5C"/>
      <w:shd w:val="clear" w:color="auto" w:fill="E1DFDD"/>
    </w:rPr>
  </w:style>
  <w:style w:type="character" w:styleId="YerTutucuMetni">
    <w:name w:val="Placeholder Text"/>
    <w:basedOn w:val="VarsaylanParagrafYazTipi"/>
    <w:uiPriority w:val="99"/>
    <w:rsid w:val="0014687E"/>
    <w:rPr>
      <w:color w:val="808080"/>
    </w:rPr>
  </w:style>
  <w:style w:type="character" w:styleId="SayfaNumaras">
    <w:name w:val="page number"/>
    <w:basedOn w:val="VarsaylanParagrafYazTipi"/>
    <w:uiPriority w:val="99"/>
    <w:rsid w:val="0014687E"/>
  </w:style>
  <w:style w:type="paragraph" w:styleId="DipnotMetni">
    <w:name w:val="footnote text"/>
    <w:basedOn w:val="Normal"/>
    <w:link w:val="DipnotMetniChar"/>
    <w:uiPriority w:val="99"/>
    <w:unhideWhenUsed/>
    <w:qFormat/>
    <w:rsid w:val="00535BD4"/>
    <w:pPr>
      <w:spacing w:after="0"/>
      <w:ind w:left="227" w:hanging="227"/>
    </w:pPr>
    <w:rPr>
      <w:sz w:val="20"/>
      <w:szCs w:val="20"/>
    </w:rPr>
  </w:style>
  <w:style w:type="character" w:customStyle="1" w:styleId="DipnotMetniChar">
    <w:name w:val="Dipnot Metni Char"/>
    <w:basedOn w:val="VarsaylanParagrafYazTipi"/>
    <w:link w:val="DipnotMetni"/>
    <w:uiPriority w:val="99"/>
    <w:rsid w:val="00535BD4"/>
    <w:rPr>
      <w:rFonts w:ascii="Cambria" w:hAnsi="Cambria" w:cs="Traditional Arabic"/>
    </w:rPr>
  </w:style>
  <w:style w:type="paragraph" w:customStyle="1" w:styleId="AkifBeyan">
    <w:name w:val="Akif_Beyan"/>
    <w:basedOn w:val="Normal"/>
    <w:rsid w:val="00D820CA"/>
    <w:pPr>
      <w:ind w:firstLine="0"/>
    </w:pPr>
    <w:rPr>
      <w:b/>
      <w:bCs/>
      <w:color w:val="11457C"/>
    </w:rPr>
  </w:style>
  <w:style w:type="paragraph" w:customStyle="1" w:styleId="AkifLisansBilgisi">
    <w:name w:val="Akif_Lisans Bilgisi"/>
    <w:basedOn w:val="Normal"/>
    <w:rsid w:val="00AD5EE3"/>
    <w:pPr>
      <w:spacing w:before="120"/>
      <w:ind w:firstLine="0"/>
    </w:pPr>
    <w:rPr>
      <w:rFonts w:eastAsiaTheme="minorHAnsi"/>
      <w:sz w:val="18"/>
      <w:szCs w:val="18"/>
      <w:lang w:val="tr-TR"/>
    </w:rPr>
  </w:style>
  <w:style w:type="paragraph" w:customStyle="1" w:styleId="BSYazaradalt">
    <w:name w:val="BS_Yazar_adı_alt"/>
    <w:basedOn w:val="Normal"/>
    <w:rsid w:val="005F716F"/>
    <w:pPr>
      <w:keepNext/>
      <w:keepLines/>
      <w:widowControl w:val="0"/>
      <w:pBdr>
        <w:left w:val="single" w:sz="4" w:space="4" w:color="674172"/>
      </w:pBdr>
      <w:spacing w:after="0"/>
      <w:ind w:left="284" w:firstLine="0"/>
      <w:jc w:val="left"/>
    </w:pPr>
    <w:rPr>
      <w:rFonts w:asciiTheme="majorHAnsi" w:hAnsiTheme="majorHAnsi" w:cs="Lotus Linotype"/>
      <w:sz w:val="16"/>
      <w:szCs w:val="16"/>
      <w:lang w:val="tr-TR"/>
    </w:rPr>
  </w:style>
  <w:style w:type="character" w:styleId="Kpr">
    <w:name w:val="Hyperlink"/>
    <w:basedOn w:val="VarsaylanParagrafYazTipi"/>
    <w:uiPriority w:val="99"/>
    <w:unhideWhenUsed/>
    <w:rsid w:val="005F716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985330">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3427216">
      <w:bodyDiv w:val="1"/>
      <w:marLeft w:val="0"/>
      <w:marRight w:val="0"/>
      <w:marTop w:val="0"/>
      <w:marBottom w:val="0"/>
      <w:divBdr>
        <w:top w:val="none" w:sz="0" w:space="0" w:color="auto"/>
        <w:left w:val="none" w:sz="0" w:space="0" w:color="auto"/>
        <w:bottom w:val="none" w:sz="0" w:space="0" w:color="auto"/>
        <w:right w:val="none" w:sz="0" w:space="0" w:color="auto"/>
      </w:divBdr>
    </w:div>
    <w:div w:id="240024263">
      <w:bodyDiv w:val="1"/>
      <w:marLeft w:val="0"/>
      <w:marRight w:val="0"/>
      <w:marTop w:val="0"/>
      <w:marBottom w:val="0"/>
      <w:divBdr>
        <w:top w:val="none" w:sz="0" w:space="0" w:color="auto"/>
        <w:left w:val="none" w:sz="0" w:space="0" w:color="auto"/>
        <w:bottom w:val="none" w:sz="0" w:space="0" w:color="auto"/>
        <w:right w:val="none" w:sz="0" w:space="0" w:color="auto"/>
      </w:divBdr>
    </w:div>
    <w:div w:id="257715993">
      <w:bodyDiv w:val="1"/>
      <w:marLeft w:val="0"/>
      <w:marRight w:val="0"/>
      <w:marTop w:val="0"/>
      <w:marBottom w:val="0"/>
      <w:divBdr>
        <w:top w:val="none" w:sz="0" w:space="0" w:color="auto"/>
        <w:left w:val="none" w:sz="0" w:space="0" w:color="auto"/>
        <w:bottom w:val="none" w:sz="0" w:space="0" w:color="auto"/>
        <w:right w:val="none" w:sz="0" w:space="0" w:color="auto"/>
      </w:divBdr>
    </w:div>
    <w:div w:id="293683814">
      <w:bodyDiv w:val="1"/>
      <w:marLeft w:val="0"/>
      <w:marRight w:val="0"/>
      <w:marTop w:val="0"/>
      <w:marBottom w:val="0"/>
      <w:divBdr>
        <w:top w:val="none" w:sz="0" w:space="0" w:color="auto"/>
        <w:left w:val="none" w:sz="0" w:space="0" w:color="auto"/>
        <w:bottom w:val="none" w:sz="0" w:space="0" w:color="auto"/>
        <w:right w:val="none" w:sz="0" w:space="0" w:color="auto"/>
      </w:divBdr>
    </w:div>
    <w:div w:id="321157056">
      <w:bodyDiv w:val="1"/>
      <w:marLeft w:val="0"/>
      <w:marRight w:val="0"/>
      <w:marTop w:val="0"/>
      <w:marBottom w:val="0"/>
      <w:divBdr>
        <w:top w:val="none" w:sz="0" w:space="0" w:color="auto"/>
        <w:left w:val="none" w:sz="0" w:space="0" w:color="auto"/>
        <w:bottom w:val="none" w:sz="0" w:space="0" w:color="auto"/>
        <w:right w:val="none" w:sz="0" w:space="0" w:color="auto"/>
      </w:divBdr>
    </w:div>
    <w:div w:id="333996286">
      <w:bodyDiv w:val="1"/>
      <w:marLeft w:val="0"/>
      <w:marRight w:val="0"/>
      <w:marTop w:val="0"/>
      <w:marBottom w:val="0"/>
      <w:divBdr>
        <w:top w:val="none" w:sz="0" w:space="0" w:color="auto"/>
        <w:left w:val="none" w:sz="0" w:space="0" w:color="auto"/>
        <w:bottom w:val="none" w:sz="0" w:space="0" w:color="auto"/>
        <w:right w:val="none" w:sz="0" w:space="0" w:color="auto"/>
      </w:divBdr>
    </w:div>
    <w:div w:id="400518096">
      <w:bodyDiv w:val="1"/>
      <w:marLeft w:val="0"/>
      <w:marRight w:val="0"/>
      <w:marTop w:val="0"/>
      <w:marBottom w:val="0"/>
      <w:divBdr>
        <w:top w:val="none" w:sz="0" w:space="0" w:color="auto"/>
        <w:left w:val="none" w:sz="0" w:space="0" w:color="auto"/>
        <w:bottom w:val="none" w:sz="0" w:space="0" w:color="auto"/>
        <w:right w:val="none" w:sz="0" w:space="0" w:color="auto"/>
      </w:divBdr>
    </w:div>
    <w:div w:id="401604700">
      <w:bodyDiv w:val="1"/>
      <w:marLeft w:val="0"/>
      <w:marRight w:val="0"/>
      <w:marTop w:val="0"/>
      <w:marBottom w:val="0"/>
      <w:divBdr>
        <w:top w:val="none" w:sz="0" w:space="0" w:color="auto"/>
        <w:left w:val="none" w:sz="0" w:space="0" w:color="auto"/>
        <w:bottom w:val="none" w:sz="0" w:space="0" w:color="auto"/>
        <w:right w:val="none" w:sz="0" w:space="0" w:color="auto"/>
      </w:divBdr>
    </w:div>
    <w:div w:id="421874723">
      <w:bodyDiv w:val="1"/>
      <w:marLeft w:val="0"/>
      <w:marRight w:val="0"/>
      <w:marTop w:val="0"/>
      <w:marBottom w:val="0"/>
      <w:divBdr>
        <w:top w:val="none" w:sz="0" w:space="0" w:color="auto"/>
        <w:left w:val="none" w:sz="0" w:space="0" w:color="auto"/>
        <w:bottom w:val="none" w:sz="0" w:space="0" w:color="auto"/>
        <w:right w:val="none" w:sz="0" w:space="0" w:color="auto"/>
      </w:divBdr>
    </w:div>
    <w:div w:id="422266313">
      <w:bodyDiv w:val="1"/>
      <w:marLeft w:val="0"/>
      <w:marRight w:val="0"/>
      <w:marTop w:val="0"/>
      <w:marBottom w:val="0"/>
      <w:divBdr>
        <w:top w:val="none" w:sz="0" w:space="0" w:color="auto"/>
        <w:left w:val="none" w:sz="0" w:space="0" w:color="auto"/>
        <w:bottom w:val="none" w:sz="0" w:space="0" w:color="auto"/>
        <w:right w:val="none" w:sz="0" w:space="0" w:color="auto"/>
      </w:divBdr>
    </w:div>
    <w:div w:id="483787009">
      <w:bodyDiv w:val="1"/>
      <w:marLeft w:val="0"/>
      <w:marRight w:val="0"/>
      <w:marTop w:val="0"/>
      <w:marBottom w:val="0"/>
      <w:divBdr>
        <w:top w:val="none" w:sz="0" w:space="0" w:color="auto"/>
        <w:left w:val="none" w:sz="0" w:space="0" w:color="auto"/>
        <w:bottom w:val="none" w:sz="0" w:space="0" w:color="auto"/>
        <w:right w:val="none" w:sz="0" w:space="0" w:color="auto"/>
      </w:divBdr>
    </w:div>
    <w:div w:id="606809501">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63750102">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7967341">
      <w:bodyDiv w:val="1"/>
      <w:marLeft w:val="0"/>
      <w:marRight w:val="0"/>
      <w:marTop w:val="0"/>
      <w:marBottom w:val="0"/>
      <w:divBdr>
        <w:top w:val="none" w:sz="0" w:space="0" w:color="auto"/>
        <w:left w:val="none" w:sz="0" w:space="0" w:color="auto"/>
        <w:bottom w:val="none" w:sz="0" w:space="0" w:color="auto"/>
        <w:right w:val="none" w:sz="0" w:space="0" w:color="auto"/>
      </w:divBdr>
    </w:div>
    <w:div w:id="808979680">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63462486">
      <w:bodyDiv w:val="1"/>
      <w:marLeft w:val="0"/>
      <w:marRight w:val="0"/>
      <w:marTop w:val="0"/>
      <w:marBottom w:val="0"/>
      <w:divBdr>
        <w:top w:val="none" w:sz="0" w:space="0" w:color="auto"/>
        <w:left w:val="none" w:sz="0" w:space="0" w:color="auto"/>
        <w:bottom w:val="none" w:sz="0" w:space="0" w:color="auto"/>
        <w:right w:val="none" w:sz="0" w:space="0" w:color="auto"/>
      </w:divBdr>
    </w:div>
    <w:div w:id="1126775503">
      <w:bodyDiv w:val="1"/>
      <w:marLeft w:val="0"/>
      <w:marRight w:val="0"/>
      <w:marTop w:val="0"/>
      <w:marBottom w:val="0"/>
      <w:divBdr>
        <w:top w:val="none" w:sz="0" w:space="0" w:color="auto"/>
        <w:left w:val="none" w:sz="0" w:space="0" w:color="auto"/>
        <w:bottom w:val="none" w:sz="0" w:space="0" w:color="auto"/>
        <w:right w:val="none" w:sz="0" w:space="0" w:color="auto"/>
      </w:divBdr>
    </w:div>
    <w:div w:id="1141926482">
      <w:bodyDiv w:val="1"/>
      <w:marLeft w:val="0"/>
      <w:marRight w:val="0"/>
      <w:marTop w:val="0"/>
      <w:marBottom w:val="0"/>
      <w:divBdr>
        <w:top w:val="none" w:sz="0" w:space="0" w:color="auto"/>
        <w:left w:val="none" w:sz="0" w:space="0" w:color="auto"/>
        <w:bottom w:val="none" w:sz="0" w:space="0" w:color="auto"/>
        <w:right w:val="none" w:sz="0" w:space="0" w:color="auto"/>
      </w:divBdr>
    </w:div>
    <w:div w:id="1178538777">
      <w:bodyDiv w:val="1"/>
      <w:marLeft w:val="0"/>
      <w:marRight w:val="0"/>
      <w:marTop w:val="0"/>
      <w:marBottom w:val="0"/>
      <w:divBdr>
        <w:top w:val="none" w:sz="0" w:space="0" w:color="auto"/>
        <w:left w:val="none" w:sz="0" w:space="0" w:color="auto"/>
        <w:bottom w:val="none" w:sz="0" w:space="0" w:color="auto"/>
        <w:right w:val="none" w:sz="0" w:space="0" w:color="auto"/>
      </w:divBdr>
    </w:div>
    <w:div w:id="1351250385">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09687816">
      <w:bodyDiv w:val="1"/>
      <w:marLeft w:val="0"/>
      <w:marRight w:val="0"/>
      <w:marTop w:val="0"/>
      <w:marBottom w:val="0"/>
      <w:divBdr>
        <w:top w:val="none" w:sz="0" w:space="0" w:color="auto"/>
        <w:left w:val="none" w:sz="0" w:space="0" w:color="auto"/>
        <w:bottom w:val="none" w:sz="0" w:space="0" w:color="auto"/>
        <w:right w:val="none" w:sz="0" w:space="0" w:color="auto"/>
      </w:divBdr>
    </w:div>
    <w:div w:id="1412196498">
      <w:bodyDiv w:val="1"/>
      <w:marLeft w:val="0"/>
      <w:marRight w:val="0"/>
      <w:marTop w:val="0"/>
      <w:marBottom w:val="0"/>
      <w:divBdr>
        <w:top w:val="none" w:sz="0" w:space="0" w:color="auto"/>
        <w:left w:val="none" w:sz="0" w:space="0" w:color="auto"/>
        <w:bottom w:val="none" w:sz="0" w:space="0" w:color="auto"/>
        <w:right w:val="none" w:sz="0" w:space="0" w:color="auto"/>
      </w:divBdr>
    </w:div>
    <w:div w:id="1431199325">
      <w:bodyDiv w:val="1"/>
      <w:marLeft w:val="0"/>
      <w:marRight w:val="0"/>
      <w:marTop w:val="0"/>
      <w:marBottom w:val="0"/>
      <w:divBdr>
        <w:top w:val="none" w:sz="0" w:space="0" w:color="auto"/>
        <w:left w:val="none" w:sz="0" w:space="0" w:color="auto"/>
        <w:bottom w:val="none" w:sz="0" w:space="0" w:color="auto"/>
        <w:right w:val="none" w:sz="0" w:space="0" w:color="auto"/>
      </w:divBdr>
    </w:div>
    <w:div w:id="1503428273">
      <w:bodyDiv w:val="1"/>
      <w:marLeft w:val="0"/>
      <w:marRight w:val="0"/>
      <w:marTop w:val="0"/>
      <w:marBottom w:val="0"/>
      <w:divBdr>
        <w:top w:val="none" w:sz="0" w:space="0" w:color="auto"/>
        <w:left w:val="none" w:sz="0" w:space="0" w:color="auto"/>
        <w:bottom w:val="none" w:sz="0" w:space="0" w:color="auto"/>
        <w:right w:val="none" w:sz="0" w:space="0" w:color="auto"/>
      </w:divBdr>
    </w:div>
    <w:div w:id="1541631367">
      <w:bodyDiv w:val="1"/>
      <w:marLeft w:val="0"/>
      <w:marRight w:val="0"/>
      <w:marTop w:val="0"/>
      <w:marBottom w:val="0"/>
      <w:divBdr>
        <w:top w:val="none" w:sz="0" w:space="0" w:color="auto"/>
        <w:left w:val="none" w:sz="0" w:space="0" w:color="auto"/>
        <w:bottom w:val="none" w:sz="0" w:space="0" w:color="auto"/>
        <w:right w:val="none" w:sz="0" w:space="0" w:color="auto"/>
      </w:divBdr>
    </w:div>
    <w:div w:id="1564750972">
      <w:bodyDiv w:val="1"/>
      <w:marLeft w:val="0"/>
      <w:marRight w:val="0"/>
      <w:marTop w:val="0"/>
      <w:marBottom w:val="0"/>
      <w:divBdr>
        <w:top w:val="none" w:sz="0" w:space="0" w:color="auto"/>
        <w:left w:val="none" w:sz="0" w:space="0" w:color="auto"/>
        <w:bottom w:val="none" w:sz="0" w:space="0" w:color="auto"/>
        <w:right w:val="none" w:sz="0" w:space="0" w:color="auto"/>
      </w:divBdr>
    </w:div>
    <w:div w:id="1647004542">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07758159">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53717760">
      <w:bodyDiv w:val="1"/>
      <w:marLeft w:val="0"/>
      <w:marRight w:val="0"/>
      <w:marTop w:val="0"/>
      <w:marBottom w:val="0"/>
      <w:divBdr>
        <w:top w:val="none" w:sz="0" w:space="0" w:color="auto"/>
        <w:left w:val="none" w:sz="0" w:space="0" w:color="auto"/>
        <w:bottom w:val="none" w:sz="0" w:space="0" w:color="auto"/>
        <w:right w:val="none" w:sz="0" w:space="0" w:color="auto"/>
      </w:divBdr>
    </w:div>
    <w:div w:id="1870946834">
      <w:bodyDiv w:val="1"/>
      <w:marLeft w:val="0"/>
      <w:marRight w:val="0"/>
      <w:marTop w:val="0"/>
      <w:marBottom w:val="0"/>
      <w:divBdr>
        <w:top w:val="none" w:sz="0" w:space="0" w:color="auto"/>
        <w:left w:val="none" w:sz="0" w:space="0" w:color="auto"/>
        <w:bottom w:val="none" w:sz="0" w:space="0" w:color="auto"/>
        <w:right w:val="none" w:sz="0" w:space="0" w:color="auto"/>
      </w:divBdr>
    </w:div>
    <w:div w:id="1918393978">
      <w:bodyDiv w:val="1"/>
      <w:marLeft w:val="0"/>
      <w:marRight w:val="0"/>
      <w:marTop w:val="0"/>
      <w:marBottom w:val="0"/>
      <w:divBdr>
        <w:top w:val="none" w:sz="0" w:space="0" w:color="auto"/>
        <w:left w:val="none" w:sz="0" w:space="0" w:color="auto"/>
        <w:bottom w:val="none" w:sz="0" w:space="0" w:color="auto"/>
        <w:right w:val="none" w:sz="0" w:space="0" w:color="auto"/>
      </w:divBdr>
    </w:div>
    <w:div w:id="1921206654">
      <w:bodyDiv w:val="1"/>
      <w:marLeft w:val="0"/>
      <w:marRight w:val="0"/>
      <w:marTop w:val="0"/>
      <w:marBottom w:val="0"/>
      <w:divBdr>
        <w:top w:val="none" w:sz="0" w:space="0" w:color="auto"/>
        <w:left w:val="none" w:sz="0" w:space="0" w:color="auto"/>
        <w:bottom w:val="none" w:sz="0" w:space="0" w:color="auto"/>
        <w:right w:val="none" w:sz="0" w:space="0" w:color="auto"/>
      </w:divBdr>
    </w:div>
    <w:div w:id="1949041213">
      <w:bodyDiv w:val="1"/>
      <w:marLeft w:val="0"/>
      <w:marRight w:val="0"/>
      <w:marTop w:val="0"/>
      <w:marBottom w:val="0"/>
      <w:divBdr>
        <w:top w:val="none" w:sz="0" w:space="0" w:color="auto"/>
        <w:left w:val="none" w:sz="0" w:space="0" w:color="auto"/>
        <w:bottom w:val="none" w:sz="0" w:space="0" w:color="auto"/>
        <w:right w:val="none" w:sz="0" w:space="0" w:color="auto"/>
      </w:divBdr>
    </w:div>
    <w:div w:id="1998412971">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rgipark.org.tr/tr/pub/akif/page/19026"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rgipark.org.tr/tr/pub/akif/page/19026"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urkiye.un.org/en/sdg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urkiye.un.org/en/sdgs"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7FF42AC73E54116BA0D98588B4F017D"/>
        <w:category>
          <w:name w:val="Genel"/>
          <w:gallery w:val="placeholder"/>
        </w:category>
        <w:types>
          <w:type w:val="bbPlcHdr"/>
        </w:types>
        <w:behaviors>
          <w:behavior w:val="content"/>
        </w:behaviors>
        <w:guid w:val="{991D050D-8A7E-437B-B297-A86B5B709408}"/>
      </w:docPartPr>
      <w:docPartBody>
        <w:p w:rsidR="0038443C" w:rsidRDefault="009A431B" w:rsidP="009A431B">
          <w:pPr>
            <w:pStyle w:val="77FF42AC73E54116BA0D98588B4F017D"/>
          </w:pPr>
          <w:r w:rsidRPr="00A47217">
            <w:rPr>
              <w:rStyle w:val="YerTutucuMetni"/>
            </w:rPr>
            <w:t>[Kategori]</w:t>
          </w:r>
        </w:p>
      </w:docPartBody>
    </w:docPart>
    <w:docPart>
      <w:docPartPr>
        <w:name w:val="0511E622A37140D78D27D51CBEB27809"/>
        <w:category>
          <w:name w:val="Genel"/>
          <w:gallery w:val="placeholder"/>
        </w:category>
        <w:types>
          <w:type w:val="bbPlcHdr"/>
        </w:types>
        <w:behaviors>
          <w:behavior w:val="content"/>
        </w:behaviors>
        <w:guid w:val="{113CABEC-3E0F-4038-9C33-C044766CDB78}"/>
      </w:docPartPr>
      <w:docPartBody>
        <w:p w:rsidR="00200436" w:rsidRDefault="00C87263" w:rsidP="00C87263">
          <w:pPr>
            <w:pStyle w:val="0511E622A37140D78D27D51CBEB27809"/>
          </w:pPr>
          <w:r w:rsidRPr="00660A04">
            <w:rPr>
              <w:rStyle w:val="YerTutucuMetni"/>
            </w:rPr>
            <w:t>Bir öğe seçin.</w:t>
          </w:r>
        </w:p>
      </w:docPartBody>
    </w:docPart>
    <w:docPart>
      <w:docPartPr>
        <w:name w:val="10C83E58F15747F3BA9696055A6B2503"/>
        <w:category>
          <w:name w:val="Genel"/>
          <w:gallery w:val="placeholder"/>
        </w:category>
        <w:types>
          <w:type w:val="bbPlcHdr"/>
        </w:types>
        <w:behaviors>
          <w:behavior w:val="content"/>
        </w:behaviors>
        <w:guid w:val="{DA0045E1-D182-4A37-9C27-13AEB287ECBD}"/>
      </w:docPartPr>
      <w:docPartBody>
        <w:p w:rsidR="00200436" w:rsidRDefault="00C87263" w:rsidP="00C87263">
          <w:pPr>
            <w:pStyle w:val="10C83E58F15747F3BA9696055A6B2503"/>
          </w:pPr>
          <w:r w:rsidRPr="000B418C">
            <w:rPr>
              <w:rStyle w:val="YerTutucuMetni"/>
            </w:rPr>
            <w:t>Metin girmek için burayı tıklatın.</w:t>
          </w:r>
        </w:p>
      </w:docPartBody>
    </w:docPart>
    <w:docPart>
      <w:docPartPr>
        <w:name w:val="D58B1E3C6B694ED7969F2DF06C1EBBB2"/>
        <w:category>
          <w:name w:val="Genel"/>
          <w:gallery w:val="placeholder"/>
        </w:category>
        <w:types>
          <w:type w:val="bbPlcHdr"/>
        </w:types>
        <w:behaviors>
          <w:behavior w:val="content"/>
        </w:behaviors>
        <w:guid w:val="{58DACC41-29E8-48E7-855F-758B888FE132}"/>
      </w:docPartPr>
      <w:docPartBody>
        <w:p w:rsidR="00200436" w:rsidRDefault="00C87263" w:rsidP="00C87263">
          <w:pPr>
            <w:pStyle w:val="D58B1E3C6B694ED7969F2DF06C1EBBB2"/>
          </w:pPr>
          <w:r w:rsidRPr="000B418C">
            <w:rPr>
              <w:rStyle w:val="YerTutucuMetni"/>
            </w:rPr>
            <w:t>Metin girmek için burayı tıklatın.</w:t>
          </w:r>
        </w:p>
      </w:docPartBody>
    </w:docPart>
    <w:docPart>
      <w:docPartPr>
        <w:name w:val="9FAE0C863DE24CF280E013CC553BC4D9"/>
        <w:category>
          <w:name w:val="Genel"/>
          <w:gallery w:val="placeholder"/>
        </w:category>
        <w:types>
          <w:type w:val="bbPlcHdr"/>
        </w:types>
        <w:behaviors>
          <w:behavior w:val="content"/>
        </w:behaviors>
        <w:guid w:val="{6AEFC7C9-B75A-4A4D-8CF6-A45AB2D7ACF7}"/>
      </w:docPartPr>
      <w:docPartBody>
        <w:p w:rsidR="00200436" w:rsidRDefault="00C87263" w:rsidP="00C87263">
          <w:pPr>
            <w:pStyle w:val="9FAE0C863DE24CF280E013CC553BC4D9"/>
          </w:pPr>
          <w:r w:rsidRPr="000B418C">
            <w:rPr>
              <w:rStyle w:val="YerTutucuMetni"/>
            </w:rPr>
            <w:t>Metin girmek için burayı tıklatın.</w:t>
          </w:r>
        </w:p>
      </w:docPartBody>
    </w:docPart>
    <w:docPart>
      <w:docPartPr>
        <w:name w:val="EA35FA6C95B74F3EA1A279E95529200E"/>
        <w:category>
          <w:name w:val="Genel"/>
          <w:gallery w:val="placeholder"/>
        </w:category>
        <w:types>
          <w:type w:val="bbPlcHdr"/>
        </w:types>
        <w:behaviors>
          <w:behavior w:val="content"/>
        </w:behaviors>
        <w:guid w:val="{CFA3DEEC-86A5-4C68-A23B-970811A91819}"/>
      </w:docPartPr>
      <w:docPartBody>
        <w:p w:rsidR="00200436" w:rsidRDefault="00C87263" w:rsidP="00C87263">
          <w:pPr>
            <w:pStyle w:val="EA35FA6C95B74F3EA1A279E95529200E"/>
          </w:pPr>
          <w:r w:rsidRPr="000B418C">
            <w:rPr>
              <w:rStyle w:val="YerTutucuMetni"/>
            </w:rPr>
            <w:t>Metin girmek için burayı tıklatın.</w:t>
          </w:r>
        </w:p>
      </w:docPartBody>
    </w:docPart>
    <w:docPart>
      <w:docPartPr>
        <w:name w:val="0C0402CF9970417E884130FEA2C14BBD"/>
        <w:category>
          <w:name w:val="Genel"/>
          <w:gallery w:val="placeholder"/>
        </w:category>
        <w:types>
          <w:type w:val="bbPlcHdr"/>
        </w:types>
        <w:behaviors>
          <w:behavior w:val="content"/>
        </w:behaviors>
        <w:guid w:val="{74204604-41F1-402E-85A7-7E5253DE9617}"/>
      </w:docPartPr>
      <w:docPartBody>
        <w:p w:rsidR="00200436" w:rsidRDefault="00C87263" w:rsidP="00C87263">
          <w:pPr>
            <w:pStyle w:val="0C0402CF9970417E884130FEA2C14BBD"/>
          </w:pPr>
          <w:r w:rsidRPr="000B418C">
            <w:rPr>
              <w:rStyle w:val="YerTutucuMetni"/>
            </w:rPr>
            <w:t>Metin girmek için burayı tıklatın.</w:t>
          </w:r>
        </w:p>
      </w:docPartBody>
    </w:docPart>
    <w:docPart>
      <w:docPartPr>
        <w:name w:val="61F9BBE0263B479DB34702FA7FA2DC4E"/>
        <w:category>
          <w:name w:val="Genel"/>
          <w:gallery w:val="placeholder"/>
        </w:category>
        <w:types>
          <w:type w:val="bbPlcHdr"/>
        </w:types>
        <w:behaviors>
          <w:behavior w:val="content"/>
        </w:behaviors>
        <w:guid w:val="{324F87B1-E9D8-48D2-945F-70F0C1436B8A}"/>
      </w:docPartPr>
      <w:docPartBody>
        <w:p w:rsidR="00200436" w:rsidRDefault="00C87263" w:rsidP="00C87263">
          <w:pPr>
            <w:pStyle w:val="61F9BBE0263B479DB34702FA7FA2DC4E"/>
          </w:pPr>
          <w:r w:rsidRPr="00CD3D35">
            <w:rPr>
              <w:rStyle w:val="YerTutucuMetni"/>
            </w:rPr>
            <w:t>Metin girmek için buraya tıklayın veya dokunun.</w:t>
          </w:r>
        </w:p>
      </w:docPartBody>
    </w:docPart>
    <w:docPart>
      <w:docPartPr>
        <w:name w:val="156FE114CAFC40DDBC440DE4A89F73F8"/>
        <w:category>
          <w:name w:val="Genel"/>
          <w:gallery w:val="placeholder"/>
        </w:category>
        <w:types>
          <w:type w:val="bbPlcHdr"/>
        </w:types>
        <w:behaviors>
          <w:behavior w:val="content"/>
        </w:behaviors>
        <w:guid w:val="{CFAF0B30-111A-400A-BE41-109FEA91D0D9}"/>
      </w:docPartPr>
      <w:docPartBody>
        <w:p w:rsidR="00200436" w:rsidRDefault="00C87263" w:rsidP="00C87263">
          <w:pPr>
            <w:pStyle w:val="156FE114CAFC40DDBC440DE4A89F73F8"/>
          </w:pPr>
          <w:r w:rsidRPr="000B418C">
            <w:rPr>
              <w:rStyle w:val="YerTutucuMetni"/>
            </w:rPr>
            <w:t>Metin girmek için burayı tıklatın.</w:t>
          </w:r>
        </w:p>
      </w:docPartBody>
    </w:docPart>
    <w:docPart>
      <w:docPartPr>
        <w:name w:val="75CDDF793472405B93009879683712D1"/>
        <w:category>
          <w:name w:val="Genel"/>
          <w:gallery w:val="placeholder"/>
        </w:category>
        <w:types>
          <w:type w:val="bbPlcHdr"/>
        </w:types>
        <w:behaviors>
          <w:behavior w:val="content"/>
        </w:behaviors>
        <w:guid w:val="{B0E19FC5-6807-42EE-AC56-95D8F0247BE0}"/>
      </w:docPartPr>
      <w:docPartBody>
        <w:p w:rsidR="00200436" w:rsidRDefault="00C87263" w:rsidP="00C87263">
          <w:pPr>
            <w:pStyle w:val="75CDDF793472405B93009879683712D1"/>
          </w:pPr>
          <w:r w:rsidRPr="000B418C">
            <w:rPr>
              <w:rStyle w:val="YerTutucuMetni"/>
            </w:rPr>
            <w:t>Metin girmek için burayı tıklatın.</w:t>
          </w:r>
        </w:p>
      </w:docPartBody>
    </w:docPart>
    <w:docPart>
      <w:docPartPr>
        <w:name w:val="1D30CC6A91D149A2BEA3DD78C953462F"/>
        <w:category>
          <w:name w:val="Genel"/>
          <w:gallery w:val="placeholder"/>
        </w:category>
        <w:types>
          <w:type w:val="bbPlcHdr"/>
        </w:types>
        <w:behaviors>
          <w:behavior w:val="content"/>
        </w:behaviors>
        <w:guid w:val="{03E75B0D-A91F-4B82-ADD0-8DD51DB6D67E}"/>
      </w:docPartPr>
      <w:docPartBody>
        <w:p w:rsidR="00200436" w:rsidRDefault="00C87263" w:rsidP="00C87263">
          <w:pPr>
            <w:pStyle w:val="1D30CC6A91D149A2BEA3DD78C953462F"/>
          </w:pPr>
          <w:r w:rsidRPr="00CD3D35">
            <w:rPr>
              <w:rStyle w:val="YerTutucuMetni"/>
            </w:rPr>
            <w:t>Metin girmek için buraya tıklayın veya dokunun.</w:t>
          </w:r>
        </w:p>
      </w:docPartBody>
    </w:docPart>
    <w:docPart>
      <w:docPartPr>
        <w:name w:val="A9DB7C873D17409B90E9FECB58E36F38"/>
        <w:category>
          <w:name w:val="Genel"/>
          <w:gallery w:val="placeholder"/>
        </w:category>
        <w:types>
          <w:type w:val="bbPlcHdr"/>
        </w:types>
        <w:behaviors>
          <w:behavior w:val="content"/>
        </w:behaviors>
        <w:guid w:val="{B80F6D2A-5A93-4BC0-AE39-AA9D86B8DA62}"/>
      </w:docPartPr>
      <w:docPartBody>
        <w:p w:rsidR="00200436" w:rsidRDefault="00C87263" w:rsidP="00C87263">
          <w:pPr>
            <w:pStyle w:val="A9DB7C873D17409B90E9FECB58E36F38"/>
          </w:pPr>
          <w:r w:rsidRPr="002156D7">
            <w:rPr>
              <w:rStyle w:val="YerTutucuMetni"/>
            </w:rPr>
            <w:t>Bir öğe seçin.</w:t>
          </w:r>
        </w:p>
      </w:docPartBody>
    </w:docPart>
    <w:docPart>
      <w:docPartPr>
        <w:name w:val="0AE692A33E89428393CDC1517396A8A7"/>
        <w:category>
          <w:name w:val="Genel"/>
          <w:gallery w:val="placeholder"/>
        </w:category>
        <w:types>
          <w:type w:val="bbPlcHdr"/>
        </w:types>
        <w:behaviors>
          <w:behavior w:val="content"/>
        </w:behaviors>
        <w:guid w:val="{341C1E5C-D54B-4ED5-84EC-8EB79A2833B2}"/>
      </w:docPartPr>
      <w:docPartBody>
        <w:p w:rsidR="00200436" w:rsidRDefault="00C87263" w:rsidP="00C87263">
          <w:pPr>
            <w:pStyle w:val="0AE692A33E89428393CDC1517396A8A7"/>
          </w:pPr>
          <w:r w:rsidRPr="00CD3D35">
            <w:rPr>
              <w:rStyle w:val="YerTutucuMetni"/>
            </w:rPr>
            <w:t>Metin girmek için buraya tıklayın veya dokunun.</w:t>
          </w:r>
        </w:p>
      </w:docPartBody>
    </w:docPart>
    <w:docPart>
      <w:docPartPr>
        <w:name w:val="54B65AB55AB2494198C3EF4F85B3B5F7"/>
        <w:category>
          <w:name w:val="Genel"/>
          <w:gallery w:val="placeholder"/>
        </w:category>
        <w:types>
          <w:type w:val="bbPlcHdr"/>
        </w:types>
        <w:behaviors>
          <w:behavior w:val="content"/>
        </w:behaviors>
        <w:guid w:val="{44528C2E-063A-4BB3-91E7-E7378D3D4541}"/>
      </w:docPartPr>
      <w:docPartBody>
        <w:p w:rsidR="00200436" w:rsidRDefault="00C87263" w:rsidP="00C87263">
          <w:pPr>
            <w:pStyle w:val="54B65AB55AB2494198C3EF4F85B3B5F7"/>
          </w:pPr>
          <w:r w:rsidRPr="002156D7">
            <w:rPr>
              <w:rStyle w:val="YerTutucuMetni"/>
            </w:rPr>
            <w:t>Bir öğe seçin.</w:t>
          </w:r>
        </w:p>
      </w:docPartBody>
    </w:docPart>
    <w:docPart>
      <w:docPartPr>
        <w:name w:val="9BFCEEE6AD504FCCA9D988796CEC3452"/>
        <w:category>
          <w:name w:val="Genel"/>
          <w:gallery w:val="placeholder"/>
        </w:category>
        <w:types>
          <w:type w:val="bbPlcHdr"/>
        </w:types>
        <w:behaviors>
          <w:behavior w:val="content"/>
        </w:behaviors>
        <w:guid w:val="{2094FE1E-9DE4-46AA-8218-75FE9462C7C2}"/>
      </w:docPartPr>
      <w:docPartBody>
        <w:p w:rsidR="00200436" w:rsidRDefault="00C87263" w:rsidP="00C87263">
          <w:pPr>
            <w:pStyle w:val="9BFCEEE6AD504FCCA9D988796CEC3452"/>
          </w:pPr>
          <w:r w:rsidRPr="00CD3D35">
            <w:rPr>
              <w:rStyle w:val="YerTutucuMetni"/>
            </w:rPr>
            <w:t>Metin girmek için buraya tıklayın veya dokunun.</w:t>
          </w:r>
        </w:p>
      </w:docPartBody>
    </w:docPart>
    <w:docPart>
      <w:docPartPr>
        <w:name w:val="432CC925209B4D2FAB194AE71EFD3490"/>
        <w:category>
          <w:name w:val="Genel"/>
          <w:gallery w:val="placeholder"/>
        </w:category>
        <w:types>
          <w:type w:val="bbPlcHdr"/>
        </w:types>
        <w:behaviors>
          <w:behavior w:val="content"/>
        </w:behaviors>
        <w:guid w:val="{5CDFCDC2-33BA-4FB0-9EB1-E9D93C77BD2E}"/>
      </w:docPartPr>
      <w:docPartBody>
        <w:p w:rsidR="00200436" w:rsidRDefault="00C87263" w:rsidP="00C87263">
          <w:pPr>
            <w:pStyle w:val="432CC925209B4D2FAB194AE71EFD3490"/>
          </w:pPr>
          <w:r w:rsidRPr="002156D7">
            <w:rPr>
              <w:rStyle w:val="YerTutucuMetni"/>
            </w:rPr>
            <w:t>Bir öğe seçin.</w:t>
          </w:r>
        </w:p>
      </w:docPartBody>
    </w:docPart>
    <w:docPart>
      <w:docPartPr>
        <w:name w:val="6C90D1873BC64DB0AEC8687C510CD8F8"/>
        <w:category>
          <w:name w:val="Genel"/>
          <w:gallery w:val="placeholder"/>
        </w:category>
        <w:types>
          <w:type w:val="bbPlcHdr"/>
        </w:types>
        <w:behaviors>
          <w:behavior w:val="content"/>
        </w:behaviors>
        <w:guid w:val="{994147DF-82FB-4EC7-8876-3BD2B1379193}"/>
      </w:docPartPr>
      <w:docPartBody>
        <w:p w:rsidR="00200436" w:rsidRDefault="00C87263" w:rsidP="00C87263">
          <w:pPr>
            <w:pStyle w:val="6C90D1873BC64DB0AEC8687C510CD8F8"/>
          </w:pPr>
          <w:r w:rsidRPr="00CD3D35">
            <w:rPr>
              <w:rStyle w:val="YerTutucuMetni"/>
            </w:rPr>
            <w:t>Metin girmek için buraya tıklayın veya dokunun.</w:t>
          </w:r>
        </w:p>
      </w:docPartBody>
    </w:docPart>
    <w:docPart>
      <w:docPartPr>
        <w:name w:val="05E9E364C04A4682AAF6364C5AE026D9"/>
        <w:category>
          <w:name w:val="Genel"/>
          <w:gallery w:val="placeholder"/>
        </w:category>
        <w:types>
          <w:type w:val="bbPlcHdr"/>
        </w:types>
        <w:behaviors>
          <w:behavior w:val="content"/>
        </w:behaviors>
        <w:guid w:val="{EBF90373-A191-40BA-A039-24C637EA98F9}"/>
      </w:docPartPr>
      <w:docPartBody>
        <w:p w:rsidR="00200436" w:rsidRDefault="00C87263" w:rsidP="00C87263">
          <w:pPr>
            <w:pStyle w:val="05E9E364C04A4682AAF6364C5AE026D9"/>
          </w:pPr>
          <w:r w:rsidRPr="00CD3D35">
            <w:rPr>
              <w:rStyle w:val="YerTutucuMetni"/>
            </w:rPr>
            <w:t>Metin girmek için buraya tıklayın veya dokunun.</w:t>
          </w:r>
        </w:p>
      </w:docPartBody>
    </w:docPart>
    <w:docPart>
      <w:docPartPr>
        <w:name w:val="F6683877196B4B00AF3EFAA24C437DAB"/>
        <w:category>
          <w:name w:val="Genel"/>
          <w:gallery w:val="placeholder"/>
        </w:category>
        <w:types>
          <w:type w:val="bbPlcHdr"/>
        </w:types>
        <w:behaviors>
          <w:behavior w:val="content"/>
        </w:behaviors>
        <w:guid w:val="{0AB0CF3A-13E8-41C5-930E-21FAC7470E20}"/>
      </w:docPartPr>
      <w:docPartBody>
        <w:p w:rsidR="00200436" w:rsidRDefault="00C87263" w:rsidP="00C87263">
          <w:pPr>
            <w:pStyle w:val="F6683877196B4B00AF3EFAA24C437DAB"/>
          </w:pPr>
          <w:r w:rsidRPr="002156D7">
            <w:rPr>
              <w:rStyle w:val="YerTutucuMetni"/>
            </w:rPr>
            <w:t>Bir öğe seçin.</w:t>
          </w:r>
        </w:p>
      </w:docPartBody>
    </w:docPart>
    <w:docPart>
      <w:docPartPr>
        <w:name w:val="AAD6218EB37F4B67813217C42453864A"/>
        <w:category>
          <w:name w:val="Genel"/>
          <w:gallery w:val="placeholder"/>
        </w:category>
        <w:types>
          <w:type w:val="bbPlcHdr"/>
        </w:types>
        <w:behaviors>
          <w:behavior w:val="content"/>
        </w:behaviors>
        <w:guid w:val="{18AD13B0-9B7A-45C7-B6ED-EA3B96CC0EFF}"/>
      </w:docPartPr>
      <w:docPartBody>
        <w:p w:rsidR="00200436" w:rsidRDefault="00C87263" w:rsidP="00C87263">
          <w:pPr>
            <w:pStyle w:val="AAD6218EB37F4B67813217C42453864A"/>
          </w:pPr>
          <w:r w:rsidRPr="00CD3D35">
            <w:rPr>
              <w:rStyle w:val="YerTutucuMetni"/>
            </w:rPr>
            <w:t>Metin girmek için buraya tıklayın veya dokunun.</w:t>
          </w:r>
        </w:p>
      </w:docPartBody>
    </w:docPart>
    <w:docPart>
      <w:docPartPr>
        <w:name w:val="44F689431B02407D959F15089CC7B669"/>
        <w:category>
          <w:name w:val="Genel"/>
          <w:gallery w:val="placeholder"/>
        </w:category>
        <w:types>
          <w:type w:val="bbPlcHdr"/>
        </w:types>
        <w:behaviors>
          <w:behavior w:val="content"/>
        </w:behaviors>
        <w:guid w:val="{2C9DB79C-9450-46F4-89A8-C95B3E2CC93E}"/>
      </w:docPartPr>
      <w:docPartBody>
        <w:p w:rsidR="00200436" w:rsidRDefault="00C87263" w:rsidP="00C87263">
          <w:pPr>
            <w:pStyle w:val="44F689431B02407D959F15089CC7B669"/>
          </w:pPr>
          <w:r w:rsidRPr="002156D7">
            <w:rPr>
              <w:rStyle w:val="YerTutucuMetni"/>
            </w:rPr>
            <w:t>Bir öğe seçin.</w:t>
          </w:r>
        </w:p>
      </w:docPartBody>
    </w:docPart>
    <w:docPart>
      <w:docPartPr>
        <w:name w:val="A6E6C842CB424BA2838DCB9E1925D1E1"/>
        <w:category>
          <w:name w:val="Genel"/>
          <w:gallery w:val="placeholder"/>
        </w:category>
        <w:types>
          <w:type w:val="bbPlcHdr"/>
        </w:types>
        <w:behaviors>
          <w:behavior w:val="content"/>
        </w:behaviors>
        <w:guid w:val="{83309779-A9FF-4034-9ED3-6BCA589D03CF}"/>
      </w:docPartPr>
      <w:docPartBody>
        <w:p w:rsidR="00200436" w:rsidRDefault="00C87263" w:rsidP="00C87263">
          <w:pPr>
            <w:pStyle w:val="A6E6C842CB424BA2838DCB9E1925D1E1"/>
          </w:pPr>
          <w:r w:rsidRPr="00CD3D35">
            <w:rPr>
              <w:rStyle w:val="YerTutucuMetni"/>
            </w:rPr>
            <w:t>Metin girmek için buraya tıklayın veya dokunun.</w:t>
          </w:r>
        </w:p>
      </w:docPartBody>
    </w:docPart>
    <w:docPart>
      <w:docPartPr>
        <w:name w:val="73D060241A4C46C295B007B256A6FAD7"/>
        <w:category>
          <w:name w:val="Genel"/>
          <w:gallery w:val="placeholder"/>
        </w:category>
        <w:types>
          <w:type w:val="bbPlcHdr"/>
        </w:types>
        <w:behaviors>
          <w:behavior w:val="content"/>
        </w:behaviors>
        <w:guid w:val="{32C9577C-01A8-4C21-9847-345CE9510839}"/>
      </w:docPartPr>
      <w:docPartBody>
        <w:p w:rsidR="00200436" w:rsidRDefault="00C87263" w:rsidP="00C87263">
          <w:pPr>
            <w:pStyle w:val="73D060241A4C46C295B007B256A6FAD7"/>
          </w:pPr>
          <w:r w:rsidRPr="002156D7">
            <w:rPr>
              <w:rStyle w:val="YerTutucuMetni"/>
            </w:rPr>
            <w:t>Bir öğe seçin.</w:t>
          </w:r>
        </w:p>
      </w:docPartBody>
    </w:docPart>
    <w:docPart>
      <w:docPartPr>
        <w:name w:val="2383E1E16DC14437B85CD5C535472A4F"/>
        <w:category>
          <w:name w:val="Genel"/>
          <w:gallery w:val="placeholder"/>
        </w:category>
        <w:types>
          <w:type w:val="bbPlcHdr"/>
        </w:types>
        <w:behaviors>
          <w:behavior w:val="content"/>
        </w:behaviors>
        <w:guid w:val="{47A120B7-503A-41D1-8C7D-E6B22CEE8579}"/>
      </w:docPartPr>
      <w:docPartBody>
        <w:p w:rsidR="00200436" w:rsidRDefault="00C87263" w:rsidP="00C87263">
          <w:pPr>
            <w:pStyle w:val="2383E1E16DC14437B85CD5C535472A4F"/>
          </w:pPr>
          <w:r w:rsidRPr="00CD3D35">
            <w:rPr>
              <w:rStyle w:val="YerTutucuMetni"/>
            </w:rPr>
            <w:t>Metin girmek için buraya tıklayın veya dokunun.</w:t>
          </w:r>
        </w:p>
      </w:docPartBody>
    </w:docPart>
    <w:docPart>
      <w:docPartPr>
        <w:name w:val="7CC88E501BC0458F974E2B3AE0868098"/>
        <w:category>
          <w:name w:val="Genel"/>
          <w:gallery w:val="placeholder"/>
        </w:category>
        <w:types>
          <w:type w:val="bbPlcHdr"/>
        </w:types>
        <w:behaviors>
          <w:behavior w:val="content"/>
        </w:behaviors>
        <w:guid w:val="{278D98C4-8282-4D56-A9F5-64C539034BF8}"/>
      </w:docPartPr>
      <w:docPartBody>
        <w:p w:rsidR="00200436" w:rsidRDefault="00C87263" w:rsidP="00C87263">
          <w:pPr>
            <w:pStyle w:val="7CC88E501BC0458F974E2B3AE0868098"/>
          </w:pPr>
          <w:r w:rsidRPr="002156D7">
            <w:rPr>
              <w:rStyle w:val="YerTutucuMetni"/>
            </w:rPr>
            <w:t>Bir öğe seçin.</w:t>
          </w:r>
        </w:p>
      </w:docPartBody>
    </w:docPart>
    <w:docPart>
      <w:docPartPr>
        <w:name w:val="EAB43B055EFC4F2FAE7A0363AB897E7E"/>
        <w:category>
          <w:name w:val="Genel"/>
          <w:gallery w:val="placeholder"/>
        </w:category>
        <w:types>
          <w:type w:val="bbPlcHdr"/>
        </w:types>
        <w:behaviors>
          <w:behavior w:val="content"/>
        </w:behaviors>
        <w:guid w:val="{643A3EEF-1096-4FE1-80CE-3463BE2BEDE0}"/>
      </w:docPartPr>
      <w:docPartBody>
        <w:p w:rsidR="00200436" w:rsidRDefault="00C87263" w:rsidP="00C87263">
          <w:pPr>
            <w:pStyle w:val="EAB43B055EFC4F2FAE7A0363AB897E7E"/>
          </w:pPr>
          <w:r w:rsidRPr="00CD3D35">
            <w:rPr>
              <w:rStyle w:val="YerTutucuMetni"/>
            </w:rPr>
            <w:t>Metin girmek için buraya tıklayın veya dokunun.</w:t>
          </w:r>
        </w:p>
      </w:docPartBody>
    </w:docPart>
    <w:docPart>
      <w:docPartPr>
        <w:name w:val="F373FEB0D0B94AF18ADD431DBE7BFB83"/>
        <w:category>
          <w:name w:val="Genel"/>
          <w:gallery w:val="placeholder"/>
        </w:category>
        <w:types>
          <w:type w:val="bbPlcHdr"/>
        </w:types>
        <w:behaviors>
          <w:behavior w:val="content"/>
        </w:behaviors>
        <w:guid w:val="{FF34B756-7842-48B0-978C-5381FE4455D1}"/>
      </w:docPartPr>
      <w:docPartBody>
        <w:p w:rsidR="00200436" w:rsidRDefault="00C87263" w:rsidP="00C87263">
          <w:pPr>
            <w:pStyle w:val="F373FEB0D0B94AF18ADD431DBE7BFB83"/>
          </w:pPr>
          <w:r w:rsidRPr="002156D7">
            <w:rPr>
              <w:rStyle w:val="YerTutucuMetni"/>
            </w:rPr>
            <w:t>Bir öğe seçin.</w:t>
          </w:r>
        </w:p>
      </w:docPartBody>
    </w:docPart>
    <w:docPart>
      <w:docPartPr>
        <w:name w:val="EAE8BCA3060946BD9A0DBBDB92432A55"/>
        <w:category>
          <w:name w:val="Genel"/>
          <w:gallery w:val="placeholder"/>
        </w:category>
        <w:types>
          <w:type w:val="bbPlcHdr"/>
        </w:types>
        <w:behaviors>
          <w:behavior w:val="content"/>
        </w:behaviors>
        <w:guid w:val="{9FCED62F-1477-4863-BA35-D378635D440F}"/>
      </w:docPartPr>
      <w:docPartBody>
        <w:p w:rsidR="00200436" w:rsidRDefault="00C87263" w:rsidP="00C87263">
          <w:pPr>
            <w:pStyle w:val="EAE8BCA3060946BD9A0DBBDB92432A55"/>
          </w:pPr>
          <w:r w:rsidRPr="00CD3D35">
            <w:rPr>
              <w:rStyle w:val="YerTutucuMetni"/>
            </w:rPr>
            <w:t>Metin girmek için buraya tıklayın veya dokunun.</w:t>
          </w:r>
        </w:p>
      </w:docPartBody>
    </w:docPart>
    <w:docPart>
      <w:docPartPr>
        <w:name w:val="8A1468BEF0ED4140837BE1B4DCCD3C33"/>
        <w:category>
          <w:name w:val="Genel"/>
          <w:gallery w:val="placeholder"/>
        </w:category>
        <w:types>
          <w:type w:val="bbPlcHdr"/>
        </w:types>
        <w:behaviors>
          <w:behavior w:val="content"/>
        </w:behaviors>
        <w:guid w:val="{67CE95F3-CF31-43B9-85F7-EF099CAFEE2E}"/>
      </w:docPartPr>
      <w:docPartBody>
        <w:p w:rsidR="00200436" w:rsidRDefault="00C87263" w:rsidP="00C87263">
          <w:pPr>
            <w:pStyle w:val="8A1468BEF0ED4140837BE1B4DCCD3C33"/>
          </w:pPr>
          <w:r w:rsidRPr="002156D7">
            <w:rPr>
              <w:rStyle w:val="YerTutucuMetni"/>
            </w:rPr>
            <w:t>Bir öğe seçin.</w:t>
          </w:r>
        </w:p>
      </w:docPartBody>
    </w:docPart>
    <w:docPart>
      <w:docPartPr>
        <w:name w:val="91910AECB49E4CA89FC6EDB8F33E4C29"/>
        <w:category>
          <w:name w:val="Genel"/>
          <w:gallery w:val="placeholder"/>
        </w:category>
        <w:types>
          <w:type w:val="bbPlcHdr"/>
        </w:types>
        <w:behaviors>
          <w:behavior w:val="content"/>
        </w:behaviors>
        <w:guid w:val="{6FCC61E5-0509-4EBE-9CFE-A0360B469FBF}"/>
      </w:docPartPr>
      <w:docPartBody>
        <w:p w:rsidR="00200436" w:rsidRDefault="00C87263" w:rsidP="00C87263">
          <w:pPr>
            <w:pStyle w:val="91910AECB49E4CA89FC6EDB8F33E4C29"/>
          </w:pPr>
          <w:r w:rsidRPr="00CD3D35">
            <w:rPr>
              <w:rStyle w:val="YerTutucuMetni"/>
            </w:rPr>
            <w:t>Metin girmek için buraya tıklayın veya dokunun.</w:t>
          </w:r>
        </w:p>
      </w:docPartBody>
    </w:docPart>
    <w:docPart>
      <w:docPartPr>
        <w:name w:val="C4845D53D06D48C08B4124E5208DC766"/>
        <w:category>
          <w:name w:val="Genel"/>
          <w:gallery w:val="placeholder"/>
        </w:category>
        <w:types>
          <w:type w:val="bbPlcHdr"/>
        </w:types>
        <w:behaviors>
          <w:behavior w:val="content"/>
        </w:behaviors>
        <w:guid w:val="{D063BB00-9694-403A-9B08-ED3C4463FF91}"/>
      </w:docPartPr>
      <w:docPartBody>
        <w:p w:rsidR="00200436" w:rsidRDefault="00C87263" w:rsidP="00C87263">
          <w:pPr>
            <w:pStyle w:val="C4845D53D06D48C08B4124E5208DC766"/>
          </w:pPr>
          <w:r w:rsidRPr="002156D7">
            <w:rPr>
              <w:rStyle w:val="YerTutucuMetni"/>
            </w:rPr>
            <w:t>Bir öğe seçin.</w:t>
          </w:r>
        </w:p>
      </w:docPartBody>
    </w:docPart>
    <w:docPart>
      <w:docPartPr>
        <w:name w:val="7AD988907DC840C2AE12BFBF6C5FF653"/>
        <w:category>
          <w:name w:val="Genel"/>
          <w:gallery w:val="placeholder"/>
        </w:category>
        <w:types>
          <w:type w:val="bbPlcHdr"/>
        </w:types>
        <w:behaviors>
          <w:behavior w:val="content"/>
        </w:behaviors>
        <w:guid w:val="{9E18324F-8D5D-482D-8D8D-4BE8313C0516}"/>
      </w:docPartPr>
      <w:docPartBody>
        <w:p w:rsidR="00200436" w:rsidRDefault="00C87263" w:rsidP="00C87263">
          <w:pPr>
            <w:pStyle w:val="7AD988907DC840C2AE12BFBF6C5FF653"/>
          </w:pPr>
          <w:r w:rsidRPr="00CD3D35">
            <w:rPr>
              <w:rStyle w:val="YerTutucuMetni"/>
            </w:rPr>
            <w:t>Metin girmek için buraya tıklayın veya dokunun.</w:t>
          </w:r>
        </w:p>
      </w:docPartBody>
    </w:docPart>
    <w:docPart>
      <w:docPartPr>
        <w:name w:val="DD6ACF5FE8B746FFB6570FD5C2A9DF6E"/>
        <w:category>
          <w:name w:val="Genel"/>
          <w:gallery w:val="placeholder"/>
        </w:category>
        <w:types>
          <w:type w:val="bbPlcHdr"/>
        </w:types>
        <w:behaviors>
          <w:behavior w:val="content"/>
        </w:behaviors>
        <w:guid w:val="{61F6EC8B-9BD6-43EB-BB74-7508439F8D5E}"/>
      </w:docPartPr>
      <w:docPartBody>
        <w:p w:rsidR="00200436" w:rsidRDefault="00C87263" w:rsidP="00C87263">
          <w:pPr>
            <w:pStyle w:val="DD6ACF5FE8B746FFB6570FD5C2A9DF6E"/>
          </w:pPr>
          <w:r w:rsidRPr="002156D7">
            <w:rPr>
              <w:rStyle w:val="YerTutucuMetni"/>
            </w:rPr>
            <w:t>Bir öğe seçin.</w:t>
          </w:r>
        </w:p>
      </w:docPartBody>
    </w:docPart>
    <w:docPart>
      <w:docPartPr>
        <w:name w:val="609C239D42F8473C8BA2BAF32B4EFF8A"/>
        <w:category>
          <w:name w:val="Genel"/>
          <w:gallery w:val="placeholder"/>
        </w:category>
        <w:types>
          <w:type w:val="bbPlcHdr"/>
        </w:types>
        <w:behaviors>
          <w:behavior w:val="content"/>
        </w:behaviors>
        <w:guid w:val="{04F8444A-6EE5-48AB-B1A0-421CE3856238}"/>
      </w:docPartPr>
      <w:docPartBody>
        <w:p w:rsidR="00200436" w:rsidRDefault="00C87263" w:rsidP="00C87263">
          <w:pPr>
            <w:pStyle w:val="609C239D42F8473C8BA2BAF32B4EFF8A"/>
          </w:pPr>
          <w:r w:rsidRPr="00CD3D35">
            <w:rPr>
              <w:rStyle w:val="YerTutucuMetni"/>
            </w:rPr>
            <w:t>Metin girmek için buraya tıklayın veya dokunun.</w:t>
          </w:r>
        </w:p>
      </w:docPartBody>
    </w:docPart>
    <w:docPart>
      <w:docPartPr>
        <w:name w:val="FF7C71D412824FD79C2171A14866B2D4"/>
        <w:category>
          <w:name w:val="Genel"/>
          <w:gallery w:val="placeholder"/>
        </w:category>
        <w:types>
          <w:type w:val="bbPlcHdr"/>
        </w:types>
        <w:behaviors>
          <w:behavior w:val="content"/>
        </w:behaviors>
        <w:guid w:val="{C4D863B2-F5EC-417A-886B-46E011BEBBEB}"/>
      </w:docPartPr>
      <w:docPartBody>
        <w:p w:rsidR="00200436" w:rsidRDefault="00C87263" w:rsidP="00C87263">
          <w:pPr>
            <w:pStyle w:val="FF7C71D412824FD79C2171A14866B2D4"/>
          </w:pPr>
          <w:r w:rsidRPr="002156D7">
            <w:rPr>
              <w:rStyle w:val="YerTutucuMetni"/>
            </w:rPr>
            <w:t>Bir öğe seçin.</w:t>
          </w:r>
        </w:p>
      </w:docPartBody>
    </w:docPart>
    <w:docPart>
      <w:docPartPr>
        <w:name w:val="6425EDC0B41A4434AB4A85956778D7E9"/>
        <w:category>
          <w:name w:val="Genel"/>
          <w:gallery w:val="placeholder"/>
        </w:category>
        <w:types>
          <w:type w:val="bbPlcHdr"/>
        </w:types>
        <w:behaviors>
          <w:behavior w:val="content"/>
        </w:behaviors>
        <w:guid w:val="{68581ECB-3C43-4386-A9B3-892DAB28A790}"/>
      </w:docPartPr>
      <w:docPartBody>
        <w:p w:rsidR="00200436" w:rsidRDefault="00C87263" w:rsidP="00C87263">
          <w:pPr>
            <w:pStyle w:val="6425EDC0B41A4434AB4A85956778D7E9"/>
          </w:pPr>
          <w:r w:rsidRPr="00CD3D35">
            <w:rPr>
              <w:rStyle w:val="YerTutucuMetni"/>
            </w:rPr>
            <w:t>Metin girmek için buraya tıklayın veya dokunun.</w:t>
          </w:r>
        </w:p>
      </w:docPartBody>
    </w:docPart>
    <w:docPart>
      <w:docPartPr>
        <w:name w:val="41549B420FC4492992F097EB44130B35"/>
        <w:category>
          <w:name w:val="Genel"/>
          <w:gallery w:val="placeholder"/>
        </w:category>
        <w:types>
          <w:type w:val="bbPlcHdr"/>
        </w:types>
        <w:behaviors>
          <w:behavior w:val="content"/>
        </w:behaviors>
        <w:guid w:val="{6B258491-4236-4B80-B27F-CCC64287AC0A}"/>
      </w:docPartPr>
      <w:docPartBody>
        <w:p w:rsidR="00200436" w:rsidRDefault="00C87263" w:rsidP="00C87263">
          <w:pPr>
            <w:pStyle w:val="41549B420FC4492992F097EB44130B35"/>
          </w:pPr>
          <w:r w:rsidRPr="002156D7">
            <w:rPr>
              <w:rStyle w:val="YerTutucuMetni"/>
            </w:rPr>
            <w:t>Bir öğe seçin.</w:t>
          </w:r>
        </w:p>
      </w:docPartBody>
    </w:docPart>
    <w:docPart>
      <w:docPartPr>
        <w:name w:val="E4447B9EE1684179B3B84F3A7A3363E3"/>
        <w:category>
          <w:name w:val="Genel"/>
          <w:gallery w:val="placeholder"/>
        </w:category>
        <w:types>
          <w:type w:val="bbPlcHdr"/>
        </w:types>
        <w:behaviors>
          <w:behavior w:val="content"/>
        </w:behaviors>
        <w:guid w:val="{9A09B268-8BCC-491F-84F4-FCDD7A6C6703}"/>
      </w:docPartPr>
      <w:docPartBody>
        <w:p w:rsidR="00200436" w:rsidRDefault="00C87263" w:rsidP="00C87263">
          <w:pPr>
            <w:pStyle w:val="E4447B9EE1684179B3B84F3A7A3363E3"/>
          </w:pPr>
          <w:r w:rsidRPr="00CD3D35">
            <w:rPr>
              <w:rStyle w:val="YerTutucuMetni"/>
            </w:rPr>
            <w:t>Metin girmek için buraya tıklayın veya dokunun.</w:t>
          </w:r>
        </w:p>
      </w:docPartBody>
    </w:docPart>
    <w:docPart>
      <w:docPartPr>
        <w:name w:val="A89BE669D9D74DB2BC5D7015FC5A5C97"/>
        <w:category>
          <w:name w:val="Genel"/>
          <w:gallery w:val="placeholder"/>
        </w:category>
        <w:types>
          <w:type w:val="bbPlcHdr"/>
        </w:types>
        <w:behaviors>
          <w:behavior w:val="content"/>
        </w:behaviors>
        <w:guid w:val="{369A3FB2-7405-4B68-9834-C7E3C3F18BA9}"/>
      </w:docPartPr>
      <w:docPartBody>
        <w:p w:rsidR="00200436" w:rsidRDefault="00C87263" w:rsidP="00C87263">
          <w:pPr>
            <w:pStyle w:val="A89BE669D9D74DB2BC5D7015FC5A5C97"/>
          </w:pPr>
          <w:r w:rsidRPr="002156D7">
            <w:rPr>
              <w:rStyle w:val="YerTutucuMetni"/>
            </w:rPr>
            <w:t>Bir öğe seçin.</w:t>
          </w:r>
        </w:p>
      </w:docPartBody>
    </w:docPart>
    <w:docPart>
      <w:docPartPr>
        <w:name w:val="EAABF206EBCB4466ABD84513EEFA4B92"/>
        <w:category>
          <w:name w:val="Genel"/>
          <w:gallery w:val="placeholder"/>
        </w:category>
        <w:types>
          <w:type w:val="bbPlcHdr"/>
        </w:types>
        <w:behaviors>
          <w:behavior w:val="content"/>
        </w:behaviors>
        <w:guid w:val="{A6F88F71-2D04-4F2C-B6D5-3BA33BEDA216}"/>
      </w:docPartPr>
      <w:docPartBody>
        <w:p w:rsidR="00200436" w:rsidRDefault="00C87263" w:rsidP="00C87263">
          <w:pPr>
            <w:pStyle w:val="EAABF206EBCB4466ABD84513EEFA4B92"/>
          </w:pPr>
          <w:r w:rsidRPr="00CD3D35">
            <w:rPr>
              <w:rStyle w:val="YerTutucuMetni"/>
            </w:rPr>
            <w:t>Metin girmek için buraya tıklayın veya dokunun.</w:t>
          </w:r>
        </w:p>
      </w:docPartBody>
    </w:docPart>
    <w:docPart>
      <w:docPartPr>
        <w:name w:val="8C96D1E3221F4F0D86A149B5A1D79D4D"/>
        <w:category>
          <w:name w:val="Genel"/>
          <w:gallery w:val="placeholder"/>
        </w:category>
        <w:types>
          <w:type w:val="bbPlcHdr"/>
        </w:types>
        <w:behaviors>
          <w:behavior w:val="content"/>
        </w:behaviors>
        <w:guid w:val="{CCBDE5E4-92AC-4A6A-B0C1-1B2C1626BD01}"/>
      </w:docPartPr>
      <w:docPartBody>
        <w:p w:rsidR="00200436" w:rsidRDefault="00C87263" w:rsidP="00C87263">
          <w:pPr>
            <w:pStyle w:val="8C96D1E3221F4F0D86A149B5A1D79D4D"/>
          </w:pPr>
          <w:r w:rsidRPr="002156D7">
            <w:rPr>
              <w:rStyle w:val="YerTutucuMetni"/>
            </w:rPr>
            <w:t>Bir öğe seçin.</w:t>
          </w:r>
        </w:p>
      </w:docPartBody>
    </w:docPart>
    <w:docPart>
      <w:docPartPr>
        <w:name w:val="1427E9DF0333482CA95BA2E46A76F701"/>
        <w:category>
          <w:name w:val="Genel"/>
          <w:gallery w:val="placeholder"/>
        </w:category>
        <w:types>
          <w:type w:val="bbPlcHdr"/>
        </w:types>
        <w:behaviors>
          <w:behavior w:val="content"/>
        </w:behaviors>
        <w:guid w:val="{05341169-41B4-4E4F-8503-213CF5D14081}"/>
      </w:docPartPr>
      <w:docPartBody>
        <w:p w:rsidR="00200436" w:rsidRDefault="00C87263" w:rsidP="00C87263">
          <w:pPr>
            <w:pStyle w:val="1427E9DF0333482CA95BA2E46A76F701"/>
          </w:pPr>
          <w:r w:rsidRPr="00CD3D35">
            <w:rPr>
              <w:rStyle w:val="YerTutucuMetni"/>
            </w:rPr>
            <w:t>Metin girmek için buraya tıklayın veya dokunun.</w:t>
          </w:r>
        </w:p>
      </w:docPartBody>
    </w:docPart>
    <w:docPart>
      <w:docPartPr>
        <w:name w:val="2AB7D0022D4F425AA07D21B5F6A472A4"/>
        <w:category>
          <w:name w:val="Genel"/>
          <w:gallery w:val="placeholder"/>
        </w:category>
        <w:types>
          <w:type w:val="bbPlcHdr"/>
        </w:types>
        <w:behaviors>
          <w:behavior w:val="content"/>
        </w:behaviors>
        <w:guid w:val="{9F3586E1-02C1-4428-A8AD-AE99E415DCA4}"/>
      </w:docPartPr>
      <w:docPartBody>
        <w:p w:rsidR="00200436" w:rsidRDefault="00C87263" w:rsidP="00C87263">
          <w:pPr>
            <w:pStyle w:val="2AB7D0022D4F425AA07D21B5F6A472A4"/>
          </w:pPr>
          <w:r w:rsidRPr="002156D7">
            <w:rPr>
              <w:rStyle w:val="YerTutucuMetni"/>
            </w:rPr>
            <w:t>Bir öğe seçin.</w:t>
          </w:r>
        </w:p>
      </w:docPartBody>
    </w:docPart>
    <w:docPart>
      <w:docPartPr>
        <w:name w:val="C8841042DFD74D8EBD8AF895E61416F9"/>
        <w:category>
          <w:name w:val="Genel"/>
          <w:gallery w:val="placeholder"/>
        </w:category>
        <w:types>
          <w:type w:val="bbPlcHdr"/>
        </w:types>
        <w:behaviors>
          <w:behavior w:val="content"/>
        </w:behaviors>
        <w:guid w:val="{BEE7CE5B-B9F4-4801-875B-59DE12B86CD0}"/>
      </w:docPartPr>
      <w:docPartBody>
        <w:p w:rsidR="00200436" w:rsidRDefault="00C87263" w:rsidP="00C87263">
          <w:pPr>
            <w:pStyle w:val="C8841042DFD74D8EBD8AF895E61416F9"/>
          </w:pPr>
          <w:r w:rsidRPr="00CD3D35">
            <w:rPr>
              <w:rStyle w:val="YerTutucuMetni"/>
            </w:rPr>
            <w:t>Metin girmek için buraya tıklayın veya dokunun.</w:t>
          </w:r>
        </w:p>
      </w:docPartBody>
    </w:docPart>
    <w:docPart>
      <w:docPartPr>
        <w:name w:val="95A62B5C144E40FD967C67E58B88E42D"/>
        <w:category>
          <w:name w:val="Genel"/>
          <w:gallery w:val="placeholder"/>
        </w:category>
        <w:types>
          <w:type w:val="bbPlcHdr"/>
        </w:types>
        <w:behaviors>
          <w:behavior w:val="content"/>
        </w:behaviors>
        <w:guid w:val="{E50DBEA9-8C78-4073-9F97-24C367D14B58}"/>
      </w:docPartPr>
      <w:docPartBody>
        <w:p w:rsidR="00200436" w:rsidRDefault="00C87263" w:rsidP="00C87263">
          <w:pPr>
            <w:pStyle w:val="95A62B5C144E40FD967C67E58B88E42D"/>
          </w:pPr>
          <w:r w:rsidRPr="002156D7">
            <w:rPr>
              <w:rStyle w:val="YerTutucuMetni"/>
            </w:rPr>
            <w:t>Bir öğe seçin.</w:t>
          </w:r>
        </w:p>
      </w:docPartBody>
    </w:docPart>
    <w:docPart>
      <w:docPartPr>
        <w:name w:val="23C86D9BE4B34CA2AF48CB4446A221C2"/>
        <w:category>
          <w:name w:val="Genel"/>
          <w:gallery w:val="placeholder"/>
        </w:category>
        <w:types>
          <w:type w:val="bbPlcHdr"/>
        </w:types>
        <w:behaviors>
          <w:behavior w:val="content"/>
        </w:behaviors>
        <w:guid w:val="{89393EB7-2AAE-413E-BCDB-38D3858BD1BC}"/>
      </w:docPartPr>
      <w:docPartBody>
        <w:p w:rsidR="00200436" w:rsidRDefault="00C87263" w:rsidP="00C87263">
          <w:pPr>
            <w:pStyle w:val="23C86D9BE4B34CA2AF48CB4446A221C2"/>
          </w:pPr>
          <w:r w:rsidRPr="00CD3D35">
            <w:rPr>
              <w:rStyle w:val="YerTutucuMetni"/>
            </w:rPr>
            <w:t>Metin girmek için buraya tıklayın veya dokunun.</w:t>
          </w:r>
        </w:p>
      </w:docPartBody>
    </w:docPart>
    <w:docPart>
      <w:docPartPr>
        <w:name w:val="07A7A38F28C8421BA54645DF67963D71"/>
        <w:category>
          <w:name w:val="Genel"/>
          <w:gallery w:val="placeholder"/>
        </w:category>
        <w:types>
          <w:type w:val="bbPlcHdr"/>
        </w:types>
        <w:behaviors>
          <w:behavior w:val="content"/>
        </w:behaviors>
        <w:guid w:val="{4049EFAB-3548-466E-9C44-3AD6D49B6B64}"/>
      </w:docPartPr>
      <w:docPartBody>
        <w:p w:rsidR="00200436" w:rsidRDefault="00C87263" w:rsidP="00C87263">
          <w:pPr>
            <w:pStyle w:val="07A7A38F28C8421BA54645DF67963D71"/>
          </w:pPr>
          <w:r w:rsidRPr="002156D7">
            <w:rPr>
              <w:rStyle w:val="YerTutucuMetni"/>
            </w:rPr>
            <w:t>Bir öğe seçin.</w:t>
          </w:r>
        </w:p>
      </w:docPartBody>
    </w:docPart>
    <w:docPart>
      <w:docPartPr>
        <w:name w:val="13C7D993393D453898BEDAE2A6E42FFB"/>
        <w:category>
          <w:name w:val="Genel"/>
          <w:gallery w:val="placeholder"/>
        </w:category>
        <w:types>
          <w:type w:val="bbPlcHdr"/>
        </w:types>
        <w:behaviors>
          <w:behavior w:val="content"/>
        </w:behaviors>
        <w:guid w:val="{8EC686E0-B3F0-48E4-AE3A-29CF188D3AE6}"/>
      </w:docPartPr>
      <w:docPartBody>
        <w:p w:rsidR="00200436" w:rsidRDefault="00C87263" w:rsidP="00C87263">
          <w:pPr>
            <w:pStyle w:val="13C7D993393D453898BEDAE2A6E42FFB"/>
          </w:pPr>
          <w:r w:rsidRPr="00CD3D35">
            <w:rPr>
              <w:rStyle w:val="YerTutucuMetni"/>
            </w:rPr>
            <w:t>Metin girmek için buraya tıklayın veya dokunun.</w:t>
          </w:r>
        </w:p>
      </w:docPartBody>
    </w:docPart>
    <w:docPart>
      <w:docPartPr>
        <w:name w:val="13F1D5E0AE6A405DB7416730649D8D30"/>
        <w:category>
          <w:name w:val="Genel"/>
          <w:gallery w:val="placeholder"/>
        </w:category>
        <w:types>
          <w:type w:val="bbPlcHdr"/>
        </w:types>
        <w:behaviors>
          <w:behavior w:val="content"/>
        </w:behaviors>
        <w:guid w:val="{9313DFF9-FF70-4F45-8CB3-A0EBFD6E3415}"/>
      </w:docPartPr>
      <w:docPartBody>
        <w:p w:rsidR="00200436" w:rsidRDefault="00C87263" w:rsidP="00C87263">
          <w:pPr>
            <w:pStyle w:val="13F1D5E0AE6A405DB7416730649D8D30"/>
          </w:pPr>
          <w:r w:rsidRPr="002156D7">
            <w:rPr>
              <w:rStyle w:val="YerTutucuMetni"/>
            </w:rPr>
            <w:t>Bir öğe seçin.</w:t>
          </w:r>
        </w:p>
      </w:docPartBody>
    </w:docPart>
    <w:docPart>
      <w:docPartPr>
        <w:name w:val="6BB8575396E84FB38C092B3C154EC9FA"/>
        <w:category>
          <w:name w:val="Genel"/>
          <w:gallery w:val="placeholder"/>
        </w:category>
        <w:types>
          <w:type w:val="bbPlcHdr"/>
        </w:types>
        <w:behaviors>
          <w:behavior w:val="content"/>
        </w:behaviors>
        <w:guid w:val="{9FA60216-D247-455C-B885-0B73E57CD949}"/>
      </w:docPartPr>
      <w:docPartBody>
        <w:p w:rsidR="00200436" w:rsidRDefault="00C87263" w:rsidP="00C87263">
          <w:pPr>
            <w:pStyle w:val="6BB8575396E84FB38C092B3C154EC9FA"/>
          </w:pPr>
          <w:r w:rsidRPr="00CD3D35">
            <w:rPr>
              <w:rStyle w:val="YerTutucuMetni"/>
            </w:rPr>
            <w:t>Metin girmek için buraya tıklayın veya dokunun.</w:t>
          </w:r>
        </w:p>
      </w:docPartBody>
    </w:docPart>
    <w:docPart>
      <w:docPartPr>
        <w:name w:val="33DA429D9F1B4A199B29488F6B64E6E1"/>
        <w:category>
          <w:name w:val="Genel"/>
          <w:gallery w:val="placeholder"/>
        </w:category>
        <w:types>
          <w:type w:val="bbPlcHdr"/>
        </w:types>
        <w:behaviors>
          <w:behavior w:val="content"/>
        </w:behaviors>
        <w:guid w:val="{211321F4-911F-4345-A550-13DB8922BFB9}"/>
      </w:docPartPr>
      <w:docPartBody>
        <w:p w:rsidR="00200436" w:rsidRDefault="00C87263" w:rsidP="00C87263">
          <w:pPr>
            <w:pStyle w:val="33DA429D9F1B4A199B29488F6B64E6E1"/>
          </w:pPr>
          <w:r w:rsidRPr="002156D7">
            <w:rPr>
              <w:rStyle w:val="YerTutucuMetni"/>
            </w:rPr>
            <w:t>Bir öğe seçin.</w:t>
          </w:r>
        </w:p>
      </w:docPartBody>
    </w:docPart>
    <w:docPart>
      <w:docPartPr>
        <w:name w:val="E3929A36AF9344B4B3B1D53F25D86BD7"/>
        <w:category>
          <w:name w:val="Genel"/>
          <w:gallery w:val="placeholder"/>
        </w:category>
        <w:types>
          <w:type w:val="bbPlcHdr"/>
        </w:types>
        <w:behaviors>
          <w:behavior w:val="content"/>
        </w:behaviors>
        <w:guid w:val="{F9F199CA-5B32-452F-8023-35FDBF4B1111}"/>
      </w:docPartPr>
      <w:docPartBody>
        <w:p w:rsidR="00200436" w:rsidRDefault="00C87263" w:rsidP="00C87263">
          <w:pPr>
            <w:pStyle w:val="E3929A36AF9344B4B3B1D53F25D86BD7"/>
          </w:pPr>
          <w:r w:rsidRPr="00CD3D35">
            <w:rPr>
              <w:rStyle w:val="YerTutucuMetni"/>
            </w:rPr>
            <w:t>Metin girmek için buraya tıklayın veya dokunun.</w:t>
          </w:r>
        </w:p>
      </w:docPartBody>
    </w:docPart>
    <w:docPart>
      <w:docPartPr>
        <w:name w:val="E126E82617704533B80187A0AEA0E891"/>
        <w:category>
          <w:name w:val="Genel"/>
          <w:gallery w:val="placeholder"/>
        </w:category>
        <w:types>
          <w:type w:val="bbPlcHdr"/>
        </w:types>
        <w:behaviors>
          <w:behavior w:val="content"/>
        </w:behaviors>
        <w:guid w:val="{C4B54C3E-3E89-4AC2-BF5B-C601A6EC3DC3}"/>
      </w:docPartPr>
      <w:docPartBody>
        <w:p w:rsidR="00200436" w:rsidRDefault="00C87263" w:rsidP="00C87263">
          <w:pPr>
            <w:pStyle w:val="E126E82617704533B80187A0AEA0E891"/>
          </w:pPr>
          <w:r w:rsidRPr="002156D7">
            <w:rPr>
              <w:rStyle w:val="YerTutucuMetni"/>
            </w:rPr>
            <w:t>Bir öğe seçin.</w:t>
          </w:r>
        </w:p>
      </w:docPartBody>
    </w:docPart>
    <w:docPart>
      <w:docPartPr>
        <w:name w:val="82E0F879ACE04350871D26A180260B9D"/>
        <w:category>
          <w:name w:val="Genel"/>
          <w:gallery w:val="placeholder"/>
        </w:category>
        <w:types>
          <w:type w:val="bbPlcHdr"/>
        </w:types>
        <w:behaviors>
          <w:behavior w:val="content"/>
        </w:behaviors>
        <w:guid w:val="{C7D9B233-F968-43D6-9768-85DFA96F6B25}"/>
      </w:docPartPr>
      <w:docPartBody>
        <w:p w:rsidR="00200436" w:rsidRDefault="00C87263" w:rsidP="00C87263">
          <w:pPr>
            <w:pStyle w:val="82E0F879ACE04350871D26A180260B9D"/>
          </w:pPr>
          <w:r w:rsidRPr="00660A04">
            <w:rPr>
              <w:rStyle w:val="YerTutucuMetni"/>
            </w:rPr>
            <w:t>Bir öğe seçin.</w:t>
          </w:r>
        </w:p>
      </w:docPartBody>
    </w:docPart>
    <w:docPart>
      <w:docPartPr>
        <w:name w:val="C1F2D6E451AF4CFA8974C9971ADCE4F5"/>
        <w:category>
          <w:name w:val="Genel"/>
          <w:gallery w:val="placeholder"/>
        </w:category>
        <w:types>
          <w:type w:val="bbPlcHdr"/>
        </w:types>
        <w:behaviors>
          <w:behavior w:val="content"/>
        </w:behaviors>
        <w:guid w:val="{70858D19-FC60-4D8B-8F52-5B8F226DF204}"/>
      </w:docPartPr>
      <w:docPartBody>
        <w:p w:rsidR="00200436" w:rsidRDefault="00C87263" w:rsidP="00C87263">
          <w:pPr>
            <w:pStyle w:val="C1F2D6E451AF4CFA8974C9971ADCE4F5"/>
          </w:pPr>
          <w:r w:rsidRPr="000B418C">
            <w:rPr>
              <w:rStyle w:val="YerTutucuMetni"/>
            </w:rPr>
            <w:t>Metin girmek için burayı tıklatın.</w:t>
          </w:r>
        </w:p>
      </w:docPartBody>
    </w:docPart>
    <w:docPart>
      <w:docPartPr>
        <w:name w:val="1C76EE9225CC43868B1C66A4EEA97A94"/>
        <w:category>
          <w:name w:val="Genel"/>
          <w:gallery w:val="placeholder"/>
        </w:category>
        <w:types>
          <w:type w:val="bbPlcHdr"/>
        </w:types>
        <w:behaviors>
          <w:behavior w:val="content"/>
        </w:behaviors>
        <w:guid w:val="{A941117F-4BEE-406D-9222-D9BAC5632A43}"/>
      </w:docPartPr>
      <w:docPartBody>
        <w:p w:rsidR="00200436" w:rsidRDefault="00C87263" w:rsidP="00C87263">
          <w:pPr>
            <w:pStyle w:val="1C76EE9225CC43868B1C66A4EEA97A94"/>
          </w:pPr>
          <w:r w:rsidRPr="00CD3D35">
            <w:rPr>
              <w:rStyle w:val="YerTutucuMetni"/>
            </w:rPr>
            <w:t>Metin girmek için buraya tıklayın veya dokunun.</w:t>
          </w:r>
        </w:p>
      </w:docPartBody>
    </w:docPart>
    <w:docPart>
      <w:docPartPr>
        <w:name w:val="150E49BE550F4A8693B4A701D1F7CC2B"/>
        <w:category>
          <w:name w:val="Genel"/>
          <w:gallery w:val="placeholder"/>
        </w:category>
        <w:types>
          <w:type w:val="bbPlcHdr"/>
        </w:types>
        <w:behaviors>
          <w:behavior w:val="content"/>
        </w:behaviors>
        <w:guid w:val="{576EEDCC-A7C2-4E7A-9C9D-6B13FC44B10B}"/>
      </w:docPartPr>
      <w:docPartBody>
        <w:p w:rsidR="00200436" w:rsidRDefault="00C87263" w:rsidP="00C87263">
          <w:pPr>
            <w:pStyle w:val="150E49BE550F4A8693B4A701D1F7CC2B"/>
          </w:pPr>
          <w:r w:rsidRPr="00660A04">
            <w:rPr>
              <w:rStyle w:val="YerTutucuMetni"/>
            </w:rPr>
            <w:t>Bir öğe seçin.</w:t>
          </w:r>
        </w:p>
      </w:docPartBody>
    </w:docPart>
    <w:docPart>
      <w:docPartPr>
        <w:name w:val="97370D7BB7C34DA386A2548FEB1B4741"/>
        <w:category>
          <w:name w:val="Genel"/>
          <w:gallery w:val="placeholder"/>
        </w:category>
        <w:types>
          <w:type w:val="bbPlcHdr"/>
        </w:types>
        <w:behaviors>
          <w:behavior w:val="content"/>
        </w:behaviors>
        <w:guid w:val="{0BBD7730-F395-47D7-A284-F35A30F889A7}"/>
      </w:docPartPr>
      <w:docPartBody>
        <w:p w:rsidR="00200436" w:rsidRDefault="00C87263" w:rsidP="00C87263">
          <w:pPr>
            <w:pStyle w:val="97370D7BB7C34DA386A2548FEB1B4741"/>
          </w:pPr>
          <w:r w:rsidRPr="000B418C">
            <w:rPr>
              <w:rStyle w:val="YerTutucuMetni"/>
            </w:rPr>
            <w:t>Metin girmek için burayı tıklatın.</w:t>
          </w:r>
        </w:p>
      </w:docPartBody>
    </w:docPart>
    <w:docPart>
      <w:docPartPr>
        <w:name w:val="50BCE8E472D043A49CE575E3D8951F3D"/>
        <w:category>
          <w:name w:val="Genel"/>
          <w:gallery w:val="placeholder"/>
        </w:category>
        <w:types>
          <w:type w:val="bbPlcHdr"/>
        </w:types>
        <w:behaviors>
          <w:behavior w:val="content"/>
        </w:behaviors>
        <w:guid w:val="{E2594435-9F80-42A0-92B8-017BCABE7F36}"/>
      </w:docPartPr>
      <w:docPartBody>
        <w:p w:rsidR="00200436" w:rsidRDefault="00C87263" w:rsidP="00C87263">
          <w:pPr>
            <w:pStyle w:val="50BCE8E472D043A49CE575E3D8951F3D"/>
          </w:pPr>
          <w:r w:rsidRPr="00CD3D35">
            <w:rPr>
              <w:rStyle w:val="YerTutucuMetni"/>
            </w:rPr>
            <w:t>Metin girmek için buraya tıklayın veya dokunun.</w:t>
          </w:r>
        </w:p>
      </w:docPartBody>
    </w:docPart>
    <w:docPart>
      <w:docPartPr>
        <w:name w:val="CAFE6F6B39DB4F4E804CFCF2803CDDC3"/>
        <w:category>
          <w:name w:val="Genel"/>
          <w:gallery w:val="placeholder"/>
        </w:category>
        <w:types>
          <w:type w:val="bbPlcHdr"/>
        </w:types>
        <w:behaviors>
          <w:behavior w:val="content"/>
        </w:behaviors>
        <w:guid w:val="{8E6514D7-9E19-469D-905B-5A7B767E346D}"/>
      </w:docPartPr>
      <w:docPartBody>
        <w:p w:rsidR="00200436" w:rsidRDefault="00C87263" w:rsidP="00C87263">
          <w:pPr>
            <w:pStyle w:val="CAFE6F6B39DB4F4E804CFCF2803CDDC3"/>
          </w:pPr>
          <w:r w:rsidRPr="000B418C">
            <w:rPr>
              <w:rStyle w:val="YerTutucuMetni"/>
            </w:rPr>
            <w:t>Metin girmek için burayı tıklatın.</w:t>
          </w:r>
        </w:p>
      </w:docPartBody>
    </w:docPart>
    <w:docPart>
      <w:docPartPr>
        <w:name w:val="3B3D0E648B4D4C36B8A9A41D64BEFD70"/>
        <w:category>
          <w:name w:val="Genel"/>
          <w:gallery w:val="placeholder"/>
        </w:category>
        <w:types>
          <w:type w:val="bbPlcHdr"/>
        </w:types>
        <w:behaviors>
          <w:behavior w:val="content"/>
        </w:behaviors>
        <w:guid w:val="{5CA25A00-1D04-4DC2-811F-8CAC1A840617}"/>
      </w:docPartPr>
      <w:docPartBody>
        <w:p w:rsidR="00BB1573" w:rsidRDefault="00015082" w:rsidP="00015082">
          <w:pPr>
            <w:pStyle w:val="3B3D0E648B4D4C36B8A9A41D64BEFD70"/>
          </w:pPr>
          <w:r w:rsidRPr="00660A04">
            <w:rPr>
              <w:rStyle w:val="YerTutucuMetni"/>
            </w:rPr>
            <w:t>Bir öğe seçin.</w:t>
          </w:r>
        </w:p>
      </w:docPartBody>
    </w:docPart>
    <w:docPart>
      <w:docPartPr>
        <w:name w:val="2483F772AB384CD4BB3A57237FB937D7"/>
        <w:category>
          <w:name w:val="Genel"/>
          <w:gallery w:val="placeholder"/>
        </w:category>
        <w:types>
          <w:type w:val="bbPlcHdr"/>
        </w:types>
        <w:behaviors>
          <w:behavior w:val="content"/>
        </w:behaviors>
        <w:guid w:val="{90A3AFF1-7014-434C-BE4D-607EA60447C0}"/>
      </w:docPartPr>
      <w:docPartBody>
        <w:p w:rsidR="00BB1573" w:rsidRDefault="00015082" w:rsidP="00015082">
          <w:pPr>
            <w:pStyle w:val="2483F772AB384CD4BB3A57237FB937D7"/>
          </w:pPr>
          <w:r w:rsidRPr="00660A04">
            <w:rPr>
              <w:rStyle w:val="YerTutucuMetni"/>
            </w:rPr>
            <w:t>Bir öğe seçin.</w:t>
          </w:r>
        </w:p>
      </w:docPartBody>
    </w:docPart>
    <w:docPart>
      <w:docPartPr>
        <w:name w:val="36BD6299D44345E4912997BE19270731"/>
        <w:category>
          <w:name w:val="Genel"/>
          <w:gallery w:val="placeholder"/>
        </w:category>
        <w:types>
          <w:type w:val="bbPlcHdr"/>
        </w:types>
        <w:behaviors>
          <w:behavior w:val="content"/>
        </w:behaviors>
        <w:guid w:val="{E52EBD16-03CC-48C8-817B-4FF3E7E74235}"/>
      </w:docPartPr>
      <w:docPartBody>
        <w:p w:rsidR="00BB1573" w:rsidRDefault="00015082" w:rsidP="00015082">
          <w:pPr>
            <w:pStyle w:val="36BD6299D44345E4912997BE19270731"/>
          </w:pPr>
          <w:r w:rsidRPr="000B418C">
            <w:rPr>
              <w:rStyle w:val="YerTutucuMetni"/>
            </w:rPr>
            <w:t>Metin girmek için burayı tıklatın.</w:t>
          </w:r>
        </w:p>
      </w:docPartBody>
    </w:docPart>
    <w:docPart>
      <w:docPartPr>
        <w:name w:val="1C8815F8F54449F6A99D8DD561F231DC"/>
        <w:category>
          <w:name w:val="Genel"/>
          <w:gallery w:val="placeholder"/>
        </w:category>
        <w:types>
          <w:type w:val="bbPlcHdr"/>
        </w:types>
        <w:behaviors>
          <w:behavior w:val="content"/>
        </w:behaviors>
        <w:guid w:val="{8E67FD55-1450-4699-9857-C5A1C86F3340}"/>
      </w:docPartPr>
      <w:docPartBody>
        <w:p w:rsidR="00BB1573" w:rsidRDefault="00015082" w:rsidP="00015082">
          <w:pPr>
            <w:pStyle w:val="1C8815F8F54449F6A99D8DD561F231DC"/>
          </w:pPr>
          <w:r w:rsidRPr="00660A04">
            <w:rPr>
              <w:rStyle w:val="YerTutucuMetni"/>
            </w:rPr>
            <w:t>Bir öğe seçin.</w:t>
          </w:r>
        </w:p>
      </w:docPartBody>
    </w:docPart>
    <w:docPart>
      <w:docPartPr>
        <w:name w:val="C4174C4DD7D448C294618D8A917BDB96"/>
        <w:category>
          <w:name w:val="Genel"/>
          <w:gallery w:val="placeholder"/>
        </w:category>
        <w:types>
          <w:type w:val="bbPlcHdr"/>
        </w:types>
        <w:behaviors>
          <w:behavior w:val="content"/>
        </w:behaviors>
        <w:guid w:val="{6282E614-5980-4296-A69C-71CF4DB404F6}"/>
      </w:docPartPr>
      <w:docPartBody>
        <w:p w:rsidR="00BB1573" w:rsidRDefault="00015082" w:rsidP="00015082">
          <w:pPr>
            <w:pStyle w:val="C4174C4DD7D448C294618D8A917BDB96"/>
          </w:pPr>
          <w:r w:rsidRPr="000B418C">
            <w:rPr>
              <w:rStyle w:val="YerTutucuMetni"/>
            </w:rPr>
            <w:t>Metin girmek için burayı tıklatın.</w:t>
          </w:r>
        </w:p>
      </w:docPartBody>
    </w:docPart>
    <w:docPart>
      <w:docPartPr>
        <w:name w:val="94D2A356E2A04C67BC886C6F3AEC305C"/>
        <w:category>
          <w:name w:val="Genel"/>
          <w:gallery w:val="placeholder"/>
        </w:category>
        <w:types>
          <w:type w:val="bbPlcHdr"/>
        </w:types>
        <w:behaviors>
          <w:behavior w:val="content"/>
        </w:behaviors>
        <w:guid w:val="{3FA702BB-392F-4C93-8CC6-C3491240CD9B}"/>
      </w:docPartPr>
      <w:docPartBody>
        <w:p w:rsidR="00031E30" w:rsidRDefault="00BB1573" w:rsidP="00BB1573">
          <w:pPr>
            <w:pStyle w:val="94D2A356E2A04C67BC886C6F3AEC305C"/>
          </w:pPr>
          <w:r w:rsidRPr="000B418C">
            <w:rPr>
              <w:rStyle w:val="YerTutucuMetni"/>
            </w:rPr>
            <w:t>Metin girmek için burayı tıklatın.</w:t>
          </w:r>
        </w:p>
      </w:docPartBody>
    </w:docPart>
    <w:docPart>
      <w:docPartPr>
        <w:name w:val="DDC80D79A97047FEB8B2AA4B240EBE98"/>
        <w:category>
          <w:name w:val="Genel"/>
          <w:gallery w:val="placeholder"/>
        </w:category>
        <w:types>
          <w:type w:val="bbPlcHdr"/>
        </w:types>
        <w:behaviors>
          <w:behavior w:val="content"/>
        </w:behaviors>
        <w:guid w:val="{CCCFD4D6-A41C-4D6A-A186-08AE302C7305}"/>
      </w:docPartPr>
      <w:docPartBody>
        <w:p w:rsidR="000006A8" w:rsidRDefault="00507E5F" w:rsidP="00507E5F">
          <w:pPr>
            <w:pStyle w:val="DDC80D79A97047FEB8B2AA4B240EBE98"/>
          </w:pPr>
          <w:r w:rsidRPr="000B418C">
            <w:rPr>
              <w:rStyle w:val="YerTutucuMetni"/>
            </w:rPr>
            <w:t>Metin girmek için burayı tıklatın.</w:t>
          </w:r>
        </w:p>
      </w:docPartBody>
    </w:docPart>
    <w:docPart>
      <w:docPartPr>
        <w:name w:val="1462A738584348D888D697CD850A34D0"/>
        <w:category>
          <w:name w:val="Genel"/>
          <w:gallery w:val="placeholder"/>
        </w:category>
        <w:types>
          <w:type w:val="bbPlcHdr"/>
        </w:types>
        <w:behaviors>
          <w:behavior w:val="content"/>
        </w:behaviors>
        <w:guid w:val="{2412B602-77C9-42CA-8290-064E87A21B45}"/>
      </w:docPartPr>
      <w:docPartBody>
        <w:p w:rsidR="000006A8" w:rsidRDefault="00507E5F" w:rsidP="00507E5F">
          <w:pPr>
            <w:pStyle w:val="1462A738584348D888D697CD850A34D0"/>
          </w:pPr>
          <w:r w:rsidRPr="000B418C">
            <w:rPr>
              <w:rStyle w:val="YerTutucuMetni"/>
            </w:rPr>
            <w:t>Metin girmek için burayı tıklatın.</w:t>
          </w:r>
        </w:p>
      </w:docPartBody>
    </w:docPart>
    <w:docPart>
      <w:docPartPr>
        <w:name w:val="1D6B1E71A4FC4C4DAA9D80DA56B65918"/>
        <w:category>
          <w:name w:val="Genel"/>
          <w:gallery w:val="placeholder"/>
        </w:category>
        <w:types>
          <w:type w:val="bbPlcHdr"/>
        </w:types>
        <w:behaviors>
          <w:behavior w:val="content"/>
        </w:behaviors>
        <w:guid w:val="{E0889CC8-5BBA-492E-8815-7952A150B410}"/>
      </w:docPartPr>
      <w:docPartBody>
        <w:p w:rsidR="000006A8" w:rsidRDefault="00507E5F" w:rsidP="00507E5F">
          <w:pPr>
            <w:pStyle w:val="1D6B1E71A4FC4C4DAA9D80DA56B65918"/>
          </w:pPr>
          <w:r w:rsidRPr="000B418C">
            <w:rPr>
              <w:rStyle w:val="YerTutucuMetni"/>
            </w:rPr>
            <w:t>Metin girmek için burayı tıklatın.</w:t>
          </w:r>
        </w:p>
      </w:docPartBody>
    </w:docPart>
    <w:docPart>
      <w:docPartPr>
        <w:name w:val="F2CB9AE866D1481285D0D8E6B3F1D968"/>
        <w:category>
          <w:name w:val="Genel"/>
          <w:gallery w:val="placeholder"/>
        </w:category>
        <w:types>
          <w:type w:val="bbPlcHdr"/>
        </w:types>
        <w:behaviors>
          <w:behavior w:val="content"/>
        </w:behaviors>
        <w:guid w:val="{212B9095-9EAD-4BA5-8AFC-C37ABD6A01E5}"/>
      </w:docPartPr>
      <w:docPartBody>
        <w:p w:rsidR="000006A8" w:rsidRDefault="00507E5F" w:rsidP="00507E5F">
          <w:pPr>
            <w:pStyle w:val="F2CB9AE866D1481285D0D8E6B3F1D968"/>
          </w:pPr>
          <w:r w:rsidRPr="000B418C">
            <w:rPr>
              <w:rStyle w:val="YerTutucuMetni"/>
            </w:rPr>
            <w:t>Metin girmek için burayı tıklatın.</w:t>
          </w:r>
        </w:p>
      </w:docPartBody>
    </w:docPart>
    <w:docPart>
      <w:docPartPr>
        <w:name w:val="1DA8D765EE554DC1BBED449633CDD838"/>
        <w:category>
          <w:name w:val="Genel"/>
          <w:gallery w:val="placeholder"/>
        </w:category>
        <w:types>
          <w:type w:val="bbPlcHdr"/>
        </w:types>
        <w:behaviors>
          <w:behavior w:val="content"/>
        </w:behaviors>
        <w:guid w:val="{F3A215C6-005F-468E-AD0B-1D37BBEE42F8}"/>
      </w:docPartPr>
      <w:docPartBody>
        <w:p w:rsidR="000006A8" w:rsidRDefault="00507E5F" w:rsidP="00507E5F">
          <w:pPr>
            <w:pStyle w:val="1DA8D765EE554DC1BBED449633CDD838"/>
          </w:pPr>
          <w:r w:rsidRPr="000B418C">
            <w:rPr>
              <w:rStyle w:val="YerTutucuMetni"/>
            </w:rPr>
            <w:t>Metin girmek için burayı tıklatın.</w:t>
          </w:r>
        </w:p>
      </w:docPartBody>
    </w:docPart>
    <w:docPart>
      <w:docPartPr>
        <w:name w:val="DefaultPlaceholder_-1854013438"/>
        <w:category>
          <w:name w:val="Genel"/>
          <w:gallery w:val="placeholder"/>
        </w:category>
        <w:types>
          <w:type w:val="bbPlcHdr"/>
        </w:types>
        <w:behaviors>
          <w:behavior w:val="content"/>
        </w:behaviors>
        <w:guid w:val="{D13BE967-0C7C-458D-9BE1-3991E3DD2D98}"/>
      </w:docPartPr>
      <w:docPartBody>
        <w:p w:rsidR="00C8402A" w:rsidRDefault="0080066D">
          <w:r w:rsidRPr="0083122C">
            <w:rPr>
              <w:rStyle w:val="YerTutucuMetni"/>
            </w:rPr>
            <w:t>Bir öğe seçin.</w:t>
          </w:r>
        </w:p>
      </w:docPartBody>
    </w:docPart>
    <w:docPart>
      <w:docPartPr>
        <w:name w:val="245AF2A09CCB47BB92458BA5C453171A"/>
        <w:category>
          <w:name w:val="Genel"/>
          <w:gallery w:val="placeholder"/>
        </w:category>
        <w:types>
          <w:type w:val="bbPlcHdr"/>
        </w:types>
        <w:behaviors>
          <w:behavior w:val="content"/>
        </w:behaviors>
        <w:guid w:val="{377BA424-FA78-4614-92D5-AA3B19536ECC}"/>
      </w:docPartPr>
      <w:docPartBody>
        <w:p w:rsidR="00D85DF3" w:rsidRDefault="00C8402A" w:rsidP="00C8402A">
          <w:pPr>
            <w:pStyle w:val="245AF2A09CCB47BB92458BA5C453171A"/>
          </w:pPr>
          <w:r w:rsidRPr="000B418C">
            <w:rPr>
              <w:rStyle w:val="YerTutucuMetni"/>
            </w:rPr>
            <w:t>Metin girmek için burayı tıklatın.</w:t>
          </w:r>
        </w:p>
      </w:docPartBody>
    </w:docPart>
    <w:docPart>
      <w:docPartPr>
        <w:name w:val="0E90CF03393E4C3298498060C05D8AD4"/>
        <w:category>
          <w:name w:val="Genel"/>
          <w:gallery w:val="placeholder"/>
        </w:category>
        <w:types>
          <w:type w:val="bbPlcHdr"/>
        </w:types>
        <w:behaviors>
          <w:behavior w:val="content"/>
        </w:behaviors>
        <w:guid w:val="{83EE85BB-7CCC-4DC6-B480-229B92E0B289}"/>
      </w:docPartPr>
      <w:docPartBody>
        <w:p w:rsidR="00D85DF3" w:rsidRDefault="00C8402A" w:rsidP="00C8402A">
          <w:pPr>
            <w:pStyle w:val="0E90CF03393E4C3298498060C05D8AD4"/>
          </w:pPr>
          <w:r w:rsidRPr="000B418C">
            <w:rPr>
              <w:rStyle w:val="YerTutucuMetni"/>
            </w:rPr>
            <w:t>Metin girmek için burayı tıklatın.</w:t>
          </w:r>
        </w:p>
      </w:docPartBody>
    </w:docPart>
    <w:docPart>
      <w:docPartPr>
        <w:name w:val="1C09143A79D44B8388AB7E460BE09186"/>
        <w:category>
          <w:name w:val="Genel"/>
          <w:gallery w:val="placeholder"/>
        </w:category>
        <w:types>
          <w:type w:val="bbPlcHdr"/>
        </w:types>
        <w:behaviors>
          <w:behavior w:val="content"/>
        </w:behaviors>
        <w:guid w:val="{B5558977-07CC-4D04-8428-0578C7F8A65E}"/>
      </w:docPartPr>
      <w:docPartBody>
        <w:p w:rsidR="00D85DF3" w:rsidRDefault="00C8402A" w:rsidP="00C8402A">
          <w:pPr>
            <w:pStyle w:val="1C09143A79D44B8388AB7E460BE09186"/>
          </w:pPr>
          <w:r w:rsidRPr="000B418C">
            <w:rPr>
              <w:rStyle w:val="YerTutucuMetni"/>
            </w:rPr>
            <w:t>Metin girmek için burayı tıklatın.</w:t>
          </w:r>
        </w:p>
      </w:docPartBody>
    </w:docPart>
    <w:docPart>
      <w:docPartPr>
        <w:name w:val="266C900F88BF434EB353DB1CE3210875"/>
        <w:category>
          <w:name w:val="Genel"/>
          <w:gallery w:val="placeholder"/>
        </w:category>
        <w:types>
          <w:type w:val="bbPlcHdr"/>
        </w:types>
        <w:behaviors>
          <w:behavior w:val="content"/>
        </w:behaviors>
        <w:guid w:val="{70B39484-63DB-4F7A-8C31-DD171BDEC392}"/>
      </w:docPartPr>
      <w:docPartBody>
        <w:p w:rsidR="000021C2" w:rsidRDefault="00FE4E89" w:rsidP="00FE4E89">
          <w:pPr>
            <w:pStyle w:val="266C900F88BF434EB353DB1CE3210875"/>
          </w:pPr>
          <w:r w:rsidRPr="0083122C">
            <w:rPr>
              <w:rStyle w:val="YerTutucuMetni"/>
            </w:rPr>
            <w:t>Bir öğe seçin.</w:t>
          </w:r>
        </w:p>
      </w:docPartBody>
    </w:docPart>
    <w:docPart>
      <w:docPartPr>
        <w:name w:val="946961266F7B463A9AA9D624C1F42E9A"/>
        <w:category>
          <w:name w:val="Genel"/>
          <w:gallery w:val="placeholder"/>
        </w:category>
        <w:types>
          <w:type w:val="bbPlcHdr"/>
        </w:types>
        <w:behaviors>
          <w:behavior w:val="content"/>
        </w:behaviors>
        <w:guid w:val="{C6CE489F-2574-44E1-8546-3F4C246D31D2}"/>
      </w:docPartPr>
      <w:docPartBody>
        <w:p w:rsidR="00627583" w:rsidRDefault="00B87235" w:rsidP="00B87235">
          <w:pPr>
            <w:pStyle w:val="946961266F7B463A9AA9D624C1F42E9A"/>
          </w:pPr>
          <w:r w:rsidRPr="000B418C">
            <w:rPr>
              <w:rStyle w:val="YerTutucuMetni"/>
            </w:rPr>
            <w:t>Metin girmek için burayı tıklatın.</w:t>
          </w:r>
        </w:p>
      </w:docPartBody>
    </w:docPart>
    <w:docPart>
      <w:docPartPr>
        <w:name w:val="A9B3382457E34B7FB16AE42922889EF8"/>
        <w:category>
          <w:name w:val="Genel"/>
          <w:gallery w:val="placeholder"/>
        </w:category>
        <w:types>
          <w:type w:val="bbPlcHdr"/>
        </w:types>
        <w:behaviors>
          <w:behavior w:val="content"/>
        </w:behaviors>
        <w:guid w:val="{1DE47B6E-43C8-41AB-94D3-EB5E8382392F}"/>
      </w:docPartPr>
      <w:docPartBody>
        <w:p w:rsidR="00627583" w:rsidRDefault="00B87235" w:rsidP="00B87235">
          <w:pPr>
            <w:pStyle w:val="A9B3382457E34B7FB16AE42922889EF8"/>
          </w:pPr>
          <w:r w:rsidRPr="000B418C">
            <w:rPr>
              <w:rStyle w:val="YerTutucuMetni"/>
            </w:rPr>
            <w:t>Metin girmek için burayı tıklatın.</w:t>
          </w:r>
        </w:p>
      </w:docPartBody>
    </w:docPart>
    <w:docPart>
      <w:docPartPr>
        <w:name w:val="98E7D5DCD662464C92DED365E7F3A3E9"/>
        <w:category>
          <w:name w:val="Genel"/>
          <w:gallery w:val="placeholder"/>
        </w:category>
        <w:types>
          <w:type w:val="bbPlcHdr"/>
        </w:types>
        <w:behaviors>
          <w:behavior w:val="content"/>
        </w:behaviors>
        <w:guid w:val="{02D3E323-002B-4CF1-A9DF-4080C4CC7ED9}"/>
      </w:docPartPr>
      <w:docPartBody>
        <w:p w:rsidR="00627583" w:rsidRDefault="00B87235" w:rsidP="00B87235">
          <w:pPr>
            <w:pStyle w:val="98E7D5DCD662464C92DED365E7F3A3E9"/>
          </w:pPr>
          <w:r w:rsidRPr="000B418C">
            <w:rPr>
              <w:rStyle w:val="YerTutucuMetni"/>
            </w:rPr>
            <w:t>Metin girmek için burayı tıklatın.</w:t>
          </w:r>
        </w:p>
      </w:docPartBody>
    </w:docPart>
    <w:docPart>
      <w:docPartPr>
        <w:name w:val="8C358DC08E9E4B3F9531A744F89AFABC"/>
        <w:category>
          <w:name w:val="Genel"/>
          <w:gallery w:val="placeholder"/>
        </w:category>
        <w:types>
          <w:type w:val="bbPlcHdr"/>
        </w:types>
        <w:behaviors>
          <w:behavior w:val="content"/>
        </w:behaviors>
        <w:guid w:val="{8874DC3B-B518-4F7E-A1FB-50214B137835}"/>
      </w:docPartPr>
      <w:docPartBody>
        <w:p w:rsidR="00627583" w:rsidRDefault="00B87235" w:rsidP="00B87235">
          <w:pPr>
            <w:pStyle w:val="8C358DC08E9E4B3F9531A744F89AFABC"/>
          </w:pPr>
          <w:r w:rsidRPr="000B418C">
            <w:rPr>
              <w:rStyle w:val="YerTutucuMetni"/>
            </w:rPr>
            <w:t>Metin girmek için burayı tıklatın.</w:t>
          </w:r>
        </w:p>
      </w:docPartBody>
    </w:docPart>
    <w:docPart>
      <w:docPartPr>
        <w:name w:val="48B8EBE14DF54A9D86A041AD7762E80E"/>
        <w:category>
          <w:name w:val="Genel"/>
          <w:gallery w:val="placeholder"/>
        </w:category>
        <w:types>
          <w:type w:val="bbPlcHdr"/>
        </w:types>
        <w:behaviors>
          <w:behavior w:val="content"/>
        </w:behaviors>
        <w:guid w:val="{2238CFF3-B55C-4C5C-8D20-45198BBD7F5F}"/>
      </w:docPartPr>
      <w:docPartBody>
        <w:p w:rsidR="00627583" w:rsidRDefault="00B87235" w:rsidP="00B87235">
          <w:pPr>
            <w:pStyle w:val="48B8EBE14DF54A9D86A041AD7762E80E"/>
          </w:pPr>
          <w:r w:rsidRPr="00CD3D35">
            <w:rPr>
              <w:rStyle w:val="YerTutucuMetni"/>
            </w:rPr>
            <w:t>Metin girmek için buraya tıklayın veya dokunun.</w:t>
          </w:r>
        </w:p>
      </w:docPartBody>
    </w:docPart>
    <w:docPart>
      <w:docPartPr>
        <w:name w:val="7E07613CDD954BB791DB2491A909C971"/>
        <w:category>
          <w:name w:val="Genel"/>
          <w:gallery w:val="placeholder"/>
        </w:category>
        <w:types>
          <w:type w:val="bbPlcHdr"/>
        </w:types>
        <w:behaviors>
          <w:behavior w:val="content"/>
        </w:behaviors>
        <w:guid w:val="{797A8997-1E35-4DB6-AE6C-E14DEEAAC365}"/>
      </w:docPartPr>
      <w:docPartBody>
        <w:p w:rsidR="00627583" w:rsidRDefault="00B87235" w:rsidP="00B87235">
          <w:pPr>
            <w:pStyle w:val="7E07613CDD954BB791DB2491A909C971"/>
          </w:pPr>
          <w:r w:rsidRPr="0083122C">
            <w:rPr>
              <w:rStyle w:val="YerTutucuMetni"/>
            </w:rPr>
            <w:t>Bir öğe seçin.</w:t>
          </w:r>
        </w:p>
      </w:docPartBody>
    </w:docPart>
    <w:docPart>
      <w:docPartPr>
        <w:name w:val="1D880C16AA7D4B99B3F1D1DD09BF039D"/>
        <w:category>
          <w:name w:val="Genel"/>
          <w:gallery w:val="placeholder"/>
        </w:category>
        <w:types>
          <w:type w:val="bbPlcHdr"/>
        </w:types>
        <w:behaviors>
          <w:behavior w:val="content"/>
        </w:behaviors>
        <w:guid w:val="{59E46E87-62D8-4687-A059-CAF9EC29EF26}"/>
      </w:docPartPr>
      <w:docPartBody>
        <w:p w:rsidR="00627583" w:rsidRDefault="00B87235" w:rsidP="00B87235">
          <w:pPr>
            <w:pStyle w:val="1D880C16AA7D4B99B3F1D1DD09BF039D"/>
          </w:pPr>
          <w:r w:rsidRPr="0083122C">
            <w:rPr>
              <w:rStyle w:val="YerTutucuMetni"/>
            </w:rPr>
            <w:t>Bir öğe seçin.</w:t>
          </w:r>
        </w:p>
      </w:docPartBody>
    </w:docPart>
    <w:docPart>
      <w:docPartPr>
        <w:name w:val="21E32D86551B48EA8B06B7E7A8915EF3"/>
        <w:category>
          <w:name w:val="Genel"/>
          <w:gallery w:val="placeholder"/>
        </w:category>
        <w:types>
          <w:type w:val="bbPlcHdr"/>
        </w:types>
        <w:behaviors>
          <w:behavior w:val="content"/>
        </w:behaviors>
        <w:guid w:val="{C24E21F5-AD6E-4878-8D11-1660BFF67C59}"/>
      </w:docPartPr>
      <w:docPartBody>
        <w:p w:rsidR="00627583" w:rsidRDefault="00B87235" w:rsidP="00B87235">
          <w:pPr>
            <w:pStyle w:val="21E32D86551B48EA8B06B7E7A8915EF3"/>
          </w:pPr>
          <w:r w:rsidRPr="0083122C">
            <w:rPr>
              <w:rStyle w:val="YerTutucuMetni"/>
            </w:rPr>
            <w:t>Bir öğe seçin.</w:t>
          </w:r>
        </w:p>
      </w:docPartBody>
    </w:docPart>
    <w:docPart>
      <w:docPartPr>
        <w:name w:val="BBCC082A6D6D4A6F8B643711E5749F77"/>
        <w:category>
          <w:name w:val="Genel"/>
          <w:gallery w:val="placeholder"/>
        </w:category>
        <w:types>
          <w:type w:val="bbPlcHdr"/>
        </w:types>
        <w:behaviors>
          <w:behavior w:val="content"/>
        </w:behaviors>
        <w:guid w:val="{4D50778A-BC91-41A0-82FD-EDA7364F0074}"/>
      </w:docPartPr>
      <w:docPartBody>
        <w:p w:rsidR="00627583" w:rsidRDefault="00B87235" w:rsidP="00B87235">
          <w:pPr>
            <w:pStyle w:val="BBCC082A6D6D4A6F8B643711E5749F77"/>
          </w:pPr>
          <w:r w:rsidRPr="0083122C">
            <w:rPr>
              <w:rStyle w:val="YerTutucuMetni"/>
            </w:rPr>
            <w:t>Bir öğe seçin.</w:t>
          </w:r>
        </w:p>
      </w:docPartBody>
    </w:docPart>
    <w:docPart>
      <w:docPartPr>
        <w:name w:val="CDC004CDC43544019461A87116F5855A"/>
        <w:category>
          <w:name w:val="Genel"/>
          <w:gallery w:val="placeholder"/>
        </w:category>
        <w:types>
          <w:type w:val="bbPlcHdr"/>
        </w:types>
        <w:behaviors>
          <w:behavior w:val="content"/>
        </w:behaviors>
        <w:guid w:val="{D54091C5-643B-4A27-AE86-4C10DE37885F}"/>
      </w:docPartPr>
      <w:docPartBody>
        <w:p w:rsidR="00627583" w:rsidRDefault="00B87235" w:rsidP="00B87235">
          <w:pPr>
            <w:pStyle w:val="CDC004CDC43544019461A87116F5855A"/>
          </w:pPr>
          <w:r w:rsidRPr="0083122C">
            <w:rPr>
              <w:rStyle w:val="YerTutucuMetni"/>
            </w:rPr>
            <w:t>Bir öğe seçin.</w:t>
          </w:r>
        </w:p>
      </w:docPartBody>
    </w:docPart>
    <w:docPart>
      <w:docPartPr>
        <w:name w:val="41B643C80FEC49F8B436E1BAA178C66E"/>
        <w:category>
          <w:name w:val="Genel"/>
          <w:gallery w:val="placeholder"/>
        </w:category>
        <w:types>
          <w:type w:val="bbPlcHdr"/>
        </w:types>
        <w:behaviors>
          <w:behavior w:val="content"/>
        </w:behaviors>
        <w:guid w:val="{630C319F-8FE7-47D9-9112-E9404F58E371}"/>
      </w:docPartPr>
      <w:docPartBody>
        <w:p w:rsidR="00627583" w:rsidRDefault="00B87235" w:rsidP="00B87235">
          <w:pPr>
            <w:pStyle w:val="41B643C80FEC49F8B436E1BAA178C66E"/>
          </w:pPr>
          <w:r w:rsidRPr="0083122C">
            <w:rPr>
              <w:rStyle w:val="YerTutucuMetni"/>
            </w:rPr>
            <w:t>Bir öğe seçin.</w:t>
          </w:r>
        </w:p>
      </w:docPartBody>
    </w:docPart>
    <w:docPart>
      <w:docPartPr>
        <w:name w:val="507728849B8741BDB3B74782DE0DE516"/>
        <w:category>
          <w:name w:val="Genel"/>
          <w:gallery w:val="placeholder"/>
        </w:category>
        <w:types>
          <w:type w:val="bbPlcHdr"/>
        </w:types>
        <w:behaviors>
          <w:behavior w:val="content"/>
        </w:behaviors>
        <w:guid w:val="{5B2ABDCB-5C73-4A28-9708-3902578CAE2A}"/>
      </w:docPartPr>
      <w:docPartBody>
        <w:p w:rsidR="00627583" w:rsidRDefault="00B87235" w:rsidP="00B87235">
          <w:pPr>
            <w:pStyle w:val="507728849B8741BDB3B74782DE0DE516"/>
          </w:pPr>
          <w:r w:rsidRPr="0083122C">
            <w:rPr>
              <w:rStyle w:val="YerTutucuMetni"/>
            </w:rPr>
            <w:t>Bir öğe seçin.</w:t>
          </w:r>
        </w:p>
      </w:docPartBody>
    </w:docPart>
    <w:docPart>
      <w:docPartPr>
        <w:name w:val="B730C4FE6E6B42FA9B8E245BB5108540"/>
        <w:category>
          <w:name w:val="Genel"/>
          <w:gallery w:val="placeholder"/>
        </w:category>
        <w:types>
          <w:type w:val="bbPlcHdr"/>
        </w:types>
        <w:behaviors>
          <w:behavior w:val="content"/>
        </w:behaviors>
        <w:guid w:val="{B058CAD2-9D6F-4510-883E-EF37F14429AE}"/>
      </w:docPartPr>
      <w:docPartBody>
        <w:p w:rsidR="00627583" w:rsidRDefault="00B87235" w:rsidP="00B87235">
          <w:pPr>
            <w:pStyle w:val="B730C4FE6E6B42FA9B8E245BB5108540"/>
          </w:pPr>
          <w:r w:rsidRPr="0083122C">
            <w:rPr>
              <w:rStyle w:val="YerTutucuMetni"/>
            </w:rPr>
            <w:t>Bir öğe seçin.</w:t>
          </w:r>
        </w:p>
      </w:docPartBody>
    </w:docPart>
    <w:docPart>
      <w:docPartPr>
        <w:name w:val="0B90F64A7E104177A42772F13192902D"/>
        <w:category>
          <w:name w:val="Genel"/>
          <w:gallery w:val="placeholder"/>
        </w:category>
        <w:types>
          <w:type w:val="bbPlcHdr"/>
        </w:types>
        <w:behaviors>
          <w:behavior w:val="content"/>
        </w:behaviors>
        <w:guid w:val="{F5DD3C41-92C0-4891-9D9D-C31659924B21}"/>
      </w:docPartPr>
      <w:docPartBody>
        <w:p w:rsidR="00627583" w:rsidRDefault="00B87235" w:rsidP="00B87235">
          <w:pPr>
            <w:pStyle w:val="0B90F64A7E104177A42772F13192902D"/>
          </w:pPr>
          <w:r w:rsidRPr="0083122C">
            <w:rPr>
              <w:rStyle w:val="YerTutucuMetni"/>
            </w:rPr>
            <w:t>Bir öğe seçin.</w:t>
          </w:r>
        </w:p>
      </w:docPartBody>
    </w:docPart>
    <w:docPart>
      <w:docPartPr>
        <w:name w:val="75DB3D1048DA497ABBB5A419AE13BA6F"/>
        <w:category>
          <w:name w:val="Genel"/>
          <w:gallery w:val="placeholder"/>
        </w:category>
        <w:types>
          <w:type w:val="bbPlcHdr"/>
        </w:types>
        <w:behaviors>
          <w:behavior w:val="content"/>
        </w:behaviors>
        <w:guid w:val="{A071E172-3CAC-4AAE-858C-88C7597B7C38}"/>
      </w:docPartPr>
      <w:docPartBody>
        <w:p w:rsidR="00627583" w:rsidRDefault="00B87235" w:rsidP="00B87235">
          <w:pPr>
            <w:pStyle w:val="75DB3D1048DA497ABBB5A419AE13BA6F"/>
          </w:pPr>
          <w:r w:rsidRPr="000B418C">
            <w:rPr>
              <w:rStyle w:val="YerTutucuMetni"/>
            </w:rPr>
            <w:t>Metin girmek için burayı tıklatın.</w:t>
          </w:r>
        </w:p>
      </w:docPartBody>
    </w:docPart>
    <w:docPart>
      <w:docPartPr>
        <w:name w:val="3CB7E57F37D4413BA25FD08F59967D02"/>
        <w:category>
          <w:name w:val="Genel"/>
          <w:gallery w:val="placeholder"/>
        </w:category>
        <w:types>
          <w:type w:val="bbPlcHdr"/>
        </w:types>
        <w:behaviors>
          <w:behavior w:val="content"/>
        </w:behaviors>
        <w:guid w:val="{9A108AE0-D94C-488D-8C94-6B046CCF5D03}"/>
      </w:docPartPr>
      <w:docPartBody>
        <w:p w:rsidR="00627583" w:rsidRDefault="00B87235" w:rsidP="00B87235">
          <w:pPr>
            <w:pStyle w:val="3CB7E57F37D4413BA25FD08F59967D02"/>
          </w:pPr>
          <w:r w:rsidRPr="000B418C">
            <w:rPr>
              <w:rStyle w:val="YerTutucuMetni"/>
            </w:rPr>
            <w:t>Metin girmek için burayı tıklatın.</w:t>
          </w:r>
        </w:p>
      </w:docPartBody>
    </w:docPart>
    <w:docPart>
      <w:docPartPr>
        <w:name w:val="5B6F034E39F249BDAE48A6E649790126"/>
        <w:category>
          <w:name w:val="Genel"/>
          <w:gallery w:val="placeholder"/>
        </w:category>
        <w:types>
          <w:type w:val="bbPlcHdr"/>
        </w:types>
        <w:behaviors>
          <w:behavior w:val="content"/>
        </w:behaviors>
        <w:guid w:val="{20D54AC2-5AB7-42A8-9A97-4930B86151B4}"/>
      </w:docPartPr>
      <w:docPartBody>
        <w:p w:rsidR="00627583" w:rsidRDefault="00B87235" w:rsidP="00B87235">
          <w:pPr>
            <w:pStyle w:val="5B6F034E39F249BDAE48A6E649790126"/>
          </w:pPr>
          <w:r w:rsidRPr="000B418C">
            <w:rPr>
              <w:rStyle w:val="YerTutucuMetni"/>
            </w:rPr>
            <w:t>Metin girmek için burayı tıklatın.</w:t>
          </w:r>
        </w:p>
      </w:docPartBody>
    </w:docPart>
    <w:docPart>
      <w:docPartPr>
        <w:name w:val="AA02BB63C75D435387CE58007007AA53"/>
        <w:category>
          <w:name w:val="Genel"/>
          <w:gallery w:val="placeholder"/>
        </w:category>
        <w:types>
          <w:type w:val="bbPlcHdr"/>
        </w:types>
        <w:behaviors>
          <w:behavior w:val="content"/>
        </w:behaviors>
        <w:guid w:val="{6DB9FF4D-15C5-4DC2-AC80-4DFFCB96568D}"/>
      </w:docPartPr>
      <w:docPartBody>
        <w:p w:rsidR="00627583" w:rsidRDefault="00B87235" w:rsidP="00B87235">
          <w:pPr>
            <w:pStyle w:val="AA02BB63C75D435387CE58007007AA53"/>
          </w:pPr>
          <w:r w:rsidRPr="000B418C">
            <w:rPr>
              <w:rStyle w:val="YerTutucuMetni"/>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Lotus Linotype">
    <w:panose1 w:val="02000000000000000000"/>
    <w:charset w:val="00"/>
    <w:family w:val="auto"/>
    <w:pitch w:val="variable"/>
    <w:sig w:usb0="00002007" w:usb1="80000000" w:usb2="00000008" w:usb3="00000000" w:csb0="0000004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431B"/>
    <w:rsid w:val="000006A8"/>
    <w:rsid w:val="000021C2"/>
    <w:rsid w:val="00015082"/>
    <w:rsid w:val="00016E21"/>
    <w:rsid w:val="00031E30"/>
    <w:rsid w:val="0006521E"/>
    <w:rsid w:val="000A5B87"/>
    <w:rsid w:val="00125F0D"/>
    <w:rsid w:val="001E2820"/>
    <w:rsid w:val="00200436"/>
    <w:rsid w:val="00304CF0"/>
    <w:rsid w:val="0038443C"/>
    <w:rsid w:val="003B7B35"/>
    <w:rsid w:val="003C3B68"/>
    <w:rsid w:val="00460A41"/>
    <w:rsid w:val="00465985"/>
    <w:rsid w:val="00507E5F"/>
    <w:rsid w:val="00542456"/>
    <w:rsid w:val="00590452"/>
    <w:rsid w:val="005B45BB"/>
    <w:rsid w:val="00627583"/>
    <w:rsid w:val="006509E0"/>
    <w:rsid w:val="006B3221"/>
    <w:rsid w:val="006C6876"/>
    <w:rsid w:val="00713980"/>
    <w:rsid w:val="00751E5A"/>
    <w:rsid w:val="0080066D"/>
    <w:rsid w:val="008307B5"/>
    <w:rsid w:val="00887040"/>
    <w:rsid w:val="00951518"/>
    <w:rsid w:val="00972922"/>
    <w:rsid w:val="009A431B"/>
    <w:rsid w:val="00A46859"/>
    <w:rsid w:val="00A470E2"/>
    <w:rsid w:val="00AE0343"/>
    <w:rsid w:val="00AE4B39"/>
    <w:rsid w:val="00B61F0F"/>
    <w:rsid w:val="00B66F4C"/>
    <w:rsid w:val="00B87235"/>
    <w:rsid w:val="00BB1573"/>
    <w:rsid w:val="00BD047D"/>
    <w:rsid w:val="00C307D7"/>
    <w:rsid w:val="00C4572A"/>
    <w:rsid w:val="00C8402A"/>
    <w:rsid w:val="00C87263"/>
    <w:rsid w:val="00CC2F37"/>
    <w:rsid w:val="00D85DF3"/>
    <w:rsid w:val="00D864AD"/>
    <w:rsid w:val="00E2425C"/>
    <w:rsid w:val="00E76DAC"/>
    <w:rsid w:val="00F164EE"/>
    <w:rsid w:val="00F51667"/>
    <w:rsid w:val="00F73122"/>
    <w:rsid w:val="00FE4E8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31B"/>
    <w:rPr>
      <w:rFonts w:cs="Times New Roman"/>
      <w:sz w:val="3276"/>
      <w:szCs w:val="327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rsid w:val="00B87235"/>
    <w:rPr>
      <w:color w:val="808080"/>
    </w:rPr>
  </w:style>
  <w:style w:type="paragraph" w:customStyle="1" w:styleId="77FF42AC73E54116BA0D98588B4F017D">
    <w:name w:val="77FF42AC73E54116BA0D98588B4F017D"/>
    <w:rsid w:val="009A431B"/>
  </w:style>
  <w:style w:type="paragraph" w:customStyle="1" w:styleId="0511E622A37140D78D27D51CBEB27809">
    <w:name w:val="0511E622A37140D78D27D51CBEB27809"/>
    <w:rsid w:val="00C87263"/>
  </w:style>
  <w:style w:type="paragraph" w:customStyle="1" w:styleId="10C83E58F15747F3BA9696055A6B2503">
    <w:name w:val="10C83E58F15747F3BA9696055A6B2503"/>
    <w:rsid w:val="00C87263"/>
  </w:style>
  <w:style w:type="paragraph" w:customStyle="1" w:styleId="D58B1E3C6B694ED7969F2DF06C1EBBB2">
    <w:name w:val="D58B1E3C6B694ED7969F2DF06C1EBBB2"/>
    <w:rsid w:val="00C87263"/>
  </w:style>
  <w:style w:type="paragraph" w:customStyle="1" w:styleId="9FAE0C863DE24CF280E013CC553BC4D9">
    <w:name w:val="9FAE0C863DE24CF280E013CC553BC4D9"/>
    <w:rsid w:val="00C87263"/>
  </w:style>
  <w:style w:type="paragraph" w:customStyle="1" w:styleId="EA35FA6C95B74F3EA1A279E95529200E">
    <w:name w:val="EA35FA6C95B74F3EA1A279E95529200E"/>
    <w:rsid w:val="00C87263"/>
  </w:style>
  <w:style w:type="paragraph" w:customStyle="1" w:styleId="0C0402CF9970417E884130FEA2C14BBD">
    <w:name w:val="0C0402CF9970417E884130FEA2C14BBD"/>
    <w:rsid w:val="00C87263"/>
  </w:style>
  <w:style w:type="paragraph" w:customStyle="1" w:styleId="61F9BBE0263B479DB34702FA7FA2DC4E">
    <w:name w:val="61F9BBE0263B479DB34702FA7FA2DC4E"/>
    <w:rsid w:val="00C87263"/>
  </w:style>
  <w:style w:type="paragraph" w:customStyle="1" w:styleId="156FE114CAFC40DDBC440DE4A89F73F8">
    <w:name w:val="156FE114CAFC40DDBC440DE4A89F73F8"/>
    <w:rsid w:val="00C87263"/>
  </w:style>
  <w:style w:type="paragraph" w:customStyle="1" w:styleId="75CDDF793472405B93009879683712D1">
    <w:name w:val="75CDDF793472405B93009879683712D1"/>
    <w:rsid w:val="00C87263"/>
  </w:style>
  <w:style w:type="paragraph" w:customStyle="1" w:styleId="1D30CC6A91D149A2BEA3DD78C953462F">
    <w:name w:val="1D30CC6A91D149A2BEA3DD78C953462F"/>
    <w:rsid w:val="00C87263"/>
  </w:style>
  <w:style w:type="paragraph" w:customStyle="1" w:styleId="A9DB7C873D17409B90E9FECB58E36F38">
    <w:name w:val="A9DB7C873D17409B90E9FECB58E36F38"/>
    <w:rsid w:val="00C87263"/>
  </w:style>
  <w:style w:type="paragraph" w:customStyle="1" w:styleId="0AE692A33E89428393CDC1517396A8A7">
    <w:name w:val="0AE692A33E89428393CDC1517396A8A7"/>
    <w:rsid w:val="00C87263"/>
  </w:style>
  <w:style w:type="paragraph" w:customStyle="1" w:styleId="54B65AB55AB2494198C3EF4F85B3B5F7">
    <w:name w:val="54B65AB55AB2494198C3EF4F85B3B5F7"/>
    <w:rsid w:val="00C87263"/>
  </w:style>
  <w:style w:type="paragraph" w:customStyle="1" w:styleId="9BFCEEE6AD504FCCA9D988796CEC3452">
    <w:name w:val="9BFCEEE6AD504FCCA9D988796CEC3452"/>
    <w:rsid w:val="00C87263"/>
  </w:style>
  <w:style w:type="paragraph" w:customStyle="1" w:styleId="432CC925209B4D2FAB194AE71EFD3490">
    <w:name w:val="432CC925209B4D2FAB194AE71EFD3490"/>
    <w:rsid w:val="00C87263"/>
  </w:style>
  <w:style w:type="paragraph" w:customStyle="1" w:styleId="6C90D1873BC64DB0AEC8687C510CD8F8">
    <w:name w:val="6C90D1873BC64DB0AEC8687C510CD8F8"/>
    <w:rsid w:val="00C87263"/>
  </w:style>
  <w:style w:type="paragraph" w:customStyle="1" w:styleId="05E9E364C04A4682AAF6364C5AE026D9">
    <w:name w:val="05E9E364C04A4682AAF6364C5AE026D9"/>
    <w:rsid w:val="00C87263"/>
  </w:style>
  <w:style w:type="paragraph" w:customStyle="1" w:styleId="F6683877196B4B00AF3EFAA24C437DAB">
    <w:name w:val="F6683877196B4B00AF3EFAA24C437DAB"/>
    <w:rsid w:val="00C87263"/>
  </w:style>
  <w:style w:type="paragraph" w:customStyle="1" w:styleId="AAD6218EB37F4B67813217C42453864A">
    <w:name w:val="AAD6218EB37F4B67813217C42453864A"/>
    <w:rsid w:val="00C87263"/>
  </w:style>
  <w:style w:type="paragraph" w:customStyle="1" w:styleId="44F689431B02407D959F15089CC7B669">
    <w:name w:val="44F689431B02407D959F15089CC7B669"/>
    <w:rsid w:val="00C87263"/>
  </w:style>
  <w:style w:type="paragraph" w:customStyle="1" w:styleId="A6E6C842CB424BA2838DCB9E1925D1E1">
    <w:name w:val="A6E6C842CB424BA2838DCB9E1925D1E1"/>
    <w:rsid w:val="00C87263"/>
  </w:style>
  <w:style w:type="paragraph" w:customStyle="1" w:styleId="73D060241A4C46C295B007B256A6FAD7">
    <w:name w:val="73D060241A4C46C295B007B256A6FAD7"/>
    <w:rsid w:val="00C87263"/>
  </w:style>
  <w:style w:type="paragraph" w:customStyle="1" w:styleId="2383E1E16DC14437B85CD5C535472A4F">
    <w:name w:val="2383E1E16DC14437B85CD5C535472A4F"/>
    <w:rsid w:val="00C87263"/>
  </w:style>
  <w:style w:type="paragraph" w:customStyle="1" w:styleId="7CC88E501BC0458F974E2B3AE0868098">
    <w:name w:val="7CC88E501BC0458F974E2B3AE0868098"/>
    <w:rsid w:val="00C87263"/>
  </w:style>
  <w:style w:type="paragraph" w:customStyle="1" w:styleId="EAB43B055EFC4F2FAE7A0363AB897E7E">
    <w:name w:val="EAB43B055EFC4F2FAE7A0363AB897E7E"/>
    <w:rsid w:val="00C87263"/>
  </w:style>
  <w:style w:type="paragraph" w:customStyle="1" w:styleId="F373FEB0D0B94AF18ADD431DBE7BFB83">
    <w:name w:val="F373FEB0D0B94AF18ADD431DBE7BFB83"/>
    <w:rsid w:val="00C87263"/>
  </w:style>
  <w:style w:type="paragraph" w:customStyle="1" w:styleId="EAE8BCA3060946BD9A0DBBDB92432A55">
    <w:name w:val="EAE8BCA3060946BD9A0DBBDB92432A55"/>
    <w:rsid w:val="00C87263"/>
  </w:style>
  <w:style w:type="paragraph" w:customStyle="1" w:styleId="8A1468BEF0ED4140837BE1B4DCCD3C33">
    <w:name w:val="8A1468BEF0ED4140837BE1B4DCCD3C33"/>
    <w:rsid w:val="00C87263"/>
  </w:style>
  <w:style w:type="paragraph" w:customStyle="1" w:styleId="91910AECB49E4CA89FC6EDB8F33E4C29">
    <w:name w:val="91910AECB49E4CA89FC6EDB8F33E4C29"/>
    <w:rsid w:val="00C87263"/>
  </w:style>
  <w:style w:type="paragraph" w:customStyle="1" w:styleId="C4845D53D06D48C08B4124E5208DC766">
    <w:name w:val="C4845D53D06D48C08B4124E5208DC766"/>
    <w:rsid w:val="00C87263"/>
  </w:style>
  <w:style w:type="paragraph" w:customStyle="1" w:styleId="7AD988907DC840C2AE12BFBF6C5FF653">
    <w:name w:val="7AD988907DC840C2AE12BFBF6C5FF653"/>
    <w:rsid w:val="00C87263"/>
  </w:style>
  <w:style w:type="paragraph" w:customStyle="1" w:styleId="DD6ACF5FE8B746FFB6570FD5C2A9DF6E">
    <w:name w:val="DD6ACF5FE8B746FFB6570FD5C2A9DF6E"/>
    <w:rsid w:val="00C87263"/>
  </w:style>
  <w:style w:type="paragraph" w:customStyle="1" w:styleId="609C239D42F8473C8BA2BAF32B4EFF8A">
    <w:name w:val="609C239D42F8473C8BA2BAF32B4EFF8A"/>
    <w:rsid w:val="00C87263"/>
  </w:style>
  <w:style w:type="paragraph" w:customStyle="1" w:styleId="FF7C71D412824FD79C2171A14866B2D4">
    <w:name w:val="FF7C71D412824FD79C2171A14866B2D4"/>
    <w:rsid w:val="00C87263"/>
  </w:style>
  <w:style w:type="paragraph" w:customStyle="1" w:styleId="6425EDC0B41A4434AB4A85956778D7E9">
    <w:name w:val="6425EDC0B41A4434AB4A85956778D7E9"/>
    <w:rsid w:val="00C87263"/>
  </w:style>
  <w:style w:type="paragraph" w:customStyle="1" w:styleId="41549B420FC4492992F097EB44130B35">
    <w:name w:val="41549B420FC4492992F097EB44130B35"/>
    <w:rsid w:val="00C87263"/>
  </w:style>
  <w:style w:type="paragraph" w:customStyle="1" w:styleId="E4447B9EE1684179B3B84F3A7A3363E3">
    <w:name w:val="E4447B9EE1684179B3B84F3A7A3363E3"/>
    <w:rsid w:val="00C87263"/>
  </w:style>
  <w:style w:type="paragraph" w:customStyle="1" w:styleId="A89BE669D9D74DB2BC5D7015FC5A5C97">
    <w:name w:val="A89BE669D9D74DB2BC5D7015FC5A5C97"/>
    <w:rsid w:val="00C87263"/>
  </w:style>
  <w:style w:type="paragraph" w:customStyle="1" w:styleId="EAABF206EBCB4466ABD84513EEFA4B92">
    <w:name w:val="EAABF206EBCB4466ABD84513EEFA4B92"/>
    <w:rsid w:val="00C87263"/>
  </w:style>
  <w:style w:type="paragraph" w:customStyle="1" w:styleId="8C96D1E3221F4F0D86A149B5A1D79D4D">
    <w:name w:val="8C96D1E3221F4F0D86A149B5A1D79D4D"/>
    <w:rsid w:val="00C87263"/>
  </w:style>
  <w:style w:type="paragraph" w:customStyle="1" w:styleId="1427E9DF0333482CA95BA2E46A76F701">
    <w:name w:val="1427E9DF0333482CA95BA2E46A76F701"/>
    <w:rsid w:val="00C87263"/>
  </w:style>
  <w:style w:type="paragraph" w:customStyle="1" w:styleId="2AB7D0022D4F425AA07D21B5F6A472A4">
    <w:name w:val="2AB7D0022D4F425AA07D21B5F6A472A4"/>
    <w:rsid w:val="00C87263"/>
  </w:style>
  <w:style w:type="paragraph" w:customStyle="1" w:styleId="C8841042DFD74D8EBD8AF895E61416F9">
    <w:name w:val="C8841042DFD74D8EBD8AF895E61416F9"/>
    <w:rsid w:val="00C87263"/>
  </w:style>
  <w:style w:type="paragraph" w:customStyle="1" w:styleId="95A62B5C144E40FD967C67E58B88E42D">
    <w:name w:val="95A62B5C144E40FD967C67E58B88E42D"/>
    <w:rsid w:val="00C87263"/>
  </w:style>
  <w:style w:type="paragraph" w:customStyle="1" w:styleId="23C86D9BE4B34CA2AF48CB4446A221C2">
    <w:name w:val="23C86D9BE4B34CA2AF48CB4446A221C2"/>
    <w:rsid w:val="00C87263"/>
  </w:style>
  <w:style w:type="paragraph" w:customStyle="1" w:styleId="07A7A38F28C8421BA54645DF67963D71">
    <w:name w:val="07A7A38F28C8421BA54645DF67963D71"/>
    <w:rsid w:val="00C87263"/>
  </w:style>
  <w:style w:type="paragraph" w:customStyle="1" w:styleId="13C7D993393D453898BEDAE2A6E42FFB">
    <w:name w:val="13C7D993393D453898BEDAE2A6E42FFB"/>
    <w:rsid w:val="00C87263"/>
  </w:style>
  <w:style w:type="paragraph" w:customStyle="1" w:styleId="13F1D5E0AE6A405DB7416730649D8D30">
    <w:name w:val="13F1D5E0AE6A405DB7416730649D8D30"/>
    <w:rsid w:val="00C87263"/>
  </w:style>
  <w:style w:type="paragraph" w:customStyle="1" w:styleId="6BB8575396E84FB38C092B3C154EC9FA">
    <w:name w:val="6BB8575396E84FB38C092B3C154EC9FA"/>
    <w:rsid w:val="00C87263"/>
  </w:style>
  <w:style w:type="paragraph" w:customStyle="1" w:styleId="33DA429D9F1B4A199B29488F6B64E6E1">
    <w:name w:val="33DA429D9F1B4A199B29488F6B64E6E1"/>
    <w:rsid w:val="00C87263"/>
  </w:style>
  <w:style w:type="paragraph" w:customStyle="1" w:styleId="E3929A36AF9344B4B3B1D53F25D86BD7">
    <w:name w:val="E3929A36AF9344B4B3B1D53F25D86BD7"/>
    <w:rsid w:val="00C87263"/>
  </w:style>
  <w:style w:type="paragraph" w:customStyle="1" w:styleId="E126E82617704533B80187A0AEA0E891">
    <w:name w:val="E126E82617704533B80187A0AEA0E891"/>
    <w:rsid w:val="00C87263"/>
  </w:style>
  <w:style w:type="paragraph" w:customStyle="1" w:styleId="82E0F879ACE04350871D26A180260B9D">
    <w:name w:val="82E0F879ACE04350871D26A180260B9D"/>
    <w:rsid w:val="00C87263"/>
  </w:style>
  <w:style w:type="paragraph" w:customStyle="1" w:styleId="C1F2D6E451AF4CFA8974C9971ADCE4F5">
    <w:name w:val="C1F2D6E451AF4CFA8974C9971ADCE4F5"/>
    <w:rsid w:val="00C87263"/>
  </w:style>
  <w:style w:type="paragraph" w:customStyle="1" w:styleId="1C76EE9225CC43868B1C66A4EEA97A94">
    <w:name w:val="1C76EE9225CC43868B1C66A4EEA97A94"/>
    <w:rsid w:val="00C87263"/>
  </w:style>
  <w:style w:type="paragraph" w:customStyle="1" w:styleId="150E49BE550F4A8693B4A701D1F7CC2B">
    <w:name w:val="150E49BE550F4A8693B4A701D1F7CC2B"/>
    <w:rsid w:val="00C87263"/>
  </w:style>
  <w:style w:type="paragraph" w:customStyle="1" w:styleId="97370D7BB7C34DA386A2548FEB1B4741">
    <w:name w:val="97370D7BB7C34DA386A2548FEB1B4741"/>
    <w:rsid w:val="00C87263"/>
  </w:style>
  <w:style w:type="paragraph" w:customStyle="1" w:styleId="50BCE8E472D043A49CE575E3D8951F3D">
    <w:name w:val="50BCE8E472D043A49CE575E3D8951F3D"/>
    <w:rsid w:val="00C87263"/>
  </w:style>
  <w:style w:type="paragraph" w:customStyle="1" w:styleId="CAFE6F6B39DB4F4E804CFCF2803CDDC3">
    <w:name w:val="CAFE6F6B39DB4F4E804CFCF2803CDDC3"/>
    <w:rsid w:val="00C87263"/>
  </w:style>
  <w:style w:type="paragraph" w:customStyle="1" w:styleId="3B3D0E648B4D4C36B8A9A41D64BEFD70">
    <w:name w:val="3B3D0E648B4D4C36B8A9A41D64BEFD70"/>
    <w:rsid w:val="00015082"/>
  </w:style>
  <w:style w:type="paragraph" w:customStyle="1" w:styleId="2483F772AB384CD4BB3A57237FB937D7">
    <w:name w:val="2483F772AB384CD4BB3A57237FB937D7"/>
    <w:rsid w:val="00015082"/>
  </w:style>
  <w:style w:type="paragraph" w:customStyle="1" w:styleId="36BD6299D44345E4912997BE19270731">
    <w:name w:val="36BD6299D44345E4912997BE19270731"/>
    <w:rsid w:val="00015082"/>
  </w:style>
  <w:style w:type="paragraph" w:customStyle="1" w:styleId="1C8815F8F54449F6A99D8DD561F231DC">
    <w:name w:val="1C8815F8F54449F6A99D8DD561F231DC"/>
    <w:rsid w:val="00015082"/>
  </w:style>
  <w:style w:type="paragraph" w:customStyle="1" w:styleId="C4174C4DD7D448C294618D8A917BDB96">
    <w:name w:val="C4174C4DD7D448C294618D8A917BDB96"/>
    <w:rsid w:val="00015082"/>
  </w:style>
  <w:style w:type="paragraph" w:customStyle="1" w:styleId="94D2A356E2A04C67BC886C6F3AEC305C">
    <w:name w:val="94D2A356E2A04C67BC886C6F3AEC305C"/>
    <w:rsid w:val="00BB1573"/>
  </w:style>
  <w:style w:type="paragraph" w:customStyle="1" w:styleId="DDC80D79A97047FEB8B2AA4B240EBE98">
    <w:name w:val="DDC80D79A97047FEB8B2AA4B240EBE98"/>
    <w:rsid w:val="00507E5F"/>
  </w:style>
  <w:style w:type="paragraph" w:customStyle="1" w:styleId="1462A738584348D888D697CD850A34D0">
    <w:name w:val="1462A738584348D888D697CD850A34D0"/>
    <w:rsid w:val="00507E5F"/>
  </w:style>
  <w:style w:type="paragraph" w:customStyle="1" w:styleId="1D6B1E71A4FC4C4DAA9D80DA56B65918">
    <w:name w:val="1D6B1E71A4FC4C4DAA9D80DA56B65918"/>
    <w:rsid w:val="00507E5F"/>
  </w:style>
  <w:style w:type="paragraph" w:customStyle="1" w:styleId="F2CB9AE866D1481285D0D8E6B3F1D968">
    <w:name w:val="F2CB9AE866D1481285D0D8E6B3F1D968"/>
    <w:rsid w:val="00507E5F"/>
  </w:style>
  <w:style w:type="paragraph" w:customStyle="1" w:styleId="1DA8D765EE554DC1BBED449633CDD838">
    <w:name w:val="1DA8D765EE554DC1BBED449633CDD838"/>
    <w:rsid w:val="00507E5F"/>
  </w:style>
  <w:style w:type="paragraph" w:customStyle="1" w:styleId="245AF2A09CCB47BB92458BA5C453171A">
    <w:name w:val="245AF2A09CCB47BB92458BA5C453171A"/>
    <w:rsid w:val="00C8402A"/>
  </w:style>
  <w:style w:type="paragraph" w:customStyle="1" w:styleId="0E90CF03393E4C3298498060C05D8AD4">
    <w:name w:val="0E90CF03393E4C3298498060C05D8AD4"/>
    <w:rsid w:val="00C8402A"/>
  </w:style>
  <w:style w:type="paragraph" w:customStyle="1" w:styleId="1C09143A79D44B8388AB7E460BE09186">
    <w:name w:val="1C09143A79D44B8388AB7E460BE09186"/>
    <w:rsid w:val="00C8402A"/>
  </w:style>
  <w:style w:type="paragraph" w:customStyle="1" w:styleId="266C900F88BF434EB353DB1CE3210875">
    <w:name w:val="266C900F88BF434EB353DB1CE3210875"/>
    <w:rsid w:val="00FE4E89"/>
  </w:style>
  <w:style w:type="paragraph" w:customStyle="1" w:styleId="946961266F7B463A9AA9D624C1F42E9A">
    <w:name w:val="946961266F7B463A9AA9D624C1F42E9A"/>
    <w:rsid w:val="00B87235"/>
  </w:style>
  <w:style w:type="paragraph" w:customStyle="1" w:styleId="A9B3382457E34B7FB16AE42922889EF8">
    <w:name w:val="A9B3382457E34B7FB16AE42922889EF8"/>
    <w:rsid w:val="00B87235"/>
  </w:style>
  <w:style w:type="paragraph" w:customStyle="1" w:styleId="98E7D5DCD662464C92DED365E7F3A3E9">
    <w:name w:val="98E7D5DCD662464C92DED365E7F3A3E9"/>
    <w:rsid w:val="00B87235"/>
  </w:style>
  <w:style w:type="paragraph" w:customStyle="1" w:styleId="8C358DC08E9E4B3F9531A744F89AFABC">
    <w:name w:val="8C358DC08E9E4B3F9531A744F89AFABC"/>
    <w:rsid w:val="00B87235"/>
  </w:style>
  <w:style w:type="paragraph" w:customStyle="1" w:styleId="48B8EBE14DF54A9D86A041AD7762E80E">
    <w:name w:val="48B8EBE14DF54A9D86A041AD7762E80E"/>
    <w:rsid w:val="00B87235"/>
  </w:style>
  <w:style w:type="paragraph" w:customStyle="1" w:styleId="7E07613CDD954BB791DB2491A909C971">
    <w:name w:val="7E07613CDD954BB791DB2491A909C971"/>
    <w:rsid w:val="00B87235"/>
  </w:style>
  <w:style w:type="paragraph" w:customStyle="1" w:styleId="1D880C16AA7D4B99B3F1D1DD09BF039D">
    <w:name w:val="1D880C16AA7D4B99B3F1D1DD09BF039D"/>
    <w:rsid w:val="00B87235"/>
  </w:style>
  <w:style w:type="paragraph" w:customStyle="1" w:styleId="21E32D86551B48EA8B06B7E7A8915EF3">
    <w:name w:val="21E32D86551B48EA8B06B7E7A8915EF3"/>
    <w:rsid w:val="00B87235"/>
  </w:style>
  <w:style w:type="paragraph" w:customStyle="1" w:styleId="BBCC082A6D6D4A6F8B643711E5749F77">
    <w:name w:val="BBCC082A6D6D4A6F8B643711E5749F77"/>
    <w:rsid w:val="00B87235"/>
  </w:style>
  <w:style w:type="paragraph" w:customStyle="1" w:styleId="CDC004CDC43544019461A87116F5855A">
    <w:name w:val="CDC004CDC43544019461A87116F5855A"/>
    <w:rsid w:val="00B87235"/>
  </w:style>
  <w:style w:type="paragraph" w:customStyle="1" w:styleId="41B643C80FEC49F8B436E1BAA178C66E">
    <w:name w:val="41B643C80FEC49F8B436E1BAA178C66E"/>
    <w:rsid w:val="00B87235"/>
  </w:style>
  <w:style w:type="paragraph" w:customStyle="1" w:styleId="507728849B8741BDB3B74782DE0DE516">
    <w:name w:val="507728849B8741BDB3B74782DE0DE516"/>
    <w:rsid w:val="00B87235"/>
  </w:style>
  <w:style w:type="paragraph" w:customStyle="1" w:styleId="B730C4FE6E6B42FA9B8E245BB5108540">
    <w:name w:val="B730C4FE6E6B42FA9B8E245BB5108540"/>
    <w:rsid w:val="00B87235"/>
  </w:style>
  <w:style w:type="paragraph" w:customStyle="1" w:styleId="0B90F64A7E104177A42772F13192902D">
    <w:name w:val="0B90F64A7E104177A42772F13192902D"/>
    <w:rsid w:val="00B87235"/>
  </w:style>
  <w:style w:type="paragraph" w:customStyle="1" w:styleId="75DB3D1048DA497ABBB5A419AE13BA6F">
    <w:name w:val="75DB3D1048DA497ABBB5A419AE13BA6F"/>
    <w:rsid w:val="00B87235"/>
  </w:style>
  <w:style w:type="paragraph" w:customStyle="1" w:styleId="3CB7E57F37D4413BA25FD08F59967D02">
    <w:name w:val="3CB7E57F37D4413BA25FD08F59967D02"/>
    <w:rsid w:val="00B87235"/>
  </w:style>
  <w:style w:type="paragraph" w:customStyle="1" w:styleId="5B6F034E39F249BDAE48A6E649790126">
    <w:name w:val="5B6F034E39F249BDAE48A6E649790126"/>
    <w:rsid w:val="00B87235"/>
  </w:style>
  <w:style w:type="paragraph" w:customStyle="1" w:styleId="AA02BB63C75D435387CE58007007AA53">
    <w:name w:val="AA02BB63C75D435387CE58007007AA53"/>
    <w:rsid w:val="00B872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ar</b:Tag>
    <b:SourceType>BookSection</b:SourceType>
    <b:Guid>{622583AD-E95B-4B60-A654-4EF852779E15}</b:Guid>
    <b:BookTitle>Bilimsel Araştırma  Yöntemleri</b:BookTitle>
    <b:Publisher>Nobel Yayıncılık</b:Publisher>
    <b:Author>
      <b:Author>
        <b:NameList>
          <b:Person>
            <b:Last>Karasar</b:Last>
            <b:First>Niyazi</b:First>
          </b:Person>
        </b:NameList>
      </b:Author>
    </b:Author>
    <b:RefOrder>1</b:RefOrder>
  </b:Source>
  <b:Source>
    <b:Tag>Kar02</b:Tag>
    <b:SourceType>BookSection</b:SourceType>
    <b:Guid>{8C0F55A5-A271-4D56-90F3-E1020F1188C6}</b:Guid>
    <b:BookTitle>Bilimsel Araştırma Yöntemleri</b:BookTitle>
    <b:Year>2002</b:Year>
    <b:Publisher>Nobel Yayıncılık</b:Publisher>
    <b:Author>
      <b:Author>
        <b:NameList>
          <b:Person>
            <b:Last>Karasar</b:Last>
            <b:First>Niyazi</b:First>
          </b:Person>
        </b:NameList>
      </b:Author>
    </b:Author>
    <b:RefOrder>2</b:RefOrder>
  </b:Source>
  <b:Source>
    <b:Tag>Kar021</b:Tag>
    <b:SourceType>Book</b:SourceType>
    <b:Guid>{7A3CD6C0-CE3B-4CF2-B106-49AAED7A523F}</b:Guid>
    <b:Title>Bilimsel Araştırma Yöntemleri</b:Title>
    <b:Year>2002</b:Year>
    <b:City>Ankara</b:City>
    <b:Publisher>Nobel Yayıncılık</b:Publisher>
    <b:Author>
      <b:Author>
        <b:NameList>
          <b:Person>
            <b:Last>Karasar</b:Last>
            <b:First>Niyazi</b:First>
          </b:Person>
        </b:NameList>
      </b:Author>
    </b:Author>
    <b:RefOrder>3</b:RefOrder>
  </b:Source>
</b:Sources>
</file>

<file path=customXml/itemProps1.xml><?xml version="1.0" encoding="utf-8"?>
<ds:datastoreItem xmlns:ds="http://schemas.openxmlformats.org/officeDocument/2006/customXml" ds:itemID="{F26D1839-2B0C-4180-B23D-FBD5B31AE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82</Words>
  <Characters>6740</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6-22T08:24:00Z</dcterms:created>
  <dcterms:modified xsi:type="dcterms:W3CDTF">2025-07-31T13:49:00Z</dcterms:modified>
  <cp:category>53/1 (20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6a44f03787c4ac0e1cd3e3e0818d634e9da78fca73196cd1b0a3cfdb338f0</vt:lpwstr>
  </property>
</Properties>
</file>